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1A0971A" w14:textId="0A6A4A85" w:rsidR="009702AE" w:rsidRDefault="00D338EC" w:rsidP="00AD0337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5E29DD">
        <w:rPr>
          <w:rFonts w:ascii="Arial" w:eastAsia="Arial" w:hAnsi="Arial" w:cs="Arial"/>
          <w:b/>
          <w:sz w:val="28"/>
          <w:szCs w:val="28"/>
        </w:rPr>
        <w:t>2</w:t>
      </w:r>
      <w:r w:rsidR="0031794E">
        <w:rPr>
          <w:rFonts w:ascii="Arial" w:eastAsia="Arial" w:hAnsi="Arial" w:cs="Arial"/>
          <w:b/>
          <w:sz w:val="28"/>
          <w:szCs w:val="28"/>
        </w:rPr>
        <w:t>7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779AB941" w:rsidR="009702AE" w:rsidRDefault="00D338EC" w:rsidP="00AD0337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0</w:t>
      </w:r>
      <w:r w:rsidR="0031794E">
        <w:rPr>
          <w:rFonts w:ascii="Arial" w:eastAsia="Arial" w:hAnsi="Arial" w:cs="Arial"/>
          <w:sz w:val="24"/>
          <w:szCs w:val="24"/>
        </w:rPr>
        <w:t>8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6F010F">
        <w:rPr>
          <w:rFonts w:ascii="Arial" w:eastAsia="Arial" w:hAnsi="Arial" w:cs="Arial"/>
          <w:sz w:val="24"/>
          <w:szCs w:val="24"/>
        </w:rPr>
        <w:t>6</w:t>
      </w:r>
      <w:r w:rsidR="00971000">
        <w:rPr>
          <w:rFonts w:ascii="Arial" w:eastAsia="Arial" w:hAnsi="Arial" w:cs="Arial"/>
          <w:sz w:val="24"/>
          <w:szCs w:val="24"/>
        </w:rPr>
        <w:t>P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AD0337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1AB4A7D" w:rsidR="009702AE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608D0975" w14:textId="77777777" w:rsidR="009702AE" w:rsidRDefault="009702AE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1DB0BBBA" w14:textId="4458BF23" w:rsidR="009702AE" w:rsidRDefault="003E4C18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576F93" w:rsidRDefault="00EB19CC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1B61ECC2" w:rsidR="0057779B" w:rsidRPr="00AA18DF" w:rsidRDefault="00EB19CC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A18DF">
        <w:rPr>
          <w:rFonts w:ascii="Arial" w:eastAsia="Arial" w:hAnsi="Arial" w:cs="Arial"/>
          <w:sz w:val="24"/>
          <w:szCs w:val="24"/>
        </w:rPr>
        <w:t>As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of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="00C55046" w:rsidRPr="00971000">
        <w:rPr>
          <w:rFonts w:ascii="Arial" w:eastAsia="Arial" w:hAnsi="Arial" w:cs="Arial"/>
          <w:b/>
          <w:color w:val="0070C0"/>
          <w:sz w:val="24"/>
          <w:szCs w:val="24"/>
        </w:rPr>
        <w:t>0</w:t>
      </w:r>
      <w:r w:rsidR="0031794E">
        <w:rPr>
          <w:rFonts w:ascii="Arial" w:eastAsia="Arial" w:hAnsi="Arial" w:cs="Arial"/>
          <w:b/>
          <w:color w:val="0070C0"/>
          <w:sz w:val="24"/>
          <w:szCs w:val="24"/>
        </w:rPr>
        <w:t>8</w:t>
      </w:r>
      <w:r w:rsidR="000E2147" w:rsidRPr="0097100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971000">
        <w:rPr>
          <w:rFonts w:ascii="Arial" w:eastAsia="Arial" w:hAnsi="Arial" w:cs="Arial"/>
          <w:b/>
          <w:color w:val="0070C0"/>
          <w:sz w:val="24"/>
          <w:szCs w:val="24"/>
        </w:rPr>
        <w:t>November</w:t>
      </w:r>
      <w:r w:rsidR="000E2147" w:rsidRPr="0097100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971000">
        <w:rPr>
          <w:rFonts w:ascii="Arial" w:eastAsia="Arial" w:hAnsi="Arial" w:cs="Arial"/>
          <w:b/>
          <w:color w:val="0070C0"/>
          <w:sz w:val="24"/>
          <w:szCs w:val="24"/>
        </w:rPr>
        <w:t>2020,</w:t>
      </w:r>
      <w:r w:rsidR="000E2147" w:rsidRPr="0097100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971000">
        <w:rPr>
          <w:rFonts w:ascii="Arial" w:eastAsia="Arial" w:hAnsi="Arial" w:cs="Arial"/>
          <w:b/>
          <w:color w:val="0070C0"/>
          <w:sz w:val="24"/>
          <w:szCs w:val="24"/>
        </w:rPr>
        <w:t>4PM</w:t>
      </w:r>
      <w:r w:rsidRPr="00AA18DF">
        <w:rPr>
          <w:rFonts w:ascii="Arial" w:eastAsia="Arial" w:hAnsi="Arial" w:cs="Arial"/>
          <w:sz w:val="24"/>
          <w:szCs w:val="24"/>
        </w:rPr>
        <w:t>,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the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Department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of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Health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(DOH)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has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recorded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a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total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of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770B55">
        <w:rPr>
          <w:rFonts w:ascii="Arial" w:eastAsia="Arial" w:hAnsi="Arial" w:cs="Arial"/>
          <w:b/>
          <w:color w:val="0070C0"/>
          <w:sz w:val="24"/>
          <w:szCs w:val="24"/>
        </w:rPr>
        <w:t>39</w:t>
      </w:r>
      <w:r w:rsidR="0031794E">
        <w:rPr>
          <w:rFonts w:ascii="Arial" w:eastAsia="Arial" w:hAnsi="Arial" w:cs="Arial"/>
          <w:b/>
          <w:color w:val="0070C0"/>
          <w:sz w:val="24"/>
          <w:szCs w:val="24"/>
        </w:rPr>
        <w:t>6</w:t>
      </w:r>
      <w:r w:rsidR="00F96539" w:rsidRPr="00770B55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31794E">
        <w:rPr>
          <w:rFonts w:ascii="Arial" w:eastAsia="Arial" w:hAnsi="Arial" w:cs="Arial"/>
          <w:b/>
          <w:color w:val="0070C0"/>
          <w:sz w:val="24"/>
          <w:szCs w:val="24"/>
        </w:rPr>
        <w:t>395</w:t>
      </w:r>
      <w:r w:rsidR="000E2147" w:rsidRPr="00770B55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D6C15" w:rsidRPr="00770B55">
        <w:rPr>
          <w:rFonts w:ascii="Arial" w:eastAsia="Arial" w:hAnsi="Arial" w:cs="Arial"/>
          <w:b/>
          <w:color w:val="0070C0"/>
          <w:sz w:val="24"/>
          <w:szCs w:val="24"/>
        </w:rPr>
        <w:t>co</w:t>
      </w:r>
      <w:r w:rsidRPr="00770B55">
        <w:rPr>
          <w:rFonts w:ascii="Arial" w:eastAsia="Arial" w:hAnsi="Arial" w:cs="Arial"/>
          <w:b/>
          <w:color w:val="0070C0"/>
          <w:sz w:val="24"/>
          <w:szCs w:val="24"/>
        </w:rPr>
        <w:t>nfirmed</w:t>
      </w:r>
      <w:r w:rsidR="000E2147" w:rsidRPr="00770B55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70B55">
        <w:rPr>
          <w:rFonts w:ascii="Arial" w:eastAsia="Arial" w:hAnsi="Arial" w:cs="Arial"/>
          <w:b/>
          <w:color w:val="0070C0"/>
          <w:sz w:val="24"/>
          <w:szCs w:val="24"/>
        </w:rPr>
        <w:t>cases</w:t>
      </w:r>
      <w:r w:rsidRPr="00AA18DF">
        <w:rPr>
          <w:rFonts w:ascii="Arial" w:eastAsia="Arial" w:hAnsi="Arial" w:cs="Arial"/>
          <w:sz w:val="24"/>
          <w:szCs w:val="24"/>
        </w:rPr>
        <w:t>;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of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which,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="0031794E">
        <w:rPr>
          <w:rFonts w:ascii="Arial" w:eastAsia="Arial" w:hAnsi="Arial" w:cs="Arial"/>
          <w:b/>
          <w:color w:val="0070C0"/>
          <w:sz w:val="24"/>
          <w:szCs w:val="24"/>
        </w:rPr>
        <w:t>27</w:t>
      </w:r>
      <w:r w:rsidR="00F96539" w:rsidRPr="00770B55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31794E">
        <w:rPr>
          <w:rFonts w:ascii="Arial" w:eastAsia="Arial" w:hAnsi="Arial" w:cs="Arial"/>
          <w:b/>
          <w:color w:val="0070C0"/>
          <w:sz w:val="24"/>
          <w:szCs w:val="24"/>
        </w:rPr>
        <w:t>218</w:t>
      </w:r>
      <w:r w:rsidR="000E2147" w:rsidRPr="00AA18DF">
        <w:rPr>
          <w:rFonts w:ascii="Arial" w:eastAsia="Arial" w:hAnsi="Arial" w:cs="Arial"/>
          <w:b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are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770B55">
        <w:rPr>
          <w:rFonts w:ascii="Arial" w:eastAsia="Arial" w:hAnsi="Arial" w:cs="Arial"/>
          <w:b/>
          <w:color w:val="0070C0"/>
          <w:sz w:val="24"/>
          <w:szCs w:val="24"/>
        </w:rPr>
        <w:t>active</w:t>
      </w:r>
      <w:r w:rsidRPr="00AA18DF">
        <w:rPr>
          <w:rFonts w:ascii="Arial" w:eastAsia="Arial" w:hAnsi="Arial" w:cs="Arial"/>
          <w:sz w:val="24"/>
          <w:szCs w:val="24"/>
        </w:rPr>
        <w:t>,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770B55">
        <w:rPr>
          <w:rFonts w:ascii="Arial" w:eastAsia="Arial" w:hAnsi="Arial" w:cs="Arial"/>
          <w:b/>
          <w:color w:val="0070C0"/>
          <w:sz w:val="24"/>
          <w:szCs w:val="24"/>
        </w:rPr>
        <w:t>3</w:t>
      </w:r>
      <w:r w:rsidR="0031794E">
        <w:rPr>
          <w:rFonts w:ascii="Arial" w:eastAsia="Arial" w:hAnsi="Arial" w:cs="Arial"/>
          <w:b/>
          <w:color w:val="0070C0"/>
          <w:sz w:val="24"/>
          <w:szCs w:val="24"/>
        </w:rPr>
        <w:t>61</w:t>
      </w:r>
      <w:r w:rsidR="00F96539" w:rsidRPr="00770B55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31794E">
        <w:rPr>
          <w:rFonts w:ascii="Arial" w:eastAsia="Arial" w:hAnsi="Arial" w:cs="Arial"/>
          <w:b/>
          <w:color w:val="0070C0"/>
          <w:sz w:val="24"/>
          <w:szCs w:val="24"/>
        </w:rPr>
        <w:t>638</w:t>
      </w:r>
      <w:r w:rsidR="000E2147" w:rsidRPr="00AA18DF">
        <w:rPr>
          <w:rFonts w:ascii="Arial" w:eastAsia="Arial" w:hAnsi="Arial" w:cs="Arial"/>
          <w:b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have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770B55">
        <w:rPr>
          <w:rFonts w:ascii="Arial" w:eastAsia="Arial" w:hAnsi="Arial" w:cs="Arial"/>
          <w:b/>
          <w:color w:val="0070C0"/>
          <w:sz w:val="24"/>
          <w:szCs w:val="24"/>
        </w:rPr>
        <w:t>recovered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and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770B55">
        <w:rPr>
          <w:rFonts w:ascii="Arial" w:eastAsia="Arial" w:hAnsi="Arial" w:cs="Arial"/>
          <w:b/>
          <w:color w:val="0070C0"/>
          <w:sz w:val="24"/>
          <w:szCs w:val="24"/>
        </w:rPr>
        <w:t>7,</w:t>
      </w:r>
      <w:r w:rsidR="0031794E">
        <w:rPr>
          <w:rFonts w:ascii="Arial" w:eastAsia="Arial" w:hAnsi="Arial" w:cs="Arial"/>
          <w:b/>
          <w:color w:val="0070C0"/>
          <w:sz w:val="24"/>
          <w:szCs w:val="24"/>
        </w:rPr>
        <w:t>539</w:t>
      </w:r>
      <w:r w:rsidR="000E2147" w:rsidRPr="00770B55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D74F68" w:rsidRPr="00770B55">
        <w:rPr>
          <w:rFonts w:ascii="Arial" w:eastAsia="Arial" w:hAnsi="Arial" w:cs="Arial"/>
          <w:b/>
          <w:color w:val="0070C0"/>
          <w:sz w:val="24"/>
          <w:szCs w:val="24"/>
        </w:rPr>
        <w:t>death</w:t>
      </w:r>
      <w:r w:rsidR="0057779B" w:rsidRPr="00770B55">
        <w:rPr>
          <w:rFonts w:ascii="Arial" w:eastAsia="Arial" w:hAnsi="Arial" w:cs="Arial"/>
          <w:b/>
          <w:color w:val="0070C0"/>
          <w:sz w:val="24"/>
          <w:szCs w:val="24"/>
        </w:rPr>
        <w:t>s.</w:t>
      </w:r>
    </w:p>
    <w:p w14:paraId="52C629E8" w14:textId="3EE8EABA" w:rsidR="009702AE" w:rsidRPr="00FB4C5F" w:rsidRDefault="003E4C18" w:rsidP="00AD0337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781476">
        <w:rPr>
          <w:rFonts w:ascii="Arial" w:eastAsia="Arial" w:hAnsi="Arial" w:cs="Arial"/>
          <w:i/>
          <w:color w:val="0070C0"/>
          <w:sz w:val="16"/>
          <w:szCs w:val="16"/>
        </w:rPr>
        <w:t>3</w:t>
      </w:r>
      <w:r w:rsidR="0031794E">
        <w:rPr>
          <w:rFonts w:ascii="Arial" w:eastAsia="Arial" w:hAnsi="Arial" w:cs="Arial"/>
          <w:i/>
          <w:color w:val="0070C0"/>
          <w:sz w:val="16"/>
          <w:szCs w:val="16"/>
        </w:rPr>
        <w:t>9</w:t>
      </w:r>
    </w:p>
    <w:p w14:paraId="22E235F4" w14:textId="77777777" w:rsidR="00D36D13" w:rsidRPr="00D36D13" w:rsidRDefault="00D36D13" w:rsidP="00D36D13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0C3330C2" w:rsidR="009702AE" w:rsidRDefault="003E4C18" w:rsidP="00D36D13">
      <w:pPr>
        <w:pStyle w:val="NoSpacing1"/>
        <w:contextualSpacing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0E2147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7CA03D76" w:rsidR="009702AE" w:rsidRPr="006E3001" w:rsidRDefault="003E4C18" w:rsidP="00D36D1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6E3001">
        <w:rPr>
          <w:rFonts w:ascii="Arial" w:eastAsia="Arial" w:hAnsi="Arial" w:cs="Arial"/>
          <w:sz w:val="24"/>
          <w:szCs w:val="24"/>
        </w:rPr>
        <w:t>A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otal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of</w:t>
      </w:r>
      <w:r w:rsidR="000E2147" w:rsidRPr="006E300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553FCB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553FCB" w:rsidRPr="00553FCB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1,670,216,016.57</w:t>
      </w:r>
      <w:r w:rsidR="00AF72F3" w:rsidRPr="006E3001">
        <w:rPr>
          <w:rFonts w:ascii="Arial" w:eastAsia="Arial" w:hAnsi="Arial" w:cs="Arial"/>
          <w:b/>
          <w:bCs/>
          <w:sz w:val="24"/>
          <w:szCs w:val="24"/>
          <w:lang w:val="en-US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worth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of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ssistance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was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provided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o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he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amilies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nd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individuals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including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 w:rsidRPr="006E3001">
        <w:rPr>
          <w:rFonts w:ascii="Arial" w:eastAsia="Arial" w:hAnsi="Arial" w:cs="Arial"/>
          <w:sz w:val="24"/>
          <w:szCs w:val="24"/>
        </w:rPr>
        <w:t>strandees</w:t>
      </w:r>
      <w:proofErr w:type="spellEnd"/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ffected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by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community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quarantine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being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implemented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due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o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COVID-19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pandemic;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of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which,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BF2636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BF2636" w:rsidRPr="00BF2636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1,159,431,828.48</w:t>
      </w:r>
      <w:r w:rsidR="00AF72F3" w:rsidRPr="006E3001">
        <w:rPr>
          <w:rFonts w:ascii="Arial" w:eastAsia="Arial" w:hAnsi="Arial" w:cs="Arial"/>
          <w:b/>
          <w:bCs/>
          <w:sz w:val="24"/>
          <w:szCs w:val="24"/>
          <w:lang w:val="en-US"/>
        </w:rPr>
        <w:t xml:space="preserve"> </w:t>
      </w:r>
      <w:r w:rsidRPr="006E3001">
        <w:rPr>
          <w:rFonts w:ascii="Arial" w:eastAsia="Arial" w:hAnsi="Arial" w:cs="Arial"/>
          <w:bCs/>
          <w:sz w:val="24"/>
          <w:szCs w:val="24"/>
        </w:rPr>
        <w:t>was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provided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by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BF2636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6E3001">
        <w:rPr>
          <w:rFonts w:ascii="Arial" w:eastAsia="Arial" w:hAnsi="Arial" w:cs="Arial"/>
          <w:sz w:val="24"/>
          <w:szCs w:val="24"/>
        </w:rPr>
        <w:t>,</w:t>
      </w:r>
      <w:r w:rsidR="000E2147" w:rsidRPr="006E3001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="00BB7ADC" w:rsidRPr="006E3001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0E2147" w:rsidRPr="006E300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NGOs</w:t>
      </w:r>
      <w:r w:rsidRPr="006E3001">
        <w:rPr>
          <w:rFonts w:ascii="Arial" w:eastAsia="Arial" w:hAnsi="Arial" w:cs="Arial"/>
          <w:sz w:val="24"/>
          <w:szCs w:val="24"/>
        </w:rPr>
        <w:t>,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nd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Pr="006E3001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0E2147" w:rsidRPr="006E300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rivate</w:t>
      </w:r>
      <w:r w:rsidR="000E2147" w:rsidRPr="006E3001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artners</w:t>
      </w:r>
      <w:r w:rsidR="000E2147" w:rsidRPr="006E3001">
        <w:rPr>
          <w:rFonts w:ascii="Arial" w:eastAsia="Arial" w:hAnsi="Arial" w:cs="Arial"/>
          <w:b/>
          <w:sz w:val="20"/>
          <w:szCs w:val="20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(see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able</w:t>
      </w:r>
      <w:r w:rsidR="000E2147" w:rsidRPr="006E300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AD0337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25978BB5" w:rsidR="009702AE" w:rsidRDefault="003E4C18" w:rsidP="00D36D13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"/>
        <w:gridCol w:w="3276"/>
        <w:gridCol w:w="1577"/>
        <w:gridCol w:w="1577"/>
        <w:gridCol w:w="1577"/>
        <w:gridCol w:w="1573"/>
      </w:tblGrid>
      <w:tr w:rsidR="00AF72F3" w:rsidRPr="00AF72F3" w14:paraId="5D55165A" w14:textId="77777777" w:rsidTr="00AF72F3">
        <w:trPr>
          <w:trHeight w:val="58"/>
          <w:tblHeader/>
        </w:trPr>
        <w:tc>
          <w:tcPr>
            <w:tcW w:w="176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701A059E" w14:textId="77777777" w:rsidR="00AF72F3" w:rsidRPr="00AF72F3" w:rsidRDefault="00AF72F3" w:rsidP="00AF72F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23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1567862" w14:textId="402870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OST OF ASSISTANCE</w:t>
            </w:r>
          </w:p>
        </w:tc>
      </w:tr>
      <w:tr w:rsidR="00AF72F3" w:rsidRPr="00AF72F3" w14:paraId="2AA0D59B" w14:textId="77777777" w:rsidTr="00AF72F3">
        <w:trPr>
          <w:trHeight w:val="20"/>
          <w:tblHeader/>
        </w:trPr>
        <w:tc>
          <w:tcPr>
            <w:tcW w:w="176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3ADD2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2E604A6A" w14:textId="30C87A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SWD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F138A7E" w14:textId="734357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GOs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6BB4D046" w14:textId="49A103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12A6F8BB" w14:textId="7E1800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</w:tr>
      <w:tr w:rsidR="00AF72F3" w:rsidRPr="00AF72F3" w14:paraId="017A4AA9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49BBD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81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B96E6B" w14:textId="15E2EA28" w:rsidR="00AF72F3" w:rsidRPr="00AF72F3" w:rsidRDefault="00553FCB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553FCB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 1,159,431,828.48</w:t>
            </w:r>
          </w:p>
        </w:tc>
        <w:tc>
          <w:tcPr>
            <w:tcW w:w="81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5CDAAB5" w14:textId="113E08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78,940,778.53 </w:t>
            </w:r>
          </w:p>
        </w:tc>
        <w:tc>
          <w:tcPr>
            <w:tcW w:w="81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1A9F32" w14:textId="75AB2E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843,409.56 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E5A18E8" w14:textId="69A17D6F" w:rsidR="00AF72F3" w:rsidRPr="00AF72F3" w:rsidRDefault="00553FCB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553FCB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 1,670,216,016.57</w:t>
            </w:r>
          </w:p>
        </w:tc>
      </w:tr>
      <w:tr w:rsidR="00AF72F3" w:rsidRPr="00AF72F3" w14:paraId="120EB8A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B8EE8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82C4F2" w14:textId="17C39E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0,025,194.0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7CA3EA5" w14:textId="59D535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5,41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4D22BC3" w14:textId="25AC1D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E5C04B" w14:textId="6B0BF7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65,435,194.05 </w:t>
            </w:r>
          </w:p>
        </w:tc>
      </w:tr>
      <w:tr w:rsidR="00AF72F3" w:rsidRPr="00AF72F3" w14:paraId="6E19FE77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F2D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4BB89" w14:textId="7B3ED2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44,057,466.8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B6CB5" w14:textId="52B7DE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631FF" w14:textId="528FAC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8E018" w14:textId="4C1047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057,466.89 </w:t>
            </w:r>
          </w:p>
        </w:tc>
      </w:tr>
      <w:tr w:rsidR="00AF72F3" w:rsidRPr="00AF72F3" w14:paraId="4F8B0D33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3FDE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0B607" w14:textId="3BE8FB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14,736,729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3F10C" w14:textId="29C1A5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42,1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356A5" w14:textId="0F7AE1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FA007" w14:textId="6B4965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,836,729.36 </w:t>
            </w:r>
          </w:p>
        </w:tc>
      </w:tr>
      <w:tr w:rsidR="00AF72F3" w:rsidRPr="00AF72F3" w14:paraId="0EE095E0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643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88DDE" w14:textId="65A849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3,007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76DF8" w14:textId="4EC4F6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14,62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2814A" w14:textId="70CB55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69E38" w14:textId="25E8BF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632,450.00 </w:t>
            </w:r>
          </w:p>
        </w:tc>
      </w:tr>
      <w:tr w:rsidR="00AF72F3" w:rsidRPr="00AF72F3" w14:paraId="12D21F8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269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427AA" w14:textId="29DB27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7,851,27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251CA" w14:textId="0908BA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6,2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89298" w14:textId="0E0A44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C98E4" w14:textId="4AF343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101,278.00 </w:t>
            </w:r>
          </w:p>
        </w:tc>
      </w:tr>
      <w:tr w:rsidR="00AF72F3" w:rsidRPr="00AF72F3" w14:paraId="15FAA8A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0101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686AB" w14:textId="6544EB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7,671,879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92410" w14:textId="1F5DF8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36,507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960C3" w14:textId="0B5C4E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208DB" w14:textId="3EBFD5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179,379.10 </w:t>
            </w:r>
          </w:p>
        </w:tc>
      </w:tr>
      <w:tr w:rsidR="00AF72F3" w:rsidRPr="00AF72F3" w14:paraId="5014590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5DC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C0EE8" w14:textId="16033E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6,62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4C62D" w14:textId="750D5E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28,39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39BC3" w14:textId="131423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B8BF1" w14:textId="369719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,017,500.00 </w:t>
            </w:r>
          </w:p>
        </w:tc>
      </w:tr>
      <w:tr w:rsidR="00AF72F3" w:rsidRPr="00AF72F3" w14:paraId="58319B9D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7DE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73040" w14:textId="733D9B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19,486,53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2DC12" w14:textId="6331E4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37,44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169B0" w14:textId="6C04D0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08C43" w14:textId="3A3BE7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,929,038.00 </w:t>
            </w:r>
          </w:p>
        </w:tc>
      </w:tr>
      <w:tr w:rsidR="00AF72F3" w:rsidRPr="00AF72F3" w14:paraId="539CDDDF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BB5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E8C58" w14:textId="680F48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9,842,6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B098D" w14:textId="556294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A412F" w14:textId="51D167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3958B" w14:textId="567940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842,660.00 </w:t>
            </w:r>
          </w:p>
        </w:tc>
      </w:tr>
      <w:tr w:rsidR="00AF72F3" w:rsidRPr="00AF72F3" w14:paraId="4400C59C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88E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C1430" w14:textId="05F1EB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4,739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F3F9D" w14:textId="49A367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8637F" w14:textId="2CB430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DC37A" w14:textId="3BD223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9,000.00 </w:t>
            </w:r>
          </w:p>
        </w:tc>
      </w:tr>
      <w:tr w:rsidR="00AF72F3" w:rsidRPr="00AF72F3" w14:paraId="7431932F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9C4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5DE4A" w14:textId="7D6978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4,659,3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D95F9" w14:textId="660849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11,91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F4A2C" w14:textId="7040E9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D5639" w14:textId="141FFE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,574,300.00 </w:t>
            </w:r>
          </w:p>
        </w:tc>
      </w:tr>
      <w:tr w:rsidR="00AF72F3" w:rsidRPr="00AF72F3" w14:paraId="527C9F9F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861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FBD48" w14:textId="3F1CB8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11,413,8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D6EA3" w14:textId="1D7A44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A4A3E" w14:textId="41EFF0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EFCFE" w14:textId="4E69E3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3,870.00 </w:t>
            </w:r>
          </w:p>
        </w:tc>
      </w:tr>
      <w:tr w:rsidR="00AF72F3" w:rsidRPr="00AF72F3" w14:paraId="7656F95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480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7B9F1" w14:textId="2100A6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4,762,83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52C63" w14:textId="72BD7C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20,72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4C9FF" w14:textId="53D9C0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63B89" w14:textId="0560C4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,485,334.00 </w:t>
            </w:r>
          </w:p>
        </w:tc>
      </w:tr>
      <w:tr w:rsidR="00AF72F3" w:rsidRPr="00AF72F3" w14:paraId="380CDF0D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97C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967D3" w14:textId="5AB7F4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6,782,5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0E6B7" w14:textId="0AA5B1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FD059" w14:textId="7B5E9D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8C650" w14:textId="45F576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782,540.00 </w:t>
            </w:r>
          </w:p>
        </w:tc>
      </w:tr>
      <w:tr w:rsidR="00AF72F3" w:rsidRPr="00AF72F3" w14:paraId="305AE8B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5D6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10D17" w14:textId="536EE8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4,910,763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FE2E2" w14:textId="11B7DB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6,5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F9C11" w14:textId="2E63C7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31935" w14:textId="3FE891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0,763.60 </w:t>
            </w:r>
          </w:p>
        </w:tc>
      </w:tr>
      <w:tr w:rsidR="00AF72F3" w:rsidRPr="00AF72F3" w14:paraId="1190BC6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E5B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9C926" w14:textId="22F286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16,195,385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66364" w14:textId="36A799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25,48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FA9B9" w14:textId="3D8DBE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F1977" w14:textId="1EFE44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680,385.80 </w:t>
            </w:r>
          </w:p>
        </w:tc>
      </w:tr>
      <w:tr w:rsidR="00AF72F3" w:rsidRPr="00AF72F3" w14:paraId="30A68E7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985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F9829" w14:textId="7CA470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22,684,039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D2B58" w14:textId="476D47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58,8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4AFA0" w14:textId="4B6EE8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2731A" w14:textId="2E73E4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,534,039.30 </w:t>
            </w:r>
          </w:p>
        </w:tc>
      </w:tr>
      <w:tr w:rsidR="00AF72F3" w:rsidRPr="00AF72F3" w14:paraId="302B54A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3C2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9F747" w14:textId="40FFFF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2,603,6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00920" w14:textId="26A2B4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7,5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B0E04" w14:textId="304DD5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59B80" w14:textId="3BE544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103,660.00 </w:t>
            </w:r>
          </w:p>
        </w:tc>
      </w:tr>
      <w:tr w:rsidR="00AF72F3" w:rsidRPr="00AF72F3" w14:paraId="7FBFB279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AFA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9771F" w14:textId="69568B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7,994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BA100" w14:textId="2F72AB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69,1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C5472" w14:textId="3ADC97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062EC" w14:textId="0AAD26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114,800.00 </w:t>
            </w:r>
          </w:p>
        </w:tc>
      </w:tr>
      <w:tr w:rsidR="00AF72F3" w:rsidRPr="00AF72F3" w14:paraId="088456D1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82EDB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8B0F7BE" w14:textId="5D661BFB" w:rsidR="00AF72F3" w:rsidRPr="00AF72F3" w:rsidRDefault="00553FCB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553FCB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 39,576,445.27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1D0744" w14:textId="59E2B9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724,418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CACB457" w14:textId="397CB2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31,692.56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88F322A" w14:textId="2A1E5B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553FCB" w:rsidRPr="00553FCB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   64,232,555.86</w:t>
            </w:r>
          </w:p>
        </w:tc>
      </w:tr>
      <w:tr w:rsidR="00AF72F3" w:rsidRPr="00AF72F3" w14:paraId="0A59619A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0356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</w:t>
            </w:r>
            <w:proofErr w:type="spellEnd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17B73E" w14:textId="6F2217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18,905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DD93FA" w14:textId="4FB513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496,67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82981D" w14:textId="04564D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127684" w14:textId="54DA08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915,583.38 </w:t>
            </w:r>
          </w:p>
        </w:tc>
      </w:tr>
      <w:tr w:rsidR="00AF72F3" w:rsidRPr="00AF72F3" w14:paraId="108A160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1F4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F10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210DA" w14:textId="105BB2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D46BA" w14:textId="798B47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F04A5" w14:textId="5005B8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1F4D3" w14:textId="532230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</w:tr>
      <w:tr w:rsidR="00AF72F3" w:rsidRPr="00AF72F3" w14:paraId="1063EEC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CAA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A85F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9489F" w14:textId="697357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3E9FC" w14:textId="75D924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42371" w14:textId="6CDBD6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0770D" w14:textId="7D88E4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F72F3" w:rsidRPr="00AF72F3" w14:paraId="5E81F6D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B7B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8E3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E2E4D" w14:textId="4B5994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2F432" w14:textId="3BAB10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F1329" w14:textId="7743A3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EBC14" w14:textId="2A4B5B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</w:tr>
      <w:tr w:rsidR="00AF72F3" w:rsidRPr="00AF72F3" w14:paraId="3BC8C81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8BE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867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8C005" w14:textId="1C92BB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B6412" w14:textId="240946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AE1BB" w14:textId="191FBE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27895" w14:textId="56A569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</w:tr>
      <w:tr w:rsidR="00AF72F3" w:rsidRPr="00AF72F3" w14:paraId="203C9C5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009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BA9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Espiritu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39F20" w14:textId="419319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C447F" w14:textId="76BF8E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CACFB" w14:textId="2F5233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4E1F1" w14:textId="7BA0CB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F72F3" w:rsidRPr="00AF72F3" w14:paraId="51EE014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67B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D3C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65078" w14:textId="1E4CB5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9C2E4" w14:textId="7E83A8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6809F" w14:textId="5FB0A4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0F46E" w14:textId="2FC599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F72F3" w:rsidRPr="00AF72F3" w14:paraId="2A0DE9F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489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0DD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29550" w14:textId="13A5A7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70936" w14:textId="76BF1B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5,23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92CB8" w14:textId="275E3A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548FE" w14:textId="182B1D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8,551.20 </w:t>
            </w:r>
          </w:p>
        </w:tc>
      </w:tr>
      <w:tr w:rsidR="00AF72F3" w:rsidRPr="00AF72F3" w14:paraId="3949B59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4F98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579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95190" w14:textId="691253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AB58A" w14:textId="5FBABD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339C3" w14:textId="1F87A9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BC461" w14:textId="095129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92.45 </w:t>
            </w:r>
          </w:p>
        </w:tc>
      </w:tr>
      <w:tr w:rsidR="00AF72F3" w:rsidRPr="00AF72F3" w14:paraId="5020A25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797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A08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1254D" w14:textId="651710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0B99C" w14:textId="366F2C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D902E" w14:textId="303282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124E1" w14:textId="6B6568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F72F3" w:rsidRPr="00AF72F3" w14:paraId="621742C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156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D08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69EC6" w14:textId="6A6FB1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5DBA8" w14:textId="34D69D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8B20A" w14:textId="45F6BD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32D22" w14:textId="7AF6BD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</w:tr>
      <w:tr w:rsidR="00AF72F3" w:rsidRPr="00AF72F3" w14:paraId="30B1D00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A76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26F9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FE4D9" w14:textId="6F4163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B2F60" w14:textId="6E123F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547D9" w14:textId="149BE9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21EBB" w14:textId="1989D6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</w:tr>
      <w:tr w:rsidR="00AF72F3" w:rsidRPr="00AF72F3" w14:paraId="78F10B4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6DC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4AE5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1B43F" w14:textId="310A33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CB0E7" w14:textId="04126D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B437D" w14:textId="75F986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90DBE" w14:textId="3A5C63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</w:tr>
      <w:tr w:rsidR="00AF72F3" w:rsidRPr="00AF72F3" w14:paraId="3AC718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9EF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8B76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15D0A" w14:textId="4E708B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6,945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B021B" w14:textId="717AB7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2,4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C857F" w14:textId="527A26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A421D" w14:textId="5DC2BC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9,385.70 </w:t>
            </w:r>
          </w:p>
        </w:tc>
      </w:tr>
      <w:tr w:rsidR="00AF72F3" w:rsidRPr="00AF72F3" w14:paraId="579FBAC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EB3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8D3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47357" w14:textId="792870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33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9A08D" w14:textId="44A31B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10389" w14:textId="079C8E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16F18" w14:textId="6F9491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333.20 </w:t>
            </w:r>
          </w:p>
        </w:tc>
      </w:tr>
      <w:tr w:rsidR="00AF72F3" w:rsidRPr="00AF72F3" w14:paraId="4DB13E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CE3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6AC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3B233" w14:textId="05BBF7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7FC50" w14:textId="5B5934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73BDE" w14:textId="495EA5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06CF7" w14:textId="4F6145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</w:tr>
      <w:tr w:rsidR="00AF72F3" w:rsidRPr="00AF72F3" w14:paraId="6C4CA3C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C68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0AF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7FE9A" w14:textId="060572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F5056" w14:textId="1D0A79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9A66C" w14:textId="374AAC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23308" w14:textId="45EEC4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F72F3" w:rsidRPr="00AF72F3" w14:paraId="136ACA9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3FC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615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161B9" w14:textId="46EDF5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ECF99" w14:textId="2513F4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EEECF" w14:textId="284A93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C46F3" w14:textId="558CB8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F72F3" w:rsidRPr="00AF72F3" w14:paraId="7F789CD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BF0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DCE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E987D" w14:textId="0E1A6B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CFBDC" w14:textId="3875A1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6D18E" w14:textId="0BFF39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21BFE" w14:textId="72FA96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F72F3" w:rsidRPr="00AF72F3" w14:paraId="01C7EAA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6AF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95C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F4498" w14:textId="0523B9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75A27" w14:textId="5CEAAD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A6954" w14:textId="08256E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78937" w14:textId="66D526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F72F3" w:rsidRPr="00AF72F3" w14:paraId="6F540CE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2FE0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87D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4A84B" w14:textId="661355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90F92" w14:textId="51D6F0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75B70" w14:textId="4DA30E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B93DB" w14:textId="793C8B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F72F3" w:rsidRPr="00AF72F3" w14:paraId="5776DD1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0CE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21B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348AA" w14:textId="7013B1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75DEC" w14:textId="47A423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B2177" w14:textId="7CEFE1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FC074" w14:textId="03A476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</w:tr>
      <w:tr w:rsidR="00AF72F3" w:rsidRPr="00AF72F3" w14:paraId="21BB01A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D53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B48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C2BF7" w14:textId="0F2AEE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F6797" w14:textId="51FD6F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5E2EC" w14:textId="79824F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F541F" w14:textId="7B69AA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</w:tr>
      <w:tr w:rsidR="00AF72F3" w:rsidRPr="00AF72F3" w14:paraId="79129EF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C30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052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4A742" w14:textId="21BF76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150EA" w14:textId="333C4D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9F4DA" w14:textId="2D4059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332DA" w14:textId="7B0B85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</w:tr>
      <w:tr w:rsidR="00AF72F3" w:rsidRPr="00AF72F3" w14:paraId="6531CF1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6A99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</w:t>
            </w:r>
            <w:proofErr w:type="spellEnd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941B57" w14:textId="2A8E0549" w:rsidR="00AF72F3" w:rsidRPr="00AF72F3" w:rsidRDefault="00553FCB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553FCB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 6,929,590.83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E9A362" w14:textId="102473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2DCB15" w14:textId="61005B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D4AE5B" w14:textId="2A5261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553FCB" w:rsidRPr="00553FCB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 6,929,590.83</w:t>
            </w:r>
          </w:p>
        </w:tc>
      </w:tr>
      <w:tr w:rsidR="00AF72F3" w:rsidRPr="00AF72F3" w14:paraId="053ECF5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1C29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358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13655" w14:textId="75659B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E3936" w14:textId="5C7BF9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5C0C1" w14:textId="5C96BF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09AC8" w14:textId="6C0FFB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</w:tr>
      <w:tr w:rsidR="00AF72F3" w:rsidRPr="00AF72F3" w14:paraId="411A6EA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5DB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191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0B77B" w14:textId="09E67D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BCFE3" w14:textId="69612A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30804" w14:textId="564F99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73F0C" w14:textId="5679BF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</w:tr>
      <w:tr w:rsidR="00AF72F3" w:rsidRPr="00AF72F3" w14:paraId="5A470CC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4A8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37F9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3D9D1" w14:textId="6009DF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805B6" w14:textId="111E01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FE857" w14:textId="77DD1B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1278C" w14:textId="4D7B78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F72F3" w:rsidRPr="00AF72F3" w14:paraId="5B6F6D6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351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9DA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7E594" w14:textId="3265B9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F4E6A" w14:textId="11BB4D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FDE7F" w14:textId="5934CC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78B7F" w14:textId="34A19A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</w:tr>
      <w:tr w:rsidR="00AF72F3" w:rsidRPr="00AF72F3" w14:paraId="5A73B2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553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EED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77224" w14:textId="69FE8E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2B80D" w14:textId="5F0019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BB6FF" w14:textId="7C33E7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81A40" w14:textId="2FE7A0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</w:tr>
      <w:tr w:rsidR="00AF72F3" w:rsidRPr="00AF72F3" w14:paraId="0D48CE0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36E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6F4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4A8F8" w14:textId="1AB680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2FFA5" w14:textId="331597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636B6" w14:textId="32F9AE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D8875" w14:textId="0C0A3E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AF72F3" w:rsidRPr="00AF72F3" w14:paraId="233C774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454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320E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245B0" w14:textId="36A44F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84FDF" w14:textId="7200A5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CFD2C" w14:textId="3C4645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94EAF" w14:textId="7DCC51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AF72F3" w:rsidRPr="00AF72F3" w14:paraId="7C77E6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8A1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F18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A102E" w14:textId="70B252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BA781" w14:textId="5D3098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5D4E8" w14:textId="11E46C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5A856" w14:textId="5B12A0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</w:tr>
      <w:tr w:rsidR="00AF72F3" w:rsidRPr="00AF72F3" w14:paraId="746BCD0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70F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C9F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DF6A1" w14:textId="084FC4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B80F1" w14:textId="5318E1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E5A2B" w14:textId="7ED7A6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5FB70" w14:textId="7560A1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</w:tr>
      <w:tr w:rsidR="00AF72F3" w:rsidRPr="00AF72F3" w14:paraId="0EAF65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581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4E9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1BED1" w14:textId="5CC020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208B3" w14:textId="19B651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4C4C0" w14:textId="27A8D6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CA7D5" w14:textId="50DAAA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</w:tr>
      <w:tr w:rsidR="00AF72F3" w:rsidRPr="00AF72F3" w14:paraId="15D6047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499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95F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37E7B" w14:textId="5A092B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81A70" w14:textId="7AC659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B07CA" w14:textId="66BD30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6A6B3" w14:textId="4FD700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</w:tr>
      <w:tr w:rsidR="00AF72F3" w:rsidRPr="00AF72F3" w14:paraId="2CD659C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5D7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63D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115C8" w14:textId="31F236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D6F5F" w14:textId="7BD225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687EC" w14:textId="0F042E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93EAE" w14:textId="5DE52F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</w:tr>
      <w:tr w:rsidR="00AF72F3" w:rsidRPr="00AF72F3" w14:paraId="00E5FD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FD6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715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10E85" w14:textId="6554FE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6F3F5" w14:textId="06ABD2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9F093" w14:textId="02F08F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EE076" w14:textId="5630BD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</w:tr>
      <w:tr w:rsidR="00AF72F3" w:rsidRPr="00AF72F3" w14:paraId="5BD068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3695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B0DC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DB29A" w14:textId="538828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553FCB" w:rsidRPr="00553FCB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 798,809.48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98B6B" w14:textId="36FAFB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68107" w14:textId="55677E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0DECE" w14:textId="0344AA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553FCB" w:rsidRPr="00553FCB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 798,809.48</w:t>
            </w:r>
          </w:p>
        </w:tc>
      </w:tr>
      <w:tr w:rsidR="00AF72F3" w:rsidRPr="00AF72F3" w14:paraId="6622DF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6B2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646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kaki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428C2" w14:textId="19BE04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C767D" w14:textId="3F4200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A7558" w14:textId="30FDBF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4AC4D" w14:textId="0CF689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AF72F3" w:rsidRPr="00AF72F3" w14:paraId="4740F83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441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2B4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ge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AF8A3" w14:textId="2D74FC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14DD2" w14:textId="510395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34B81" w14:textId="581F4F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46204" w14:textId="749A92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AF72F3" w:rsidRPr="00AF72F3" w14:paraId="09AB9A2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00C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320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20D16" w14:textId="12A732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CEF3F" w14:textId="50B4CC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2E6BB" w14:textId="764930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A592C" w14:textId="4CF270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</w:tr>
      <w:tr w:rsidR="00AF72F3" w:rsidRPr="00AF72F3" w14:paraId="1B6403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62B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BE8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B3CDF" w14:textId="6F1E3E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B1E0A" w14:textId="6F2069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C361C" w14:textId="7F1013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486CC" w14:textId="6D8E75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</w:tr>
      <w:tr w:rsidR="00AF72F3" w:rsidRPr="00AF72F3" w14:paraId="3812617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8D7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4A65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og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EE8B9" w14:textId="209DF7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2B7C2" w14:textId="5A1A27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049F3" w14:textId="605CC5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19E4B" w14:textId="215503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</w:tr>
      <w:tr w:rsidR="00AF72F3" w:rsidRPr="00AF72F3" w14:paraId="0864D48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32E7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012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53B36" w14:textId="64712A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,628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D6E17" w14:textId="29FAA4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562B8" w14:textId="777AA2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8D1C8" w14:textId="60A7A1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,628.40 </w:t>
            </w:r>
          </w:p>
        </w:tc>
      </w:tr>
      <w:tr w:rsidR="00AF72F3" w:rsidRPr="00AF72F3" w14:paraId="1C00E3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AF8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AE5D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13A0F" w14:textId="53496F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81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D2511" w14:textId="4F9F0A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3F249" w14:textId="266942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2D70D" w14:textId="0D1B1F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81.75 </w:t>
            </w:r>
          </w:p>
        </w:tc>
      </w:tr>
      <w:tr w:rsidR="00AF72F3" w:rsidRPr="00AF72F3" w14:paraId="4851326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F58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883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8B60E" w14:textId="19915D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D2E99" w14:textId="693E28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172A2" w14:textId="4B3B6A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77C87" w14:textId="1CA8F4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F72F3" w:rsidRPr="00AF72F3" w14:paraId="17B2855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7F1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902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ABF89" w14:textId="0CAF67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2D16D" w14:textId="52F421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8F03B" w14:textId="536924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4D2A9" w14:textId="4885AF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</w:tr>
      <w:tr w:rsidR="00AF72F3" w:rsidRPr="00AF72F3" w14:paraId="37E276D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172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53A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F55E5" w14:textId="3F9724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EF40E" w14:textId="1556FC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589F6" w14:textId="0172C6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A8A25" w14:textId="2AA05E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F72F3" w:rsidRPr="00AF72F3" w14:paraId="3E6E4A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723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C56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98399" w14:textId="0BF862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A7ABF" w14:textId="197BB9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3B619" w14:textId="72DF1A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DA635" w14:textId="06679A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F72F3" w:rsidRPr="00AF72F3" w14:paraId="29F6821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32A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730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A67F9" w14:textId="48ACD4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788.8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3A58E" w14:textId="01541E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31A38" w14:textId="358072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1A3D3" w14:textId="049932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788.89 </w:t>
            </w:r>
          </w:p>
        </w:tc>
      </w:tr>
      <w:tr w:rsidR="00AF72F3" w:rsidRPr="00AF72F3" w14:paraId="2FDCD4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954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7B3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D3E43" w14:textId="5B7B36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A54D2" w14:textId="65C988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4FD3E" w14:textId="1C25BD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3FE39" w14:textId="4DD56C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</w:tr>
      <w:tr w:rsidR="00AF72F3" w:rsidRPr="00AF72F3" w14:paraId="1251A0F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425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1DD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9B217" w14:textId="4573E1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1D514" w14:textId="1AD5E9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826FF" w14:textId="2A14E2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CF075" w14:textId="5AD76B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</w:tr>
      <w:tr w:rsidR="00AF72F3" w:rsidRPr="00AF72F3" w14:paraId="6DE48E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892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BD4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FC2A5" w14:textId="403C85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ADDE7" w14:textId="68919F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FB5F8" w14:textId="761F17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4B6C6" w14:textId="1263AE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</w:tr>
      <w:tr w:rsidR="00AF72F3" w:rsidRPr="00AF72F3" w14:paraId="5F59562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C72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595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63E27" w14:textId="1283B0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B44D1" w14:textId="208948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C0049" w14:textId="117B75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3BBD3" w14:textId="1C11FD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F72F3" w:rsidRPr="00AF72F3" w14:paraId="6DAC728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C1C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748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45239" w14:textId="1FFA05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9,873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333CA" w14:textId="4C0CBA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6B97A" w14:textId="01896C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66925" w14:textId="42B8E2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9,873.90 </w:t>
            </w:r>
          </w:p>
        </w:tc>
      </w:tr>
      <w:tr w:rsidR="00AF72F3" w:rsidRPr="00AF72F3" w14:paraId="675DEFD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B286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EB2823" w14:textId="1C8FB2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73,281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6FBE9B" w14:textId="03D676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1,5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EFE565" w14:textId="508289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05,771.64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405086" w14:textId="50A5F4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90,593.14 </w:t>
            </w:r>
          </w:p>
        </w:tc>
      </w:tr>
      <w:tr w:rsidR="00AF72F3" w:rsidRPr="00AF72F3" w14:paraId="6DB0B47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69F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B81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CB475" w14:textId="515E5C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3B7F5" w14:textId="69C231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50878" w14:textId="728D7A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2D4F6" w14:textId="7390F6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</w:tr>
      <w:tr w:rsidR="00AF72F3" w:rsidRPr="00AF72F3" w14:paraId="173218C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7FD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770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D1963" w14:textId="717F84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3C0C1" w14:textId="221E1E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6AB7D" w14:textId="49C136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DD285" w14:textId="204D31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</w:tr>
      <w:tr w:rsidR="00AF72F3" w:rsidRPr="00AF72F3" w14:paraId="04AA4B7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C4E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8BC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A684C" w14:textId="714114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021B3" w14:textId="3AA90A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98DB1" w14:textId="58D23E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DABF2" w14:textId="351617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</w:tr>
      <w:tr w:rsidR="00AF72F3" w:rsidRPr="00AF72F3" w14:paraId="06271D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CF0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0CF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79B1D" w14:textId="4077B4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67397" w14:textId="4239F4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D2957" w14:textId="1E418D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7E55F" w14:textId="4B3EA1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</w:tr>
      <w:tr w:rsidR="00AF72F3" w:rsidRPr="00AF72F3" w14:paraId="370D78C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9A2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A8DF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5DE67" w14:textId="5F89DF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1F7CC" w14:textId="6337AC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C39FB" w14:textId="3639B6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9292D" w14:textId="7C2081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F72F3" w:rsidRPr="00AF72F3" w14:paraId="065CB81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ED3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DE0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7B194" w14:textId="322080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8,11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43031" w14:textId="0B4F64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98ED5" w14:textId="37C030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962B6" w14:textId="240890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8,117.14 </w:t>
            </w:r>
          </w:p>
        </w:tc>
      </w:tr>
      <w:tr w:rsidR="00AF72F3" w:rsidRPr="00AF72F3" w14:paraId="5FE626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EE0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717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F7051" w14:textId="2DD7D3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4AA7E" w14:textId="27C900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D8029" w14:textId="76700D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A7D4F" w14:textId="09C4F8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</w:tr>
      <w:tr w:rsidR="00AF72F3" w:rsidRPr="00AF72F3" w14:paraId="024ECAA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CFE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181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9D810" w14:textId="45EB89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2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2B208" w14:textId="4AB309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4BD0A" w14:textId="300892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,135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50432" w14:textId="1913D2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400.00 </w:t>
            </w:r>
          </w:p>
        </w:tc>
      </w:tr>
      <w:tr w:rsidR="00AF72F3" w:rsidRPr="00AF72F3" w14:paraId="30A3564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1565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B04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D72F9" w14:textId="50F8FB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0962B" w14:textId="3AF1ED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DD60C" w14:textId="34CD20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96FD1" w14:textId="5C2A5F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</w:tr>
      <w:tr w:rsidR="00AF72F3" w:rsidRPr="00AF72F3" w14:paraId="5CDBA01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2BC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E77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3E415" w14:textId="638F56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4,6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1DBAC" w14:textId="295713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53624" w14:textId="78335B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AE90F" w14:textId="14D15F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4,640.00 </w:t>
            </w:r>
          </w:p>
        </w:tc>
      </w:tr>
      <w:tr w:rsidR="00AF72F3" w:rsidRPr="00AF72F3" w14:paraId="06D0E9F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982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6E5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D817A" w14:textId="717264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856.9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D2526" w14:textId="6E00EE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6F826" w14:textId="1C2803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A9F5F" w14:textId="24E22F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856.98 </w:t>
            </w:r>
          </w:p>
        </w:tc>
      </w:tr>
      <w:tr w:rsidR="00AF72F3" w:rsidRPr="00AF72F3" w14:paraId="11555D2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D46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C7A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B575F" w14:textId="6E90F6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3BB3E" w14:textId="4FF57E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30A4B" w14:textId="6B493F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ED81B" w14:textId="725DF2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</w:tr>
      <w:tr w:rsidR="00AF72F3" w:rsidRPr="00AF72F3" w14:paraId="79695BB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25B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BBC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D8E6C" w14:textId="5FA811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398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DA9A4" w14:textId="1E3D8D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1BB56" w14:textId="35A40F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CCC60" w14:textId="7C4309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2,598.20 </w:t>
            </w:r>
          </w:p>
        </w:tc>
      </w:tr>
      <w:tr w:rsidR="00AF72F3" w:rsidRPr="00AF72F3" w14:paraId="4E4D188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030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93DB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23707" w14:textId="2A4DFA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9,142.4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5D7CB" w14:textId="14FCC3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44ED4" w14:textId="696EAC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0EAD1" w14:textId="37CFE2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9,142.47 </w:t>
            </w:r>
          </w:p>
        </w:tc>
      </w:tr>
      <w:tr w:rsidR="00AF72F3" w:rsidRPr="00AF72F3" w14:paraId="4CDEC3C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40E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C20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F9731" w14:textId="1A063D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83207" w14:textId="19993D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420DE" w14:textId="2C4F54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DB4D2" w14:textId="798863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</w:tr>
      <w:tr w:rsidR="00AF72F3" w:rsidRPr="00AF72F3" w14:paraId="1422FD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90A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911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B010A" w14:textId="50D5F5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3B400" w14:textId="23A0C1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D35E6" w14:textId="39BE55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9807C" w14:textId="527007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</w:tr>
      <w:tr w:rsidR="00AF72F3" w:rsidRPr="00AF72F3" w14:paraId="60C7845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B33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C1F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264F8" w14:textId="270731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894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831DF" w14:textId="7EC2A5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DFF31" w14:textId="3BFE04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636.64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3EA11" w14:textId="7DAB3B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5,530.92 </w:t>
            </w:r>
          </w:p>
        </w:tc>
      </w:tr>
      <w:tr w:rsidR="00AF72F3" w:rsidRPr="00AF72F3" w14:paraId="4E8A46A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CC2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486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FD053" w14:textId="263011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7D773" w14:textId="5F9B05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0FB59" w14:textId="1CE1C7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72B06" w14:textId="1EF4D0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</w:tr>
      <w:tr w:rsidR="00AF72F3" w:rsidRPr="00AF72F3" w14:paraId="0335FBD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5DE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66A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A2CCC" w14:textId="53C5F4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579DB" w14:textId="2E3C2F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0A80B" w14:textId="7D26D4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B6D89" w14:textId="1B1C25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</w:tr>
      <w:tr w:rsidR="00AF72F3" w:rsidRPr="00AF72F3" w14:paraId="3390F54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A02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61B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E1AE5" w14:textId="1AFBBC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9,052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A9A43" w14:textId="215CC0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3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CB25D" w14:textId="59C4A9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37234" w14:textId="5647C3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392.75 </w:t>
            </w:r>
          </w:p>
        </w:tc>
      </w:tr>
      <w:tr w:rsidR="00AF72F3" w:rsidRPr="00AF72F3" w14:paraId="7FA47F3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1D99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999560" w14:textId="366BAE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654,667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045480" w14:textId="775F3E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2A7710" w14:textId="3FFC46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025,920.92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265C01" w14:textId="661D45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5,696,788.51 </w:t>
            </w:r>
          </w:p>
        </w:tc>
      </w:tr>
      <w:tr w:rsidR="00AF72F3" w:rsidRPr="00AF72F3" w14:paraId="775EAC2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1F7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8F5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F8C1F" w14:textId="64BB4F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F40E1" w14:textId="0988F0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8B361" w14:textId="65A24E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6808F" w14:textId="4E4C12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</w:tr>
      <w:tr w:rsidR="00AF72F3" w:rsidRPr="00AF72F3" w14:paraId="06DE174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EB1C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6F9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61EC4" w14:textId="71E915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7165A" w14:textId="0952F8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149AC" w14:textId="171E99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41032" w14:textId="6443F6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</w:tr>
      <w:tr w:rsidR="00AF72F3" w:rsidRPr="00AF72F3" w14:paraId="3F5D028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07C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375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DEE67" w14:textId="373071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FC33A" w14:textId="77F931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171CB" w14:textId="1C5FDE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75DFA" w14:textId="5837A4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F72F3" w:rsidRPr="00AF72F3" w14:paraId="1312B60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6020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8A7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8F53E" w14:textId="6B384A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54BA7" w14:textId="18AACD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4105F" w14:textId="088256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1,488.72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4EA05" w14:textId="536B40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8,628.72 </w:t>
            </w:r>
          </w:p>
        </w:tc>
      </w:tr>
      <w:tr w:rsidR="00AF72F3" w:rsidRPr="00AF72F3" w14:paraId="15224F4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E20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845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23725" w14:textId="325747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A6CF1" w14:textId="785E93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245F9" w14:textId="73BB0C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334ED" w14:textId="0E35BB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</w:tr>
      <w:tr w:rsidR="00AF72F3" w:rsidRPr="00AF72F3" w14:paraId="40FEE26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80ED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E22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BC961" w14:textId="019729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97350" w14:textId="4D53C2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9C58A" w14:textId="3B69C6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C142E" w14:textId="672DF9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</w:tr>
      <w:tr w:rsidR="00AF72F3" w:rsidRPr="00AF72F3" w14:paraId="76322D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084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333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B095F" w14:textId="5FB45E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33595" w14:textId="01E162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B9E8D" w14:textId="50895A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E3FCC" w14:textId="73FB86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F72F3" w:rsidRPr="00AF72F3" w14:paraId="7B403A1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7EA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E86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C54DF" w14:textId="7B0940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0D033" w14:textId="72954F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FD831" w14:textId="546504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5BB53" w14:textId="5264C7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</w:tr>
      <w:tr w:rsidR="00AF72F3" w:rsidRPr="00AF72F3" w14:paraId="11630A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2580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706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A5B78" w14:textId="5D503A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4107D" w14:textId="18B581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97C08" w14:textId="625EC1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7F29C" w14:textId="48CA42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</w:tr>
      <w:tr w:rsidR="00AF72F3" w:rsidRPr="00AF72F3" w14:paraId="432EDF3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A5737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C78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924CF" w14:textId="3876D0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8,300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61A73" w14:textId="528CE5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1945B" w14:textId="5E6150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5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53429" w14:textId="433559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4,800.64 </w:t>
            </w:r>
          </w:p>
        </w:tc>
      </w:tr>
      <w:tr w:rsidR="00AF72F3" w:rsidRPr="00AF72F3" w14:paraId="14249A0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5FE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FED9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BCFE4" w14:textId="1B2789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34394" w14:textId="6AB588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4783A" w14:textId="37F628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545D3" w14:textId="55E421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</w:tr>
      <w:tr w:rsidR="00AF72F3" w:rsidRPr="00AF72F3" w14:paraId="00E59EC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6BB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1F0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997DF" w14:textId="708002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48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42D1D" w14:textId="13B2D5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388FA" w14:textId="2BD3FF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168,52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AB7AF" w14:textId="2E62B7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6,520.00 </w:t>
            </w:r>
          </w:p>
        </w:tc>
      </w:tr>
      <w:tr w:rsidR="00AF72F3" w:rsidRPr="00AF72F3" w14:paraId="301FC21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7ED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1CC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62B5E" w14:textId="7E28D2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AADDB" w14:textId="1922EC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C9C4D" w14:textId="712CD3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50578" w14:textId="5D6BD7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</w:tr>
      <w:tr w:rsidR="00AF72F3" w:rsidRPr="00AF72F3" w14:paraId="40FD562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572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DCE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ECE97" w14:textId="59210A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8477B" w14:textId="5C63F4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AFE3E" w14:textId="39E10D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87214" w14:textId="680F2C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</w:tr>
      <w:tr w:rsidR="00AF72F3" w:rsidRPr="00AF72F3" w14:paraId="3079961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E53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B3C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536A1" w14:textId="1481A7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DA478" w14:textId="151E8B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B4B3C" w14:textId="1E9AAF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22D1D" w14:textId="1D80FC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</w:tr>
      <w:tr w:rsidR="00AF72F3" w:rsidRPr="00AF72F3" w14:paraId="3039A81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FC1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E01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0C178" w14:textId="0FA4A6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B05D6" w14:textId="2E23AD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BDCA7" w14:textId="232547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CBA73" w14:textId="1BA682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</w:tr>
      <w:tr w:rsidR="00AF72F3" w:rsidRPr="00AF72F3" w14:paraId="6DA4A71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169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149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4D2E6" w14:textId="7C6D17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BC50D" w14:textId="180C46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37B89" w14:textId="1E76EA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6FB53" w14:textId="4DA542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</w:tr>
      <w:tr w:rsidR="00AF72F3" w:rsidRPr="00AF72F3" w14:paraId="5E954B9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A4A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B34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868EA" w14:textId="3945E1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DB672" w14:textId="7FABC3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CFA4B" w14:textId="1086B3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B0901" w14:textId="192437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</w:tr>
      <w:tr w:rsidR="00AF72F3" w:rsidRPr="00AF72F3" w14:paraId="06BE512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102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C6F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AD6D9" w14:textId="6BD853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13C84" w14:textId="64BDEA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B6D31" w14:textId="50C6CD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8D773" w14:textId="37F59F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</w:tr>
      <w:tr w:rsidR="00AF72F3" w:rsidRPr="00AF72F3" w14:paraId="7132D52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B77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1C3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00095" w14:textId="5E9C46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3000A" w14:textId="5FFDDD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5440B" w14:textId="18E526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02D9D" w14:textId="0FD9A9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</w:tr>
      <w:tr w:rsidR="00AF72F3" w:rsidRPr="00AF72F3" w14:paraId="0683B99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7E90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44DE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D308A" w14:textId="3F5B2D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C22FA" w14:textId="4D2FB6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6D2F9" w14:textId="09E354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86190" w14:textId="2CEC81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DDF9EC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48F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08E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3827F" w14:textId="2F81DF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218C2" w14:textId="5275DB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C7D0D" w14:textId="246912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64CDE" w14:textId="0FCE94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3547BF8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A8E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A36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89D05" w14:textId="0C3DAE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C9360" w14:textId="1F2FEC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E7316" w14:textId="142FDE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1E916" w14:textId="3B15F6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</w:tr>
      <w:tr w:rsidR="00AF72F3" w:rsidRPr="00AF72F3" w14:paraId="21AC8C7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8B12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499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64B25" w14:textId="441355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D90DF" w14:textId="347296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BB153" w14:textId="4D24F0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E8FB9" w14:textId="3300DF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7BEC893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680E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C3A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C2B58" w14:textId="03EDB1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7CC2D" w14:textId="67F905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0A1E8" w14:textId="10B36C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006AB" w14:textId="2FDFD7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</w:tr>
      <w:tr w:rsidR="00AF72F3" w:rsidRPr="00AF72F3" w14:paraId="3613EC1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9CF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973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E4045" w14:textId="46CAE3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47B3E" w14:textId="0F91AF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8F41C" w14:textId="73D952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98FF1" w14:textId="6BABFC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</w:tr>
      <w:tr w:rsidR="00AF72F3" w:rsidRPr="00AF72F3" w14:paraId="634FCC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5ED0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2EC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62438" w14:textId="0C7460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3,644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83FD3" w14:textId="1E3D09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5666E" w14:textId="744872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76F91" w14:textId="3048B4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3,644.32 </w:t>
            </w:r>
          </w:p>
        </w:tc>
      </w:tr>
      <w:tr w:rsidR="00AF72F3" w:rsidRPr="00AF72F3" w14:paraId="2C236E9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232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E86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858FF" w14:textId="1071B2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AEE1A" w14:textId="1421CE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D2F84" w14:textId="2CAE7D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4AD27" w14:textId="538BC1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</w:tr>
      <w:tr w:rsidR="00AF72F3" w:rsidRPr="00AF72F3" w14:paraId="238B30B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72E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C66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3C5CB" w14:textId="5E0BF8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7C07B" w14:textId="73BAF8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01051" w14:textId="1E5578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EC0E6" w14:textId="429DD9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F72F3" w:rsidRPr="00AF72F3" w14:paraId="1C302FE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8AB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38C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BD939" w14:textId="4101E6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504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91DAC" w14:textId="77F6E7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431A5" w14:textId="58CDF1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1,675.2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13878" w14:textId="4A108E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84,179.30 </w:t>
            </w:r>
          </w:p>
        </w:tc>
      </w:tr>
      <w:tr w:rsidR="00AF72F3" w:rsidRPr="00AF72F3" w14:paraId="40B021B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AA8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7D2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02D9D" w14:textId="35A16E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66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2923D" w14:textId="28AA73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0FC77" w14:textId="7A0F58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20D98" w14:textId="5C032D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66.25 </w:t>
            </w:r>
          </w:p>
        </w:tc>
      </w:tr>
      <w:tr w:rsidR="00AF72F3" w:rsidRPr="00AF72F3" w14:paraId="04A63B7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A24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247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C1D6A" w14:textId="4454E6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13876" w14:textId="29DCBC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FCF40" w14:textId="1DC5F0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E8F8E" w14:textId="3B3E98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F72F3" w:rsidRPr="00AF72F3" w14:paraId="7786190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407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F90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70385" w14:textId="5B171E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EE5AD" w14:textId="197F6C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DE7F3" w14:textId="3AD69D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847C5" w14:textId="51D82C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</w:tr>
      <w:tr w:rsidR="00AF72F3" w:rsidRPr="00AF72F3" w14:paraId="7F8CB72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AC7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2AA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26068" w14:textId="71E158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94BB9" w14:textId="67B134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ADF29" w14:textId="179DF0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FF166" w14:textId="055875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8,000.00 </w:t>
            </w:r>
          </w:p>
        </w:tc>
      </w:tr>
      <w:tr w:rsidR="00AF72F3" w:rsidRPr="00AF72F3" w14:paraId="13990EA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B895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FD8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3D69D" w14:textId="15DC40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D1057" w14:textId="6E698E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8A222" w14:textId="5EC9A9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0EBF5" w14:textId="4F0349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F72F3" w:rsidRPr="00AF72F3" w14:paraId="3118307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36E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516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44217" w14:textId="12EE0C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82AD8" w14:textId="6E34FB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08D0A" w14:textId="710480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F9A1D" w14:textId="17A5E5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</w:tr>
      <w:tr w:rsidR="00AF72F3" w:rsidRPr="00AF72F3" w14:paraId="190089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713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C94A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F621F" w14:textId="65C566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4137B" w14:textId="2AF618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C35D1" w14:textId="76E276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96E7D" w14:textId="65FAF7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</w:tr>
      <w:tr w:rsidR="00AF72F3" w:rsidRPr="00AF72F3" w14:paraId="2ADA310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72A4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CB0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C5033" w14:textId="4343EC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3,24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D994E" w14:textId="1C0225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F2AF1" w14:textId="74D3B9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F1EB7" w14:textId="026753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9,447.17 </w:t>
            </w:r>
          </w:p>
        </w:tc>
      </w:tr>
      <w:tr w:rsidR="00AF72F3" w:rsidRPr="00AF72F3" w14:paraId="755EAC4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82F5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BF2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DE5FA" w14:textId="180A01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538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C7BE3" w14:textId="7E08D5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9AC07" w14:textId="6F762A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5,097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945FC" w14:textId="1104F2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1,635.50 </w:t>
            </w:r>
          </w:p>
        </w:tc>
      </w:tr>
      <w:tr w:rsidR="00AF72F3" w:rsidRPr="00AF72F3" w14:paraId="1A1AA47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4614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3FA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9F59A" w14:textId="331EA3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FC7F8" w14:textId="353DF3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769AE" w14:textId="6C2C1B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E2A54" w14:textId="666B0D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</w:tr>
      <w:tr w:rsidR="00AF72F3" w:rsidRPr="00AF72F3" w14:paraId="3D56ED1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556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A3F8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4D9DE" w14:textId="6F1811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668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6E4BA" w14:textId="0454FA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18D90" w14:textId="6549AA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0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0868F" w14:textId="1D5298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4,668.14 </w:t>
            </w:r>
          </w:p>
        </w:tc>
      </w:tr>
      <w:tr w:rsidR="00AF72F3" w:rsidRPr="00AF72F3" w14:paraId="73D151E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2A7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FAF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F8107" w14:textId="6B8BF3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5A7CF" w14:textId="7F09A7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387DE" w14:textId="128444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0170E" w14:textId="127649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4A1D3F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03FA7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519A13C" w14:textId="1825F6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4,601,449.8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4B63D9" w14:textId="7A3B6F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E4248A3" w14:textId="69663A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FE94FA8" w14:textId="79C466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4,601,449.83 </w:t>
            </w:r>
          </w:p>
        </w:tc>
      </w:tr>
      <w:tr w:rsidR="00AF72F3" w:rsidRPr="00AF72F3" w14:paraId="4419D7C1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4CC4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24F1C9" w14:textId="5A13CB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5C8569" w14:textId="7FAE1D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76DB5E" w14:textId="7A7656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1CA9744" w14:textId="11F529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</w:tr>
      <w:tr w:rsidR="00AF72F3" w:rsidRPr="00AF72F3" w14:paraId="03219CF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6EE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A4A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AAA02" w14:textId="1C3831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8D648" w14:textId="57F59B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173E7" w14:textId="58D314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84666" w14:textId="27227B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</w:tr>
      <w:tr w:rsidR="00AF72F3" w:rsidRPr="00AF72F3" w14:paraId="26BB0B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F3E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BFA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57FB8" w14:textId="4C455A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1A75C" w14:textId="47D554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E60D8" w14:textId="1DF5D4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611F0" w14:textId="6CF004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</w:tr>
      <w:tr w:rsidR="00AF72F3" w:rsidRPr="00AF72F3" w14:paraId="15B240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FCD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FCB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E6DE8" w14:textId="5FAF14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B22F8" w14:textId="4B5130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934B9" w14:textId="117C94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872A1" w14:textId="546971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</w:tr>
      <w:tr w:rsidR="00AF72F3" w:rsidRPr="00AF72F3" w14:paraId="4203A44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6779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672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1B0CD" w14:textId="5F0015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86F81" w14:textId="507111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A8932" w14:textId="1A37B4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E1B21" w14:textId="0CBE0B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</w:tr>
      <w:tr w:rsidR="00AF72F3" w:rsidRPr="00AF72F3" w14:paraId="48BA3D51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C1B8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CE9F6C" w14:textId="29B220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1,467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C6C52F" w14:textId="794FC8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875278" w14:textId="3B7FA1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73C0D9" w14:textId="3D04C6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1,467.70 </w:t>
            </w:r>
          </w:p>
        </w:tc>
      </w:tr>
      <w:tr w:rsidR="00AF72F3" w:rsidRPr="00AF72F3" w14:paraId="0EB70B1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F29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ECB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657E4" w14:textId="2788CA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6A30A" w14:textId="167702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98EFA" w14:textId="14AC5C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EC638" w14:textId="69A941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</w:tr>
      <w:tr w:rsidR="00AF72F3" w:rsidRPr="00AF72F3" w14:paraId="1B08BE5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051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31D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056E6" w14:textId="5897DE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270F8" w14:textId="3190F8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4DBDE" w14:textId="19B8E3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3C490" w14:textId="640505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AF72F3" w:rsidRPr="00AF72F3" w14:paraId="3B7BE8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A53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72F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1AA99" w14:textId="5FB345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AB447" w14:textId="61068E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2FC02" w14:textId="3AC409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AA800" w14:textId="54FC32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</w:tr>
      <w:tr w:rsidR="00AF72F3" w:rsidRPr="00AF72F3" w14:paraId="322EE88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67B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1B3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838F1" w14:textId="5F3D58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D37B7" w14:textId="41A7BE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F29DD" w14:textId="595050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600F1" w14:textId="1B1520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</w:tr>
      <w:tr w:rsidR="00AF72F3" w:rsidRPr="00AF72F3" w14:paraId="1E0295D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C62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FB8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42869" w14:textId="46F134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EF047" w14:textId="4E0AED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4AD1B" w14:textId="3D298B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1D26E" w14:textId="2CDDAF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AF72F3" w:rsidRPr="00AF72F3" w14:paraId="5BD2B57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AFE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C5A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3D7A4" w14:textId="339159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45BFC" w14:textId="3011D4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9AF3C" w14:textId="775ED8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45EB9" w14:textId="5D5891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</w:tr>
      <w:tr w:rsidR="00AF72F3" w:rsidRPr="00AF72F3" w14:paraId="4863A31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7D9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5D88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12F1A" w14:textId="6487EE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8D3C8" w14:textId="332D78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1899A" w14:textId="33C888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8D300" w14:textId="4A6DF6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</w:tr>
      <w:tr w:rsidR="00AF72F3" w:rsidRPr="00AF72F3" w14:paraId="5857C9E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42E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F78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6E477" w14:textId="2D7E41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776DB" w14:textId="023B3C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7904A" w14:textId="23C554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753D5" w14:textId="3AFCB5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</w:tr>
      <w:tr w:rsidR="00AF72F3" w:rsidRPr="00AF72F3" w14:paraId="0500774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96D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0EA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11BD4" w14:textId="2F99B5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5616B" w14:textId="2754EC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711B2" w14:textId="19EB12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ED2F9" w14:textId="7B775F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AF72F3" w:rsidRPr="00AF72F3" w14:paraId="79F107E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D54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084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B6945" w14:textId="60D4CB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25B60" w14:textId="64BCA6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84D83" w14:textId="481263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27A0C" w14:textId="067902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</w:tr>
      <w:tr w:rsidR="00AF72F3" w:rsidRPr="00AF72F3" w14:paraId="0EA8207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A33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4F0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CB72E" w14:textId="0CA4A9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C20D2" w14:textId="489973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41293" w14:textId="4A7F3E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955A9" w14:textId="0CE0D9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</w:tr>
      <w:tr w:rsidR="00AF72F3" w:rsidRPr="00AF72F3" w14:paraId="5A2880F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166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A49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557D3" w14:textId="410DAE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720C2" w14:textId="2B1D9F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0638F" w14:textId="3BE645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81774" w14:textId="5A433D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</w:tr>
      <w:tr w:rsidR="00AF72F3" w:rsidRPr="00AF72F3" w14:paraId="48F40E0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7D2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1CB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92AE4" w14:textId="7DF8F3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F3848" w14:textId="774CD6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EF89F" w14:textId="322AC3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4DD20" w14:textId="4BEA0D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AF72F3" w:rsidRPr="00AF72F3" w14:paraId="57D3B6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A46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DC7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2C14A" w14:textId="015E54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E0D32" w14:textId="2D7BE8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D24C8" w14:textId="6EA278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902F8" w14:textId="04B31B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</w:tr>
      <w:tr w:rsidR="00AF72F3" w:rsidRPr="00AF72F3" w14:paraId="1007D14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378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101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54599" w14:textId="003AFA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BED07" w14:textId="618B0C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0F57F" w14:textId="60AA9A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6B558" w14:textId="11F127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</w:tr>
      <w:tr w:rsidR="00AF72F3" w:rsidRPr="00AF72F3" w14:paraId="57EDC8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36DC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62F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5DB15" w14:textId="0DFE33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2846E" w14:textId="5CA451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F3499" w14:textId="2F2B14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193BF" w14:textId="59D827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</w:tr>
      <w:tr w:rsidR="00AF72F3" w:rsidRPr="00AF72F3" w14:paraId="197B0B3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C2B3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2F4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FDD44" w14:textId="3758AB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8618E" w14:textId="2EB34B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354FD" w14:textId="283039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01D91" w14:textId="79B418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</w:tr>
      <w:tr w:rsidR="00AF72F3" w:rsidRPr="00AF72F3" w14:paraId="4A3A43D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AC2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840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37DB4" w14:textId="2109C7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A3D6D" w14:textId="39B511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37309" w14:textId="3BFF3B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10499" w14:textId="2055C6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</w:tr>
      <w:tr w:rsidR="00AF72F3" w:rsidRPr="00AF72F3" w14:paraId="41E908A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861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E44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3DB6B" w14:textId="5854C3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57F32" w14:textId="40E4BC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D8D82" w14:textId="13F04B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AA718" w14:textId="440D7D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AF72F3" w:rsidRPr="00AF72F3" w14:paraId="1299459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DCC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2EDA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41ED2" w14:textId="035A71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F417E" w14:textId="2A8978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06B7F" w14:textId="1EF920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8B01E" w14:textId="0F0A69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AF72F3" w:rsidRPr="00AF72F3" w14:paraId="077BB9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F91C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7D2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126C7" w14:textId="76BE78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966A7" w14:textId="781B9B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3DDA6" w14:textId="5B081C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B0000" w14:textId="41892B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</w:tr>
      <w:tr w:rsidR="00AF72F3" w:rsidRPr="00AF72F3" w14:paraId="2A6E433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9F6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30AC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26D68" w14:textId="06136D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C1030" w14:textId="5C4FE9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5E060" w14:textId="6E8AFE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D7BAC" w14:textId="16F13A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</w:tr>
      <w:tr w:rsidR="00AF72F3" w:rsidRPr="00AF72F3" w14:paraId="6DEE4E1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460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192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CDBCE" w14:textId="5FB43F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95AEE" w14:textId="7DB44F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24848" w14:textId="679EF0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BDA9B" w14:textId="04F5AA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</w:tr>
      <w:tr w:rsidR="00AF72F3" w:rsidRPr="00AF72F3" w14:paraId="239F427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6A3C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587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axede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D7FD7" w14:textId="243745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E0AD5" w14:textId="17E291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28244" w14:textId="62D6AA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C5255" w14:textId="64B57C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</w:tr>
      <w:tr w:rsidR="00AF72F3" w:rsidRPr="00AF72F3" w14:paraId="541EFF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4F8C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839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34D47" w14:textId="55A5D0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86BD8" w14:textId="7EF8F0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E0926" w14:textId="4C3EBC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1BBD0" w14:textId="2D4876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AF72F3" w:rsidRPr="00AF72F3" w14:paraId="3085A86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F31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71E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827D3" w14:textId="029E5F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CA1C6" w14:textId="74347F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6CD6B" w14:textId="2F7BCE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36D52" w14:textId="342D9F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</w:tr>
      <w:tr w:rsidR="00AF72F3" w:rsidRPr="00AF72F3" w14:paraId="0915F46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A21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3D5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E1BFF" w14:textId="6AD604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0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4EF84" w14:textId="50176C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54151" w14:textId="4E81BD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79A45" w14:textId="6D6DE7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0.64 </w:t>
            </w:r>
          </w:p>
        </w:tc>
      </w:tr>
      <w:tr w:rsidR="00AF72F3" w:rsidRPr="00AF72F3" w14:paraId="510FDC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CE0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45E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A9C36" w14:textId="4DA2D5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7B5F5" w14:textId="3219A5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C590A" w14:textId="3AEF44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090CC" w14:textId="506196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AF72F3" w:rsidRPr="00AF72F3" w14:paraId="6DC59E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812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3DB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51C25" w14:textId="39B408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5787B" w14:textId="078DC4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BD3A3" w14:textId="6263E1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2DC98" w14:textId="4F92D5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</w:tr>
      <w:tr w:rsidR="00AF72F3" w:rsidRPr="00AF72F3" w14:paraId="6D5C776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6D6B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BBD2A0" w14:textId="1B17B8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548,378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8C4526" w14:textId="1BCF04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45BAE9" w14:textId="036812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F20835E" w14:textId="578D76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548,378.95 </w:t>
            </w:r>
          </w:p>
        </w:tc>
      </w:tr>
      <w:tr w:rsidR="00AF72F3" w:rsidRPr="00AF72F3" w14:paraId="77BF58F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D84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0496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D1C1C" w14:textId="3B867A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0,065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C2548" w14:textId="7A5A0D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EFD18" w14:textId="48141A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05590" w14:textId="47AC29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0,065.48 </w:t>
            </w:r>
          </w:p>
        </w:tc>
      </w:tr>
      <w:tr w:rsidR="00AF72F3" w:rsidRPr="00AF72F3" w14:paraId="2E7EA2B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4EB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AAD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529CC" w14:textId="7BE77A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88,568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154C5" w14:textId="3DBE4C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DE55A" w14:textId="24F859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49B17" w14:textId="4330E4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88,568.95 </w:t>
            </w:r>
          </w:p>
        </w:tc>
      </w:tr>
      <w:tr w:rsidR="00AF72F3" w:rsidRPr="00AF72F3" w14:paraId="2956E2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411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FAE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AA7DB" w14:textId="3342D3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6416B" w14:textId="5C49FE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87CF0" w14:textId="7344A1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DDF94" w14:textId="7DEAD1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AF72F3" w:rsidRPr="00AF72F3" w14:paraId="0956331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852A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7AB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02CF5" w14:textId="3521D1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617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99B4E" w14:textId="62686D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7D32E" w14:textId="322D4B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D6F5E" w14:textId="36629B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617.66 </w:t>
            </w:r>
          </w:p>
        </w:tc>
      </w:tr>
      <w:tr w:rsidR="00AF72F3" w:rsidRPr="00AF72F3" w14:paraId="17348B7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351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73D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enito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ive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6C78E" w14:textId="48A98C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022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27006" w14:textId="298373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05D10" w14:textId="4D8F33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F0236" w14:textId="3DCCFE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022.54 </w:t>
            </w:r>
          </w:p>
        </w:tc>
      </w:tr>
      <w:tr w:rsidR="00AF72F3" w:rsidRPr="00AF72F3" w14:paraId="4685EA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710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CED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D364E" w14:textId="05DBDA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921A8" w14:textId="22A782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D0346" w14:textId="0E2959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354B8" w14:textId="5B85F1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</w:tr>
      <w:tr w:rsidR="00AF72F3" w:rsidRPr="00AF72F3" w14:paraId="151AFC7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F1C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EEE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133A3" w14:textId="007B3C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6C61C" w14:textId="3A8B62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B0E77" w14:textId="13574C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6D375" w14:textId="3C13BD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</w:tr>
      <w:tr w:rsidR="00AF72F3" w:rsidRPr="00AF72F3" w14:paraId="30C854B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3DC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DB5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34771" w14:textId="71B8E4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8A413" w14:textId="165101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B47A4" w14:textId="7ACD49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83724" w14:textId="0EBD5D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</w:tr>
      <w:tr w:rsidR="00AF72F3" w:rsidRPr="00AF72F3" w14:paraId="367B71C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7CF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C7A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587AD" w14:textId="0CDFCD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2A2EF" w14:textId="1F1738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16F4F" w14:textId="018EE8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81B48" w14:textId="66B5BF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</w:tr>
      <w:tr w:rsidR="00AF72F3" w:rsidRPr="00AF72F3" w14:paraId="10127E8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974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27B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5AF56" w14:textId="170DB6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453FB" w14:textId="7A61F0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68093" w14:textId="1AF2DE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F70AE" w14:textId="550FB2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</w:tr>
      <w:tr w:rsidR="00AF72F3" w:rsidRPr="00AF72F3" w14:paraId="313B62E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DE20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51B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FF255" w14:textId="3B2426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05A22" w14:textId="5433FB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E871E" w14:textId="7DE55A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27B28" w14:textId="018B34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</w:tr>
      <w:tr w:rsidR="00AF72F3" w:rsidRPr="00AF72F3" w14:paraId="5E46A3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D382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088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985B6" w14:textId="5B4D95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B578F" w14:textId="212C93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AC485" w14:textId="7D1099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1E54E" w14:textId="07442E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</w:tr>
      <w:tr w:rsidR="00AF72F3" w:rsidRPr="00AF72F3" w14:paraId="23C6515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0E7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2DA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6ABCF" w14:textId="482E96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A0F93" w14:textId="696516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4390A" w14:textId="606823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D2F23" w14:textId="73BF52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</w:tr>
      <w:tr w:rsidR="00AF72F3" w:rsidRPr="00AF72F3" w14:paraId="3793C37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A77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9EE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15575" w14:textId="7464B4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851CE" w14:textId="065108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71FAE" w14:textId="72716D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739DE" w14:textId="3EC741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</w:tr>
      <w:tr w:rsidR="00AF72F3" w:rsidRPr="00AF72F3" w14:paraId="0BB98C1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BE0F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F5E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5F9A6" w14:textId="76A2B9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739C8" w14:textId="7A5D8E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09DBF" w14:textId="3DC458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09E66" w14:textId="508F07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</w:tr>
      <w:tr w:rsidR="00AF72F3" w:rsidRPr="00AF72F3" w14:paraId="4C8BFE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125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0E2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048CB" w14:textId="08B6DF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56185" w14:textId="315661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B19FC" w14:textId="6F5C3A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0BD53" w14:textId="7DD8B5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</w:tr>
      <w:tr w:rsidR="00AF72F3" w:rsidRPr="00AF72F3" w14:paraId="07048B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917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CCD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69A65" w14:textId="68E586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DF700" w14:textId="61FFE8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97A78" w14:textId="30ED39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BFB4C" w14:textId="4D8B8D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</w:tr>
      <w:tr w:rsidR="00AF72F3" w:rsidRPr="00AF72F3" w14:paraId="7E01166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BD4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411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50EDE" w14:textId="6357EF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85B13" w14:textId="19AB10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ACEA0" w14:textId="20BAA6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5D173" w14:textId="6B77A5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AF72F3" w:rsidRPr="00AF72F3" w14:paraId="15CAFFE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516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D74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02DF6" w14:textId="64BFB1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FF0E4" w14:textId="0F2019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908FC" w14:textId="6D3F03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A8132" w14:textId="160AAC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</w:tr>
      <w:tr w:rsidR="00AF72F3" w:rsidRPr="00AF72F3" w14:paraId="200CEB0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734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EA3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6ECDC" w14:textId="70592D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982E6" w14:textId="12EE82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F7644" w14:textId="3A2457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8D7D5" w14:textId="0D9A30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</w:tr>
      <w:tr w:rsidR="00AF72F3" w:rsidRPr="00AF72F3" w14:paraId="41011EE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083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D81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E79E4" w14:textId="6D2AB2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7098E" w14:textId="7E713B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64B60" w14:textId="264E7F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683F5" w14:textId="152BD7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</w:tr>
      <w:tr w:rsidR="00AF72F3" w:rsidRPr="00AF72F3" w14:paraId="2A0AB84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C4A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4147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27AB0" w14:textId="7885F5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9A122" w14:textId="6AF105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75E1C" w14:textId="552949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219F6" w14:textId="1F1C6C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</w:tr>
      <w:tr w:rsidR="00AF72F3" w:rsidRPr="00AF72F3" w14:paraId="1E3B51D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C41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2FC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04AC5" w14:textId="0A6D29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170B0" w14:textId="50E699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CD300" w14:textId="586352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77049" w14:textId="6FAFFA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AF72F3" w:rsidRPr="00AF72F3" w14:paraId="5AFEFEA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042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706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E524D" w14:textId="7D4DF1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838E7" w14:textId="46DC45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BC318" w14:textId="1A6154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84D00" w14:textId="65461D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</w:tr>
      <w:tr w:rsidR="00AF72F3" w:rsidRPr="00AF72F3" w14:paraId="5539FA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CE8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1CC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7986C" w14:textId="3A741C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F1817" w14:textId="159698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BEE52" w14:textId="3CEE91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2699A" w14:textId="41B22E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</w:tr>
      <w:tr w:rsidR="00AF72F3" w:rsidRPr="00AF72F3" w14:paraId="16CAD6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AE5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E31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83E9E" w14:textId="110D0C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6E408" w14:textId="43A017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6B5F6" w14:textId="5A1F86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F7AE7" w14:textId="40FB09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AF72F3" w:rsidRPr="00AF72F3" w14:paraId="3A7D757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8AF3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403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DE22F" w14:textId="3A2D1A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AF2D9" w14:textId="5483BB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35D80" w14:textId="3D4C9C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6DC47" w14:textId="3C721F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</w:tr>
      <w:tr w:rsidR="00AF72F3" w:rsidRPr="00AF72F3" w14:paraId="6B944FB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069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F51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CC5B2" w14:textId="7A7871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8F676" w14:textId="50B0FE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3DA91" w14:textId="00F689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4D461" w14:textId="5BD145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</w:tr>
      <w:tr w:rsidR="00AF72F3" w:rsidRPr="00AF72F3" w14:paraId="08833C1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264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8E40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D06E6" w14:textId="3B545E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E71E9" w14:textId="501472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4AEA4" w14:textId="7E2681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CAFDB" w14:textId="4F85C6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</w:tr>
      <w:tr w:rsidR="00AF72F3" w:rsidRPr="00AF72F3" w14:paraId="7F0FD5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484B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506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16D4E" w14:textId="1F9C7A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B3589" w14:textId="1324DC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18756" w14:textId="0FBBE7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1BB6A" w14:textId="1BA644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</w:tr>
      <w:tr w:rsidR="00AF72F3" w:rsidRPr="00AF72F3" w14:paraId="6945609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13E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779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4373F" w14:textId="1303F7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82B59" w14:textId="48FF33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3EFC3" w14:textId="1E3EBA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2048C" w14:textId="6272B4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AF72F3" w:rsidRPr="00AF72F3" w14:paraId="47A68F3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7C3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1BB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46FC7" w14:textId="68E0F8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73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10C8B" w14:textId="2AD415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B1606" w14:textId="19DE50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8C2D1" w14:textId="0CFC28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73.66 </w:t>
            </w:r>
          </w:p>
        </w:tc>
      </w:tr>
      <w:tr w:rsidR="00AF72F3" w:rsidRPr="00AF72F3" w14:paraId="2FA140D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0E8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FE6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14B65" w14:textId="3E973F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645B8" w14:textId="0D14C4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D907D" w14:textId="1E0C67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CF3CA" w14:textId="562781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</w:tr>
      <w:tr w:rsidR="00AF72F3" w:rsidRPr="00AF72F3" w14:paraId="7EAB167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10A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C7D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B6D88" w14:textId="02ACFE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5E51B" w14:textId="1E393D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30976" w14:textId="792EBA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EC6BE" w14:textId="576D3B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</w:tr>
      <w:tr w:rsidR="00AF72F3" w:rsidRPr="00AF72F3" w14:paraId="75D8600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939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285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FD527" w14:textId="69A3B7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10347" w14:textId="1E18B8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76090" w14:textId="07A076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01667" w14:textId="4FA14C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AF72F3" w:rsidRPr="00AF72F3" w14:paraId="4B563C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9F5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923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6C2E0" w14:textId="1E7450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147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EEA9D" w14:textId="0F4548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B3758" w14:textId="6C7E7C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6E830" w14:textId="3B2B27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147.52 </w:t>
            </w:r>
          </w:p>
        </w:tc>
      </w:tr>
      <w:tr w:rsidR="00AF72F3" w:rsidRPr="00AF72F3" w14:paraId="2DB7DC0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324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F5E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D25BD" w14:textId="0008B2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D9675" w14:textId="0BF508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1D554" w14:textId="509FC8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1D4A7" w14:textId="1D827F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AF72F3" w:rsidRPr="00AF72F3" w14:paraId="433AA4C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14F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433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0DB3A" w14:textId="7682D1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7259A" w14:textId="097035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A3D25" w14:textId="3C43B4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870C2" w14:textId="524746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</w:tr>
      <w:tr w:rsidR="00AF72F3" w:rsidRPr="00AF72F3" w14:paraId="71CBED9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D072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C4D31E" w14:textId="66CBC9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973,804.2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E3F819" w14:textId="74B56F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B19486" w14:textId="47A495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A9BB06B" w14:textId="3CAAA6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973,804.26 </w:t>
            </w:r>
          </w:p>
        </w:tc>
      </w:tr>
      <w:tr w:rsidR="00AF72F3" w:rsidRPr="00AF72F3" w14:paraId="221062A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7535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5DA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FE1D2" w14:textId="462AB3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6FEA6" w14:textId="7B32F0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3D31C" w14:textId="63C96C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6CAD8" w14:textId="5ED87B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</w:tr>
      <w:tr w:rsidR="00AF72F3" w:rsidRPr="00AF72F3" w14:paraId="3C38A53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4DA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DB3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E307D" w14:textId="323000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6FF1B" w14:textId="1DB665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58486" w14:textId="2DB44F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A0117" w14:textId="0188A7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</w:tr>
      <w:tr w:rsidR="00AF72F3" w:rsidRPr="00AF72F3" w14:paraId="578DAF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75B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562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0FED4" w14:textId="1F7FC0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CF7F7" w14:textId="5FDBF4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17640" w14:textId="52D2C1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265F1" w14:textId="1EA353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</w:tr>
      <w:tr w:rsidR="00AF72F3" w:rsidRPr="00AF72F3" w14:paraId="2207899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5C9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34C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9B917" w14:textId="6E60C7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2,813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EA7A2" w14:textId="47E74C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1CA7D" w14:textId="653AFB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2190B" w14:textId="15320F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2,813.78 </w:t>
            </w:r>
          </w:p>
        </w:tc>
      </w:tr>
      <w:tr w:rsidR="00AF72F3" w:rsidRPr="00AF72F3" w14:paraId="6483D9F9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367A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125B4C" w14:textId="4F937E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45555E" w14:textId="523686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E8BA10" w14:textId="1F57D7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36B329" w14:textId="6A2EF7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</w:tr>
      <w:tr w:rsidR="00AF72F3" w:rsidRPr="00AF72F3" w14:paraId="43F63EC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E1A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B60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BBA26" w14:textId="7528E4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14E20" w14:textId="60C4F1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EE117" w14:textId="7D3184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E036D" w14:textId="440584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</w:tr>
      <w:tr w:rsidR="00AF72F3" w:rsidRPr="00AF72F3" w14:paraId="2CA19E7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3D58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459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C271C" w14:textId="07AED7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51080" w14:textId="39F4E1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6C23D" w14:textId="61C575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6596E" w14:textId="2F3EBD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</w:tr>
      <w:tr w:rsidR="00AF72F3" w:rsidRPr="00AF72F3" w14:paraId="414DFE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801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DC0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D0826" w14:textId="6AB0C6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E6B2D" w14:textId="69DBE7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2813A" w14:textId="20005A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46CC8" w14:textId="451AB1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</w:tr>
      <w:tr w:rsidR="00AF72F3" w:rsidRPr="00AF72F3" w14:paraId="6599CEA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90A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CA8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291E8" w14:textId="670A12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440A1" w14:textId="34E23C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04809" w14:textId="56D06F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882AC" w14:textId="6D6712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</w:tr>
      <w:tr w:rsidR="00AF72F3" w:rsidRPr="00AF72F3" w14:paraId="1F524F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907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4B81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77797" w14:textId="28F60B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3B3E6" w14:textId="435E1A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95971" w14:textId="7882DB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92A8E" w14:textId="2243A9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</w:tr>
      <w:tr w:rsidR="00AF72F3" w:rsidRPr="00AF72F3" w14:paraId="41E504FC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3C6406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7A1E352" w14:textId="21501B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863,623.0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9A9F32" w14:textId="6859CC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EDA3C45" w14:textId="13929A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470DB0" w14:textId="3EB3F1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863,623.02 </w:t>
            </w:r>
          </w:p>
        </w:tc>
      </w:tr>
      <w:tr w:rsidR="00AF72F3" w:rsidRPr="00AF72F3" w14:paraId="3B525907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FD0E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29594B" w14:textId="005E91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53668A" w14:textId="57E47D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91A33C" w14:textId="4E7ACD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1300C3D" w14:textId="122397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</w:tr>
      <w:tr w:rsidR="00AF72F3" w:rsidRPr="00AF72F3" w14:paraId="51ABC76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E25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BD6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8EAF7" w14:textId="3C8E55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AD8E7" w14:textId="25E13C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FE139" w14:textId="7B6B5F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0103C" w14:textId="3AAE26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</w:tr>
      <w:tr w:rsidR="00AF72F3" w:rsidRPr="00AF72F3" w14:paraId="4436A2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DB3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AE4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CAFC2" w14:textId="198C3D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F7439" w14:textId="24164E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AAB3D" w14:textId="4311A7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818A7" w14:textId="70C0CA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</w:tr>
      <w:tr w:rsidR="00AF72F3" w:rsidRPr="00AF72F3" w14:paraId="3EA29F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F854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3A0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E3072" w14:textId="00DAC9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5652D" w14:textId="607B15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72812" w14:textId="1649CC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90146" w14:textId="293C6C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AF72F3" w:rsidRPr="00AF72F3" w14:paraId="28635E5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CAF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585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A71DE" w14:textId="696C8A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F4988" w14:textId="142953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4D838" w14:textId="209435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7D92C" w14:textId="3E3AC8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AF72F3" w:rsidRPr="00AF72F3" w14:paraId="00F09D7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775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BD1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5D563" w14:textId="7B5950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82FD3" w14:textId="6D9C91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F8B0B" w14:textId="29E484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5F339" w14:textId="51DD8D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AF72F3" w:rsidRPr="00AF72F3" w14:paraId="0032C19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583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FD6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F1AB7" w14:textId="76EC82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0C2CF" w14:textId="33F967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E615C" w14:textId="432B2A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9B7F4" w14:textId="734526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</w:tr>
      <w:tr w:rsidR="00AF72F3" w:rsidRPr="00AF72F3" w14:paraId="09BAEE2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98F4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B67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ACC43" w14:textId="4F0F80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B1289" w14:textId="4DF261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2F6B2" w14:textId="3DB566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EFE33" w14:textId="37A516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AF72F3" w:rsidRPr="00AF72F3" w14:paraId="1D1AF6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013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1CF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3BC78" w14:textId="390D14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2318B" w14:textId="654594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37531" w14:textId="2D757A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3AE84" w14:textId="7AE183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AF72F3" w:rsidRPr="00AF72F3" w14:paraId="5C506117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6A23A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E69DA7" w14:textId="0C14E0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3ADD4C" w14:textId="2D488F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4866FB" w14:textId="58B34D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FA371C5" w14:textId="0E6BE3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</w:tr>
      <w:tr w:rsidR="00AF72F3" w:rsidRPr="00AF72F3" w14:paraId="53C10A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996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1FD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54B04" w14:textId="48496D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B9EE2" w14:textId="380CFD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B3A6A" w14:textId="52CEC7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CC728" w14:textId="70966F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</w:tr>
      <w:tr w:rsidR="00AF72F3" w:rsidRPr="00AF72F3" w14:paraId="191AC60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9904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FB7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DD0F0" w14:textId="2992E4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54275" w14:textId="27D0B7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34FFB" w14:textId="773165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022FB" w14:textId="5FF95A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</w:tr>
      <w:tr w:rsidR="00AF72F3" w:rsidRPr="00AF72F3" w14:paraId="0EA3E1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B17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F4A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FF2E8" w14:textId="54DF23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6B35A" w14:textId="68A891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B7450" w14:textId="485350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9FB21" w14:textId="26EF87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</w:tr>
      <w:tr w:rsidR="00AF72F3" w:rsidRPr="00AF72F3" w14:paraId="4102105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354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D8A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F9C66" w14:textId="7BF4A4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FA994" w14:textId="589848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97944" w14:textId="563ACC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E2083" w14:textId="6D2911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</w:tr>
      <w:tr w:rsidR="00AF72F3" w:rsidRPr="00AF72F3" w14:paraId="458366C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9AF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914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156BE" w14:textId="75F59E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972E5" w14:textId="7B13AD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973B0" w14:textId="158EF3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7FF20" w14:textId="3A1A22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</w:tr>
      <w:tr w:rsidR="00AF72F3" w:rsidRPr="00AF72F3" w14:paraId="1B5E6A0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BFA8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6D30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A800B" w14:textId="1FD35E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F114C" w14:textId="184F31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74849" w14:textId="03EACC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CCA6C" w14:textId="18A42E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</w:tr>
      <w:tr w:rsidR="00AF72F3" w:rsidRPr="00AF72F3" w14:paraId="355E5E0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64B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6DB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8C823" w14:textId="1EA121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2970B" w14:textId="6C445E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960E8" w14:textId="02F576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76AF1" w14:textId="681365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AF72F3" w:rsidRPr="00AF72F3" w14:paraId="0C08A41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A92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7B6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9608C" w14:textId="25D33F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9A20C" w14:textId="7C51C3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A48E6" w14:textId="0A1352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B95A5" w14:textId="7D80F4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</w:tr>
      <w:tr w:rsidR="00AF72F3" w:rsidRPr="00AF72F3" w14:paraId="131568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B2B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3E8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3264A" w14:textId="50E363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0C2C4" w14:textId="7C9DA4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CC9E4" w14:textId="60728C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A3739" w14:textId="2E26BF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</w:tr>
      <w:tr w:rsidR="00AF72F3" w:rsidRPr="00AF72F3" w14:paraId="335C532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CC0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5C8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C3ABF" w14:textId="22F79D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68B01" w14:textId="5EB04E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F6222" w14:textId="75595A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471BE" w14:textId="444D4C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</w:tr>
      <w:tr w:rsidR="00AF72F3" w:rsidRPr="00AF72F3" w14:paraId="17234FE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DC8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2A8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98086" w14:textId="076089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45856" w14:textId="7C87EA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DDC44" w14:textId="16ABFA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814D0" w14:textId="0A8A9E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</w:tr>
      <w:tr w:rsidR="00AF72F3" w:rsidRPr="00AF72F3" w14:paraId="5852A00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DDA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1363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A6441" w14:textId="5C5A74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4DDE3" w14:textId="38E218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14A38" w14:textId="07352A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930D2" w14:textId="18A412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</w:tr>
      <w:tr w:rsidR="00AF72F3" w:rsidRPr="00AF72F3" w14:paraId="757EE79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D258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9A2188" w14:textId="611DB4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054222" w14:textId="74A47D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C7097D" w14:textId="4B0938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C3D2E7" w14:textId="7E94A5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</w:tr>
      <w:tr w:rsidR="00AF72F3" w:rsidRPr="00AF72F3" w14:paraId="56B9BB4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0879F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0BCB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ul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9AAA7" w14:textId="2A716D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4CF50" w14:textId="04E00A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219A4" w14:textId="003F11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E596F" w14:textId="44604F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AF72F3" w:rsidRPr="00AF72F3" w14:paraId="19BB7DB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2C6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D791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AA2A6" w14:textId="094299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E7E7D" w14:textId="7D9DB5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7667D" w14:textId="2401F8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3A486" w14:textId="02438F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AF72F3" w:rsidRPr="00AF72F3" w14:paraId="1F3371F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302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ABF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ga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9A338" w14:textId="6D680C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788A9" w14:textId="10CBBC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2BC1F" w14:textId="09D8DE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7CD80" w14:textId="658518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</w:tr>
      <w:tr w:rsidR="00AF72F3" w:rsidRPr="00AF72F3" w14:paraId="4D06404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872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889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380BC" w14:textId="1E4B17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E7116" w14:textId="2747B6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502BB" w14:textId="78E511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67A16" w14:textId="5B914D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</w:tr>
      <w:tr w:rsidR="00AF72F3" w:rsidRPr="00AF72F3" w14:paraId="70DF85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DF7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B63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6D483" w14:textId="4EEDCF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3723E" w14:textId="546E8E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28764" w14:textId="75A5DC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1037D" w14:textId="325EEE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</w:tr>
      <w:tr w:rsidR="00AF72F3" w:rsidRPr="00AF72F3" w14:paraId="71D10AC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088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3B6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89EAE" w14:textId="7DE1DE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C1ADA" w14:textId="433226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F0C64" w14:textId="55EC98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B2114" w14:textId="1BE453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</w:tr>
      <w:tr w:rsidR="00AF72F3" w:rsidRPr="00AF72F3" w14:paraId="6B2CDA5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760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620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77466" w14:textId="578EEF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94E64" w14:textId="2E58D6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103EE" w14:textId="2DBFBB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0A4BE" w14:textId="4AF57B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</w:tr>
      <w:tr w:rsidR="00AF72F3" w:rsidRPr="00AF72F3" w14:paraId="12D02F2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173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AE5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BF3EC" w14:textId="6BEF2E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99F64" w14:textId="5B1892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4A681" w14:textId="71755B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48145" w14:textId="382BF6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</w:tr>
      <w:tr w:rsidR="00AF72F3" w:rsidRPr="00AF72F3" w14:paraId="647BD3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E95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AB67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DDB29" w14:textId="47D7E9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D88F1" w14:textId="675DD2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B3F3E" w14:textId="145725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6287C" w14:textId="0E28F3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</w:tr>
      <w:tr w:rsidR="00AF72F3" w:rsidRPr="00AF72F3" w14:paraId="316624D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8B1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BEBE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6E600" w14:textId="16C691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24DFD" w14:textId="733E84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6C165" w14:textId="021B79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61B66" w14:textId="066220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</w:tr>
      <w:tr w:rsidR="00AF72F3" w:rsidRPr="00AF72F3" w14:paraId="592AC40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057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CB0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050D8" w14:textId="009F9A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A50C6" w14:textId="0A7D3E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9A1C2" w14:textId="482D42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F638C" w14:textId="2834AF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</w:tr>
      <w:tr w:rsidR="00AF72F3" w:rsidRPr="00AF72F3" w14:paraId="706F443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030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072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81969" w14:textId="656A7D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3D159" w14:textId="659B4E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31514" w14:textId="0B4A29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C809F" w14:textId="78C251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</w:tr>
      <w:tr w:rsidR="00AF72F3" w:rsidRPr="00AF72F3" w14:paraId="2FBB4A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957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3D7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756AF" w14:textId="7970F3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52AD3" w14:textId="18558C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8C3C9" w14:textId="4568E8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BB568" w14:textId="125A14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</w:tr>
      <w:tr w:rsidR="00AF72F3" w:rsidRPr="00AF72F3" w14:paraId="0403A90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C29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593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ycau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18C0D" w14:textId="1967CD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6B1B5" w14:textId="7A0461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C1E49" w14:textId="1CE17D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28C78" w14:textId="0166A3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</w:tr>
      <w:tr w:rsidR="00AF72F3" w:rsidRPr="00AF72F3" w14:paraId="79A3551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8CF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C7C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8540F" w14:textId="329F43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D99FE" w14:textId="1485AB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9773E" w14:textId="71D973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07AC9" w14:textId="43885F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</w:tr>
      <w:tr w:rsidR="00AF72F3" w:rsidRPr="00AF72F3" w14:paraId="563902D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579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16A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75D8D" w14:textId="0C6BD1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C9BC1" w14:textId="03AB9F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FF10F" w14:textId="05346E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FC442" w14:textId="3E0786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</w:tr>
      <w:tr w:rsidR="00AF72F3" w:rsidRPr="00AF72F3" w14:paraId="6FA1D81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E33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09C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35AB7" w14:textId="7BEF83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BCA18" w14:textId="0FDB3A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4A342" w14:textId="7E70C7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7D8B8" w14:textId="000FE8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</w:tr>
      <w:tr w:rsidR="00AF72F3" w:rsidRPr="00AF72F3" w14:paraId="24CCFB9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BF4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1CF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D88B3" w14:textId="0D0633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1E85C" w14:textId="6F2EFD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BE723" w14:textId="57DDD7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F2220" w14:textId="1FDB3C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</w:tr>
      <w:tr w:rsidR="00AF72F3" w:rsidRPr="00AF72F3" w14:paraId="2CE7BB2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BD0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F79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7E662" w14:textId="4DD7C1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E00AA" w14:textId="7C7F9A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C430A" w14:textId="31CD75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4A2D5" w14:textId="142BAB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</w:tr>
      <w:tr w:rsidR="00AF72F3" w:rsidRPr="00AF72F3" w14:paraId="74E9797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0428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D31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FF353" w14:textId="22001F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6A00D" w14:textId="6145B7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6F7F3" w14:textId="0461A4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30E53" w14:textId="2CA19F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</w:tr>
      <w:tr w:rsidR="00AF72F3" w:rsidRPr="00AF72F3" w14:paraId="1D99BC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5B9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8F4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85A43" w14:textId="324C68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BA2C5" w14:textId="786287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01EA7" w14:textId="6CD0DB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4EAA0" w14:textId="3174D9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</w:tr>
      <w:tr w:rsidR="00AF72F3" w:rsidRPr="00AF72F3" w14:paraId="6553F6B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3C2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FAD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E2CB0" w14:textId="6BF341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52C43" w14:textId="673FE8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FD565" w14:textId="068642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A2902" w14:textId="1E77F0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</w:tr>
      <w:tr w:rsidR="00AF72F3" w:rsidRPr="00AF72F3" w14:paraId="17E116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D6F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3B1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EA510" w14:textId="113A37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F367F" w14:textId="5297AF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A7E40" w14:textId="64348F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A4E78" w14:textId="3B74B8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</w:tr>
      <w:tr w:rsidR="00AF72F3" w:rsidRPr="00AF72F3" w14:paraId="7CA20E1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2B6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770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854CE" w14:textId="05BB8B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A3B7B" w14:textId="429EA6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89816" w14:textId="522673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F879B" w14:textId="1DF3A4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</w:tr>
      <w:tr w:rsidR="00AF72F3" w:rsidRPr="00AF72F3" w14:paraId="5DDDA40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263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1C0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DD8ED" w14:textId="41DC6C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7EA3F" w14:textId="716E99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226F7" w14:textId="5A0540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D8E6B" w14:textId="054EE0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</w:tr>
      <w:tr w:rsidR="00AF72F3" w:rsidRPr="00AF72F3" w14:paraId="3455CE3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EA25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9EA673" w14:textId="188CBC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01,360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64463F" w14:textId="0D8971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E7A8C4" w14:textId="4E1932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4244CA" w14:textId="022F2B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01,360.70 </w:t>
            </w:r>
          </w:p>
        </w:tc>
      </w:tr>
      <w:tr w:rsidR="00AF72F3" w:rsidRPr="00AF72F3" w14:paraId="7601AE7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46C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LGU Nueva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itj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1C2F5" w14:textId="1B521E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1,461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0E621" w14:textId="1C67E8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95184" w14:textId="0DD655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8DA0A" w14:textId="7005BD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1,461.78 </w:t>
            </w:r>
          </w:p>
        </w:tc>
      </w:tr>
      <w:tr w:rsidR="00AF72F3" w:rsidRPr="00AF72F3" w14:paraId="6A90DAE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EED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32E7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711DA" w14:textId="79A46D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4A526" w14:textId="106AF8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06B2F" w14:textId="1983D8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CD5BE" w14:textId="4CF7DE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</w:tr>
      <w:tr w:rsidR="00AF72F3" w:rsidRPr="00AF72F3" w14:paraId="55B9EE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A93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C6F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BA08F" w14:textId="3BEDE6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B605E" w14:textId="33431D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CEEDB" w14:textId="6E5D52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43960" w14:textId="4F9722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</w:tr>
      <w:tr w:rsidR="00AF72F3" w:rsidRPr="00AF72F3" w14:paraId="0796C1C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C50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63D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D2342" w14:textId="01AE5E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E41DE" w14:textId="12898D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19F8B" w14:textId="67E6FE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24C52" w14:textId="4956DC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</w:tr>
      <w:tr w:rsidR="00AF72F3" w:rsidRPr="00AF72F3" w14:paraId="18B72B8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95B1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3DE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CD7A1" w14:textId="2E2FB3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8EDD8" w14:textId="6A87BD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92D57" w14:textId="3D090E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D5373" w14:textId="534A5F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</w:tr>
      <w:tr w:rsidR="00AF72F3" w:rsidRPr="00AF72F3" w14:paraId="2FB6E5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DE8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F7B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F6C74" w14:textId="0F85E0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08D8F" w14:textId="3FFD42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3849D" w14:textId="71790B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33076" w14:textId="6DFC8C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</w:tr>
      <w:tr w:rsidR="00AF72F3" w:rsidRPr="00AF72F3" w14:paraId="79D3E3B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E89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CA1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9DC3D" w14:textId="220719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303DA" w14:textId="4C6D87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7870D" w14:textId="0DAF60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4FB27" w14:textId="563E1D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</w:tr>
      <w:tr w:rsidR="00AF72F3" w:rsidRPr="00AF72F3" w14:paraId="2CC2179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356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395A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ert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Nativid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137AE" w14:textId="09D003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1EC65" w14:textId="460578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6C4E4" w14:textId="7F483C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C55BE" w14:textId="16B308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</w:tr>
      <w:tr w:rsidR="00AF72F3" w:rsidRPr="00AF72F3" w14:paraId="409649B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0C7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A7D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i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Papay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1CA7A" w14:textId="2B3C54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16717" w14:textId="45850C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C9CBF" w14:textId="19691C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6187E" w14:textId="50D18E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</w:tr>
      <w:tr w:rsidR="00AF72F3" w:rsidRPr="00AF72F3" w14:paraId="203A846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748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203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40453" w14:textId="75A21A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6959A" w14:textId="7A90FC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630A6" w14:textId="3A7A4C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54C3D" w14:textId="7C8142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</w:tr>
      <w:tr w:rsidR="00AF72F3" w:rsidRPr="00AF72F3" w14:paraId="29431CE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6E8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2565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80346" w14:textId="27F314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0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29E4C" w14:textId="25AA36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FABD7" w14:textId="26EA8A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035F6" w14:textId="37CBB0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062.50 </w:t>
            </w:r>
          </w:p>
        </w:tc>
      </w:tr>
      <w:tr w:rsidR="00AF72F3" w:rsidRPr="00AF72F3" w14:paraId="28E8F16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95B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D1DC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C69E2" w14:textId="3339AE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6D00E" w14:textId="004296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87179" w14:textId="33632C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5CDE8" w14:textId="18F8CD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</w:tr>
      <w:tr w:rsidR="00AF72F3" w:rsidRPr="00AF72F3" w14:paraId="4B39C75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309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300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74DA7" w14:textId="31AA5B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AABA7" w14:textId="51567E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7F10D" w14:textId="2BB53F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73FDD" w14:textId="63F52B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</w:tr>
      <w:tr w:rsidR="00AF72F3" w:rsidRPr="00AF72F3" w14:paraId="37B65F2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14E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B05D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CCDB3" w14:textId="65BF06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C1167" w14:textId="33FA26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49127" w14:textId="2BE628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1855F" w14:textId="5EC5A5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AF72F3" w:rsidRPr="00AF72F3" w14:paraId="33ABA0F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E67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40E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B6A41" w14:textId="03B4AC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831F4" w14:textId="76D781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13EAD" w14:textId="220635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E2EF0" w14:textId="1A489D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AF72F3" w:rsidRPr="00AF72F3" w14:paraId="103C2BA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A7C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5DA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DBCE4" w14:textId="38E30F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4723C" w14:textId="7017BE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F47EF" w14:textId="69B822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75107" w14:textId="24ACBB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AF72F3" w:rsidRPr="00AF72F3" w14:paraId="531768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42C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824C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7611F" w14:textId="3E0696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5CE16" w14:textId="02EB14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FE414" w14:textId="6B479E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DB50C" w14:textId="339580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AF72F3" w:rsidRPr="00AF72F3" w14:paraId="507D90F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B3E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8EA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DABDA" w14:textId="07415C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6BF16" w14:textId="623C01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D7042" w14:textId="6183C3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84F79" w14:textId="4CE774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</w:tr>
      <w:tr w:rsidR="00AF72F3" w:rsidRPr="00AF72F3" w14:paraId="43F89E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FA4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D3E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15177" w14:textId="2D8397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F305F" w14:textId="6A8372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FAD2B" w14:textId="6CCCD9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2F975" w14:textId="494DDC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AF72F3" w:rsidRPr="00AF72F3" w14:paraId="1C9302A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FDE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F4D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DA73A" w14:textId="55D9E0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559F4" w14:textId="4564D6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89F1D" w14:textId="2E0459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CDB3A" w14:textId="48A842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</w:tr>
      <w:tr w:rsidR="00AF72F3" w:rsidRPr="00AF72F3" w14:paraId="6426582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AB9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7BB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5E27B" w14:textId="00C77E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E56AF" w14:textId="255405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054C8" w14:textId="12DDB4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17B5C" w14:textId="57D9B6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AF72F3" w:rsidRPr="00AF72F3" w14:paraId="6E1A471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1BB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E47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6EEEE" w14:textId="746C88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8E2A0" w14:textId="2C0ACE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AD682" w14:textId="5BBF27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436E2" w14:textId="4D2A21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</w:tr>
      <w:tr w:rsidR="00AF72F3" w:rsidRPr="00AF72F3" w14:paraId="7E9AC96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6A9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E0DB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2292A" w14:textId="2717D2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1E7DB" w14:textId="38606E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88DDB" w14:textId="0596F0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6E778" w14:textId="1C5073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</w:tr>
      <w:tr w:rsidR="00AF72F3" w:rsidRPr="00AF72F3" w14:paraId="43426C8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E247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A3A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20DD8" w14:textId="4793B9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9DA87" w14:textId="790AE9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15CB0" w14:textId="570CC6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D9824" w14:textId="1B2E58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</w:tr>
      <w:tr w:rsidR="00AF72F3" w:rsidRPr="00AF72F3" w14:paraId="38138F5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4959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E8EB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29A01" w14:textId="397833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B0144" w14:textId="477AD7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C4C92" w14:textId="5C54A0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23FB9" w14:textId="7B5EB0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</w:tr>
      <w:tr w:rsidR="00AF72F3" w:rsidRPr="00AF72F3" w14:paraId="7CBDA08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010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1C7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43843" w14:textId="32F3FD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F2D6A" w14:textId="6C7E53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E3BDB" w14:textId="652043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B4688" w14:textId="3F82CF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AF72F3" w:rsidRPr="00AF72F3" w14:paraId="60EBAB4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536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AF7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92A0D" w14:textId="783948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F111C" w14:textId="6CB62A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03796" w14:textId="20392E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15C38" w14:textId="4EB444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AF72F3" w:rsidRPr="00AF72F3" w14:paraId="31BF302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17BC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B31323" w14:textId="13CFF9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F1F990" w14:textId="58F0A4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FFC69B" w14:textId="2DBB44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172F21F" w14:textId="0D1D44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</w:tr>
      <w:tr w:rsidR="00AF72F3" w:rsidRPr="00AF72F3" w14:paraId="3C1EE49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73E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1F2E3" w14:textId="51C9FF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FBB27" w14:textId="0FFBD7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BB0AB" w14:textId="242B8B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5605E" w14:textId="109CA9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</w:tr>
      <w:tr w:rsidR="00AF72F3" w:rsidRPr="00AF72F3" w14:paraId="6FFFF1E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46B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A63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61B4D" w14:textId="40AC87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241B8" w14:textId="3A247B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02D81" w14:textId="6F7CC5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E5280" w14:textId="7D121E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</w:tr>
      <w:tr w:rsidR="00AF72F3" w:rsidRPr="00AF72F3" w14:paraId="4F82EB1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F4E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0123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81489" w14:textId="071557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8A0F6" w14:textId="5633BE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3EB5E" w14:textId="5C0018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91B24" w14:textId="72EA8E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</w:tr>
      <w:tr w:rsidR="00AF72F3" w:rsidRPr="00AF72F3" w14:paraId="5DC1917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11E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FAD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73731" w14:textId="24C48F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D2F1C" w14:textId="11C3B2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53CFC" w14:textId="0614D0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15408" w14:textId="069FCB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</w:tr>
      <w:tr w:rsidR="00AF72F3" w:rsidRPr="00AF72F3" w14:paraId="2B98BF4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77F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D58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2695C" w14:textId="266E3D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0BD53" w14:textId="0B5834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BD6E6" w14:textId="59060F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FDC71" w14:textId="18874A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</w:tr>
      <w:tr w:rsidR="00AF72F3" w:rsidRPr="00AF72F3" w14:paraId="44CC446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EFEE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E66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6703E" w14:textId="09EE22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CA921" w14:textId="5A27EC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13015" w14:textId="339617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E47FA" w14:textId="6D98F0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</w:tr>
      <w:tr w:rsidR="00AF72F3" w:rsidRPr="00AF72F3" w14:paraId="6A5D7E5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9ADC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CED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1A63F" w14:textId="6980B6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39B5A" w14:textId="2590CB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B84B7" w14:textId="59C2A3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F4317" w14:textId="24F38F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</w:tr>
      <w:tr w:rsidR="00AF72F3" w:rsidRPr="00AF72F3" w14:paraId="51DAA85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446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016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C57D2" w14:textId="68E424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1BEFA" w14:textId="7E577F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82C54" w14:textId="4FCDCA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94C23" w14:textId="573B49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AF72F3" w:rsidRPr="00AF72F3" w14:paraId="489DB4B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8F2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5BA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4A153" w14:textId="5BB2BD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DB77B" w14:textId="22CC95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4CAB7" w14:textId="65B5E3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1B0EF" w14:textId="1BC2D5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</w:tr>
      <w:tr w:rsidR="00AF72F3" w:rsidRPr="00AF72F3" w14:paraId="04FF049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B90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350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78160" w14:textId="5A19FF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B0E19" w14:textId="3B0864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8C733" w14:textId="5EF789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EBB95" w14:textId="44BF17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</w:tr>
      <w:tr w:rsidR="00AF72F3" w:rsidRPr="00AF72F3" w14:paraId="65E78DB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0F1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8F5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0BA8C" w14:textId="0C7C8B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1523E" w14:textId="0AC110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CF602" w14:textId="4A90C9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66A44" w14:textId="3EFAD0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AF72F3" w:rsidRPr="00AF72F3" w14:paraId="6A693FF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580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023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595A2" w14:textId="1C81A3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A4EF4" w14:textId="28D9EC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3BE16" w14:textId="6F0D0E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0047F" w14:textId="29C089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</w:tr>
      <w:tr w:rsidR="00AF72F3" w:rsidRPr="00AF72F3" w14:paraId="6AD6759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C70F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B04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11DE0" w14:textId="320675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3BF50" w14:textId="3C6D93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F4EF6" w14:textId="47BD8C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4EBCA" w14:textId="12B90C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</w:tr>
      <w:tr w:rsidR="00AF72F3" w:rsidRPr="00AF72F3" w14:paraId="0D7C0CF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A9C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C67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A016B" w14:textId="2F26F6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540C2" w14:textId="705562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238FA" w14:textId="692674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0BB3F" w14:textId="6CB048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</w:tr>
      <w:tr w:rsidR="00AF72F3" w:rsidRPr="00AF72F3" w14:paraId="66630C9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B53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D41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AA32E" w14:textId="7665AC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30643" w14:textId="0601C3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3F70E" w14:textId="069951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9AF34" w14:textId="319A0D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</w:tr>
      <w:tr w:rsidR="00AF72F3" w:rsidRPr="00AF72F3" w14:paraId="05C3784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61D1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71C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3F576" w14:textId="2E9A0C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C8254" w14:textId="28C433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09329" w14:textId="2A59CD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A8EC1" w14:textId="6E6CA6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</w:tr>
      <w:tr w:rsidR="00AF72F3" w:rsidRPr="00AF72F3" w14:paraId="7A91198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A008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21D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57DE8" w14:textId="4EE291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BDE96" w14:textId="47BE34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6E7E7" w14:textId="66EC65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B405E" w14:textId="5C3E6C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</w:tr>
      <w:tr w:rsidR="00AF72F3" w:rsidRPr="00AF72F3" w14:paraId="5396111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C75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FEC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F9674" w14:textId="572FFF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BB854" w14:textId="518359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B66B2" w14:textId="093B2F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FC85A" w14:textId="1D9CA8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</w:tr>
      <w:tr w:rsidR="00AF72F3" w:rsidRPr="00AF72F3" w14:paraId="668E9AB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B7F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500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55873" w14:textId="1D130E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F2F43" w14:textId="0455C0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4DE00" w14:textId="71598B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59CD7" w14:textId="65217A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</w:tr>
      <w:tr w:rsidR="00AF72F3" w:rsidRPr="00AF72F3" w14:paraId="3C7BF66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2BB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AF1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6C207" w14:textId="4A7021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E57D8" w14:textId="4FF0CE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CB004" w14:textId="3125A3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96C49" w14:textId="5C7447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</w:tr>
      <w:tr w:rsidR="00AF72F3" w:rsidRPr="00AF72F3" w14:paraId="0C0B16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884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55C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68035" w14:textId="6A8434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15235" w14:textId="211E82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BBD1A" w14:textId="6BB4A5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28669" w14:textId="0DC3AE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AF72F3" w:rsidRPr="00AF72F3" w14:paraId="046DCD1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F9B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33E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303A1" w14:textId="25E6CC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F2CFA" w14:textId="4891F8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D4578" w14:textId="2182B7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ECD7B" w14:textId="2DE24E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</w:tr>
      <w:tr w:rsidR="00AF72F3" w:rsidRPr="00AF72F3" w14:paraId="645DD77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0AF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7204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xmo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CF271" w14:textId="0ED9E7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DC5EB" w14:textId="787111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EC5BA" w14:textId="739B0B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445FE" w14:textId="5DBA89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</w:tr>
      <w:tr w:rsidR="00AF72F3" w:rsidRPr="00AF72F3" w14:paraId="0FD024C3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1F16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B93BB0" w14:textId="3205CD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46,584.2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33AAB9" w14:textId="4BE3C4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29689A" w14:textId="7B625D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9EBD47" w14:textId="3A8987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46,584.23 </w:t>
            </w:r>
          </w:p>
        </w:tc>
      </w:tr>
      <w:tr w:rsidR="00AF72F3" w:rsidRPr="00AF72F3" w14:paraId="506A537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F09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624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EB7B2" w14:textId="0B111D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9FEBA" w14:textId="4AB52B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E2852" w14:textId="36607B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DAA47" w14:textId="29A0B4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</w:tr>
      <w:tr w:rsidR="00AF72F3" w:rsidRPr="00AF72F3" w14:paraId="3284645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1B9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CBA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C0F7F" w14:textId="32B21B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B60BD" w14:textId="34D378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B1831" w14:textId="0449EE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BC7FF" w14:textId="479938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</w:tr>
      <w:tr w:rsidR="00AF72F3" w:rsidRPr="00AF72F3" w14:paraId="3740095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0959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440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54CE8" w14:textId="41B9F5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458D7" w14:textId="0AF0EE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113E9" w14:textId="37005E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5A963" w14:textId="515BA5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</w:tr>
      <w:tr w:rsidR="00AF72F3" w:rsidRPr="00AF72F3" w14:paraId="313F1B1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B328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DAF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CA49A" w14:textId="5BBAA1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2,787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3756B" w14:textId="0A4369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C8308" w14:textId="236B14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B98BC" w14:textId="26D4F4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2,787.75 </w:t>
            </w:r>
          </w:p>
        </w:tc>
      </w:tr>
      <w:tr w:rsidR="00AF72F3" w:rsidRPr="00AF72F3" w14:paraId="5C24F34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E52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F98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B2B65" w14:textId="094036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C6595" w14:textId="47F68C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1DF32" w14:textId="75B549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C4162" w14:textId="2582C5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</w:tr>
      <w:tr w:rsidR="00AF72F3" w:rsidRPr="00AF72F3" w14:paraId="6E86D93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547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3A5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84951" w14:textId="7F9672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18EEE" w14:textId="3F1FBC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50685" w14:textId="3B9816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7EFC8" w14:textId="75C081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</w:tr>
      <w:tr w:rsidR="00AF72F3" w:rsidRPr="00AF72F3" w14:paraId="224909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731A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889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024C0" w14:textId="16A722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EBB15" w14:textId="4CAFB3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BEC97" w14:textId="2894ED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06680" w14:textId="7CF1EC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</w:tr>
      <w:tr w:rsidR="00AF72F3" w:rsidRPr="00AF72F3" w14:paraId="1470243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DAE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5A8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7A1A3" w14:textId="0B2729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0E579" w14:textId="67668E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02528" w14:textId="1ECF2B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E2CFA" w14:textId="378B0F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</w:tr>
      <w:tr w:rsidR="00AF72F3" w:rsidRPr="00AF72F3" w14:paraId="3F3DDBC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986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925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49569" w14:textId="0CBDD5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4986A" w14:textId="547942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7E7FD" w14:textId="67A7FD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B8158" w14:textId="2BDC1E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</w:tr>
      <w:tr w:rsidR="00AF72F3" w:rsidRPr="00AF72F3" w14:paraId="18BDB1B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5D7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7CA7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F67D5" w14:textId="4EBF5E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F5B75" w14:textId="76A4F0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43B65" w14:textId="0023AF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76BC1" w14:textId="0B3389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</w:tr>
      <w:tr w:rsidR="00AF72F3" w:rsidRPr="00AF72F3" w14:paraId="4DCED65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6A0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185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956D7" w14:textId="63D322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52AA0" w14:textId="661D57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148FE" w14:textId="473A14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9FE56" w14:textId="41DB09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</w:tr>
      <w:tr w:rsidR="00AF72F3" w:rsidRPr="00AF72F3" w14:paraId="565D79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1FB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A88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8A9F5" w14:textId="0F4A4A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D068D" w14:textId="29FEE3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13474" w14:textId="1A072B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608D4" w14:textId="642899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</w:tr>
      <w:tr w:rsidR="00AF72F3" w:rsidRPr="00AF72F3" w14:paraId="6566D57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73E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E9D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F6F09" w14:textId="4BC4A3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3508A" w14:textId="3C9B45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56E51" w14:textId="2DEAEE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5DC07" w14:textId="60AFC7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AF72F3" w:rsidRPr="00AF72F3" w14:paraId="243C277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8D0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447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12792" w14:textId="64CB7F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805DF" w14:textId="0CF16F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62331" w14:textId="2F9071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0C6ED" w14:textId="39066B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</w:tr>
      <w:tr w:rsidR="00AF72F3" w:rsidRPr="00AF72F3" w14:paraId="0B7F82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226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8EB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1A48B" w14:textId="3D4993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228EF" w14:textId="516AB0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93AC2" w14:textId="0A23DC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FE776" w14:textId="5F68A7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</w:tr>
      <w:tr w:rsidR="00AF72F3" w:rsidRPr="00AF72F3" w14:paraId="05B9450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FDE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3ED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4EE49" w14:textId="5B4475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62B88" w14:textId="3663FB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0BF0C" w14:textId="0526F1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E0381" w14:textId="7E979D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</w:tr>
      <w:tr w:rsidR="00AF72F3" w:rsidRPr="00AF72F3" w14:paraId="65A530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9FD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472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D664A" w14:textId="786D70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A1055" w14:textId="172B20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152A3" w14:textId="15A778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C152E" w14:textId="7D9B10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</w:tr>
      <w:tr w:rsidR="00AF72F3" w:rsidRPr="00AF72F3" w14:paraId="7E1F0C5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4806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3BBC07" w14:textId="680BCA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A9226C" w14:textId="726F68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9A66D1" w14:textId="5BF1BD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675B1C" w14:textId="0337D4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</w:tr>
      <w:tr w:rsidR="00AF72F3" w:rsidRPr="00AF72F3" w14:paraId="4F65DC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28AD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5E6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472A8" w14:textId="5FAC83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F809C" w14:textId="1FC205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5919A" w14:textId="724729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F8BE1" w14:textId="76E10D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</w:tr>
      <w:tr w:rsidR="00AF72F3" w:rsidRPr="00AF72F3" w14:paraId="10395FF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629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0FC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8ED94" w14:textId="44A517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F240E" w14:textId="6C1353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6E608" w14:textId="0D54CF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39C8C" w14:textId="40846A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</w:tr>
      <w:tr w:rsidR="00AF72F3" w:rsidRPr="00AF72F3" w14:paraId="501CC9B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2FD3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8FE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CAE7C" w14:textId="399430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EC195" w14:textId="3DE0C8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5589A" w14:textId="12D683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5063A" w14:textId="5D8824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</w:tr>
      <w:tr w:rsidR="00AF72F3" w:rsidRPr="00AF72F3" w14:paraId="467FB5D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277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968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40DA6" w14:textId="48A9AA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C5685" w14:textId="0BEC13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01584" w14:textId="6EC3D5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643B1" w14:textId="44B257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</w:tr>
      <w:tr w:rsidR="00AF72F3" w:rsidRPr="00AF72F3" w14:paraId="6935E39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0D3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FE3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A9BDB" w14:textId="204013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A01E3" w14:textId="0EF4EC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75FCB" w14:textId="7E7DD0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2D22C" w14:textId="49A798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</w:tr>
      <w:tr w:rsidR="00AF72F3" w:rsidRPr="00AF72F3" w14:paraId="765260E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9BA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A70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A1A63" w14:textId="3E15FA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343E6" w14:textId="00ACD8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092AB" w14:textId="11B8B0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761DF" w14:textId="6F1A95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</w:tr>
      <w:tr w:rsidR="00AF72F3" w:rsidRPr="00AF72F3" w14:paraId="69A269E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B92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A73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5FB62" w14:textId="472B11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9B118" w14:textId="481B49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BE566" w14:textId="0756F8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C414F" w14:textId="7EFFBC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</w:tr>
      <w:tr w:rsidR="00AF72F3" w:rsidRPr="00AF72F3" w14:paraId="0F8CA1E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6E7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CD4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21FED" w14:textId="4AE42C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F9B9D" w14:textId="16CF02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1D20A" w14:textId="27778A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3BB13" w14:textId="04CD2A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</w:tr>
      <w:tr w:rsidR="00AF72F3" w:rsidRPr="00AF72F3" w14:paraId="59D8B41C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12B87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F7A4D6" w14:textId="743FD3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7,088,491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07B74B8" w14:textId="5BD3C5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2,794,243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B397B8D" w14:textId="4BC994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45BFB7" w14:textId="6E067A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69,882,734.84 </w:t>
            </w:r>
          </w:p>
        </w:tc>
      </w:tr>
      <w:tr w:rsidR="00AF72F3" w:rsidRPr="00AF72F3" w14:paraId="06D44780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826DD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BC9883" w14:textId="6A711E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1,222,510.8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33B767" w14:textId="6EEFC2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34,842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0FADC7" w14:textId="1E5723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8A9072" w14:textId="7A3EA9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6,257,353.25 </w:t>
            </w:r>
          </w:p>
        </w:tc>
      </w:tr>
      <w:tr w:rsidR="00AF72F3" w:rsidRPr="00AF72F3" w14:paraId="55A1969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7A4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DB3E2" w14:textId="3C2676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551,708.3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AB62C" w14:textId="2E5AD7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403,5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BA45B" w14:textId="55D8F6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CFFE4" w14:textId="33CF69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,955,288.35 </w:t>
            </w:r>
          </w:p>
        </w:tc>
      </w:tr>
      <w:tr w:rsidR="00AF72F3" w:rsidRPr="00AF72F3" w14:paraId="218070B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ABA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9221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CABB6" w14:textId="650F91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42E2B" w14:textId="27A3D1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C2BA5" w14:textId="735581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334E1" w14:textId="5A0743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AF72F3" w:rsidRPr="00AF72F3" w14:paraId="2CC796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0A8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A3F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6CA4F" w14:textId="6A8148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7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C298A" w14:textId="14EDAE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2821A" w14:textId="3C2348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5F9A9" w14:textId="769B61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762.50 </w:t>
            </w:r>
          </w:p>
        </w:tc>
      </w:tr>
      <w:tr w:rsidR="00AF72F3" w:rsidRPr="00AF72F3" w14:paraId="247757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73D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4B3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56737" w14:textId="162C75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587FC" w14:textId="7F4CD8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EDB0A" w14:textId="469FEE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5D849" w14:textId="7B723E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</w:tr>
      <w:tr w:rsidR="00AF72F3" w:rsidRPr="00AF72F3" w14:paraId="09872C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710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0A2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A10C7" w14:textId="4A3481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41,8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2953B" w14:textId="0BE571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3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3EAB3" w14:textId="6B0A91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FAEF0" w14:textId="7F7D47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74,830.00 </w:t>
            </w:r>
          </w:p>
        </w:tc>
      </w:tr>
      <w:tr w:rsidR="00AF72F3" w:rsidRPr="00AF72F3" w14:paraId="5922B3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729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246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4A532" w14:textId="7BE7AF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5,20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273A4" w14:textId="4EAA13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91,5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B1373" w14:textId="2A1177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5F772" w14:textId="206344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56,727.00 </w:t>
            </w:r>
          </w:p>
        </w:tc>
      </w:tr>
      <w:tr w:rsidR="00AF72F3" w:rsidRPr="00AF72F3" w14:paraId="03C803B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0007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EFC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1113B" w14:textId="4A47BA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ED2BC" w14:textId="4243F7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74904" w14:textId="0DBB5A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90CAC" w14:textId="7AC8E2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</w:tr>
      <w:tr w:rsidR="00AF72F3" w:rsidRPr="00AF72F3" w14:paraId="5F11ACC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461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AE4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2054B" w14:textId="4549DC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1FD11" w14:textId="1FC445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5,49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64174" w14:textId="25EB61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9D588" w14:textId="67352E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9,367.00 </w:t>
            </w:r>
          </w:p>
        </w:tc>
      </w:tr>
      <w:tr w:rsidR="00AF72F3" w:rsidRPr="00AF72F3" w14:paraId="1BEE07C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F31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D27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4BDA5" w14:textId="519F71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C23C2" w14:textId="6A9AA7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48187" w14:textId="6C98EE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9C66C" w14:textId="695B77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AF72F3" w:rsidRPr="00AF72F3" w14:paraId="1A42C87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D74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F9B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20D76" w14:textId="47286B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B3485" w14:textId="5A4107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AA530" w14:textId="0DA8F9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FF83B" w14:textId="0D95C2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3CDAF2F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0B5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0B6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467BD" w14:textId="63648A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33,64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C89CB" w14:textId="4ADE64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ED2D7" w14:textId="397173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B4E63" w14:textId="5FA568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22,992.50 </w:t>
            </w:r>
          </w:p>
        </w:tc>
      </w:tr>
      <w:tr w:rsidR="00AF72F3" w:rsidRPr="00AF72F3" w14:paraId="3B53AD9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901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D5F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4A5BA" w14:textId="7AFCC6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33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6C442" w14:textId="56B635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40333" w14:textId="2A8FC4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B9299" w14:textId="6FCD28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33,750.00 </w:t>
            </w:r>
          </w:p>
        </w:tc>
      </w:tr>
      <w:tr w:rsidR="00AF72F3" w:rsidRPr="00AF72F3" w14:paraId="5E7517D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7EB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AFE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2F1C9" w14:textId="6FA254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43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2997D" w14:textId="1AFA5D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738C8" w14:textId="6A694B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A51E9" w14:textId="3FDD8A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7,437.00 </w:t>
            </w:r>
          </w:p>
        </w:tc>
      </w:tr>
      <w:tr w:rsidR="00AF72F3" w:rsidRPr="00AF72F3" w14:paraId="0527E6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11F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37C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0EDAC" w14:textId="6A56FC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AE0BD" w14:textId="34A3F0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C72E0" w14:textId="474B0A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FC867" w14:textId="7EBCE4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4017C49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CD4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ACB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AA580" w14:textId="5C668B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33,6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C0BEC" w14:textId="65ACD6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23035" w14:textId="311864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02211" w14:textId="4B2CBE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96,110.00 </w:t>
            </w:r>
          </w:p>
        </w:tc>
      </w:tr>
      <w:tr w:rsidR="00AF72F3" w:rsidRPr="00AF72F3" w14:paraId="0624ECA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D83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07F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23832" w14:textId="76FCDA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2BF36" w14:textId="7F34E4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E6DC8" w14:textId="0FBF72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6728B" w14:textId="60E451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4DCAE84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798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B00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13F12" w14:textId="35F69D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D4EC9" w14:textId="674C87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7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4462B" w14:textId="3A8441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4AE98" w14:textId="5F81ED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40,450.00 </w:t>
            </w:r>
          </w:p>
        </w:tc>
      </w:tr>
      <w:tr w:rsidR="00AF72F3" w:rsidRPr="00AF72F3" w14:paraId="3C73F68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E4E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19D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4359B" w14:textId="6A7880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1,77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949C3" w14:textId="14936F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F7822" w14:textId="1419B4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09654" w14:textId="0AB827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0,171.00 </w:t>
            </w:r>
          </w:p>
        </w:tc>
      </w:tr>
      <w:tr w:rsidR="00AF72F3" w:rsidRPr="00AF72F3" w14:paraId="4F79C0B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53C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3F7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Na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ho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7217B" w14:textId="4F10B1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C3749" w14:textId="4D5B4E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1CFEC" w14:textId="458408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279DB" w14:textId="6537FC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45FA51C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223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AD1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6E8C4" w14:textId="01CCBF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C8469" w14:textId="6D6B48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0,51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0AEDA" w14:textId="70BEC2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09AAB" w14:textId="61596B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4,389.00 </w:t>
            </w:r>
          </w:p>
        </w:tc>
      </w:tr>
      <w:tr w:rsidR="00AF72F3" w:rsidRPr="00AF72F3" w14:paraId="6B6D346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15B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393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230A3" w14:textId="30B16E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0D0C2" w14:textId="1A5E0D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55966" w14:textId="086EA3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37D5D" w14:textId="4739FA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66C9707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0F2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B5A0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97D55" w14:textId="2A3E51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A07F5" w14:textId="68D2DA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0394A" w14:textId="0C74FA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2AC51" w14:textId="296E4C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2CB913F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DA68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992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51234" w14:textId="36A020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83D0B" w14:textId="0D0864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551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A94E8" w14:textId="7CA329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F4DD0" w14:textId="3C2E78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7,426.40 </w:t>
            </w:r>
          </w:p>
        </w:tc>
      </w:tr>
      <w:tr w:rsidR="00AF72F3" w:rsidRPr="00AF72F3" w14:paraId="2E07C89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061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677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9E601" w14:textId="527201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9BC0F" w14:textId="4970ED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0637E" w14:textId="32007B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59CA9" w14:textId="46F947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</w:tr>
      <w:tr w:rsidR="00AF72F3" w:rsidRPr="00AF72F3" w14:paraId="35A77C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781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395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1CCD5" w14:textId="59CCE3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BE8A4" w14:textId="4FAE50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88636" w14:textId="3F24DE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1AD04" w14:textId="4283FA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</w:tr>
      <w:tr w:rsidR="00AF72F3" w:rsidRPr="00AF72F3" w14:paraId="41BDCCD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A77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331C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8D830" w14:textId="5173F8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A74D1" w14:textId="4FF77F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0456D" w14:textId="53B209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435B8" w14:textId="510DC7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AF72F3" w:rsidRPr="00AF72F3" w14:paraId="1F116D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8AE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930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1AC5F" w14:textId="60DC2C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E7D12" w14:textId="368214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0FD19" w14:textId="4020AF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A6E96" w14:textId="4F017E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</w:tr>
      <w:tr w:rsidR="00AF72F3" w:rsidRPr="00AF72F3" w14:paraId="4103B0B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D13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D50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54751" w14:textId="232B95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DDE5F" w14:textId="2CD607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8A43A" w14:textId="2C9F5F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10403" w14:textId="2D86FD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05D4F56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0581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F65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04473" w14:textId="2B7412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31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EDB4E" w14:textId="128481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0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FE5A0" w14:textId="536830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8FE00" w14:textId="1FE0ED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390.00 </w:t>
            </w:r>
          </w:p>
        </w:tc>
      </w:tr>
      <w:tr w:rsidR="00AF72F3" w:rsidRPr="00AF72F3" w14:paraId="6D5D3A7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855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729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28008" w14:textId="41228C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6A361" w14:textId="71C30C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66613" w14:textId="573B8B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6DCB1" w14:textId="05269A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AF72F3" w:rsidRPr="00AF72F3" w14:paraId="580844B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871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E4B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3A831" w14:textId="2AD2E6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77,08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83CF0" w14:textId="7AF9DC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6948F" w14:textId="42A590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E15D4" w14:textId="1B8F8D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77,082.00 </w:t>
            </w:r>
          </w:p>
        </w:tc>
      </w:tr>
      <w:tr w:rsidR="00AF72F3" w:rsidRPr="00AF72F3" w14:paraId="3119379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15D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941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AF00F" w14:textId="721FE5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7,5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83C8C" w14:textId="3ABC8B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6,1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7C38A" w14:textId="6A120C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56890" w14:textId="1BA031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3,755.00 </w:t>
            </w:r>
          </w:p>
        </w:tc>
      </w:tr>
      <w:tr w:rsidR="00AF72F3" w:rsidRPr="00AF72F3" w14:paraId="0D617D2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5E5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DB8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8B637" w14:textId="647F66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3318C" w14:textId="1E462B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0B255" w14:textId="02E0D2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644FD" w14:textId="135A98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</w:tr>
      <w:tr w:rsidR="00AF72F3" w:rsidRPr="00AF72F3" w14:paraId="49EF99D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AC9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21AC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92106" w14:textId="738288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4C4E2" w14:textId="6E2E5B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20CE9" w14:textId="10E5A2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61566" w14:textId="11BE44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AF72F3" w:rsidRPr="00AF72F3" w14:paraId="0A34F85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E62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260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A3553" w14:textId="34C380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C69A6" w14:textId="24F61E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DDD80" w14:textId="0D101B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722F5" w14:textId="539B90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569C934A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279A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6CDCC9" w14:textId="5368F6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939,755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5EF651" w14:textId="44E058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152,807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1C5F75" w14:textId="1E3340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870A23" w14:textId="540D67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92,562.95 </w:t>
            </w:r>
          </w:p>
        </w:tc>
      </w:tr>
      <w:tr w:rsidR="00AF72F3" w:rsidRPr="00AF72F3" w14:paraId="1E014F2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B6F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F1DA9" w14:textId="7A87BB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1A620" w14:textId="1BC997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759,444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EE946" w14:textId="65D2A1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7FF7D" w14:textId="4DBA5A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875,604.20 </w:t>
            </w:r>
          </w:p>
        </w:tc>
      </w:tr>
      <w:tr w:rsidR="00AF72F3" w:rsidRPr="00AF72F3" w14:paraId="49223D2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759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B89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D32E6" w14:textId="458890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8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669DD" w14:textId="4A61DF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801A1" w14:textId="1A566D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335C2" w14:textId="7C5AD1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880.00 </w:t>
            </w:r>
          </w:p>
        </w:tc>
      </w:tr>
      <w:tr w:rsidR="00AF72F3" w:rsidRPr="00AF72F3" w14:paraId="5B51CB0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FD2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CF5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554C0" w14:textId="401721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10816" w14:textId="5B7D0E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038FD" w14:textId="01D60E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72BA3" w14:textId="68213B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AF72F3" w:rsidRPr="00AF72F3" w14:paraId="098B855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5C7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2131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E90AD" w14:textId="39243D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2,97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10DEB" w14:textId="16E0EF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8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FDEBD" w14:textId="562B9A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0E7DB" w14:textId="52349E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1,477.00 </w:t>
            </w:r>
          </w:p>
        </w:tc>
      </w:tr>
      <w:tr w:rsidR="00AF72F3" w:rsidRPr="00AF72F3" w14:paraId="64D6FB4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636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AA1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16D5C" w14:textId="519211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D51D7" w14:textId="36C98D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982C4" w14:textId="5BF97D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A74FD" w14:textId="478157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2,000.00 </w:t>
            </w:r>
          </w:p>
        </w:tc>
      </w:tr>
      <w:tr w:rsidR="00AF72F3" w:rsidRPr="00AF72F3" w14:paraId="1810BD1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3C0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338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B8746" w14:textId="36E1AE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155C2" w14:textId="67E632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3B857" w14:textId="1F83BA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39250" w14:textId="356416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350.00 </w:t>
            </w:r>
          </w:p>
        </w:tc>
      </w:tr>
      <w:tr w:rsidR="00AF72F3" w:rsidRPr="00AF72F3" w14:paraId="53F5081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2CD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EF5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D5731" w14:textId="1E6D77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9,46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6B9E8" w14:textId="1D9CD6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8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6E194" w14:textId="7793AF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8E4F9" w14:textId="4D6241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0,292.00 </w:t>
            </w:r>
          </w:p>
        </w:tc>
      </w:tr>
      <w:tr w:rsidR="00AF72F3" w:rsidRPr="00AF72F3" w14:paraId="1287FA9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50A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A82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29DA6" w14:textId="079B4D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6B416" w14:textId="6FE569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76E1C" w14:textId="294F74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7F1E7" w14:textId="7C2A52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</w:tr>
      <w:tr w:rsidR="00AF72F3" w:rsidRPr="00AF72F3" w14:paraId="6B3C91D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469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9421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847D0" w14:textId="23295A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7D4E6" w14:textId="7029E3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F4954" w14:textId="510A14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D0A30" w14:textId="22FB40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AF72F3" w:rsidRPr="00AF72F3" w14:paraId="117A137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43D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3A0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66BC6" w14:textId="02A31D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16D9D" w14:textId="22F48B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6,59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6DBF9" w14:textId="626C12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1EBA7" w14:textId="2F37B8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697.00 </w:t>
            </w:r>
          </w:p>
        </w:tc>
      </w:tr>
      <w:tr w:rsidR="00AF72F3" w:rsidRPr="00AF72F3" w14:paraId="2D8F524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8FB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62C3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BD1EB" w14:textId="35B36A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0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0C8DD" w14:textId="665D85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64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68B5F" w14:textId="066163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D811F" w14:textId="696529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7,738.00 </w:t>
            </w:r>
          </w:p>
        </w:tc>
      </w:tr>
      <w:tr w:rsidR="00AF72F3" w:rsidRPr="00AF72F3" w14:paraId="2F5AF35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494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0DF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F4DB2" w14:textId="4F077A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48054" w14:textId="08BB14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5,8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BE81D" w14:textId="74A233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472F5" w14:textId="638293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860.00 </w:t>
            </w:r>
          </w:p>
        </w:tc>
      </w:tr>
      <w:tr w:rsidR="00AF72F3" w:rsidRPr="00AF72F3" w14:paraId="6FF646B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68F1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B9B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58D8A" w14:textId="753FD2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3E024" w14:textId="35E852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AAC68" w14:textId="3665D1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4D7C4" w14:textId="3E7C1E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</w:tr>
      <w:tr w:rsidR="00AF72F3" w:rsidRPr="00AF72F3" w14:paraId="12F4A4E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352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807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6B3B8" w14:textId="128048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99900" w14:textId="3C80F3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F51EA" w14:textId="3491FA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671B3" w14:textId="62F10C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AF72F3" w:rsidRPr="00AF72F3" w14:paraId="5139CC2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66F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190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C9429" w14:textId="2E60A8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CCF9F" w14:textId="68AB55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,5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5E1BA" w14:textId="398139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163AE" w14:textId="239F3E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4,510.00 </w:t>
            </w:r>
          </w:p>
        </w:tc>
      </w:tr>
      <w:tr w:rsidR="00AF72F3" w:rsidRPr="00AF72F3" w14:paraId="74076B0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9A1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B40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7E72D" w14:textId="6C14CC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C599A" w14:textId="1E9DBD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641E3" w14:textId="1B27F6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A6C3F" w14:textId="1CD748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AF72F3" w:rsidRPr="00AF72F3" w14:paraId="49C2FCF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0CF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59B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64235" w14:textId="51EFE6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6DC05" w14:textId="47C8A0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393E4" w14:textId="6AE2C4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D7734" w14:textId="334937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</w:tr>
      <w:tr w:rsidR="00AF72F3" w:rsidRPr="00AF72F3" w14:paraId="2F6D6C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EE83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076E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F4B39" w14:textId="422145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59D7A" w14:textId="3BD603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72E02" w14:textId="19743C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CD0A7" w14:textId="3E2E14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</w:tr>
      <w:tr w:rsidR="00AF72F3" w:rsidRPr="00AF72F3" w14:paraId="71F883A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F803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C02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CF467" w14:textId="0CB531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33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9151F" w14:textId="631166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3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C09ED" w14:textId="254973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57D66" w14:textId="346BFA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3,574.00 </w:t>
            </w:r>
          </w:p>
        </w:tc>
      </w:tr>
      <w:tr w:rsidR="00AF72F3" w:rsidRPr="00AF72F3" w14:paraId="454304A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F70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BF4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768C4" w14:textId="0A90F2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5,47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B1D11" w14:textId="1E83CB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65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6E44E" w14:textId="7C2BAD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1309F" w14:textId="2CE2C5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3,131.00 </w:t>
            </w:r>
          </w:p>
        </w:tc>
      </w:tr>
      <w:tr w:rsidR="00AF72F3" w:rsidRPr="00AF72F3" w14:paraId="6EBFE54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639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FBF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6CC15" w14:textId="3F30B5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0498C" w14:textId="35AFD2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26CE1" w14:textId="025762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7D8AA" w14:textId="215F12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</w:tr>
      <w:tr w:rsidR="00AF72F3" w:rsidRPr="00AF72F3" w14:paraId="3D908BC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C72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FFD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5E6CB" w14:textId="142179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3AF79" w14:textId="2543D4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F7181" w14:textId="40AD5F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20C5A" w14:textId="5E6758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</w:tr>
      <w:tr w:rsidR="00AF72F3" w:rsidRPr="00AF72F3" w14:paraId="094BB42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FE6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305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8C771" w14:textId="10E9A2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83DC7" w14:textId="36780A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60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6BB5C" w14:textId="0F08DF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E7784" w14:textId="1C2319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605.00 </w:t>
            </w:r>
          </w:p>
        </w:tc>
      </w:tr>
      <w:tr w:rsidR="00AF72F3" w:rsidRPr="00AF72F3" w14:paraId="039BD2B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C2F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796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tires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655AA" w14:textId="1C9BC7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1,58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1436F" w14:textId="12C71F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9,9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4C9A7" w14:textId="794965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8B45B" w14:textId="774D28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558.00 </w:t>
            </w:r>
          </w:p>
        </w:tc>
      </w:tr>
      <w:tr w:rsidR="00AF72F3" w:rsidRPr="00AF72F3" w14:paraId="40953DC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F078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523A6C" w14:textId="0D8831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63,541.7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981634" w14:textId="3229A7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9,763,533.3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98A1FA" w14:textId="2632F7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8AF2E5" w14:textId="057B5B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5,027,075.05 </w:t>
            </w:r>
          </w:p>
        </w:tc>
      </w:tr>
      <w:tr w:rsidR="00AF72F3" w:rsidRPr="00AF72F3" w14:paraId="3D1F2CF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05F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4DC8C" w14:textId="03A4B4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DBCF4" w14:textId="140614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914,200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6AB2A" w14:textId="44B250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151E2" w14:textId="39F37B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,136,200.50 </w:t>
            </w:r>
          </w:p>
        </w:tc>
      </w:tr>
      <w:tr w:rsidR="00AF72F3" w:rsidRPr="00AF72F3" w14:paraId="477EC5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C95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BBD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DC200" w14:textId="756143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872F0" w14:textId="1B2871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E1B41" w14:textId="5DA15A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8840E" w14:textId="4F26D0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67FC04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47D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E98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91C68" w14:textId="77C461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380B9" w14:textId="040573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E02DD" w14:textId="54F920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0A0F8" w14:textId="7BD180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</w:tr>
      <w:tr w:rsidR="00AF72F3" w:rsidRPr="00AF72F3" w14:paraId="0BDC3AD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54F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5F7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FF352" w14:textId="460E1F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0,2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6830F" w14:textId="61D012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E8A00" w14:textId="23697D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0FAA4" w14:textId="47CAB5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2,710.00 </w:t>
            </w:r>
          </w:p>
        </w:tc>
      </w:tr>
      <w:tr w:rsidR="00AF72F3" w:rsidRPr="00AF72F3" w14:paraId="405748E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A65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21B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7F453" w14:textId="77193C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7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4D08C" w14:textId="140EC2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14DC6" w14:textId="34BB68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16047" w14:textId="04D790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660.00 </w:t>
            </w:r>
          </w:p>
        </w:tc>
      </w:tr>
      <w:tr w:rsidR="00AF72F3" w:rsidRPr="00AF72F3" w14:paraId="2209BDF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3A5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B17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BD79A" w14:textId="3160FD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4,1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AE4BE" w14:textId="485B21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9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636E7" w14:textId="39DE96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4E249" w14:textId="527D20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5,100.00 </w:t>
            </w:r>
          </w:p>
        </w:tc>
      </w:tr>
      <w:tr w:rsidR="00AF72F3" w:rsidRPr="00AF72F3" w14:paraId="537DC9E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AB1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10B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210D4" w14:textId="28C065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C4FD6" w14:textId="706782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F8EC5" w14:textId="53DE2A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50717" w14:textId="03DC58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</w:tr>
      <w:tr w:rsidR="00AF72F3" w:rsidRPr="00AF72F3" w14:paraId="3DD4B31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B8A1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136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40BB0" w14:textId="0F09A1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13436" w14:textId="58B9D2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CA3DA" w14:textId="6DFCBD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6D0CB" w14:textId="214A2F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796AADF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868A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3B7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47A41" w14:textId="32A552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30A6B" w14:textId="66AE6A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224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39FFD" w14:textId="76B114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D5CB6" w14:textId="28D65F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8,224.78 </w:t>
            </w:r>
          </w:p>
        </w:tc>
      </w:tr>
      <w:tr w:rsidR="00AF72F3" w:rsidRPr="00AF72F3" w14:paraId="49A5F1A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10D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DFB8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7E535" w14:textId="35AEA1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0D056" w14:textId="322321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541EB" w14:textId="3F8A00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EA393" w14:textId="72863A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3FC41BD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476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E55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0CC89" w14:textId="14C947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38806" w14:textId="383625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59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6295D" w14:textId="05D02B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DD729" w14:textId="55BFAC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597.00 </w:t>
            </w:r>
          </w:p>
        </w:tc>
      </w:tr>
      <w:tr w:rsidR="00AF72F3" w:rsidRPr="00AF72F3" w14:paraId="48AE37A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C8F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422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Los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ño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961F3" w14:textId="1947D4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3,04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F8385" w14:textId="1CE822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88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5296F" w14:textId="502A97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34FEE" w14:textId="374FB6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936.00 </w:t>
            </w:r>
          </w:p>
        </w:tc>
      </w:tr>
      <w:tr w:rsidR="00AF72F3" w:rsidRPr="00AF72F3" w14:paraId="09662A8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AB5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4E2C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D091F" w14:textId="5A3F6C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3A47A" w14:textId="68075A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9E1B2" w14:textId="43F6CD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4296E" w14:textId="261E4E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46AEAE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AD8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54E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38D9B" w14:textId="6B207E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C3BFD" w14:textId="500DF0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63A18" w14:textId="0D3104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F74C0" w14:textId="54D1CB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1081CC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8ED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16F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38D95" w14:textId="644334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B8C21" w14:textId="75BCEF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BC9B2" w14:textId="1F5C68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5873B" w14:textId="7E4F76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</w:tr>
      <w:tr w:rsidR="00AF72F3" w:rsidRPr="00AF72F3" w14:paraId="2E462E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EBE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AE1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C25FB" w14:textId="0BA380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9F1C3" w14:textId="6DC2FA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CAF09" w14:textId="398893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3ED60" w14:textId="4B2986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</w:tr>
      <w:tr w:rsidR="00AF72F3" w:rsidRPr="00AF72F3" w14:paraId="3454070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563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48E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3751E" w14:textId="740EF1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0B745" w14:textId="7ADF77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3B4D2" w14:textId="3FC3D4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CC590" w14:textId="3EC30D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</w:tr>
      <w:tr w:rsidR="00AF72F3" w:rsidRPr="00AF72F3" w14:paraId="2C81F16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E1F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21C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994A6" w14:textId="224C16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8A447" w14:textId="4AD40A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3414A" w14:textId="215DD0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C7359" w14:textId="124603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2A2904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6CE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140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14FDA" w14:textId="2DC184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10635" w14:textId="15B83B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7F8F1" w14:textId="1E8AF4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61FA7" w14:textId="6B5D1F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AF72F3" w:rsidRPr="00AF72F3" w14:paraId="67CDCAB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F38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DA4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EAA69" w14:textId="030BBC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C7248" w14:textId="4CA28F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65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922D3" w14:textId="237E9D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9DD5B" w14:textId="674B1B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9,452.00 </w:t>
            </w:r>
          </w:p>
        </w:tc>
      </w:tr>
      <w:tr w:rsidR="00AF72F3" w:rsidRPr="00AF72F3" w14:paraId="6ACE9E5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5D1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435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3D611" w14:textId="4FC0EB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84117" w14:textId="1AF64A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855.7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5CCF3" w14:textId="008C64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44597" w14:textId="6A2878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655.77 </w:t>
            </w:r>
          </w:p>
        </w:tc>
      </w:tr>
      <w:tr w:rsidR="00AF72F3" w:rsidRPr="00AF72F3" w14:paraId="6DE96FA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DBD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DA4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BE86F" w14:textId="4EC1DF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0DDCA" w14:textId="3E7F68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964C8" w14:textId="226958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BEA55" w14:textId="4F4B39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</w:tr>
      <w:tr w:rsidR="00AF72F3" w:rsidRPr="00AF72F3" w14:paraId="0BD0ABE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D6E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3DD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3363C" w14:textId="35A758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3,0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44AC7" w14:textId="761444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589DC" w14:textId="076776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6A766" w14:textId="6FF44C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28,020.00 </w:t>
            </w:r>
          </w:p>
        </w:tc>
      </w:tr>
      <w:tr w:rsidR="00AF72F3" w:rsidRPr="00AF72F3" w14:paraId="434E111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E96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37C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4ED04" w14:textId="4748ED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59822" w14:textId="506A68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A167C" w14:textId="322491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D6D7D" w14:textId="1A407E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AF72F3" w:rsidRPr="00AF72F3" w14:paraId="50CDF5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2F13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D35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043F9" w14:textId="7E37E7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C8E68" w14:textId="497ECA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9,788.8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01BA6" w14:textId="351525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19069" w14:textId="59A529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70,988.83 </w:t>
            </w:r>
          </w:p>
        </w:tc>
      </w:tr>
      <w:tr w:rsidR="00AF72F3" w:rsidRPr="00AF72F3" w14:paraId="5B894F1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2AB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334F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4C3B2" w14:textId="1706BC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8,3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4722F" w14:textId="6FBD36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77,815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D4BD8" w14:textId="54C7C5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35DFC" w14:textId="705361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66,135.88 </w:t>
            </w:r>
          </w:p>
        </w:tc>
      </w:tr>
      <w:tr w:rsidR="00AF72F3" w:rsidRPr="00AF72F3" w14:paraId="4ED8630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BC9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89F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712A1" w14:textId="7CB863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3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262D6" w14:textId="125CA0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7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68D01" w14:textId="6B4264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C09FF" w14:textId="3FE152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1,450.00 </w:t>
            </w:r>
          </w:p>
        </w:tc>
      </w:tr>
      <w:tr w:rsidR="00AF72F3" w:rsidRPr="00AF72F3" w14:paraId="6D2519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C43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999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0EBAF" w14:textId="127645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E7317" w14:textId="509308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1FD03" w14:textId="363CA5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45D1E" w14:textId="55BB54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300.00 </w:t>
            </w:r>
          </w:p>
        </w:tc>
      </w:tr>
      <w:tr w:rsidR="00AF72F3" w:rsidRPr="00AF72F3" w14:paraId="4D14D70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5AF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2E7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D7622" w14:textId="641DE2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31.7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9DCEF" w14:textId="591CE3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4,590.5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D637D" w14:textId="1078ED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E81C2" w14:textId="1D45B7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33,822.29 </w:t>
            </w:r>
          </w:p>
        </w:tc>
      </w:tr>
      <w:tr w:rsidR="00AF72F3" w:rsidRPr="00AF72F3" w14:paraId="60794CF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A02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C1C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CC74A" w14:textId="487D01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6355B" w14:textId="369293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9A4E0" w14:textId="319255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6DD6C" w14:textId="3E5D9C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</w:tr>
      <w:tr w:rsidR="00AF72F3" w:rsidRPr="00AF72F3" w14:paraId="588DD73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AFD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6E4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E602F" w14:textId="274ECA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CC01F" w14:textId="7B6D71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31EF5" w14:textId="6EE7BD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77199" w14:textId="61E7DB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</w:tr>
      <w:tr w:rsidR="00AF72F3" w:rsidRPr="00AF72F3" w14:paraId="44604C8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8560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C55FA1" w14:textId="430C25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272,939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F25935" w14:textId="2B1ABF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307,30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554F86" w14:textId="2B9998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D89887" w14:textId="6B6A04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80,242.00 </w:t>
            </w:r>
          </w:p>
        </w:tc>
      </w:tr>
      <w:tr w:rsidR="00AF72F3" w:rsidRPr="00AF72F3" w14:paraId="39B4698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3EC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1B2DE" w14:textId="4237ED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7BB00" w14:textId="434286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DCC5C" w14:textId="5B957D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5CBB4" w14:textId="3537DE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</w:tr>
      <w:tr w:rsidR="00AF72F3" w:rsidRPr="00AF72F3" w14:paraId="2920980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1D9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B51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510A6" w14:textId="7E754D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C9C80" w14:textId="16EA77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CBF6E" w14:textId="64C5D5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8AC22" w14:textId="2ECC50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AF72F3" w:rsidRPr="00AF72F3" w14:paraId="445A01A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417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1ED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5E598" w14:textId="706E00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5BBCE" w14:textId="3D2FFC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2A187" w14:textId="66E237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BB41F" w14:textId="63C9AD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</w:tr>
      <w:tr w:rsidR="00AF72F3" w:rsidRPr="00AF72F3" w14:paraId="0A606D2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EF9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0D1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8CDD7" w14:textId="213BBB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D6B7A" w14:textId="2A9BFD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0EDE8" w14:textId="47EBD1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394CE" w14:textId="6628F2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4E5D642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8D3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672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514E3" w14:textId="44129D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F32F1" w14:textId="332D78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1FF4C" w14:textId="783C6F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BE5D8" w14:textId="55913C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AF72F3" w:rsidRPr="00AF72F3" w14:paraId="0AEC69F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7764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204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16426" w14:textId="681F07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C04BC" w14:textId="657BC9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E6EC0" w14:textId="34E83D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B760C" w14:textId="4972A4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AF72F3" w:rsidRPr="00AF72F3" w14:paraId="6134579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A57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A3A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701A1" w14:textId="553B7E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64E31" w14:textId="678032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252F6" w14:textId="096D28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5AB2A" w14:textId="68906A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F72F3" w:rsidRPr="00AF72F3" w14:paraId="38BDDA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10A3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1E4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8F6B3" w14:textId="1853F6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D0240" w14:textId="694D6B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31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C2731" w14:textId="466171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869C1" w14:textId="7A06D0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4,315.00 </w:t>
            </w:r>
          </w:p>
        </w:tc>
      </w:tr>
      <w:tr w:rsidR="00AF72F3" w:rsidRPr="00AF72F3" w14:paraId="55D197D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E80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AD2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9C692" w14:textId="13A2F8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39432" w14:textId="75116D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9351A" w14:textId="1FF5DD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718DD" w14:textId="1929C2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F72F3" w:rsidRPr="00AF72F3" w14:paraId="49A6A4F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B37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171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92A87" w14:textId="6812B6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16545" w14:textId="17E38B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6D4F2" w14:textId="774CE2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40954" w14:textId="564CB3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</w:tr>
      <w:tr w:rsidR="00AF72F3" w:rsidRPr="00AF72F3" w14:paraId="19C7924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2C9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802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kar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73E68" w14:textId="27CEDD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1EB6D" w14:textId="69D81A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1C386" w14:textId="227325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6C4C6" w14:textId="67703F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</w:tr>
      <w:tr w:rsidR="00AF72F3" w:rsidRPr="00AF72F3" w14:paraId="7576D50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3B0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2DD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BA996" w14:textId="404654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5E024" w14:textId="16D451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4C0A3" w14:textId="7707C6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EF4ED" w14:textId="0E2195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F72F3" w:rsidRPr="00AF72F3" w14:paraId="4BA5E36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853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17D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6FBC7" w14:textId="0B0E0B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5CF5F" w14:textId="3D7025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12D54" w14:textId="51D03B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4C3BD" w14:textId="432FB9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AF72F3" w:rsidRPr="00AF72F3" w14:paraId="0B6DDB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2CE8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9C3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13650" w14:textId="5183B5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D9844" w14:textId="2A2633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7568D" w14:textId="54FB3C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01DA2" w14:textId="4A8FA7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</w:tr>
      <w:tr w:rsidR="00AF72F3" w:rsidRPr="00AF72F3" w14:paraId="3250616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6C6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82E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46BB6" w14:textId="789A44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4E111" w14:textId="448CBB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AF946" w14:textId="09AD39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9DC2C" w14:textId="651979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AF72F3" w:rsidRPr="00AF72F3" w14:paraId="7D32D2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633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3D9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3F274" w14:textId="529A6B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5,61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92EAC" w14:textId="37FA86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050ED" w14:textId="4FF38D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D8922" w14:textId="3EAEC5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6,115.00 </w:t>
            </w:r>
          </w:p>
        </w:tc>
      </w:tr>
      <w:tr w:rsidR="00AF72F3" w:rsidRPr="00AF72F3" w14:paraId="220FAAD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234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99A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80294" w14:textId="477D04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7DB3A" w14:textId="7FBC43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23CD4" w14:textId="6D2373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4550D" w14:textId="6A78D9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F72F3" w:rsidRPr="00AF72F3" w14:paraId="459488F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AC3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03E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8D81E" w14:textId="07DD87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7A7FA" w14:textId="1B7C95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3FAAF" w14:textId="15C1F6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4F5BF" w14:textId="21F6CD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F72F3" w:rsidRPr="00AF72F3" w14:paraId="1827DA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81B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AD2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8A6D4" w14:textId="0211C8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4E97C" w14:textId="530800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E050D" w14:textId="566D5A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496BF" w14:textId="08F714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F72F3" w:rsidRPr="00AF72F3" w14:paraId="263DAC6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FEE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C4C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152AF" w14:textId="77C61C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DCAD6" w14:textId="730222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B1D40" w14:textId="684066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E1237" w14:textId="01562F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</w:tr>
      <w:tr w:rsidR="00AF72F3" w:rsidRPr="00AF72F3" w14:paraId="67DCCF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B14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6F7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BA14B" w14:textId="2DF4BB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78840" w14:textId="5FD177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8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2B619" w14:textId="339C44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0B56D" w14:textId="0AB6A1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88.00 </w:t>
            </w:r>
          </w:p>
        </w:tc>
      </w:tr>
      <w:tr w:rsidR="00AF72F3" w:rsidRPr="00AF72F3" w14:paraId="3FBEFAE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422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6EA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1C5FD" w14:textId="3AE10B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5635C" w14:textId="196B43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1A234" w14:textId="41C7FB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8804D" w14:textId="5248A7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AF72F3" w:rsidRPr="00AF72F3" w14:paraId="03C219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BCC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D61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2AD1E" w14:textId="6FF275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81929" w14:textId="4BC086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A1BC0" w14:textId="2A6FE8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77722" w14:textId="4DEA25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AF72F3" w:rsidRPr="00AF72F3" w14:paraId="1576EE3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403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913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4410A" w14:textId="12CAD2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00621" w14:textId="28A8D5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81699" w14:textId="58578F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7DA1A" w14:textId="0CECA3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AF72F3" w:rsidRPr="00AF72F3" w14:paraId="7DB1A15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D74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AEE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321B6" w14:textId="1DD587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12C2B" w14:textId="6C1F97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83A94" w14:textId="6D0A2A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BE1C9" w14:textId="15553D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AF72F3" w:rsidRPr="00AF72F3" w14:paraId="53DBE78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6EE0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66C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FD157" w14:textId="2B40FF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EC833" w14:textId="640508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34550" w14:textId="5B6956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6E068" w14:textId="77ECF2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5F15A0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DCF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1E6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17263" w14:textId="28B255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E2737" w14:textId="11116F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34E5C" w14:textId="7B8132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1F01E" w14:textId="38E5A3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AF72F3" w:rsidRPr="00AF72F3" w14:paraId="0E0E8C3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642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E39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42061" w14:textId="3A7784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B0972" w14:textId="5A0024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63CF1" w14:textId="55AD72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CE448" w14:textId="2BE247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AF72F3" w:rsidRPr="00AF72F3" w14:paraId="7444D7B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660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F95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4CC38" w14:textId="06F415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B54B6" w14:textId="761152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DB830" w14:textId="740EF0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FDCC1" w14:textId="3873CA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356D27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46E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4C2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E8552" w14:textId="55A5F3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D7F1E" w14:textId="778552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2840D" w14:textId="6C8E4E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0E4FA" w14:textId="121EAD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47C94D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5F4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82A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0A1CC" w14:textId="5A5179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BD637" w14:textId="4DFA90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5E447" w14:textId="7BB3F2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37201" w14:textId="6650F8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</w:tr>
      <w:tr w:rsidR="00AF72F3" w:rsidRPr="00AF72F3" w14:paraId="67F740E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7CF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825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9E191" w14:textId="494E9C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F3EEF" w14:textId="18E20A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E26B3" w14:textId="7E8867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F6CA1" w14:textId="153D25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</w:tr>
      <w:tr w:rsidR="00AF72F3" w:rsidRPr="00AF72F3" w14:paraId="20A0AC5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153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E8B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717D6" w14:textId="7BF431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A144D" w14:textId="151535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9CA94" w14:textId="7BA124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D6C4E" w14:textId="71D72F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</w:tr>
      <w:tr w:rsidR="00AF72F3" w:rsidRPr="00AF72F3" w14:paraId="47A847A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FCA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DAA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32C87" w14:textId="1628E0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FF623" w14:textId="57F60D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24DF2" w14:textId="784A92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4FD5A" w14:textId="715323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</w:tr>
      <w:tr w:rsidR="00AF72F3" w:rsidRPr="00AF72F3" w14:paraId="018A5E7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0AE8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520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b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CC111" w14:textId="34D754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7789A" w14:textId="29A730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A741A" w14:textId="4671E4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4E036" w14:textId="631D3B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</w:tr>
      <w:tr w:rsidR="00AF72F3" w:rsidRPr="00AF72F3" w14:paraId="562D977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7F0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8DB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1C9AB" w14:textId="5B41E1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28092" w14:textId="7F5C5E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B424C" w14:textId="5BF1D5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B2EC2" w14:textId="71149B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1E648B3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801D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BD1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A41C7" w14:textId="4533AF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A6D53" w14:textId="7B1776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0D090" w14:textId="7951A9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DDBC2" w14:textId="6083BD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</w:tr>
      <w:tr w:rsidR="00AF72F3" w:rsidRPr="00AF72F3" w14:paraId="521903E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3D08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82DD4B" w14:textId="583C2E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389,74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70572C" w14:textId="2B7A7B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35,757.5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CCED0F" w14:textId="7D9FF1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AF0329" w14:textId="75FE0D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925,501.59 </w:t>
            </w:r>
          </w:p>
        </w:tc>
      </w:tr>
      <w:tr w:rsidR="00AF72F3" w:rsidRPr="00AF72F3" w14:paraId="3F5042D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77DC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PLGU 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FF782" w14:textId="40F0F1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1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6F804" w14:textId="7F9691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835,654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5775C" w14:textId="15E037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0F051" w14:textId="609A53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946,654.80 </w:t>
            </w:r>
          </w:p>
        </w:tc>
      </w:tr>
      <w:tr w:rsidR="00AF72F3" w:rsidRPr="00AF72F3" w14:paraId="3C3329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136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94BA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7E237" w14:textId="26D23D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3,1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E39B0" w14:textId="257E5A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0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7E961" w14:textId="43B427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12346" w14:textId="10C3C4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4,080.00 </w:t>
            </w:r>
          </w:p>
        </w:tc>
      </w:tr>
      <w:tr w:rsidR="00AF72F3" w:rsidRPr="00AF72F3" w14:paraId="32C451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ECE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69D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3BFDD" w14:textId="5C7259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79,7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44EC3" w14:textId="330A17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3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E61A2" w14:textId="790734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4790B" w14:textId="794C6C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63,230.00 </w:t>
            </w:r>
          </w:p>
        </w:tc>
      </w:tr>
      <w:tr w:rsidR="00AF72F3" w:rsidRPr="00AF72F3" w14:paraId="1C73ACF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1C3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6B2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A14E3" w14:textId="035C4F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3,0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012B9" w14:textId="5DD1E0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AF6E9" w14:textId="625404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F08DB" w14:textId="13853A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3,060.00 </w:t>
            </w:r>
          </w:p>
        </w:tc>
      </w:tr>
      <w:tr w:rsidR="00AF72F3" w:rsidRPr="00AF72F3" w14:paraId="5EC9158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EB5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AA2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FA1BC" w14:textId="6F8D40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6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C8FCC" w14:textId="47EAB5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57189" w14:textId="6636B2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141E1" w14:textId="687B96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6,100.00 </w:t>
            </w:r>
          </w:p>
        </w:tc>
      </w:tr>
      <w:tr w:rsidR="00AF72F3" w:rsidRPr="00AF72F3" w14:paraId="455D0F3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CA0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B3B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A20C4" w14:textId="17B52B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26,58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7E448" w14:textId="30BB54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1,87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D7945" w14:textId="76F248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2211B" w14:textId="72ABEE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8,455.00 </w:t>
            </w:r>
          </w:p>
        </w:tc>
      </w:tr>
      <w:tr w:rsidR="00AF72F3" w:rsidRPr="00AF72F3" w14:paraId="091868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E1F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EEBE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C9545" w14:textId="481595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7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7532E" w14:textId="056624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13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EE0C1" w14:textId="0AAD0C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12C2D" w14:textId="3415BE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7,586.50 </w:t>
            </w:r>
          </w:p>
        </w:tc>
      </w:tr>
      <w:tr w:rsidR="00AF72F3" w:rsidRPr="00AF72F3" w14:paraId="57AA64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0D2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39A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F4A88" w14:textId="2EBECE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AF947" w14:textId="735206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4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A09A3" w14:textId="18AF84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07AF8" w14:textId="024598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490.00 </w:t>
            </w:r>
          </w:p>
        </w:tc>
      </w:tr>
      <w:tr w:rsidR="00AF72F3" w:rsidRPr="00AF72F3" w14:paraId="5DEC4F8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48A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D79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07800" w14:textId="34D04C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8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84F5F" w14:textId="10337E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9D245" w14:textId="0C75A1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463F9" w14:textId="3FE70B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8,000.00 </w:t>
            </w:r>
          </w:p>
        </w:tc>
      </w:tr>
      <w:tr w:rsidR="00AF72F3" w:rsidRPr="00AF72F3" w14:paraId="275D22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3C2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904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E8F32" w14:textId="2AAFA7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8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8246A" w14:textId="3E8D16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9D9A4" w14:textId="63C7EE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F27F8" w14:textId="08260C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1,500.00 </w:t>
            </w:r>
          </w:p>
        </w:tc>
      </w:tr>
      <w:tr w:rsidR="00AF72F3" w:rsidRPr="00AF72F3" w14:paraId="42C0937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5AE7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388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alb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99BCD" w14:textId="556FE8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66,03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AC43E" w14:textId="264A31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0,86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73DEA" w14:textId="7D52EF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F071C" w14:textId="721DDD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206,899.00 </w:t>
            </w:r>
          </w:p>
        </w:tc>
      </w:tr>
      <w:tr w:rsidR="00AF72F3" w:rsidRPr="00AF72F3" w14:paraId="04376D0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705D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7E4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0CD48" w14:textId="5A3839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7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0028D" w14:textId="759015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392.2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E81F7" w14:textId="22FC1E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C90AF" w14:textId="4AE5F2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1,392.29 </w:t>
            </w:r>
          </w:p>
        </w:tc>
      </w:tr>
      <w:tr w:rsidR="00AF72F3" w:rsidRPr="00AF72F3" w14:paraId="7F60919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D9A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4AE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98084" w14:textId="32D9F7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41DBF" w14:textId="2C4F03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60167" w14:textId="429E03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09E29" w14:textId="043360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800.00 </w:t>
            </w:r>
          </w:p>
        </w:tc>
      </w:tr>
      <w:tr w:rsidR="00AF72F3" w:rsidRPr="00AF72F3" w14:paraId="662BD4F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F24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DF4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57062" w14:textId="75116F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4,5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52881" w14:textId="56A6AF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FD2F3" w14:textId="1BABA5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C984F" w14:textId="3AD910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9,540.00 </w:t>
            </w:r>
          </w:p>
        </w:tc>
      </w:tr>
      <w:tr w:rsidR="00AF72F3" w:rsidRPr="00AF72F3" w14:paraId="205189C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9689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80D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4D15F" w14:textId="4BD962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9,71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11A0E" w14:textId="6986C3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15E2E" w14:textId="43A9D1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6F569" w14:textId="7012ED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9,714.00 </w:t>
            </w:r>
          </w:p>
        </w:tc>
      </w:tr>
      <w:tr w:rsidR="00AF72F3" w:rsidRPr="00AF72F3" w14:paraId="446BBBE0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32029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3F757FA" w14:textId="201477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527,180.4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2F6EAE9" w14:textId="17A3B0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59EC55C" w14:textId="30AA4D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70636A8" w14:textId="694CD5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527,180.43 </w:t>
            </w:r>
          </w:p>
        </w:tc>
      </w:tr>
      <w:tr w:rsidR="00AF72F3" w:rsidRPr="00AF72F3" w14:paraId="5D73A76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1349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E95F24" w14:textId="206DC7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11,053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F3AE22" w14:textId="253482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6C4830" w14:textId="731362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1A1A67" w14:textId="3ECA80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11,053.70 </w:t>
            </w:r>
          </w:p>
        </w:tc>
      </w:tr>
      <w:tr w:rsidR="00AF72F3" w:rsidRPr="00AF72F3" w14:paraId="543C6F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9E6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4CB0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26E29" w14:textId="11C6F3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8CCCC" w14:textId="17F859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59544" w14:textId="3E4B34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C37FB" w14:textId="55F2DB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100.00 </w:t>
            </w:r>
          </w:p>
        </w:tc>
      </w:tr>
      <w:tr w:rsidR="00AF72F3" w:rsidRPr="00AF72F3" w14:paraId="173F1E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8E5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218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0BFA3" w14:textId="05F1F1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49287" w14:textId="3ED0F3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6155E" w14:textId="07DEEF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E8633" w14:textId="461F16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</w:tr>
      <w:tr w:rsidR="00AF72F3" w:rsidRPr="00AF72F3" w14:paraId="133D28A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69C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59B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5531D" w14:textId="460B7B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258B4" w14:textId="2D67EF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1AAB6" w14:textId="7E869A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EE03B" w14:textId="2E9934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</w:tr>
      <w:tr w:rsidR="00AF72F3" w:rsidRPr="00AF72F3" w14:paraId="08A85C0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4D53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2D8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1013A" w14:textId="76C89C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90DF9" w14:textId="5F1DC1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9E5B2" w14:textId="2917E4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DA824" w14:textId="6B9A4F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400.00 </w:t>
            </w:r>
          </w:p>
        </w:tc>
      </w:tr>
      <w:tr w:rsidR="00AF72F3" w:rsidRPr="00AF72F3" w14:paraId="4232FC4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012A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83F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5F944" w14:textId="2DCE34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116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84FD1" w14:textId="7AB163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ABB8D" w14:textId="7E30EC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9DF29" w14:textId="6178CC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116.20 </w:t>
            </w:r>
          </w:p>
        </w:tc>
      </w:tr>
      <w:tr w:rsidR="00AF72F3" w:rsidRPr="00AF72F3" w14:paraId="3B423CF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5F4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D28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1A284" w14:textId="108D07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48708" w14:textId="030CFC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D1906" w14:textId="196ABD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5A9DD" w14:textId="4E74AF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</w:tr>
      <w:tr w:rsidR="00AF72F3" w:rsidRPr="00AF72F3" w14:paraId="00D21E1D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2A3DC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90D7E8" w14:textId="510243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862,0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B7A63E" w14:textId="4DCA48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714C86" w14:textId="106AA8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918CC5" w14:textId="2FC4A0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862,070.00 </w:t>
            </w:r>
          </w:p>
        </w:tc>
      </w:tr>
      <w:tr w:rsidR="00AF72F3" w:rsidRPr="00AF72F3" w14:paraId="44E0F63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9E9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D3E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B30D9" w14:textId="30C3F4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DF17A" w14:textId="26D2CE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5A20C" w14:textId="1B3D1D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68034" w14:textId="61DC6D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</w:tr>
      <w:tr w:rsidR="00AF72F3" w:rsidRPr="00AF72F3" w14:paraId="36376C8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1DB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E94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77D56" w14:textId="200A3A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1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01838" w14:textId="4961BE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DFD3A" w14:textId="189969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86E97" w14:textId="446CFA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170.00 </w:t>
            </w:r>
          </w:p>
        </w:tc>
      </w:tr>
      <w:tr w:rsidR="00AF72F3" w:rsidRPr="00AF72F3" w14:paraId="57D5865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A35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648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1F3B9" w14:textId="2911D4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FD15A" w14:textId="474F37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F5F09" w14:textId="2A5768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DA0FA" w14:textId="2DBCEA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</w:tr>
      <w:tr w:rsidR="00AF72F3" w:rsidRPr="00AF72F3" w14:paraId="0E6BA8E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E8F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B50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E0180" w14:textId="67F210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C694F" w14:textId="65FFFD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0E56D" w14:textId="511480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E4576" w14:textId="47381D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</w:tr>
      <w:tr w:rsidR="00AF72F3" w:rsidRPr="00AF72F3" w14:paraId="76B0774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C0C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BD4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F3D4B" w14:textId="0A792E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F665F" w14:textId="47154E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73BBB" w14:textId="6B4FFA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B3A18" w14:textId="712B9C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</w:tr>
      <w:tr w:rsidR="00AF72F3" w:rsidRPr="00AF72F3" w14:paraId="2703B90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D6A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BFD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BF673" w14:textId="4732E9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A71E5" w14:textId="7760F7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0290C" w14:textId="1C14EC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37671" w14:textId="633CC6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</w:tr>
      <w:tr w:rsidR="00AF72F3" w:rsidRPr="00AF72F3" w14:paraId="13A371A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DEB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7E3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7D904" w14:textId="111BFC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D3256" w14:textId="5484FD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0FCCF" w14:textId="7B8E7F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F7CCB" w14:textId="2EE0B3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</w:tr>
      <w:tr w:rsidR="00AF72F3" w:rsidRPr="00AF72F3" w14:paraId="23557B1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C01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142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98436" w14:textId="7A916E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5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1B4C2" w14:textId="23C792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01F3E" w14:textId="74558D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B39CE" w14:textId="34403E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5,500.00 </w:t>
            </w:r>
          </w:p>
        </w:tc>
      </w:tr>
      <w:tr w:rsidR="00AF72F3" w:rsidRPr="00AF72F3" w14:paraId="278CC90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FE0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F6D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A9C47" w14:textId="08E557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3,143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A0B10" w14:textId="0FE111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73249" w14:textId="2ECD2A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113AD" w14:textId="7CF431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3,143.70 </w:t>
            </w:r>
          </w:p>
        </w:tc>
      </w:tr>
      <w:tr w:rsidR="00AF72F3" w:rsidRPr="00AF72F3" w14:paraId="50DCDDF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093B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38D628" w14:textId="1A4403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98,43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7C7A0D" w14:textId="59C495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62FD13" w14:textId="110620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193742E" w14:textId="0B6566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98,438.00 </w:t>
            </w:r>
          </w:p>
        </w:tc>
      </w:tr>
      <w:tr w:rsidR="00AF72F3" w:rsidRPr="00AF72F3" w14:paraId="1EBC11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CB4C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04B4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3B3FD" w14:textId="690EE3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CAD4D" w14:textId="7E074D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14C3E" w14:textId="151B2C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6EE98" w14:textId="4982C4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3C9310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E75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BF28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3D84C" w14:textId="7AA30C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D9860" w14:textId="4FD61E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B80A1" w14:textId="3A3F90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26D97" w14:textId="5769F4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5575A85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04B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9FC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2F4B2" w14:textId="7241B9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2366C" w14:textId="5516F5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E73FA" w14:textId="5DD6C4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3EDC7" w14:textId="6351E2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1FEB74C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8AC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598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San Pedro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A5767" w14:textId="44D8E9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7DFC3" w14:textId="41D5B9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01168" w14:textId="1AAF3F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8AD42" w14:textId="720E10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6F81607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C9C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579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739A0" w14:textId="3BE9DB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A94CE" w14:textId="62B6E2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B68F9" w14:textId="27F1B6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6CC88" w14:textId="774595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900.00 </w:t>
            </w:r>
          </w:p>
        </w:tc>
      </w:tr>
      <w:tr w:rsidR="00AF72F3" w:rsidRPr="00AF72F3" w14:paraId="7C59975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E6D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170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790A5" w14:textId="56552E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4C669" w14:textId="764E85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C7407" w14:textId="26FD1E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BFEC4" w14:textId="756609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049F5F3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EF0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770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99041" w14:textId="3BFCED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FDB03" w14:textId="1D4C85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1F449" w14:textId="1F7934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5411B" w14:textId="12680E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</w:tr>
      <w:tr w:rsidR="00AF72F3" w:rsidRPr="00AF72F3" w14:paraId="4DE3F0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460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981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F4572" w14:textId="504C9C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7E2CF" w14:textId="6E5011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4E21C" w14:textId="7930F0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32DE1" w14:textId="6C9290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</w:tr>
      <w:tr w:rsidR="00AF72F3" w:rsidRPr="00AF72F3" w14:paraId="50FBDCB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3D6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A80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5D0EA" w14:textId="527D63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C826B" w14:textId="582CB1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3FB71" w14:textId="348F0B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1FD36" w14:textId="3E3514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</w:tr>
      <w:tr w:rsidR="00AF72F3" w:rsidRPr="00AF72F3" w14:paraId="7A5977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EC84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6DC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44DF9" w14:textId="05B862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FF849" w14:textId="37DBF0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4F683" w14:textId="71BADD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1F24E" w14:textId="0925E9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6D5D8A3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4AD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CD8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B71F5" w14:textId="77449F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F77ED" w14:textId="45C03D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8BA94" w14:textId="2FDDA8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AA6CB" w14:textId="6EEB74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25E7663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C63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CB77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0040F" w14:textId="394E01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866EE" w14:textId="6BAD39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163C5" w14:textId="7FD670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D55F6" w14:textId="3AA111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7390790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9B1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F4A6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6A564" w14:textId="3CD61C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3C1DA" w14:textId="3D240E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07779" w14:textId="0AA7EC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44E66" w14:textId="0CC256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1FB81D0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07A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C5D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A207A" w14:textId="1F481F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CD365" w14:textId="39D743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692D2" w14:textId="2C0DB2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B66EC" w14:textId="77CD5B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05E8AF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ED0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FED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4F1C7" w14:textId="3DA491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C1E15" w14:textId="3FD887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AEDB6" w14:textId="5B3BB3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E301E" w14:textId="3E617E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2504BF9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B257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C5C876" w14:textId="39E6BD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364,023.7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A81C2D" w14:textId="6D1C71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4DC4DD" w14:textId="2A578E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8615F3" w14:textId="77C74E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364,023.73 </w:t>
            </w:r>
          </w:p>
        </w:tc>
      </w:tr>
      <w:tr w:rsidR="00AF72F3" w:rsidRPr="00AF72F3" w14:paraId="5D5DD0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6625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85C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62F9A" w14:textId="023AE0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CF252" w14:textId="447D6E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929A6" w14:textId="6EFACB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FBACB" w14:textId="35F76E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</w:tr>
      <w:tr w:rsidR="00AF72F3" w:rsidRPr="00AF72F3" w14:paraId="29ED055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073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EDA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38E23" w14:textId="7C0C1C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0,3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0C69A" w14:textId="2AFDD3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005BF" w14:textId="4C6B36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93757" w14:textId="6D39B1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0,300.00 </w:t>
            </w:r>
          </w:p>
        </w:tc>
      </w:tr>
      <w:tr w:rsidR="00AF72F3" w:rsidRPr="00AF72F3" w14:paraId="00F4AE2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F26A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DCB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010D7" w14:textId="6FDD3D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308AE" w14:textId="0F61DE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0EFBA" w14:textId="559B1A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9775B" w14:textId="63C1BB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</w:tr>
      <w:tr w:rsidR="00AF72F3" w:rsidRPr="00AF72F3" w14:paraId="173A8BE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A15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5F8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1D433" w14:textId="046A20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669CB" w14:textId="058B5E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54C3C" w14:textId="3F31B0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AA28B" w14:textId="63A2F1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AF72F3" w:rsidRPr="00AF72F3" w14:paraId="55C052D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716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EF1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61F04" w14:textId="2F287D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723.7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0989F" w14:textId="71BA41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BE021" w14:textId="740DED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2400E" w14:textId="7B07EC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723.73 </w:t>
            </w:r>
          </w:p>
        </w:tc>
      </w:tr>
      <w:tr w:rsidR="00AF72F3" w:rsidRPr="00AF72F3" w14:paraId="0115FF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708C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7974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24280" w14:textId="0BC606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DF096" w14:textId="445503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353EE" w14:textId="081C8A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79619" w14:textId="2373EA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AF72F3" w:rsidRPr="00AF72F3" w14:paraId="529A268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DD6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212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uerto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nces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51999" w14:textId="57E81D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6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3ECFB" w14:textId="25B3C2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73054" w14:textId="54EEA0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5C382" w14:textId="557870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6,900.00 </w:t>
            </w:r>
          </w:p>
        </w:tc>
      </w:tr>
      <w:tr w:rsidR="00AF72F3" w:rsidRPr="00AF72F3" w14:paraId="49C7E4D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4A36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E17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13101" w14:textId="693DF6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1BE24" w14:textId="2EA6E5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84F8E" w14:textId="1819F4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0EAAD" w14:textId="44628D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</w:tr>
      <w:tr w:rsidR="00AF72F3" w:rsidRPr="00AF72F3" w14:paraId="5547EEE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3A8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695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37347" w14:textId="6E0143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A4920" w14:textId="730EC7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444C3" w14:textId="6B90E3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EDB81" w14:textId="215FC8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</w:tr>
      <w:tr w:rsidR="00AF72F3" w:rsidRPr="00AF72F3" w14:paraId="28BBF44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A5FF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38255E" w14:textId="71EED2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491,5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FE6555" w14:textId="06F831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825416" w14:textId="0FC17A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2E07A2D" w14:textId="01FB5C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491,595.00 </w:t>
            </w:r>
          </w:p>
        </w:tc>
      </w:tr>
      <w:tr w:rsidR="00AF72F3" w:rsidRPr="00AF72F3" w14:paraId="020CE4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813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C73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96DB1" w14:textId="0F1117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2031B" w14:textId="70D53B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DFA8D" w14:textId="284368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1C199" w14:textId="4B6196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30.00 </w:t>
            </w:r>
          </w:p>
        </w:tc>
      </w:tr>
      <w:tr w:rsidR="00AF72F3" w:rsidRPr="00AF72F3" w14:paraId="5E3F2AB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E152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ECD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D884F" w14:textId="764847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3086D" w14:textId="1D67B3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7339D" w14:textId="102723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3C4BC" w14:textId="6EB1DA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AF72F3" w:rsidRPr="00AF72F3" w14:paraId="4C3A030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5FD0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8D3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52C83" w14:textId="3D98C3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98C42" w14:textId="5E6795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6A4C2" w14:textId="173D16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B65B7" w14:textId="6CEFBB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</w:tr>
      <w:tr w:rsidR="00AF72F3" w:rsidRPr="00AF72F3" w14:paraId="0696E4E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242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5CD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DFFD5" w14:textId="7CBB04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9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C7434" w14:textId="727808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2E954" w14:textId="15B4F2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DE781" w14:textId="13F665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9,500.00 </w:t>
            </w:r>
          </w:p>
        </w:tc>
      </w:tr>
      <w:tr w:rsidR="00AF72F3" w:rsidRPr="00AF72F3" w14:paraId="7D1B7E4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75B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402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87D2B" w14:textId="2FF4FD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69B81" w14:textId="4310C6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8AF9B" w14:textId="4BD5EA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59E01" w14:textId="58EE6F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</w:tr>
      <w:tr w:rsidR="00AF72F3" w:rsidRPr="00AF72F3" w14:paraId="550E1CC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761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2F6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E4B92" w14:textId="543578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6227D" w14:textId="4AD852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5F864" w14:textId="1047C7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6EC26" w14:textId="04E84B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</w:tr>
      <w:tr w:rsidR="00AF72F3" w:rsidRPr="00AF72F3" w14:paraId="44B1990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3209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604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955D8" w14:textId="60949D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EF857" w14:textId="1AB33D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9F646" w14:textId="77B9D9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9BF02" w14:textId="034612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50.00 </w:t>
            </w:r>
          </w:p>
        </w:tc>
      </w:tr>
      <w:tr w:rsidR="00AF72F3" w:rsidRPr="00AF72F3" w14:paraId="34B232D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776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1D2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9BD47" w14:textId="692D74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F22F7" w14:textId="7AB1E1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D0CDC" w14:textId="512875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3376E" w14:textId="59FB48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</w:tr>
      <w:tr w:rsidR="00AF72F3" w:rsidRPr="00AF72F3" w14:paraId="2681E0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4CD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AE2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2A680" w14:textId="1A8670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A3D77" w14:textId="6FBE7D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4C436" w14:textId="63FE33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83E7C" w14:textId="2FE39C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</w:tr>
      <w:tr w:rsidR="00AF72F3" w:rsidRPr="00AF72F3" w14:paraId="66A5886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D5E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F6C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243AB" w14:textId="0AED6B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6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AB070" w14:textId="682037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FB72A" w14:textId="433A31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2B779" w14:textId="015D8C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6,450.00 </w:t>
            </w:r>
          </w:p>
        </w:tc>
      </w:tr>
      <w:tr w:rsidR="00AF72F3" w:rsidRPr="00AF72F3" w14:paraId="4390661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EC3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063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6612A" w14:textId="67FBE4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8,1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A732D" w14:textId="0B81AC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18D57" w14:textId="5621E8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83684" w14:textId="4ABBE3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8,150.00 </w:t>
            </w:r>
          </w:p>
        </w:tc>
      </w:tr>
      <w:tr w:rsidR="00AF72F3" w:rsidRPr="00AF72F3" w14:paraId="1B6B99F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8FE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7A0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6FDF5" w14:textId="693E33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99663" w14:textId="3B00A4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B53DE" w14:textId="32D241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D47E3" w14:textId="0B650F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5C76A9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DA18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A45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A408F" w14:textId="06E0BC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B72BC" w14:textId="6C89CF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D6665" w14:textId="658FD9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E1133" w14:textId="35A936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100.00 </w:t>
            </w:r>
          </w:p>
        </w:tc>
      </w:tr>
      <w:tr w:rsidR="00AF72F3" w:rsidRPr="00AF72F3" w14:paraId="421607F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409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D92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27F92" w14:textId="046F39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4D796" w14:textId="145539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F5D46" w14:textId="13C8DD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A20B9" w14:textId="1C9CEA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</w:tr>
      <w:tr w:rsidR="00AF72F3" w:rsidRPr="00AF72F3" w14:paraId="794DAA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C4F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EA62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9763F" w14:textId="7CF9A9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9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A1253" w14:textId="5022EF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DBFE8" w14:textId="1F21B9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82B9B" w14:textId="60D1BC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9,200.00 </w:t>
            </w:r>
          </w:p>
        </w:tc>
      </w:tr>
      <w:tr w:rsidR="00AF72F3" w:rsidRPr="00AF72F3" w14:paraId="2A89780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C98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4F0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C145F" w14:textId="4FBB9C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6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6752C" w14:textId="1A1E98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A1211" w14:textId="5CCCB2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40465" w14:textId="1C5704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675.00 </w:t>
            </w:r>
          </w:p>
        </w:tc>
      </w:tr>
      <w:tr w:rsidR="00AF72F3" w:rsidRPr="00AF72F3" w14:paraId="25B0C4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E56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BAC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E029B" w14:textId="24CD39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6E680" w14:textId="39E9B3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58F72" w14:textId="2FE131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CE52C" w14:textId="6D6520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</w:tr>
      <w:tr w:rsidR="00AF72F3" w:rsidRPr="00AF72F3" w14:paraId="508A66A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96550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ED686A7" w14:textId="64E78F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9,244,223.4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6F8660B" w14:textId="168E33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076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26FA8BD" w14:textId="0AB279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0A90DFC" w14:textId="6C55F8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2,321,173.45 </w:t>
            </w:r>
          </w:p>
        </w:tc>
      </w:tr>
      <w:tr w:rsidR="00AF72F3" w:rsidRPr="00AF72F3" w14:paraId="098BC98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90A9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C639E2" w14:textId="26E10F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17,665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A73F89" w14:textId="44FD1B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445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3D3997" w14:textId="3EDEC7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D7595B" w14:textId="3B9198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563,415.80 </w:t>
            </w:r>
          </w:p>
        </w:tc>
      </w:tr>
      <w:tr w:rsidR="00AF72F3" w:rsidRPr="00AF72F3" w14:paraId="3A52B7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E44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ED4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2EE63" w14:textId="0A7757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FFC26" w14:textId="7E3B7D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8E96A" w14:textId="3E6753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F5669" w14:textId="028A93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</w:tr>
      <w:tr w:rsidR="00AF72F3" w:rsidRPr="00AF72F3" w14:paraId="1832E6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54C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CEC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2C37C" w14:textId="631E98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2480E" w14:textId="43284B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34363" w14:textId="56CAD6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D0202" w14:textId="395BFC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</w:tr>
      <w:tr w:rsidR="00AF72F3" w:rsidRPr="00AF72F3" w14:paraId="610148C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C81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540A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DE744" w14:textId="5BC295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DCFB3" w14:textId="2B4C3E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6087B" w14:textId="7512AA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0134C" w14:textId="65A360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</w:tr>
      <w:tr w:rsidR="00AF72F3" w:rsidRPr="00AF72F3" w14:paraId="027A43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5242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6AF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9BC30" w14:textId="59D3C0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1,312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55B8C" w14:textId="40CB22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6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5E918" w14:textId="0EA69E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C1263" w14:textId="6DCED1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7,712.56 </w:t>
            </w:r>
          </w:p>
        </w:tc>
      </w:tr>
      <w:tr w:rsidR="00AF72F3" w:rsidRPr="00AF72F3" w14:paraId="3BA5939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E14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CCB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41DFC" w14:textId="00D8B6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8,836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F3825" w14:textId="46D47A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9B6FE" w14:textId="1623E2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DCFB1" w14:textId="1F587E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186.24 </w:t>
            </w:r>
          </w:p>
        </w:tc>
      </w:tr>
      <w:tr w:rsidR="00AF72F3" w:rsidRPr="00AF72F3" w14:paraId="75E9C90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BDC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9237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31C85" w14:textId="541479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022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9F773" w14:textId="474188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6EE84" w14:textId="0AFC2E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8FB9E" w14:textId="03B69C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022.58 </w:t>
            </w:r>
          </w:p>
        </w:tc>
      </w:tr>
      <w:tr w:rsidR="00AF72F3" w:rsidRPr="00AF72F3" w14:paraId="69A381C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293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C7E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9F58F" w14:textId="69FD2F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E3501" w14:textId="2B3DC3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46133" w14:textId="0AED90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1A27E" w14:textId="0BFA92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</w:tr>
      <w:tr w:rsidR="00AF72F3" w:rsidRPr="00AF72F3" w14:paraId="59AF6C1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5D2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BC9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g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AC65E" w14:textId="35EA6B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8DC58" w14:textId="241345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9C76D" w14:textId="1ABCEF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487EE" w14:textId="442C18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50.00 </w:t>
            </w:r>
          </w:p>
        </w:tc>
      </w:tr>
      <w:tr w:rsidR="00AF72F3" w:rsidRPr="00AF72F3" w14:paraId="0F4837D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24B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480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AF0CD" w14:textId="02D172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4E023" w14:textId="576C64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75543" w14:textId="0A5725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ECE2B" w14:textId="52E715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</w:tr>
      <w:tr w:rsidR="00AF72F3" w:rsidRPr="00AF72F3" w14:paraId="060A21E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3F6D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29D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DBF87" w14:textId="78CB1D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9A55D" w14:textId="794624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9BC6C" w14:textId="30E55C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E5AB1" w14:textId="0AD6B8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</w:tr>
      <w:tr w:rsidR="00AF72F3" w:rsidRPr="00AF72F3" w14:paraId="584D605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265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31C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7EAC7" w14:textId="718E5A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695C8" w14:textId="20B7E2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CEA0E" w14:textId="726418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BF11A" w14:textId="54FB61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</w:tr>
      <w:tr w:rsidR="00AF72F3" w:rsidRPr="00AF72F3" w14:paraId="5CBAFDC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6BB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531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7B75E" w14:textId="18B7EA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26C30" w14:textId="232253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D3B84" w14:textId="6DDD7D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0F4C5" w14:textId="68CAEF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</w:tr>
      <w:tr w:rsidR="00AF72F3" w:rsidRPr="00AF72F3" w14:paraId="7B4FB4C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6E8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4FB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A0D6C" w14:textId="7192FD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1D602" w14:textId="37A0CC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BC240" w14:textId="191CD3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7DB95" w14:textId="55C469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</w:tr>
      <w:tr w:rsidR="00AF72F3" w:rsidRPr="00AF72F3" w14:paraId="1CF7505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7F5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FED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A6638" w14:textId="313438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26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013D6" w14:textId="04BBE0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5DA01" w14:textId="1CED65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91A00" w14:textId="1B8676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26.68 </w:t>
            </w:r>
          </w:p>
        </w:tc>
      </w:tr>
      <w:tr w:rsidR="00AF72F3" w:rsidRPr="00AF72F3" w14:paraId="77E206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1C1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984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FE4DB" w14:textId="37A8F7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B8491" w14:textId="2BB667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994CD" w14:textId="27E1EA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E6C6A" w14:textId="5D9BA3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</w:tr>
      <w:tr w:rsidR="00AF72F3" w:rsidRPr="00AF72F3" w14:paraId="352B3AC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927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0AA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g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98404" w14:textId="39C1B5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A38FC" w14:textId="1C4F26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909D8" w14:textId="52A50C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B6555" w14:textId="172DE2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</w:tr>
      <w:tr w:rsidR="00AF72F3" w:rsidRPr="00AF72F3" w14:paraId="2C06FBC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9E5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525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32F1E" w14:textId="3AF5F9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689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35915" w14:textId="5F297A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D4388" w14:textId="1B3B0A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4AE7E" w14:textId="2A16D6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689.80 </w:t>
            </w:r>
          </w:p>
        </w:tc>
      </w:tr>
      <w:tr w:rsidR="00AF72F3" w:rsidRPr="00AF72F3" w14:paraId="6EE54FD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6D4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46B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4373E" w14:textId="2317DB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8250F" w14:textId="513F96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27AA1" w14:textId="5AF026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74596" w14:textId="41C880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</w:tr>
      <w:tr w:rsidR="00AF72F3" w:rsidRPr="00AF72F3" w14:paraId="5161B8CA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3444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3B2711" w14:textId="56A4EC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73,365.8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569404" w14:textId="4B93D7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7912F4" w14:textId="60BAED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9D8E8A4" w14:textId="1969FA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73,365.87 </w:t>
            </w:r>
          </w:p>
        </w:tc>
      </w:tr>
      <w:tr w:rsidR="00AF72F3" w:rsidRPr="00AF72F3" w14:paraId="3834599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AF5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199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C77D0" w14:textId="4E9B5B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6,496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D53A8" w14:textId="51CF90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F3FDB" w14:textId="719F83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176B9" w14:textId="0B0977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6,496.42 </w:t>
            </w:r>
          </w:p>
        </w:tc>
      </w:tr>
      <w:tr w:rsidR="00AF72F3" w:rsidRPr="00AF72F3" w14:paraId="54420AA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DF3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3B3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AC15F" w14:textId="232454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91B13" w14:textId="0736A2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07F45" w14:textId="042B88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F4BF8" w14:textId="2CDFEA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</w:tr>
      <w:tr w:rsidR="00AF72F3" w:rsidRPr="00AF72F3" w14:paraId="0273C8E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FDD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600A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37249" w14:textId="16B6D2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44B24" w14:textId="4086BF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357DB" w14:textId="74A869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E33BD" w14:textId="4FD7EC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</w:tr>
      <w:tr w:rsidR="00AF72F3" w:rsidRPr="00AF72F3" w14:paraId="5037DD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022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C49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D6E18" w14:textId="683144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8,933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56E07" w14:textId="3FEB82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ADE2E" w14:textId="43B1B0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A6A2C" w14:textId="168D9C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8,933.64 </w:t>
            </w:r>
          </w:p>
        </w:tc>
      </w:tr>
      <w:tr w:rsidR="00AF72F3" w:rsidRPr="00AF72F3" w14:paraId="5AC74B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D9E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1D9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4397D" w14:textId="485A0F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4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E3185" w14:textId="152624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EB59A" w14:textId="3F6977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99935" w14:textId="4A1613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430.00 </w:t>
            </w:r>
          </w:p>
        </w:tc>
      </w:tr>
      <w:tr w:rsidR="00AF72F3" w:rsidRPr="00AF72F3" w14:paraId="5779C3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B90D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B73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C9586" w14:textId="2798BB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11C08" w14:textId="0A65E6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D3D65" w14:textId="20D042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9010A" w14:textId="4024C5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</w:tr>
      <w:tr w:rsidR="00AF72F3" w:rsidRPr="00AF72F3" w14:paraId="7CA5CEE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CFBE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8A4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BF61A" w14:textId="750C40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D2C58" w14:textId="215060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B1132" w14:textId="3DD32F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F9437" w14:textId="4725EE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</w:tr>
      <w:tr w:rsidR="00AF72F3" w:rsidRPr="00AF72F3" w14:paraId="4E7EFFF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06F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709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C7392" w14:textId="530EDE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106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A713F" w14:textId="1D4187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7431F" w14:textId="787E57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6CFCF" w14:textId="39F496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106.72 </w:t>
            </w:r>
          </w:p>
        </w:tc>
      </w:tr>
      <w:tr w:rsidR="00AF72F3" w:rsidRPr="00AF72F3" w14:paraId="762BF3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F1A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769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6E4ED" w14:textId="6C1EE1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,4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94EEF" w14:textId="3C2E69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603CF" w14:textId="52B191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D0600" w14:textId="2B4BAE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,430.00 </w:t>
            </w:r>
          </w:p>
        </w:tc>
      </w:tr>
      <w:tr w:rsidR="00AF72F3" w:rsidRPr="00AF72F3" w14:paraId="78DBA97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337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295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02434" w14:textId="74162F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9931E" w14:textId="24DB3E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DB087" w14:textId="511D6D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A0197" w14:textId="41AE8E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</w:tr>
      <w:tr w:rsidR="00AF72F3" w:rsidRPr="00AF72F3" w14:paraId="56274A5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109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81B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714D8" w14:textId="6A9F03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660.0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75C3D" w14:textId="53C10E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A6BBA" w14:textId="3BAB27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370B2" w14:textId="21C82D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660.02 </w:t>
            </w:r>
          </w:p>
        </w:tc>
      </w:tr>
      <w:tr w:rsidR="00AF72F3" w:rsidRPr="00AF72F3" w14:paraId="21B3759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C82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E32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819DB" w14:textId="005C7F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4A5CC" w14:textId="793AE4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968A4" w14:textId="61ECF1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013C5" w14:textId="171091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</w:tr>
      <w:tr w:rsidR="00AF72F3" w:rsidRPr="00AF72F3" w14:paraId="01BF25D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B3C4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513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AA545" w14:textId="4243ED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2F446" w14:textId="6FA9CA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201B7" w14:textId="7891D3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89815" w14:textId="5EC5F0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</w:tr>
      <w:tr w:rsidR="00AF72F3" w:rsidRPr="00AF72F3" w14:paraId="1E60BCE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1C46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CF7DCA" w14:textId="18C196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,858,342.3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19884D" w14:textId="6542ED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8EA440" w14:textId="610BE3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400084" w14:textId="52546E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,908,342.33 </w:t>
            </w:r>
          </w:p>
        </w:tc>
      </w:tr>
      <w:tr w:rsidR="00AF72F3" w:rsidRPr="00AF72F3" w14:paraId="1DF82F0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C4B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2D30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165F7" w14:textId="0D7702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1AC64" w14:textId="3322FD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F5550" w14:textId="2E1C8B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8C7DD" w14:textId="58544B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</w:tr>
      <w:tr w:rsidR="00AF72F3" w:rsidRPr="00AF72F3" w14:paraId="07A1476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196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906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394E2" w14:textId="47A21F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384EE" w14:textId="1936A3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F8EB4" w14:textId="551879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26D20" w14:textId="302D24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</w:tr>
      <w:tr w:rsidR="00AF72F3" w:rsidRPr="00AF72F3" w14:paraId="6B3A7F0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C3D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0AC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EB40F" w14:textId="747AC2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E4BC4" w14:textId="255571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D470A" w14:textId="1FC025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B243F" w14:textId="4DB73B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</w:tr>
      <w:tr w:rsidR="00AF72F3" w:rsidRPr="00AF72F3" w14:paraId="6DE93DB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7BF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045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B2047" w14:textId="373B9F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21CE1" w14:textId="52324B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AE2D2" w14:textId="0DEE78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C4829" w14:textId="214DC0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</w:tr>
      <w:tr w:rsidR="00AF72F3" w:rsidRPr="00AF72F3" w14:paraId="1737012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F244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1BE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8EB64" w14:textId="4C3915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B425A" w14:textId="65F719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D6D88" w14:textId="5BA49A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FD764" w14:textId="0E6F92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</w:tr>
      <w:tr w:rsidR="00AF72F3" w:rsidRPr="00AF72F3" w14:paraId="226BFB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3314B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FC1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944A1" w14:textId="25E645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AB165" w14:textId="420394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478E3" w14:textId="6046CD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E666C" w14:textId="214237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</w:tr>
      <w:tr w:rsidR="00AF72F3" w:rsidRPr="00AF72F3" w14:paraId="6AD4AE5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955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A10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9EC27" w14:textId="1D090F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55B0C" w14:textId="6B08A1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2D51E" w14:textId="6E5186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6C01C" w14:textId="676B67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</w:tr>
      <w:tr w:rsidR="00AF72F3" w:rsidRPr="00AF72F3" w14:paraId="7E78B2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113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825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A3F2E" w14:textId="4B4FEE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69FAD" w14:textId="225137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8AA21" w14:textId="4CB5C9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39E9D" w14:textId="14C468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</w:tr>
      <w:tr w:rsidR="00AF72F3" w:rsidRPr="00AF72F3" w14:paraId="523BF39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FF3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538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9E774" w14:textId="747EA5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10856" w14:textId="4AC1F3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991C0" w14:textId="71FD78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949AB" w14:textId="15B2E7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</w:tr>
      <w:tr w:rsidR="00AF72F3" w:rsidRPr="00AF72F3" w14:paraId="6C3B554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C08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67A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BC797" w14:textId="6A9378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48F72" w14:textId="51DFE5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FECF8" w14:textId="611A34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2B6CA" w14:textId="4DD739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</w:tr>
      <w:tr w:rsidR="00AF72F3" w:rsidRPr="00AF72F3" w14:paraId="15854B3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33BD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C7A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866AB" w14:textId="2139C4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7B093" w14:textId="333DB6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DB404" w14:textId="0F0A52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FFBA1" w14:textId="28A0E9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</w:tr>
      <w:tr w:rsidR="00AF72F3" w:rsidRPr="00AF72F3" w14:paraId="565F8EB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292C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6DA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0AFC9" w14:textId="11582D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46B44" w14:textId="528604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3E0D9" w14:textId="027947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5DA2B" w14:textId="12E786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</w:tr>
      <w:tr w:rsidR="00AF72F3" w:rsidRPr="00AF72F3" w14:paraId="5033DDC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20B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E2F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7576E" w14:textId="2ED5B7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2051C" w14:textId="0EF10A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AB73F" w14:textId="511B69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4CEF1" w14:textId="7C4387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</w:tr>
      <w:tr w:rsidR="00AF72F3" w:rsidRPr="00AF72F3" w14:paraId="56FAD0C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0CA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C3A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AFAF6" w14:textId="2A3D36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A7726" w14:textId="1C448F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9C719" w14:textId="5C93EC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7B8D6" w14:textId="79B9E1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</w:tr>
      <w:tr w:rsidR="00AF72F3" w:rsidRPr="00AF72F3" w14:paraId="27C4ED7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7E6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0EA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59945" w14:textId="3BB493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5DF28" w14:textId="2EA07E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EDB60" w14:textId="7E8FF9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29D2F" w14:textId="39C04C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</w:tr>
      <w:tr w:rsidR="00AF72F3" w:rsidRPr="00AF72F3" w14:paraId="0403E45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6BC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8A0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8CFF3" w14:textId="6571C9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EA4AC" w14:textId="606A32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03D04" w14:textId="3238DD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196D3" w14:textId="58706D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</w:tr>
      <w:tr w:rsidR="00AF72F3" w:rsidRPr="00AF72F3" w14:paraId="4DC93A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C70B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E02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9AAFD" w14:textId="45AF03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1A645" w14:textId="38479E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4705F" w14:textId="6E9377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7B50A" w14:textId="7A9B19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</w:tr>
      <w:tr w:rsidR="00AF72F3" w:rsidRPr="00AF72F3" w14:paraId="2857819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C2E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C0C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91DEF" w14:textId="5D9F1E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8,458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E4EEF" w14:textId="065F19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7236E" w14:textId="6C1CDC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70F6C" w14:textId="326D16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8,458.20 </w:t>
            </w:r>
          </w:p>
        </w:tc>
      </w:tr>
      <w:tr w:rsidR="00AF72F3" w:rsidRPr="00AF72F3" w14:paraId="6F6F3F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46D0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69A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9AEFB" w14:textId="1267AE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A8085" w14:textId="69C2D2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11DAD" w14:textId="0BBE92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C2188" w14:textId="047BF6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</w:tr>
      <w:tr w:rsidR="00AF72F3" w:rsidRPr="00AF72F3" w14:paraId="07A0DEA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E7D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25B6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9D444" w14:textId="793F9E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0F7C4" w14:textId="690696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DE37B" w14:textId="7651FC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CD83F" w14:textId="009020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</w:tr>
      <w:tr w:rsidR="00AF72F3" w:rsidRPr="00AF72F3" w14:paraId="1B0E80F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B5B0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F0C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134DE" w14:textId="574298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5EB2F" w14:textId="4D96BE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C4F4E" w14:textId="51DE95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B2606" w14:textId="25E518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</w:tr>
      <w:tr w:rsidR="00AF72F3" w:rsidRPr="00AF72F3" w14:paraId="6166769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6FD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AC6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A666B" w14:textId="649827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558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7E1B9" w14:textId="437666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B61A8" w14:textId="319F1D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E2FA4" w14:textId="3B6DEC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558.80 </w:t>
            </w:r>
          </w:p>
        </w:tc>
      </w:tr>
      <w:tr w:rsidR="00AF72F3" w:rsidRPr="00AF72F3" w14:paraId="5A06F85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0CB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B30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54B20" w14:textId="48EC0B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FFDCA" w14:textId="779197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80F44" w14:textId="78269D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E7838" w14:textId="62FFC9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</w:tr>
      <w:tr w:rsidR="00AF72F3" w:rsidRPr="00AF72F3" w14:paraId="2B0A04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25FC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108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FFEFC" w14:textId="21FED5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5B454" w14:textId="35CC85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3EFDB" w14:textId="67B288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5696A" w14:textId="6E3768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</w:tr>
      <w:tr w:rsidR="00AF72F3" w:rsidRPr="00AF72F3" w14:paraId="18097B7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C47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86A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CCE6F" w14:textId="57FCCA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85409" w14:textId="7913EC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CC3B3" w14:textId="27CB40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C691E" w14:textId="7E9349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</w:tr>
      <w:tr w:rsidR="00AF72F3" w:rsidRPr="00AF72F3" w14:paraId="182E8D3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351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F668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DF235" w14:textId="7EF54F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1C3EE" w14:textId="1F1F85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651CA" w14:textId="4CC0D7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C5B12" w14:textId="1DCF96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</w:tr>
      <w:tr w:rsidR="00AF72F3" w:rsidRPr="00AF72F3" w14:paraId="06A610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C62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5FB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5D62B" w14:textId="3235BD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62F26" w14:textId="33BF57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BA47D" w14:textId="7CC311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2279B" w14:textId="2F5B8E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</w:tr>
      <w:tr w:rsidR="00AF72F3" w:rsidRPr="00AF72F3" w14:paraId="1B9FB24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E16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325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E39D5" w14:textId="7D7E48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D6550" w14:textId="325B8F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4A31A" w14:textId="458433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1EBCB" w14:textId="230288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</w:tr>
      <w:tr w:rsidR="00AF72F3" w:rsidRPr="00AF72F3" w14:paraId="5E53E4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7E8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F36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ubc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FF7A3" w14:textId="0B6361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BFBC3" w14:textId="1F2604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62F9F" w14:textId="4962A9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DC10E" w14:textId="6DCB70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</w:tr>
      <w:tr w:rsidR="00AF72F3" w:rsidRPr="00AF72F3" w14:paraId="5B0A381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EF3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22F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18EA4" w14:textId="3C28B3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9ED04" w14:textId="67DF5C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67836" w14:textId="1B5CD5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E8D93" w14:textId="2F18CE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</w:tr>
      <w:tr w:rsidR="00AF72F3" w:rsidRPr="00AF72F3" w14:paraId="6DAD4A5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59A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D8E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EDF84" w14:textId="23CB9F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1822E" w14:textId="3277DB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BE42C" w14:textId="2FC8C0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D2E13" w14:textId="733CDC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</w:tr>
      <w:tr w:rsidR="00AF72F3" w:rsidRPr="00AF72F3" w14:paraId="137F328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907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620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784FC" w14:textId="31AD91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5B427" w14:textId="17FEE2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D18B4" w14:textId="6F0B08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997BE" w14:textId="683939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</w:tr>
      <w:tr w:rsidR="00AF72F3" w:rsidRPr="00AF72F3" w14:paraId="33D204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180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C5D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0357E" w14:textId="767139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18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0D401" w14:textId="1FBDEE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1EACE" w14:textId="4E9817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99C68" w14:textId="609C45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18.94 </w:t>
            </w:r>
          </w:p>
        </w:tc>
      </w:tr>
      <w:tr w:rsidR="00AF72F3" w:rsidRPr="00AF72F3" w14:paraId="4CD1CD1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DBB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D77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D6FDD" w14:textId="01683B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93D0A" w14:textId="31CE8C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7749D" w14:textId="543E10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1658E" w14:textId="36E514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</w:tr>
      <w:tr w:rsidR="00AF72F3" w:rsidRPr="00AF72F3" w14:paraId="413D1DC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65A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8DF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84155" w14:textId="2F5C8E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F397D" w14:textId="0875C3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D418F" w14:textId="079C86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8D9ED" w14:textId="1EFD4A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</w:tr>
      <w:tr w:rsidR="00AF72F3" w:rsidRPr="00AF72F3" w14:paraId="56018F2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D57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C16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A611D" w14:textId="2FF9B5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C36BB" w14:textId="13501B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C6952" w14:textId="7EEA91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129E8" w14:textId="142B29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</w:tr>
      <w:tr w:rsidR="00AF72F3" w:rsidRPr="00AF72F3" w14:paraId="34CA6F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EF0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E73E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1704A" w14:textId="67E154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D74A9" w14:textId="6991C5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176ED" w14:textId="6F0072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C1B91" w14:textId="591DE0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</w:tr>
      <w:tr w:rsidR="00AF72F3" w:rsidRPr="00AF72F3" w14:paraId="063C596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2D1B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868FB1" w14:textId="1D473D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435E3B" w14:textId="5537A0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82CA9B" w14:textId="7A64F3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A39FF6" w14:textId="1CDA2A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</w:tr>
      <w:tr w:rsidR="00AF72F3" w:rsidRPr="00AF72F3" w14:paraId="37E352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E0D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B75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2CDD3" w14:textId="45828F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EEB80" w14:textId="24D65E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D4ACB" w14:textId="62138C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B178C" w14:textId="78E703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</w:tr>
      <w:tr w:rsidR="00AF72F3" w:rsidRPr="00AF72F3" w14:paraId="1383212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DDB0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926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lbo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8F132" w14:textId="6421BD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9D4E4" w14:textId="7401E2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924D6" w14:textId="0BFF31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7292B" w14:textId="7CF85B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</w:tr>
      <w:tr w:rsidR="00AF72F3" w:rsidRPr="00AF72F3" w14:paraId="4029C4D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C8A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A55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B748B" w14:textId="64C671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2B9C2" w14:textId="7A435E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D2954" w14:textId="3E48DC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78442" w14:textId="718075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</w:tr>
      <w:tr w:rsidR="00AF72F3" w:rsidRPr="00AF72F3" w14:paraId="5C8ADCE3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718FC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A48734" w14:textId="31E8CE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E3902F" w14:textId="5D73EC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1F410E" w14:textId="0581CA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0F71BB" w14:textId="385F37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</w:tr>
      <w:tr w:rsidR="00AF72F3" w:rsidRPr="00AF72F3" w14:paraId="406B7FF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8D5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0F1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E207B" w14:textId="51CE5A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0EC1F" w14:textId="5ED75F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F2825" w14:textId="1FA3B6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3E6D5" w14:textId="575DCF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</w:tr>
      <w:tr w:rsidR="00AF72F3" w:rsidRPr="00AF72F3" w14:paraId="71888B0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86F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62C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8A4E5" w14:textId="0853C6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AC687" w14:textId="1972BF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EDAA5" w14:textId="46BDAE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6CF3A" w14:textId="21AEE1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</w:tr>
      <w:tr w:rsidR="00AF72F3" w:rsidRPr="00AF72F3" w14:paraId="5E513E0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A9D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AE9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BB7C6" w14:textId="4F0F67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5D9CF" w14:textId="3F5970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19A7E" w14:textId="1DCAFD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08168" w14:textId="016206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</w:tr>
      <w:tr w:rsidR="00AF72F3" w:rsidRPr="00AF72F3" w14:paraId="54117E2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4BAA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970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BDB51" w14:textId="170BCF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9884C" w14:textId="107A7F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E853C" w14:textId="7C15D4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9F60F" w14:textId="42D741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</w:tr>
      <w:tr w:rsidR="00AF72F3" w:rsidRPr="00AF72F3" w14:paraId="1BD0F16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297A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0E5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132B4" w14:textId="2E2070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2DE10" w14:textId="1D777D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DC7E7" w14:textId="03732C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ADCAF" w14:textId="4E42D2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</w:tr>
      <w:tr w:rsidR="00AF72F3" w:rsidRPr="00AF72F3" w14:paraId="7B73867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9CF5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4FF8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C72C1" w14:textId="6AACB4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B283D" w14:textId="316791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362A2" w14:textId="12A839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BBCB6" w14:textId="5FD135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</w:tr>
      <w:tr w:rsidR="00AF72F3" w:rsidRPr="00AF72F3" w14:paraId="5F60C55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AF9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47E7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4F0ED" w14:textId="4B394A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B8F6F" w14:textId="56F6C6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A7F46" w14:textId="19A105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17420" w14:textId="7574CB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</w:tr>
      <w:tr w:rsidR="00AF72F3" w:rsidRPr="00AF72F3" w14:paraId="352E466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F93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7D6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5E7C6" w14:textId="2C265D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9648F" w14:textId="47ABBB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37C51" w14:textId="22994F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51C5F" w14:textId="4596CA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</w:tr>
      <w:tr w:rsidR="00AF72F3" w:rsidRPr="00AF72F3" w14:paraId="6983DEA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F81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36D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1C24F" w14:textId="411A09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81E19" w14:textId="56A3B5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79746" w14:textId="0FC7B3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32B61" w14:textId="06DDC2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</w:tr>
      <w:tr w:rsidR="00AF72F3" w:rsidRPr="00AF72F3" w14:paraId="14E56F9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00E8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D54C4B" w14:textId="1A460E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92,181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DCB616" w14:textId="383619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8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42367E" w14:textId="0CAD9E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316B12" w14:textId="069B01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273,381.75 </w:t>
            </w:r>
          </w:p>
        </w:tc>
      </w:tr>
      <w:tr w:rsidR="00AF72F3" w:rsidRPr="00AF72F3" w14:paraId="1F685D5F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0F632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2A2E9" w14:textId="6582A8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0A7DA" w14:textId="4BE438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41C8E" w14:textId="0991D1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83C91" w14:textId="4E691F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</w:tr>
      <w:tr w:rsidR="00AF72F3" w:rsidRPr="00AF72F3" w14:paraId="6A9876F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2BF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869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515AA" w14:textId="4CFC77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CF7F5" w14:textId="02E802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16175" w14:textId="531E69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4B9CB" w14:textId="665C20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</w:tr>
      <w:tr w:rsidR="00AF72F3" w:rsidRPr="00AF72F3" w14:paraId="6AF9D0A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9A4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3AF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FC6DE" w14:textId="724410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D3B51" w14:textId="40227A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97841" w14:textId="4D6FC2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729C3" w14:textId="0529F0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</w:tr>
      <w:tr w:rsidR="00AF72F3" w:rsidRPr="00AF72F3" w14:paraId="7E5F86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603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7F9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CA83A" w14:textId="66CF07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EA066" w14:textId="1EB337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C2F0A" w14:textId="07824A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55F23" w14:textId="73E07A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</w:tr>
      <w:tr w:rsidR="00AF72F3" w:rsidRPr="00AF72F3" w14:paraId="3819A6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D6C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21D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3ACAC" w14:textId="577532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42193" w14:textId="4DECCE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8A4C5" w14:textId="3AE2A1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60565" w14:textId="416DAD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</w:tr>
      <w:tr w:rsidR="00AF72F3" w:rsidRPr="00AF72F3" w14:paraId="6884761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22F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869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CF56A" w14:textId="0E3F2A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594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FAC1E" w14:textId="26E55A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AAEBF" w14:textId="1C9719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EC9E7" w14:textId="6875F7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8,594.62 </w:t>
            </w:r>
          </w:p>
        </w:tc>
      </w:tr>
      <w:tr w:rsidR="00AF72F3" w:rsidRPr="00AF72F3" w14:paraId="29DB292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31B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8EA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95958" w14:textId="02D500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4,362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5573E" w14:textId="0C0FA0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3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0A9EF" w14:textId="336692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40972" w14:textId="16B126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8,112.24 </w:t>
            </w:r>
          </w:p>
        </w:tc>
      </w:tr>
      <w:tr w:rsidR="00AF72F3" w:rsidRPr="00AF72F3" w14:paraId="127B8D1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706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E59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CAADD" w14:textId="7601CA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8,62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39C27" w14:textId="469E22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A6307" w14:textId="350E01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5DBBC" w14:textId="744B7E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0,626.00 </w:t>
            </w:r>
          </w:p>
        </w:tc>
      </w:tr>
      <w:tr w:rsidR="00AF72F3" w:rsidRPr="00AF72F3" w14:paraId="3F9EA99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19F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63A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DF796" w14:textId="5CFB49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020DE" w14:textId="1FF28D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9A35D" w14:textId="387333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D01E6" w14:textId="388CCF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</w:tr>
      <w:tr w:rsidR="00AF72F3" w:rsidRPr="00AF72F3" w14:paraId="255A6B9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D32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C92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07E99" w14:textId="5148A0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82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57A8A" w14:textId="1CBFB9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2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ADA7F" w14:textId="5A90C9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D163A" w14:textId="6B0409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9,532.92 </w:t>
            </w:r>
          </w:p>
        </w:tc>
      </w:tr>
      <w:tr w:rsidR="00AF72F3" w:rsidRPr="00AF72F3" w14:paraId="7B2C32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F36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955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470E0" w14:textId="4B92A7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4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AE2A4" w14:textId="110755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6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5A04C" w14:textId="7713EF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33A9C" w14:textId="2C9E34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690.00 </w:t>
            </w:r>
          </w:p>
        </w:tc>
      </w:tr>
      <w:tr w:rsidR="00AF72F3" w:rsidRPr="00AF72F3" w14:paraId="697F29C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D7C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B38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5AC01" w14:textId="536A1B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464FA" w14:textId="63A17A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290A7" w14:textId="1715AE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43B98" w14:textId="113BA2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</w:tr>
      <w:tr w:rsidR="00AF72F3" w:rsidRPr="00AF72F3" w14:paraId="5EDDD65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1D4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1DB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D8D39" w14:textId="142799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FA3EB" w14:textId="184DB4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03867" w14:textId="75308C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08C93" w14:textId="1087EA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</w:tr>
      <w:tr w:rsidR="00AF72F3" w:rsidRPr="00AF72F3" w14:paraId="3602219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4BA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139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E25AA" w14:textId="193F3D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7F514" w14:textId="5C4E3A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1BFBC" w14:textId="47F4E4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53D00" w14:textId="6D44FB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</w:tr>
      <w:tr w:rsidR="00AF72F3" w:rsidRPr="00AF72F3" w14:paraId="49A9017A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ACE4E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7B2F9BA" w14:textId="0604F2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6,979,405.5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231ED4" w14:textId="0A2B99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3,1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6625EB8" w14:textId="0ECAE7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6D8790E" w14:textId="6127CB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7,582,555.59 </w:t>
            </w:r>
          </w:p>
        </w:tc>
      </w:tr>
      <w:tr w:rsidR="00AF72F3" w:rsidRPr="00AF72F3" w14:paraId="5B663D5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AA74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4AABAB" w14:textId="0DF53B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008,537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A8C085" w14:textId="588E6F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EEA2D5" w14:textId="6277B6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5E98A2A" w14:textId="32198D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86,287.82 </w:t>
            </w:r>
          </w:p>
        </w:tc>
      </w:tr>
      <w:tr w:rsidR="00AF72F3" w:rsidRPr="00AF72F3" w14:paraId="5F6FC0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CAC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50E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26CCE" w14:textId="42250A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4EB02" w14:textId="505EB2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89333" w14:textId="169A3E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405D0" w14:textId="36B77B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AF72F3" w:rsidRPr="00AF72F3" w14:paraId="7224030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524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FCE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7A937" w14:textId="1A42FC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37F84" w14:textId="67A4CD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FD14E" w14:textId="1C1395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D7BD2" w14:textId="15C21E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AF72F3" w:rsidRPr="00AF72F3" w14:paraId="37F203F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3FD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E24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CBE2E" w14:textId="1E4B99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8F3C2" w14:textId="4A40EE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C157F" w14:textId="6C4F97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16F93" w14:textId="5652EE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080.00 </w:t>
            </w:r>
          </w:p>
        </w:tc>
      </w:tr>
      <w:tr w:rsidR="00AF72F3" w:rsidRPr="00AF72F3" w14:paraId="613227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FD37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1039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416B1" w14:textId="364E54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697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765C8" w14:textId="2D53FD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88F8E" w14:textId="5DEFE5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83BFE" w14:textId="274941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447.20 </w:t>
            </w:r>
          </w:p>
        </w:tc>
      </w:tr>
      <w:tr w:rsidR="00AF72F3" w:rsidRPr="00AF72F3" w14:paraId="332A37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1559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D9E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D59B8" w14:textId="086E3B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7BFE2" w14:textId="46372F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92B59" w14:textId="58F880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0E4E6" w14:textId="1E616C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</w:tr>
      <w:tr w:rsidR="00AF72F3" w:rsidRPr="00AF72F3" w14:paraId="78342F3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2A6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1282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C1EC7" w14:textId="3E1AFC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59B59" w14:textId="3F6C58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5841E" w14:textId="4C97A7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A441F" w14:textId="26FC17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</w:tr>
      <w:tr w:rsidR="00AF72F3" w:rsidRPr="00AF72F3" w14:paraId="61336A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3C4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35C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2004F" w14:textId="39C926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291AB" w14:textId="22AF80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B2517" w14:textId="369D22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AA047" w14:textId="1C96A6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AF72F3" w:rsidRPr="00AF72F3" w14:paraId="325B6FA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359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71A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AF24C" w14:textId="7A7C57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E3BAE" w14:textId="1AAEDD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45587" w14:textId="4F0CF5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21BA6" w14:textId="1E1173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</w:tr>
      <w:tr w:rsidR="00AF72F3" w:rsidRPr="00AF72F3" w14:paraId="1016E5D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7CE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9E91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04C75" w14:textId="54FD90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1FF50" w14:textId="02B8C4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CA5F6" w14:textId="74ABE2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7989F" w14:textId="082C33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</w:tr>
      <w:tr w:rsidR="00AF72F3" w:rsidRPr="00AF72F3" w14:paraId="182C9F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BB6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AC2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2F838" w14:textId="21EACC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93D9A" w14:textId="56DF78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D452B" w14:textId="737BED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33ECA" w14:textId="42C4CD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</w:tr>
      <w:tr w:rsidR="00AF72F3" w:rsidRPr="00AF72F3" w14:paraId="672230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976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029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91EEB" w14:textId="62600A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3CE4E" w14:textId="73B776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E2AE7" w14:textId="4FA9B7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0ABF9" w14:textId="0603E5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</w:tr>
      <w:tr w:rsidR="00AF72F3" w:rsidRPr="00AF72F3" w14:paraId="4804F06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C84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CC7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E382F" w14:textId="220BBA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5,115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E4ED3" w14:textId="01AF4C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2AFEC" w14:textId="0904F3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3BE35" w14:textId="770402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5,115.40 </w:t>
            </w:r>
          </w:p>
        </w:tc>
      </w:tr>
      <w:tr w:rsidR="00AF72F3" w:rsidRPr="00AF72F3" w14:paraId="2CBD65D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7E1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F36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96FB8" w14:textId="34CC0E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FAF5A" w14:textId="70445B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6CA71" w14:textId="17447E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1141C" w14:textId="7A740F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</w:tr>
      <w:tr w:rsidR="00AF72F3" w:rsidRPr="00AF72F3" w14:paraId="1D070F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7CF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1F4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A4EA9" w14:textId="1AEE25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8A687" w14:textId="3AF796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949B5" w14:textId="7E072C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D753A" w14:textId="3D1BCC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</w:tr>
      <w:tr w:rsidR="00AF72F3" w:rsidRPr="00AF72F3" w14:paraId="7E436D4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D975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C4B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EA7AB" w14:textId="08DC80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31C6C" w14:textId="5D5570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611C9" w14:textId="31CE1B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5087D" w14:textId="420735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</w:tr>
      <w:tr w:rsidR="00AF72F3" w:rsidRPr="00AF72F3" w14:paraId="441C6D4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48D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409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CD29C" w14:textId="79E863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8681E" w14:textId="133657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EF846" w14:textId="57354F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78A2C" w14:textId="4E32AC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</w:tr>
      <w:tr w:rsidR="00AF72F3" w:rsidRPr="00AF72F3" w14:paraId="5BAE187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9A59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73C8BD" w14:textId="4371B7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456,253.7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E8EE80" w14:textId="7C2ED3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12774C" w14:textId="117ECF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776D70" w14:textId="308B01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31,653.71 </w:t>
            </w:r>
          </w:p>
        </w:tc>
      </w:tr>
      <w:tr w:rsidR="00AF72F3" w:rsidRPr="00AF72F3" w14:paraId="4D7198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D38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360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83E58" w14:textId="6072B9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C8039" w14:textId="0B1B8D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FE4C6" w14:textId="2FA145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84025" w14:textId="3FF9E5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</w:tr>
      <w:tr w:rsidR="00AF72F3" w:rsidRPr="00AF72F3" w14:paraId="4ECB727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302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4BF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42356" w14:textId="24EE17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C5A62" w14:textId="06A54C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427A9" w14:textId="1D576D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251DE" w14:textId="0BE1A5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</w:tr>
      <w:tr w:rsidR="00AF72F3" w:rsidRPr="00AF72F3" w14:paraId="58E8407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2F7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533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6F964" w14:textId="5874AE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7,820.4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A5D61" w14:textId="7663DD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D0304" w14:textId="15110F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993CF" w14:textId="37A210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7,820.45 </w:t>
            </w:r>
          </w:p>
        </w:tc>
      </w:tr>
      <w:tr w:rsidR="00AF72F3" w:rsidRPr="00AF72F3" w14:paraId="3F1305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F08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450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igi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D3ACA" w14:textId="670BA4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5418E" w14:textId="6B11AD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0CD2F" w14:textId="51B827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C73CA" w14:textId="23D74D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</w:tr>
      <w:tr w:rsidR="00AF72F3" w:rsidRPr="00AF72F3" w14:paraId="6B04CE3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9B3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9C6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818B0" w14:textId="1A041E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7E6AF" w14:textId="1836ED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9C41C" w14:textId="6E997C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51574" w14:textId="427479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AF72F3" w:rsidRPr="00AF72F3" w14:paraId="6D30726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821F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CC10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Tobias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ornier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Dao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6D6E8" w14:textId="012574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5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F4B30" w14:textId="11D6D5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4402A" w14:textId="7DF8E7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E48ED" w14:textId="2E0A96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525.00 </w:t>
            </w:r>
          </w:p>
        </w:tc>
      </w:tr>
      <w:tr w:rsidR="00AF72F3" w:rsidRPr="00AF72F3" w14:paraId="784C077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0DB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5F0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87450" w14:textId="1A061A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2EE17" w14:textId="4F3F4F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4B7B5" w14:textId="1F1987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85BF2" w14:textId="3630D2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</w:tr>
      <w:tr w:rsidR="00AF72F3" w:rsidRPr="00AF72F3" w14:paraId="7F01048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63A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32F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FDE65" w14:textId="757DE1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38982" w14:textId="264C8B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EF846" w14:textId="499829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76A2C" w14:textId="5906F7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</w:tr>
      <w:tr w:rsidR="00AF72F3" w:rsidRPr="00AF72F3" w14:paraId="65F9AFC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7BA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FC1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16798" w14:textId="74A0F6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FE88B" w14:textId="78D7EB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8EA6D" w14:textId="7FB68B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60779" w14:textId="45B93D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0,400.00 </w:t>
            </w:r>
          </w:p>
        </w:tc>
      </w:tr>
      <w:tr w:rsidR="00AF72F3" w:rsidRPr="00AF72F3" w14:paraId="22A92D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96B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200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C7047" w14:textId="5CBC0F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C3E7D" w14:textId="118BDD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6346D" w14:textId="7092D4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60C79" w14:textId="0F2377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AF72F3" w:rsidRPr="00AF72F3" w14:paraId="7F8A6C8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F07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1F9E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DFFD1" w14:textId="1F545C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BE564" w14:textId="6E50B3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C1FE5" w14:textId="60F7AC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0639E" w14:textId="63797D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</w:tr>
      <w:tr w:rsidR="00AF72F3" w:rsidRPr="00AF72F3" w14:paraId="59079E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35A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E15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42AC1" w14:textId="5B9D0B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91224" w14:textId="61007F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9DBBA" w14:textId="3754AF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F3095" w14:textId="5E9979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</w:tr>
      <w:tr w:rsidR="00AF72F3" w:rsidRPr="00AF72F3" w14:paraId="051B72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963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B0D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52415" w14:textId="67335C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5FDF7" w14:textId="2C9F68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CB961" w14:textId="2F53E4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0B778" w14:textId="6943AD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</w:tr>
      <w:tr w:rsidR="00AF72F3" w:rsidRPr="00AF72F3" w14:paraId="79EC76A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E08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5F8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76C87" w14:textId="1D95B5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B4198" w14:textId="34214D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05A29" w14:textId="614BCA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F86A1" w14:textId="712BB0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</w:tr>
      <w:tr w:rsidR="00AF72F3" w:rsidRPr="00AF72F3" w14:paraId="6D067A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0A5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A7D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94EC1" w14:textId="15C205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F0B78" w14:textId="0963C7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7CDC4" w14:textId="7D8DDE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DA381" w14:textId="666E80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</w:tr>
      <w:tr w:rsidR="00AF72F3" w:rsidRPr="00AF72F3" w14:paraId="1F74237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037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686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4C0F6" w14:textId="113F0A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B933A" w14:textId="1A3C6B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C0D8F" w14:textId="694E29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0F998" w14:textId="2F2097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</w:tr>
      <w:tr w:rsidR="00AF72F3" w:rsidRPr="00AF72F3" w14:paraId="21E4072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198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5BB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349F9" w14:textId="660FF3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99166" w14:textId="032ECF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BDBE2" w14:textId="075BE4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F412C" w14:textId="15F6B3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</w:tr>
      <w:tr w:rsidR="00AF72F3" w:rsidRPr="00AF72F3" w14:paraId="14813B0C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F453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34C6B3" w14:textId="694B21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64,333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B76909" w14:textId="00BE6C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457E52" w14:textId="4ACE1B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60BF9F7" w14:textId="299DAC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64,333.50 </w:t>
            </w:r>
          </w:p>
        </w:tc>
      </w:tr>
      <w:tr w:rsidR="00AF72F3" w:rsidRPr="00AF72F3" w14:paraId="0ACCE78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2E5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449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rovince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iz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188C9" w14:textId="4FFDEF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94C08" w14:textId="56EA47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68D8C" w14:textId="7AFE59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10802" w14:textId="2D93E9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</w:tr>
      <w:tr w:rsidR="00AF72F3" w:rsidRPr="00AF72F3" w14:paraId="462681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B05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788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392CA" w14:textId="042BC6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33AE8" w14:textId="656EA5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7A2DB" w14:textId="2CE117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F9DD3" w14:textId="607AC7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20.00 </w:t>
            </w:r>
          </w:p>
        </w:tc>
      </w:tr>
      <w:tr w:rsidR="00AF72F3" w:rsidRPr="00AF72F3" w14:paraId="351E5B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5705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2A8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E8343" w14:textId="7C2D92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E8FF0" w14:textId="665584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4A18F" w14:textId="467DA0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6CDB4" w14:textId="6633D3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AF72F3" w:rsidRPr="00AF72F3" w14:paraId="0124899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F6A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70B8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2C46A" w14:textId="0A4484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5E615" w14:textId="387574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889B8" w14:textId="20F78D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84CBB" w14:textId="59FFE7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AF72F3" w:rsidRPr="00AF72F3" w14:paraId="14CABB2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E14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3E5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87134" w14:textId="4EDA62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BCD86" w14:textId="2B38E5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894C8" w14:textId="32A6CA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05CF3" w14:textId="61232A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</w:tr>
      <w:tr w:rsidR="00AF72F3" w:rsidRPr="00AF72F3" w14:paraId="11EA2D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9CD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FC8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629FF" w14:textId="26ACBE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5D46E" w14:textId="1DE47C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37406" w14:textId="328742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6F1E1" w14:textId="5ED8C3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</w:tr>
      <w:tr w:rsidR="00AF72F3" w:rsidRPr="00AF72F3" w14:paraId="2EE8345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E2CBA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B6D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486EF" w14:textId="75346C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96388" w14:textId="544DC7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C10AD" w14:textId="688940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8A67F" w14:textId="61DBE4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</w:tr>
      <w:tr w:rsidR="00AF72F3" w:rsidRPr="00AF72F3" w14:paraId="6257707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C13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7C7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9A73F" w14:textId="2B866A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1DB34" w14:textId="4F813B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32006" w14:textId="62FD43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0609E" w14:textId="04024F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</w:tr>
      <w:tr w:rsidR="00AF72F3" w:rsidRPr="00AF72F3" w14:paraId="4E290E4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1F11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A45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84483" w14:textId="34C0FF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93D4B" w14:textId="35CDB2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128B6" w14:textId="17180F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38604" w14:textId="341440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</w:tr>
      <w:tr w:rsidR="00AF72F3" w:rsidRPr="00AF72F3" w14:paraId="2A211B7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4EC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BFF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6E690" w14:textId="53D324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7FA5B" w14:textId="09C1B3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C38F2" w14:textId="78FB63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1651F" w14:textId="3AA855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</w:tr>
      <w:tr w:rsidR="00AF72F3" w:rsidRPr="00AF72F3" w14:paraId="21AA63B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28AA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8C35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B5458" w14:textId="6B13EE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FAF73" w14:textId="709C2F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AB5CE" w14:textId="5D5E9F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D704F" w14:textId="37F1B0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AF72F3" w:rsidRPr="00AF72F3" w14:paraId="60470D7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F1A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39A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016D0" w14:textId="11296B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708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7FADD" w14:textId="6DCECA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FA6D6" w14:textId="453939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01C36" w14:textId="184582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708.75 </w:t>
            </w:r>
          </w:p>
        </w:tc>
      </w:tr>
      <w:tr w:rsidR="00AF72F3" w:rsidRPr="00AF72F3" w14:paraId="389E229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D9E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EF4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47BB2" w14:textId="58646F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1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A3CB2" w14:textId="43EC85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75B1F" w14:textId="238C89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F81A9" w14:textId="3D41A5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160.00 </w:t>
            </w:r>
          </w:p>
        </w:tc>
      </w:tr>
      <w:tr w:rsidR="00AF72F3" w:rsidRPr="00AF72F3" w14:paraId="48F6107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1A7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150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resident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820AC" w14:textId="760564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A389B" w14:textId="0C34FB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A6F24" w14:textId="73BC15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6BA4D" w14:textId="4FD10D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AF72F3" w:rsidRPr="00AF72F3" w14:paraId="51D9C0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350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B3E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B7ABD" w14:textId="66AE80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07D14" w14:textId="1CD06B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B28A2" w14:textId="75B6F9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28374" w14:textId="0BE98E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5,000.00 </w:t>
            </w:r>
          </w:p>
        </w:tc>
      </w:tr>
      <w:tr w:rsidR="00AF72F3" w:rsidRPr="00AF72F3" w14:paraId="2C1B293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119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01A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D1FD0" w14:textId="292F33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A385F" w14:textId="204634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144C5" w14:textId="3822EC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7EC26" w14:textId="2A8A32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</w:tr>
      <w:tr w:rsidR="00AF72F3" w:rsidRPr="00AF72F3" w14:paraId="2F9384A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8EF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B3D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59AB6" w14:textId="51AD21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D0EBC" w14:textId="4C01FE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B1B3D" w14:textId="67A92D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0BDF0" w14:textId="489C14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AF72F3" w:rsidRPr="00AF72F3" w14:paraId="0F7BE4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55DD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E43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D9288" w14:textId="23BA71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B35F5" w14:textId="32A32B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1EDF2" w14:textId="14D9AE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20CA5" w14:textId="0A6B0F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</w:tr>
      <w:tr w:rsidR="00AF72F3" w:rsidRPr="00AF72F3" w14:paraId="3B6A9B7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F890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DA036A" w14:textId="796764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82,143.5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C1DBE4" w14:textId="403CA8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1D8042" w14:textId="41B363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CE5A4A" w14:textId="1E0DA5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82,143.55 </w:t>
            </w:r>
          </w:p>
        </w:tc>
      </w:tr>
      <w:tr w:rsidR="00AF72F3" w:rsidRPr="00AF72F3" w14:paraId="31C268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A91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9C5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38D8B" w14:textId="3A0445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9FC05" w14:textId="1F5956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5FC38" w14:textId="6A9E04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9D738" w14:textId="148EA7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</w:tr>
      <w:tr w:rsidR="00AF72F3" w:rsidRPr="00AF72F3" w14:paraId="67C87EE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5F7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E69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DAA45" w14:textId="0DDC0F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6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A2050" w14:textId="4D62F3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671A9" w14:textId="0D8F27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316A4" w14:textId="60E78D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640.00 </w:t>
            </w:r>
          </w:p>
        </w:tc>
      </w:tr>
      <w:tr w:rsidR="00AF72F3" w:rsidRPr="00AF72F3" w14:paraId="4AF2A23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917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76E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56168" w14:textId="52C39B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9,079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6C9FE" w14:textId="452AD9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FEEBD" w14:textId="0237C2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69DDB" w14:textId="597474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9,079.10 </w:t>
            </w:r>
          </w:p>
        </w:tc>
      </w:tr>
      <w:tr w:rsidR="00AF72F3" w:rsidRPr="00AF72F3" w14:paraId="2EA62F5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4FE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6FB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C5052" w14:textId="414178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5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2314D" w14:textId="21CAF9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A5D2B" w14:textId="297BDC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520BF" w14:textId="41B14B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52.50 </w:t>
            </w:r>
          </w:p>
        </w:tc>
      </w:tr>
      <w:tr w:rsidR="00AF72F3" w:rsidRPr="00AF72F3" w14:paraId="5569697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2919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833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F758C" w14:textId="0ED333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3,1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D6AE7" w14:textId="6981CD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B0119" w14:textId="35052C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60C79" w14:textId="494D87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3,170.00 </w:t>
            </w:r>
          </w:p>
        </w:tc>
      </w:tr>
      <w:tr w:rsidR="00AF72F3" w:rsidRPr="00AF72F3" w14:paraId="3E8F7F9F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0060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79B63E" w14:textId="2A765A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227,228.1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514270" w14:textId="298289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6E9B54" w14:textId="54233D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49BACA" w14:textId="56D416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277,228.19 </w:t>
            </w:r>
          </w:p>
        </w:tc>
      </w:tr>
      <w:tr w:rsidR="00AF72F3" w:rsidRPr="00AF72F3" w14:paraId="49035F6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FBE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F0B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64BC8" w14:textId="0E0CFD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3,2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5FB64" w14:textId="3C2B1E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A0CF5" w14:textId="5E5EFC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006D8" w14:textId="53ABF7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3,220.00 </w:t>
            </w:r>
          </w:p>
        </w:tc>
      </w:tr>
      <w:tr w:rsidR="00AF72F3" w:rsidRPr="00AF72F3" w14:paraId="38A7CDF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042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B25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C207D" w14:textId="5A7490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73840" w14:textId="416BBC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5A4C1" w14:textId="34C65F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E27BF" w14:textId="2E7C3B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</w:tr>
      <w:tr w:rsidR="00AF72F3" w:rsidRPr="00AF72F3" w14:paraId="7379CA5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52E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DB5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941AD" w14:textId="7CB540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95094" w14:textId="4322D3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52996" w14:textId="7E6B4B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947F1" w14:textId="34FF58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</w:tr>
      <w:tr w:rsidR="00AF72F3" w:rsidRPr="00AF72F3" w14:paraId="1EAE0AD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3FA4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5D9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15D0B" w14:textId="5E1143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B6B75" w14:textId="064B93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60FBE" w14:textId="249BBD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6B442" w14:textId="667161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AF72F3" w:rsidRPr="00AF72F3" w14:paraId="1C3DC18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318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59F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42688" w14:textId="0A21A5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726B2" w14:textId="67AF80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434BD" w14:textId="7805D3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7E15F" w14:textId="6F35A1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</w:tr>
      <w:tr w:rsidR="00AF72F3" w:rsidRPr="00AF72F3" w14:paraId="0DA8861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5D4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87E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C1C1A" w14:textId="59BD3B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ED75A" w14:textId="38A204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88398" w14:textId="0B21F1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D2746" w14:textId="7C3DA0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</w:tr>
      <w:tr w:rsidR="00AF72F3" w:rsidRPr="00AF72F3" w14:paraId="235463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CFC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1DE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0A94B" w14:textId="5044E5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633.5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B53EC" w14:textId="02975D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F6EFC" w14:textId="2DC15E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199C2" w14:textId="7CA342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633.55 </w:t>
            </w:r>
          </w:p>
        </w:tc>
      </w:tr>
      <w:tr w:rsidR="00AF72F3" w:rsidRPr="00AF72F3" w14:paraId="62F4721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F85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A15C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1F9F6" w14:textId="4215F3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F32A7" w14:textId="68B198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6F3CF" w14:textId="4C7912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3F616" w14:textId="61A1F9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</w:tr>
      <w:tr w:rsidR="00AF72F3" w:rsidRPr="00AF72F3" w14:paraId="79F6F24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912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F48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AF6B4" w14:textId="1FFBFC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0,2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74038" w14:textId="611D69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75C3E" w14:textId="6B13CF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A7D55" w14:textId="066C34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0,240.00 </w:t>
            </w:r>
          </w:p>
        </w:tc>
      </w:tr>
      <w:tr w:rsidR="00AF72F3" w:rsidRPr="00AF72F3" w14:paraId="348D49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A7E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A21F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6C5C5" w14:textId="087E1B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DEEC1" w14:textId="383903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D5A4D" w14:textId="13C5A6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DFCF0" w14:textId="6DD3EB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AF72F3" w:rsidRPr="00AF72F3" w14:paraId="3883F75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CE9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625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37F00" w14:textId="1EB193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C21A1" w14:textId="0BE5F5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2F647" w14:textId="272846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EE500" w14:textId="77397C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AF72F3" w:rsidRPr="00AF72F3" w14:paraId="5AB1CA0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54D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73F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CF515" w14:textId="57826B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2ED4A" w14:textId="0CC9CC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5EE60" w14:textId="180E91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69F15" w14:textId="739A63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</w:tr>
      <w:tr w:rsidR="00AF72F3" w:rsidRPr="00AF72F3" w14:paraId="43F9113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09A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89C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76C93" w14:textId="409E0D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D12AE" w14:textId="3DC570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2576D" w14:textId="196378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0F5F9" w14:textId="21096C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</w:tr>
      <w:tr w:rsidR="00AF72F3" w:rsidRPr="00AF72F3" w14:paraId="1A6E1D6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681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AB5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56D86" w14:textId="57774F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77756" w14:textId="1CEB29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9E6ED" w14:textId="3EEFFA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CCCEC" w14:textId="38A388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</w:tr>
      <w:tr w:rsidR="00AF72F3" w:rsidRPr="00AF72F3" w14:paraId="166B969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ABD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7AE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B6F06" w14:textId="5E2A71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EED2F" w14:textId="07129D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DD9CD" w14:textId="7EB603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96104" w14:textId="466438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</w:tr>
      <w:tr w:rsidR="00AF72F3" w:rsidRPr="00AF72F3" w14:paraId="02AC17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D0B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676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3CF84" w14:textId="193F23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6,264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CD95E" w14:textId="3C81CD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B9988" w14:textId="2B0C99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DBA97" w14:textId="54B834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6,264.16 </w:t>
            </w:r>
          </w:p>
        </w:tc>
      </w:tr>
      <w:tr w:rsidR="00AF72F3" w:rsidRPr="00AF72F3" w14:paraId="7309BEC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F06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9FA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1A080" w14:textId="79346D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6F3AB" w14:textId="6513A3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E9E32" w14:textId="6BB80B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7AB0C" w14:textId="63FA87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</w:tr>
      <w:tr w:rsidR="00AF72F3" w:rsidRPr="00AF72F3" w14:paraId="616CA09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7D2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C765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3FC29" w14:textId="3BD7F0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D78C0" w14:textId="16F22D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E3F02" w14:textId="357FE6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400B9" w14:textId="4EFA5E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AF72F3" w:rsidRPr="00AF72F3" w14:paraId="5D4E349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A4D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0BB8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62F89" w14:textId="25247E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A7549" w14:textId="15AA60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2352D" w14:textId="546853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F005F" w14:textId="7458B1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</w:tr>
      <w:tr w:rsidR="00AF72F3" w:rsidRPr="00AF72F3" w14:paraId="296D260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598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9A7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68D48" w14:textId="7CF443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239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6A540" w14:textId="79BF9B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E5487" w14:textId="10183A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DAC70" w14:textId="6E83B2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239.44 </w:t>
            </w:r>
          </w:p>
        </w:tc>
      </w:tr>
      <w:tr w:rsidR="00AF72F3" w:rsidRPr="00AF72F3" w14:paraId="20EEE3C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865C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58C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New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CA084" w14:textId="73DE29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6ACD0" w14:textId="0C4088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07EA2" w14:textId="5DCCF5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6C2DF" w14:textId="49E87C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</w:tr>
      <w:tr w:rsidR="00AF72F3" w:rsidRPr="00AF72F3" w14:paraId="21E76E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5A3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F44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5B9D2" w14:textId="303A2A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695AB" w14:textId="366466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87593" w14:textId="43539F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34193" w14:textId="135B08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AF72F3" w:rsidRPr="00AF72F3" w14:paraId="57167D9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A1D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FFE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FA86F" w14:textId="767709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D7D32" w14:textId="723839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8BCF5" w14:textId="46457F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5DC06" w14:textId="15F552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</w:tr>
      <w:tr w:rsidR="00AF72F3" w:rsidRPr="00AF72F3" w14:paraId="036B089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BDD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3D9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F41FC" w14:textId="165100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32901" w14:textId="6C0716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8D7A3" w14:textId="4DFC1A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584F8" w14:textId="6B20DA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5,000.00 </w:t>
            </w:r>
          </w:p>
        </w:tc>
      </w:tr>
      <w:tr w:rsidR="00AF72F3" w:rsidRPr="00AF72F3" w14:paraId="7A5139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480C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D7E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15848" w14:textId="12BDF5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4A5BD" w14:textId="42D89B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70680" w14:textId="21C7A1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110DF" w14:textId="15BF22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</w:tr>
      <w:tr w:rsidR="00AF72F3" w:rsidRPr="00AF72F3" w14:paraId="2ABBC92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28A0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F9D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CE819" w14:textId="669070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0E438" w14:textId="7F1272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009B8" w14:textId="42FFD5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1955D" w14:textId="542CAF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AF72F3" w:rsidRPr="00AF72F3" w14:paraId="30FECAE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FE7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4FF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5C618" w14:textId="733C71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1,74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D38D9" w14:textId="7B48DA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AA42B" w14:textId="09E10F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8B619" w14:textId="5B3AF9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1,745.00 </w:t>
            </w:r>
          </w:p>
        </w:tc>
      </w:tr>
      <w:tr w:rsidR="00AF72F3" w:rsidRPr="00AF72F3" w14:paraId="6C60778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BCB0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898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7A821" w14:textId="7AFE9B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9D95E" w14:textId="54F6B7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4F432" w14:textId="4393AA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8DE2E" w14:textId="3A3F96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AF72F3" w:rsidRPr="00AF72F3" w14:paraId="50FEC48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586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893E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27D87" w14:textId="637B0A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6630E" w14:textId="0B57C5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30713" w14:textId="5A707B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33400" w14:textId="581B77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5,940.00 </w:t>
            </w:r>
          </w:p>
        </w:tc>
      </w:tr>
      <w:tr w:rsidR="00AF72F3" w:rsidRPr="00AF72F3" w14:paraId="0E5E373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587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325F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3CAD9" w14:textId="016627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9AC11" w14:textId="027B62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ADBB9" w14:textId="3D33AB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C0FFD" w14:textId="32BE64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</w:tr>
      <w:tr w:rsidR="00AF72F3" w:rsidRPr="00AF72F3" w14:paraId="6B3462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874A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FC4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42E90" w14:textId="39D38C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B4DAA" w14:textId="613338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F3646" w14:textId="544EAF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1C1CA" w14:textId="63F727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1,200.00 </w:t>
            </w:r>
          </w:p>
        </w:tc>
      </w:tr>
      <w:tr w:rsidR="00AF72F3" w:rsidRPr="00AF72F3" w14:paraId="42FFA32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B6E6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AB9298" w14:textId="4B5329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340,908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23A24B" w14:textId="434027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15DF40" w14:textId="7CC8A5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7228972" w14:textId="1AB113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340,908.82 </w:t>
            </w:r>
          </w:p>
        </w:tc>
      </w:tr>
      <w:tr w:rsidR="00AF72F3" w:rsidRPr="00AF72F3" w14:paraId="7114034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390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5C1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A1AA4" w14:textId="17CCF8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CCEA3" w14:textId="777777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FFA83" w14:textId="777777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A4F60" w14:textId="459F19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</w:tr>
      <w:tr w:rsidR="00AF72F3" w:rsidRPr="00AF72F3" w14:paraId="416DE04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E4F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8D4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D86F8" w14:textId="22D479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FA14D" w14:textId="731B14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BCC34" w14:textId="4856FB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5E0CC" w14:textId="4D8E46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</w:tr>
      <w:tr w:rsidR="00AF72F3" w:rsidRPr="00AF72F3" w14:paraId="73FCD3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0F7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32E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9F64B" w14:textId="02BCC8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A9214" w14:textId="734796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30C9E" w14:textId="547FBF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7CCE9" w14:textId="19B76A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</w:tr>
      <w:tr w:rsidR="00AF72F3" w:rsidRPr="00AF72F3" w14:paraId="79A3E8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5BD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DF7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A8A69" w14:textId="4985E3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CA83F" w14:textId="0532B8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F6B61" w14:textId="1857FE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730B2" w14:textId="4CB4EA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</w:tr>
      <w:tr w:rsidR="00AF72F3" w:rsidRPr="00AF72F3" w14:paraId="0D4634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C3B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477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6FF4A" w14:textId="57B427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C991E" w14:textId="1FEC0B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AE892" w14:textId="46E365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8E642" w14:textId="0D5D7E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</w:tr>
      <w:tr w:rsidR="00AF72F3" w:rsidRPr="00AF72F3" w14:paraId="19AFF49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501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FDC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7CCDF" w14:textId="4E30F0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B334C" w14:textId="3B9C0F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BAB80" w14:textId="0FAD91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F0C84" w14:textId="390F98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</w:tr>
      <w:tr w:rsidR="00AF72F3" w:rsidRPr="00AF72F3" w14:paraId="2C10662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6A1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99B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F88E5" w14:textId="2E27B3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3A310" w14:textId="61DA63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38FE8" w14:textId="222F92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46AC1" w14:textId="074C8B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</w:tr>
      <w:tr w:rsidR="00AF72F3" w:rsidRPr="00AF72F3" w14:paraId="2E9D690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B99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6A1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058DD" w14:textId="2C4548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DE315" w14:textId="381898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DA3CC" w14:textId="6E17C2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1BD06" w14:textId="7F8EC8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</w:tr>
      <w:tr w:rsidR="00AF72F3" w:rsidRPr="00AF72F3" w14:paraId="0FC255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2B6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FB2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B30B4" w14:textId="0F12EE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80EC8" w14:textId="6B168D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BDAA2" w14:textId="2B03B6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F59BC" w14:textId="10D188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</w:tr>
      <w:tr w:rsidR="00AF72F3" w:rsidRPr="00AF72F3" w14:paraId="7A287EE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308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C94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B1CE3" w14:textId="201AB8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01013" w14:textId="44EC75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57A0C" w14:textId="21B41E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813B3" w14:textId="0CE718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AF72F3" w:rsidRPr="00AF72F3" w14:paraId="602E0B5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8A1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9BA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mamay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595FB" w14:textId="52E695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77D47" w14:textId="2D724F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DBE05" w14:textId="4977CF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FAC9E" w14:textId="2E01CC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70.00 </w:t>
            </w:r>
          </w:p>
        </w:tc>
      </w:tr>
      <w:tr w:rsidR="00AF72F3" w:rsidRPr="00AF72F3" w14:paraId="7ED3382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57E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0CC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3C9B1" w14:textId="14ACCA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D5A5A" w14:textId="571248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FFA5F" w14:textId="316870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4F9E3" w14:textId="2E2A14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</w:tr>
      <w:tr w:rsidR="00AF72F3" w:rsidRPr="00AF72F3" w14:paraId="78D08EA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F17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1CE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an (Asi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362BA" w14:textId="714FB3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F27CD" w14:textId="47F368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6C017" w14:textId="5D2698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3D2F4" w14:textId="6D265A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</w:tr>
      <w:tr w:rsidR="00AF72F3" w:rsidRPr="00AF72F3" w14:paraId="585ECC7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D05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F2DB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A838D" w14:textId="07AABF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59488" w14:textId="29FF8C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01D39" w14:textId="5E4C2D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DB1E8" w14:textId="29B2F0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AF72F3" w:rsidRPr="00AF72F3" w14:paraId="6FE11B8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736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C1A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2D66D" w14:textId="5E7359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8F229" w14:textId="234AA9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ECB37" w14:textId="21EB4A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6B8ED" w14:textId="0D1BB0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</w:tr>
      <w:tr w:rsidR="00AF72F3" w:rsidRPr="00AF72F3" w14:paraId="4A4D6AF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B37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87C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E41A8" w14:textId="3E56D9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99989" w14:textId="2B15F1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3C587" w14:textId="3D531E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DC50E" w14:textId="6FA2AB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AF72F3" w:rsidRPr="00AF72F3" w14:paraId="261E337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DB7D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25D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4A3B5" w14:textId="6144B6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93850" w14:textId="07C0FC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21B92" w14:textId="44CA18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886F5" w14:textId="61A541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</w:tr>
      <w:tr w:rsidR="00AF72F3" w:rsidRPr="00AF72F3" w14:paraId="49223F2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8C9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27D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La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ellan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59713" w14:textId="199D60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184D4" w14:textId="3A1245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17315" w14:textId="6A9E77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8E412" w14:textId="355301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</w:tr>
      <w:tr w:rsidR="00AF72F3" w:rsidRPr="00AF72F3" w14:paraId="4ADFC76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ED4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F98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91BAB" w14:textId="365D11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7546E" w14:textId="1DA9AA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EA341" w14:textId="7838EA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9BD4C" w14:textId="1A76F2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</w:tr>
      <w:tr w:rsidR="00AF72F3" w:rsidRPr="00AF72F3" w14:paraId="5791EBA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290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125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5DFE7" w14:textId="2B9C1C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B6CD1" w14:textId="001193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A8E34" w14:textId="1A24F2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E3988" w14:textId="32AEE2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</w:tr>
      <w:tr w:rsidR="00AF72F3" w:rsidRPr="00AF72F3" w14:paraId="65D01F4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B1A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276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60876" w14:textId="45E4A8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F799F" w14:textId="6AEDA6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9B20A" w14:textId="272FD3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FE4F9" w14:textId="0137A6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</w:tr>
      <w:tr w:rsidR="00AF72F3" w:rsidRPr="00AF72F3" w14:paraId="40C122B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C42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E32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CD658" w14:textId="7A8383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7B90C" w14:textId="104BAE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2DB59" w14:textId="473A75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5C4F1" w14:textId="2A4D49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</w:tr>
      <w:tr w:rsidR="00AF72F3" w:rsidRPr="00AF72F3" w14:paraId="6758A7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CFC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C771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lvador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edict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0DD07" w14:textId="2C0E84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C6089" w14:textId="13AE40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03F83" w14:textId="605982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152F6" w14:textId="09921A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</w:tr>
      <w:tr w:rsidR="00AF72F3" w:rsidRPr="00AF72F3" w14:paraId="4B6540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B9D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814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FF10D" w14:textId="3AA2E0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F2C4F" w14:textId="551F87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3891A" w14:textId="3DE76F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F58FA" w14:textId="33DA8E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</w:tr>
      <w:tr w:rsidR="00AF72F3" w:rsidRPr="00AF72F3" w14:paraId="6E6F714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93A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1C3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26A03" w14:textId="1ED9D1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9F8BE" w14:textId="328E62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84A0B" w14:textId="59F248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D6A9A" w14:textId="4C2C5D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AF72F3" w:rsidRPr="00AF72F3" w14:paraId="5019682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9C1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1FC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67652" w14:textId="472FA3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617F5" w14:textId="57FCC8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1E8A0" w14:textId="645F50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5F4B3" w14:textId="6610EB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</w:tr>
      <w:tr w:rsidR="00AF72F3" w:rsidRPr="00AF72F3" w14:paraId="690364B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E1E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595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al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8AEFF" w14:textId="7C10D0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E49B3" w14:textId="604978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E226E" w14:textId="650154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BBDF7" w14:textId="7D3663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</w:tr>
      <w:tr w:rsidR="00AF72F3" w:rsidRPr="00AF72F3" w14:paraId="797E410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B1B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E14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11D04" w14:textId="574843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2F074" w14:textId="71C83E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F6F5A" w14:textId="046F6F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FA80A" w14:textId="27D327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</w:tr>
      <w:tr w:rsidR="00AF72F3" w:rsidRPr="00AF72F3" w14:paraId="486621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188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34F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5E31C" w14:textId="0BC30B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69479" w14:textId="134FC5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A9DA2" w14:textId="542B53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E01C1" w14:textId="13DDFC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</w:tr>
      <w:tr w:rsidR="00AF72F3" w:rsidRPr="00AF72F3" w14:paraId="423EE28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F7E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657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A2788" w14:textId="04DAD3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B3CBD" w14:textId="0AB69B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5D835" w14:textId="0A8101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42FEA" w14:textId="6687D2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</w:tr>
      <w:tr w:rsidR="00AF72F3" w:rsidRPr="00AF72F3" w14:paraId="5A33594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40E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517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65ED5" w14:textId="3E7A67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0D5A4" w14:textId="26CEC4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0BA43" w14:textId="64822C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67356" w14:textId="1B2E76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</w:tr>
      <w:tr w:rsidR="00AF72F3" w:rsidRPr="00AF72F3" w14:paraId="3065068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EF595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E6792CB" w14:textId="2BB3DE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6,699,378.0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6775461" w14:textId="51CAB4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ECF6E3" w14:textId="6F8A33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FC840A7" w14:textId="7E5040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6,699,378.09 </w:t>
            </w:r>
          </w:p>
        </w:tc>
      </w:tr>
      <w:tr w:rsidR="00AF72F3" w:rsidRPr="00AF72F3" w14:paraId="36865F5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B779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C784E2" w14:textId="7E8243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272,481.4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41B7C8" w14:textId="042B7F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3439CA" w14:textId="6426DE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99D4D2" w14:textId="2B8565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272,481.47 </w:t>
            </w:r>
          </w:p>
        </w:tc>
      </w:tr>
      <w:tr w:rsidR="00AF72F3" w:rsidRPr="00AF72F3" w14:paraId="530F543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C0491C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86A56" w14:textId="24BB9D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43B2F" w14:textId="5CCEC6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F6106" w14:textId="122E8C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A1333" w14:textId="686824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</w:tr>
      <w:tr w:rsidR="00AF72F3" w:rsidRPr="00AF72F3" w14:paraId="5F02A48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0E1E56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6D0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1E800" w14:textId="37E061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925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E3AF0" w14:textId="72E3E2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7FB9B" w14:textId="0045D1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C2ACC" w14:textId="2F37FB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925.86 </w:t>
            </w:r>
          </w:p>
        </w:tc>
      </w:tr>
      <w:tr w:rsidR="00AF72F3" w:rsidRPr="00AF72F3" w14:paraId="59E5D3E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DE54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069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9FFCC" w14:textId="0E20CF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71698" w14:textId="27139E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A84D6" w14:textId="3F676D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6C164" w14:textId="2B3169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</w:tr>
      <w:tr w:rsidR="00AF72F3" w:rsidRPr="00AF72F3" w14:paraId="63CEB7F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FE03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9BC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6EEE3" w14:textId="5A9A02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750EF" w14:textId="153CC2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8ABD4" w14:textId="5AFB09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4B709" w14:textId="33EF84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</w:tr>
      <w:tr w:rsidR="00AF72F3" w:rsidRPr="00AF72F3" w14:paraId="0FB4438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5A8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886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9DCEA" w14:textId="1F0F74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1,289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CC444" w14:textId="2ADD87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23493" w14:textId="72EB47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7DD5F" w14:textId="55965B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1,289.24 </w:t>
            </w:r>
          </w:p>
        </w:tc>
      </w:tr>
      <w:tr w:rsidR="00AF72F3" w:rsidRPr="00AF72F3" w14:paraId="1FBD7B8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061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367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72D22" w14:textId="132508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524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B3F59" w14:textId="38435F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A3CE9" w14:textId="64AFAD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F68A0" w14:textId="4476EE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524.92 </w:t>
            </w:r>
          </w:p>
        </w:tc>
      </w:tr>
      <w:tr w:rsidR="00AF72F3" w:rsidRPr="00AF72F3" w14:paraId="0C9BB5F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87C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942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B97A1" w14:textId="417F77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8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4BD93" w14:textId="622CC6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9922F" w14:textId="5722CB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9F07E" w14:textId="5EFF62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830.00 </w:t>
            </w:r>
          </w:p>
        </w:tc>
      </w:tr>
      <w:tr w:rsidR="00AF72F3" w:rsidRPr="00AF72F3" w14:paraId="70B9D93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0944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655E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B68AC" w14:textId="5A0AD1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B66D3" w14:textId="0B1399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48C68" w14:textId="5A4E0D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B773B" w14:textId="3C82D0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</w:tr>
      <w:tr w:rsidR="00AF72F3" w:rsidRPr="00AF72F3" w14:paraId="588C96A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FEBF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BAD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ien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d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FF578" w14:textId="437C01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8AE20" w14:textId="05C51C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CB793" w14:textId="063D6E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B53DA" w14:textId="0767A5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750.00 </w:t>
            </w:r>
          </w:p>
        </w:tc>
      </w:tr>
      <w:tr w:rsidR="00AF72F3" w:rsidRPr="00AF72F3" w14:paraId="725C1D1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D6B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D62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955FE" w14:textId="2CAB1E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57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49CF6" w14:textId="12B815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638E0" w14:textId="30CA59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0B9FF" w14:textId="7BAE23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572.00 </w:t>
            </w:r>
          </w:p>
        </w:tc>
      </w:tr>
      <w:tr w:rsidR="00AF72F3" w:rsidRPr="00AF72F3" w14:paraId="3A57B3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4D0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738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5E990" w14:textId="1B52F8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2,864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E134C" w14:textId="1C2E80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75095" w14:textId="5920C8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B3548" w14:textId="083093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2,864.32 </w:t>
            </w:r>
          </w:p>
        </w:tc>
      </w:tr>
      <w:tr w:rsidR="00AF72F3" w:rsidRPr="00AF72F3" w14:paraId="3B33D99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851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2E5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6E393" w14:textId="137D62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56BBA" w14:textId="639F58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27291" w14:textId="0F6AEF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22721" w14:textId="76489D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</w:tr>
      <w:tr w:rsidR="00AF72F3" w:rsidRPr="00AF72F3" w14:paraId="375C731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FE7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28B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07EA9" w14:textId="08166B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80404" w14:textId="3DE785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EF994" w14:textId="541F9B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95A5D" w14:textId="34622E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</w:tr>
      <w:tr w:rsidR="00AF72F3" w:rsidRPr="00AF72F3" w14:paraId="785287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7C9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B95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4EEB0" w14:textId="446BC2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59420" w14:textId="232CA0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086AF" w14:textId="39A561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BD978" w14:textId="5AFC51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</w:tr>
      <w:tr w:rsidR="00AF72F3" w:rsidRPr="00AF72F3" w14:paraId="2C79ECE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B72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163E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2A96C" w14:textId="14FBAF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A94E2" w14:textId="09B835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E9DA8" w14:textId="72528E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32408" w14:textId="5D73EF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</w:tr>
      <w:tr w:rsidR="00AF72F3" w:rsidRPr="00AF72F3" w14:paraId="40305F4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1EA8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009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94B05" w14:textId="611348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FB84A" w14:textId="3F904E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DAE92" w14:textId="384142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F0004" w14:textId="5BE3AD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</w:tr>
      <w:tr w:rsidR="00AF72F3" w:rsidRPr="00AF72F3" w14:paraId="73F0BD4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458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200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B6DEE" w14:textId="65654F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4FC7C" w14:textId="588C46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6DD4A" w14:textId="2E2B77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43B39" w14:textId="7DAD9C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</w:tr>
      <w:tr w:rsidR="00AF72F3" w:rsidRPr="00AF72F3" w14:paraId="19D1380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AB9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C28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4910F" w14:textId="7AEE0E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55,638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DC52A" w14:textId="120206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1B87E" w14:textId="38C5EB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FAA9D" w14:textId="22A24D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55,638.86 </w:t>
            </w:r>
          </w:p>
        </w:tc>
      </w:tr>
      <w:tr w:rsidR="00AF72F3" w:rsidRPr="00AF72F3" w14:paraId="011FA61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E58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8F3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24328" w14:textId="2F504E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725A0" w14:textId="68B2D0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B71FF" w14:textId="465C36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11BAD" w14:textId="764BE3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</w:tr>
      <w:tr w:rsidR="00AF72F3" w:rsidRPr="00AF72F3" w14:paraId="538BB43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3D6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09A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54FE7" w14:textId="6F06BC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75D68" w14:textId="0FC26E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74ECC" w14:textId="38B25E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6D73B" w14:textId="1BA2AC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</w:tr>
      <w:tr w:rsidR="00AF72F3" w:rsidRPr="00AF72F3" w14:paraId="12C9C05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DB4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6D6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057E1" w14:textId="51C92C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83067" w14:textId="2998AF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594D8" w14:textId="6913A2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BE980" w14:textId="49AA18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</w:tr>
      <w:tr w:rsidR="00AF72F3" w:rsidRPr="00AF72F3" w14:paraId="0820FAA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463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E0C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9A089" w14:textId="0A2CB1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09011" w14:textId="6A518E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3D663" w14:textId="7E06B1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45156" w14:textId="1BB3CA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</w:tr>
      <w:tr w:rsidR="00AF72F3" w:rsidRPr="00AF72F3" w14:paraId="5EA42B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CB6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87F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8A3EB" w14:textId="2ACA9F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2,7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51B54" w14:textId="00D9DD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63EC1" w14:textId="15ADA9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258C4" w14:textId="5B28CC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2,720.00 </w:t>
            </w:r>
          </w:p>
        </w:tc>
      </w:tr>
      <w:tr w:rsidR="00AF72F3" w:rsidRPr="00AF72F3" w14:paraId="3243E84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A0E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4EA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358FF" w14:textId="62A81A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A26E6" w14:textId="411110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30D7D" w14:textId="3DCEED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93646" w14:textId="323535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</w:tr>
      <w:tr w:rsidR="00AF72F3" w:rsidRPr="00AF72F3" w14:paraId="681BBB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3E0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981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BBADF" w14:textId="5DD9C0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CC431" w14:textId="19EBDD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F7B12" w14:textId="06AC70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13144" w14:textId="02577C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</w:tr>
      <w:tr w:rsidR="00AF72F3" w:rsidRPr="00AF72F3" w14:paraId="337D2F9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FF1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BE1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83D12" w14:textId="43D77D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BE16F" w14:textId="1D58E6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44FF1" w14:textId="3C1AD0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BAA9D" w14:textId="5BEF1A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</w:tr>
      <w:tr w:rsidR="00AF72F3" w:rsidRPr="00AF72F3" w14:paraId="310192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867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9800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19655" w14:textId="142D21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13C81" w14:textId="32E932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B03FF" w14:textId="2AC0D0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50D08" w14:textId="13E4CC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</w:tr>
      <w:tr w:rsidR="00AF72F3" w:rsidRPr="00AF72F3" w14:paraId="3C7DC5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39A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1D0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51E57" w14:textId="4C14CA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9D368" w14:textId="14F0A3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03AE4" w14:textId="0397C1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FE4EA" w14:textId="1BE96B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</w:tr>
      <w:tr w:rsidR="00AF72F3" w:rsidRPr="00AF72F3" w14:paraId="7D84946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4F0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43E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7004A" w14:textId="26B3E6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9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2FB84" w14:textId="571FAA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7A842" w14:textId="2368D2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EB363" w14:textId="121406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9,000.00 </w:t>
            </w:r>
          </w:p>
        </w:tc>
      </w:tr>
      <w:tr w:rsidR="00AF72F3" w:rsidRPr="00AF72F3" w14:paraId="4011F4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E69D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05A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97C82" w14:textId="001E10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114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A658F" w14:textId="418910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71317" w14:textId="784682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421D0" w14:textId="619268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114.56 </w:t>
            </w:r>
          </w:p>
        </w:tc>
      </w:tr>
      <w:tr w:rsidR="00AF72F3" w:rsidRPr="00AF72F3" w14:paraId="4A92E5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AB2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E9C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80AEA" w14:textId="7C6244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77000" w14:textId="251950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0844C" w14:textId="3AA996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01859" w14:textId="51EF12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</w:tr>
      <w:tr w:rsidR="00AF72F3" w:rsidRPr="00AF72F3" w14:paraId="0E7C330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5C1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3E3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D673E" w14:textId="6AB458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E9D55" w14:textId="43DB80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6CC60" w14:textId="2AE340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B5A84" w14:textId="38A05A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</w:tr>
      <w:tr w:rsidR="00AF72F3" w:rsidRPr="00AF72F3" w14:paraId="14BD35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F3C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17F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6CA11" w14:textId="36F17D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6,988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2CE76" w14:textId="6ED03F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74800" w14:textId="434807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21E9E" w14:textId="3E2A5E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6,988.30 </w:t>
            </w:r>
          </w:p>
        </w:tc>
      </w:tr>
      <w:tr w:rsidR="00AF72F3" w:rsidRPr="00AF72F3" w14:paraId="02291DD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E6F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AF48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4AE1E" w14:textId="1599A7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8C07D" w14:textId="7DA0DF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D6488" w14:textId="40E0FF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6AF8A" w14:textId="653A8F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</w:tr>
      <w:tr w:rsidR="00AF72F3" w:rsidRPr="00AF72F3" w14:paraId="2B582C3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9CF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F47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C492B" w14:textId="3A055D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FF34E" w14:textId="334DA2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5B468" w14:textId="0F9891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6AEAE" w14:textId="18D188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</w:tr>
      <w:tr w:rsidR="00AF72F3" w:rsidRPr="00AF72F3" w14:paraId="770939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42B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D01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ierra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lone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3B57C" w14:textId="471ABC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61A88" w14:textId="11BD9B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4ADFE" w14:textId="11E94A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3DA45" w14:textId="1D7348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</w:tr>
      <w:tr w:rsidR="00AF72F3" w:rsidRPr="00AF72F3" w14:paraId="29FBD70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5F7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281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0F923" w14:textId="723EAD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278BA" w14:textId="66945A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E3635" w14:textId="4E447F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289C2" w14:textId="61F94C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</w:tr>
      <w:tr w:rsidR="00AF72F3" w:rsidRPr="00AF72F3" w14:paraId="0AC3FCD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421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A613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063F5" w14:textId="4A4AA1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88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773D7" w14:textId="0711F4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3BDAB" w14:textId="4C6FC4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03CA9" w14:textId="359E33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88.80 </w:t>
            </w:r>
          </w:p>
        </w:tc>
      </w:tr>
      <w:tr w:rsidR="00AF72F3" w:rsidRPr="00AF72F3" w14:paraId="04955C0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73E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C63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B0382" w14:textId="6E69FC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24E64" w14:textId="627CD8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64D0F" w14:textId="105085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731FB" w14:textId="137636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</w:tr>
      <w:tr w:rsidR="00AF72F3" w:rsidRPr="00AF72F3" w14:paraId="20D812F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742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DC0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280AE" w14:textId="293BA4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F578C" w14:textId="6D95DD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E6283" w14:textId="6A5DF5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62576" w14:textId="60661A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</w:tr>
      <w:tr w:rsidR="00AF72F3" w:rsidRPr="00AF72F3" w14:paraId="58D9275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C1A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7EA2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F1877" w14:textId="0566F6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3,7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A81D2" w14:textId="004AFF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3210A" w14:textId="59554A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76EF9" w14:textId="14F808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3,775.00 </w:t>
            </w:r>
          </w:p>
        </w:tc>
      </w:tr>
      <w:tr w:rsidR="00AF72F3" w:rsidRPr="00AF72F3" w14:paraId="0D1166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709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5E6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FB026" w14:textId="597E24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55595" w14:textId="54014F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0FC4F" w14:textId="43CCEC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C51F8" w14:textId="294DC3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</w:tr>
      <w:tr w:rsidR="00AF72F3" w:rsidRPr="00AF72F3" w14:paraId="04B5B02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243F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5D4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DDD0B" w14:textId="288B66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5D7BF" w14:textId="2C4325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291AD" w14:textId="7309D4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B8B23" w14:textId="2231D2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</w:tr>
      <w:tr w:rsidR="00AF72F3" w:rsidRPr="00AF72F3" w14:paraId="440E67C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32C9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760D81" w14:textId="47AB83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0,995,145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F0E3E2" w14:textId="5016A2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631CA9" w14:textId="443C34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84F44C7" w14:textId="7B24E7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0,995,145.30 </w:t>
            </w:r>
          </w:p>
        </w:tc>
      </w:tr>
      <w:tr w:rsidR="00AF72F3" w:rsidRPr="00AF72F3" w14:paraId="50A84BB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7AFFC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58352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DA106" w14:textId="54818D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738,369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727F6" w14:textId="29C66D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4FED5" w14:textId="3E47BE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0EB87" w14:textId="568055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738,369.52 </w:t>
            </w:r>
          </w:p>
        </w:tc>
      </w:tr>
      <w:tr w:rsidR="00AF72F3" w:rsidRPr="00AF72F3" w14:paraId="6DB81D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36DBC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3D5AD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E2255" w14:textId="0C40D1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7EA6C" w14:textId="16706F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91F61" w14:textId="51A92C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5A6AE" w14:textId="2DE952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</w:tr>
      <w:tr w:rsidR="00AF72F3" w:rsidRPr="00AF72F3" w14:paraId="095A884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005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79B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C8BDA" w14:textId="149AEA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DE6A9" w14:textId="1FF98A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6D1A3" w14:textId="6F565C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537CE" w14:textId="03304A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</w:tr>
      <w:tr w:rsidR="00AF72F3" w:rsidRPr="00AF72F3" w14:paraId="7020E1D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B70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3DA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F80BB" w14:textId="1FE5C4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A3F07" w14:textId="0632EE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0D91E" w14:textId="198016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62B1E" w14:textId="6B1BBD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</w:tr>
      <w:tr w:rsidR="00AF72F3" w:rsidRPr="00AF72F3" w14:paraId="561BBB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585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FD1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EFED4" w14:textId="4CA08C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2C72F" w14:textId="2D4D66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02A72" w14:textId="76EDCB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91F1F" w14:textId="3F03E3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</w:tr>
      <w:tr w:rsidR="00AF72F3" w:rsidRPr="00AF72F3" w14:paraId="28654A4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81C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528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B1478" w14:textId="7FB141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D164A" w14:textId="0E1F65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CCE6D" w14:textId="47358F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8189E" w14:textId="0BDB2A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</w:tr>
      <w:tr w:rsidR="00AF72F3" w:rsidRPr="00AF72F3" w14:paraId="698ECC4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E65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50A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82D9A" w14:textId="7FDBD0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A25D0" w14:textId="23C3BB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99799" w14:textId="69B456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985CC" w14:textId="53353A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</w:tr>
      <w:tr w:rsidR="00AF72F3" w:rsidRPr="00AF72F3" w14:paraId="0F0223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0CD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61A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9FDEA" w14:textId="21D8F8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ECCBA" w14:textId="741047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0E9CB" w14:textId="5A1F5B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5CBA4" w14:textId="6B6818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</w:tr>
      <w:tr w:rsidR="00AF72F3" w:rsidRPr="00AF72F3" w14:paraId="19FE71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BBC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715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0B633" w14:textId="5AFAF7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A87C2" w14:textId="5DA7AA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71762" w14:textId="25C9A1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8F8D2" w14:textId="204158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</w:tr>
      <w:tr w:rsidR="00AF72F3" w:rsidRPr="00AF72F3" w14:paraId="5F1EF08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6D8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A30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51A51" w14:textId="375F94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F842C" w14:textId="7866FE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E514B" w14:textId="04E234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184C2" w14:textId="44CC23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</w:tr>
      <w:tr w:rsidR="00AF72F3" w:rsidRPr="00AF72F3" w14:paraId="20803A9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D39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9B1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3FADF" w14:textId="1B70C4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694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C0FBC" w14:textId="4EF8C5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46727" w14:textId="3358F0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6246D" w14:textId="1AD81E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694.40 </w:t>
            </w:r>
          </w:p>
        </w:tc>
      </w:tr>
      <w:tr w:rsidR="00AF72F3" w:rsidRPr="00AF72F3" w14:paraId="0B393BF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4C0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E60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114EF" w14:textId="051E0E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D0777" w14:textId="6FBDDA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436C5" w14:textId="593447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61BE7" w14:textId="29DEAF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</w:tr>
      <w:tr w:rsidR="00AF72F3" w:rsidRPr="00AF72F3" w14:paraId="2CA794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E64C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CC4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C1030" w14:textId="425026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5FBF3" w14:textId="140528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F4C13" w14:textId="685F6C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67AF2" w14:textId="291122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</w:tr>
      <w:tr w:rsidR="00AF72F3" w:rsidRPr="00AF72F3" w14:paraId="7C4B777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7917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556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C1F9D" w14:textId="3F7144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5BD47" w14:textId="231621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B0E5B" w14:textId="590D62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2906D" w14:textId="27E62F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</w:tr>
      <w:tr w:rsidR="00AF72F3" w:rsidRPr="00AF72F3" w14:paraId="72986F1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40B1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973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car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D035F" w14:textId="2D382B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71BE4" w14:textId="050D27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5E580" w14:textId="5DD10F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23A04" w14:textId="3A05F9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</w:tr>
      <w:tr w:rsidR="00AF72F3" w:rsidRPr="00AF72F3" w14:paraId="40C1D6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B86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824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471C9" w14:textId="03E8BD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E1C7D" w14:textId="2D1844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7B389" w14:textId="7F5821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F7D98" w14:textId="4A1F0D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</w:tr>
      <w:tr w:rsidR="00AF72F3" w:rsidRPr="00AF72F3" w14:paraId="131632D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38C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649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75994" w14:textId="3FF96D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46299" w14:textId="15D85B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76DA2" w14:textId="30DFAF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5C8D4" w14:textId="10B35A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</w:tr>
      <w:tr w:rsidR="00AF72F3" w:rsidRPr="00AF72F3" w14:paraId="01C837E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993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66D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10FBD" w14:textId="44F994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650,223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5A4F9" w14:textId="473852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699BC" w14:textId="6DBB95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47A65" w14:textId="23CA89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650,223.88 </w:t>
            </w:r>
          </w:p>
        </w:tc>
      </w:tr>
      <w:tr w:rsidR="00AF72F3" w:rsidRPr="00AF72F3" w14:paraId="41FEDE1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1570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BB2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27E07" w14:textId="1F6488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98A97" w14:textId="75E02D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69799" w14:textId="034820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2B322" w14:textId="149B1C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</w:tr>
      <w:tr w:rsidR="00AF72F3" w:rsidRPr="00AF72F3" w14:paraId="4016374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A0D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CA4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FF828" w14:textId="2A1CA0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3,559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FEB21" w14:textId="228E6A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C073D" w14:textId="133823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E761E" w14:textId="334F59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3,559.86 </w:t>
            </w:r>
          </w:p>
        </w:tc>
      </w:tr>
      <w:tr w:rsidR="00AF72F3" w:rsidRPr="00AF72F3" w14:paraId="2B0730A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2E1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EF58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D26B7" w14:textId="2CB772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9,210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2ED94" w14:textId="734D6C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14253" w14:textId="63DD8B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A48C9" w14:textId="1F6968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9,210.38 </w:t>
            </w:r>
          </w:p>
        </w:tc>
      </w:tr>
      <w:tr w:rsidR="00AF72F3" w:rsidRPr="00AF72F3" w14:paraId="1C954A3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2EE4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D0C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6DAAE" w14:textId="545147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79,110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0292A" w14:textId="31DB00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815EF" w14:textId="27D647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E5E51" w14:textId="5D53FF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79,110.90 </w:t>
            </w:r>
          </w:p>
        </w:tc>
      </w:tr>
      <w:tr w:rsidR="00AF72F3" w:rsidRPr="00AF72F3" w14:paraId="30FA0E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D76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C68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95F42" w14:textId="667EBB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83D4B" w14:textId="642366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449AD" w14:textId="77742E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B4D1C" w14:textId="495CFB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</w:tr>
      <w:tr w:rsidR="00AF72F3" w:rsidRPr="00AF72F3" w14:paraId="430BAC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DC6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409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74F49" w14:textId="46DA84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98E5E" w14:textId="599502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786BE" w14:textId="6199C0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8CB4B" w14:textId="0C816A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</w:tr>
      <w:tr w:rsidR="00AF72F3" w:rsidRPr="00AF72F3" w14:paraId="5B4774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2BA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C03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48489" w14:textId="7C5458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D6C04" w14:textId="5A3ACB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58CAE" w14:textId="0CB5F1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29DAA" w14:textId="06B6B4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</w:tr>
      <w:tr w:rsidR="00AF72F3" w:rsidRPr="00AF72F3" w14:paraId="3F7DDAB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482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AEB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792A9" w14:textId="20778B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7,417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24F36" w14:textId="6C8E06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5A128" w14:textId="6F0EE1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473DF" w14:textId="3893EE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7,417.76 </w:t>
            </w:r>
          </w:p>
        </w:tc>
      </w:tr>
      <w:tr w:rsidR="00AF72F3" w:rsidRPr="00AF72F3" w14:paraId="73C44E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BD0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274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641D9" w14:textId="06AA5E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2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8CF9E" w14:textId="197CC4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19334" w14:textId="1165FF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8EB36" w14:textId="3E921C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2,840.00 </w:t>
            </w:r>
          </w:p>
        </w:tc>
      </w:tr>
      <w:tr w:rsidR="00AF72F3" w:rsidRPr="00AF72F3" w14:paraId="5DA305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D4D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596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4E117" w14:textId="2B3E2D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C219F" w14:textId="048587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2AAC1" w14:textId="29C937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D675B" w14:textId="1557BA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</w:tr>
      <w:tr w:rsidR="00AF72F3" w:rsidRPr="00AF72F3" w14:paraId="2E316AF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981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A1B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BED47" w14:textId="261FD8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AA1CB" w14:textId="434542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DE341" w14:textId="6118C9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40DC8" w14:textId="1652DC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</w:tr>
      <w:tr w:rsidR="00AF72F3" w:rsidRPr="00AF72F3" w14:paraId="43F9A7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1D0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952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D3514" w14:textId="2CD24F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A2C3D" w14:textId="4B22ED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FF02F" w14:textId="17AFA0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E149C" w14:textId="039AF6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</w:tr>
      <w:tr w:rsidR="00AF72F3" w:rsidRPr="00AF72F3" w14:paraId="545E249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013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CF31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6FE0A" w14:textId="23C70E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CBE6A" w14:textId="57576A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1E137" w14:textId="699B3C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9ECCC" w14:textId="5BC270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</w:tr>
      <w:tr w:rsidR="00AF72F3" w:rsidRPr="00AF72F3" w14:paraId="06BEEBA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E0C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CB4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8C239" w14:textId="7CD721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1,632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FD57A" w14:textId="15484B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DA22E" w14:textId="66777A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3981A" w14:textId="2A188C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1,632.62 </w:t>
            </w:r>
          </w:p>
        </w:tc>
      </w:tr>
      <w:tr w:rsidR="00AF72F3" w:rsidRPr="00AF72F3" w14:paraId="38EC4A5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3F1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A7D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F8898" w14:textId="6C7FDF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82A1A" w14:textId="49D381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3FD17" w14:textId="0C7A4C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12670" w14:textId="67EBEB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</w:tr>
      <w:tr w:rsidR="00AF72F3" w:rsidRPr="00AF72F3" w14:paraId="5BED4A1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BBE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E9D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21ED4" w14:textId="7999E7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56FE1" w14:textId="643BB1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1BB71" w14:textId="57BEC8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0BA71" w14:textId="57D7C9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</w:tr>
      <w:tr w:rsidR="00AF72F3" w:rsidRPr="00AF72F3" w14:paraId="6BBDAF5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0CB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A96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7F4A2" w14:textId="5DA5CF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0CC30" w14:textId="511F6A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5FF0B" w14:textId="366C95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605EA" w14:textId="30AEFE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</w:tr>
      <w:tr w:rsidR="00AF72F3" w:rsidRPr="00AF72F3" w14:paraId="42BDA25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C3B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42B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8FCDA" w14:textId="301E3F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8E547" w14:textId="611CB5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0A379" w14:textId="548599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C01CA" w14:textId="664966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</w:tr>
      <w:tr w:rsidR="00AF72F3" w:rsidRPr="00AF72F3" w14:paraId="2B3B438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A92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361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F5B16" w14:textId="332091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62BE9" w14:textId="6FB27D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F9071" w14:textId="691745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51033" w14:textId="404360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</w:tr>
      <w:tr w:rsidR="00AF72F3" w:rsidRPr="00AF72F3" w14:paraId="6C1BAB4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970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080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FC609" w14:textId="1ACA85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D1EEF" w14:textId="5F1E3D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8A499" w14:textId="7D7114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F3907" w14:textId="53E53A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</w:tr>
      <w:tr w:rsidR="00AF72F3" w:rsidRPr="00AF72F3" w14:paraId="133E389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634E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977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D8956" w14:textId="37FBFD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A8BE6" w14:textId="35800D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5C05C" w14:textId="4B0BC9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1600A" w14:textId="022940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</w:tr>
      <w:tr w:rsidR="00AF72F3" w:rsidRPr="00AF72F3" w14:paraId="3A8B204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D2A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80B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22088" w14:textId="53C57B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6D10E" w14:textId="0A1016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EE326" w14:textId="772066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CF336" w14:textId="1613BD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</w:tr>
      <w:tr w:rsidR="00AF72F3" w:rsidRPr="00AF72F3" w14:paraId="6080BB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13BF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5A7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68C65" w14:textId="0B9CC2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4BD08" w14:textId="5C1220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4BA8B" w14:textId="428984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529C8" w14:textId="0E4830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</w:tr>
      <w:tr w:rsidR="00AF72F3" w:rsidRPr="00AF72F3" w14:paraId="7D41E2A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30D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2604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334D8" w14:textId="32A31F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F01C9" w14:textId="470997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44D9E" w14:textId="2D7203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278D2" w14:textId="7F1653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</w:tr>
      <w:tr w:rsidR="00AF72F3" w:rsidRPr="00AF72F3" w14:paraId="1338031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0529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D60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A01B7" w14:textId="6FA2AE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11,463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06D86" w14:textId="352D6F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66F51" w14:textId="2ED462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96BC3" w14:textId="124FB0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11,463.32 </w:t>
            </w:r>
          </w:p>
        </w:tc>
      </w:tr>
      <w:tr w:rsidR="00AF72F3" w:rsidRPr="00AF72F3" w14:paraId="6C5068D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A53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0BB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igi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7930A" w14:textId="51A3A2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0CD5C" w14:textId="31E69C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31D62" w14:textId="5FB1B9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B2612" w14:textId="363014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</w:tr>
      <w:tr w:rsidR="00AF72F3" w:rsidRPr="00AF72F3" w14:paraId="2123276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2D3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9F5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91E80" w14:textId="40CEBA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7,632.1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3E6FF" w14:textId="2531B3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19DF3" w14:textId="68E7D7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560E6" w14:textId="06CE33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7,632.17 </w:t>
            </w:r>
          </w:p>
        </w:tc>
      </w:tr>
      <w:tr w:rsidR="00AF72F3" w:rsidRPr="00AF72F3" w14:paraId="4E6C8EE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C72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3E2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D6F9B" w14:textId="0BFB31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302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F6114" w14:textId="6B7462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C18F3" w14:textId="5EF4B9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61691" w14:textId="2AD623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302.46 </w:t>
            </w:r>
          </w:p>
        </w:tc>
      </w:tr>
      <w:tr w:rsidR="00AF72F3" w:rsidRPr="00AF72F3" w14:paraId="1D1E81E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3A9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72F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02E73" w14:textId="0E8F76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2A6C1" w14:textId="1A5228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3FDB3" w14:textId="385D5D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88FB9" w14:textId="05F153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</w:tr>
      <w:tr w:rsidR="00AF72F3" w:rsidRPr="00AF72F3" w14:paraId="7A70B99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B33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5E8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DFEAF" w14:textId="7891E5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04D34" w14:textId="1CB933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E7E42" w14:textId="148D60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E96ED" w14:textId="3A2A80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</w:tr>
      <w:tr w:rsidR="00AF72F3" w:rsidRPr="00AF72F3" w14:paraId="5705E96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DD3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7FA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D8A6D" w14:textId="0B979F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0,351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41EA3" w14:textId="3FE1D9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81F0A" w14:textId="316757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BBBF2" w14:textId="544869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0,351.72 </w:t>
            </w:r>
          </w:p>
        </w:tc>
      </w:tr>
      <w:tr w:rsidR="00AF72F3" w:rsidRPr="00AF72F3" w14:paraId="3FFDB4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756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AD1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163AA" w14:textId="70758B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94918" w14:textId="2A182F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623D8" w14:textId="5F7249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9CE58" w14:textId="56C5BB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</w:tr>
      <w:tr w:rsidR="00AF72F3" w:rsidRPr="00AF72F3" w14:paraId="1A4524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9C5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7C6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74CD7" w14:textId="426F36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B9D50" w14:textId="554397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ECB4B" w14:textId="72DF4B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9F627" w14:textId="435DE8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</w:tr>
      <w:tr w:rsidR="00AF72F3" w:rsidRPr="00AF72F3" w14:paraId="6532D6A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1CB3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E1A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352CB" w14:textId="361254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C02B3" w14:textId="6F2F4F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05569" w14:textId="1BF531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96275" w14:textId="7B3591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</w:tr>
      <w:tr w:rsidR="00AF72F3" w:rsidRPr="00AF72F3" w14:paraId="2B31444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1AE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796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75354" w14:textId="44E5E1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48FF0" w14:textId="428F3A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2BC89" w14:textId="1FEA63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79F25" w14:textId="09B3C1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</w:tr>
      <w:tr w:rsidR="00AF72F3" w:rsidRPr="00AF72F3" w14:paraId="5393BE7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633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108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070D6" w14:textId="10CF83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5CD7C" w14:textId="639DD3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8DEBE" w14:textId="1DBDE5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610E9" w14:textId="47096E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</w:tr>
      <w:tr w:rsidR="00AF72F3" w:rsidRPr="00AF72F3" w14:paraId="3817E1C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FDE2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E230E0" w14:textId="6ACE57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79DD77" w14:textId="25C050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31DAC6" w14:textId="4AB20F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A2AEC6" w14:textId="47A8D7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</w:tr>
      <w:tr w:rsidR="00AF72F3" w:rsidRPr="00AF72F3" w14:paraId="548C37C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CA4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BE1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47908" w14:textId="3C0513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40603" w14:textId="28EDE1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7A6B0" w14:textId="2A601E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282AE" w14:textId="5325E8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</w:tr>
      <w:tr w:rsidR="00AF72F3" w:rsidRPr="00AF72F3" w14:paraId="07A6E6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3F2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D0C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D0413" w14:textId="620C27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20698" w14:textId="720430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3F02C" w14:textId="2B58F8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1CB09" w14:textId="12682B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</w:tr>
      <w:tr w:rsidR="00AF72F3" w:rsidRPr="00AF72F3" w14:paraId="35ABF3D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CC2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5F6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0561C" w14:textId="28FB49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44F41" w14:textId="1CBA0F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15DB6" w14:textId="4386C3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4D494" w14:textId="02CECA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AF72F3" w:rsidRPr="00AF72F3" w14:paraId="55E3296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B6D3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EEF93C" w14:textId="719127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604,978.0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DC3D5B" w14:textId="085819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2A7545" w14:textId="246671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E1AE28" w14:textId="541454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604,978.02 </w:t>
            </w:r>
          </w:p>
        </w:tc>
      </w:tr>
      <w:tr w:rsidR="00AF72F3" w:rsidRPr="00AF72F3" w14:paraId="39E6D5A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06B8D5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34AF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0D4A7" w14:textId="02A19A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AF78A" w14:textId="6881A3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7400D" w14:textId="25493F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1012C" w14:textId="3414C4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</w:tr>
      <w:tr w:rsidR="00AF72F3" w:rsidRPr="00AF72F3" w14:paraId="36C4B9B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79EDA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35B9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DA02C" w14:textId="3CC929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69C8A" w14:textId="30C11D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02AD4" w14:textId="50E3B0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7F8E8" w14:textId="7BE74F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AF72F3" w:rsidRPr="00AF72F3" w14:paraId="25BCDB0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58E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148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bo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90BF0" w14:textId="57E9DE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4,838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BD8B7" w14:textId="4DD046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5DF37" w14:textId="130754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108D6" w14:textId="1E18A2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4,838.64 </w:t>
            </w:r>
          </w:p>
        </w:tc>
      </w:tr>
      <w:tr w:rsidR="00AF72F3" w:rsidRPr="00AF72F3" w14:paraId="6648630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A5F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1A1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BC996" w14:textId="3EEEEE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147E0" w14:textId="6EA84C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F21B0" w14:textId="52A7C8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C1117" w14:textId="19C6FF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</w:tr>
      <w:tr w:rsidR="00AF72F3" w:rsidRPr="00AF72F3" w14:paraId="66E8D7C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B6B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92F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FED8F" w14:textId="3EBB01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442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9704B" w14:textId="1A3AD8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5A046" w14:textId="5A1348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26BA8" w14:textId="659E60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442.78 </w:t>
            </w:r>
          </w:p>
        </w:tc>
      </w:tr>
      <w:tr w:rsidR="00AF72F3" w:rsidRPr="00AF72F3" w14:paraId="30F7DC2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B06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1E8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hul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20AD6" w14:textId="603A1F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74,807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68963" w14:textId="635240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1660B" w14:textId="2DE705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48DFC" w14:textId="1FE21C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74,807.18 </w:t>
            </w:r>
          </w:p>
        </w:tc>
      </w:tr>
      <w:tr w:rsidR="00AF72F3" w:rsidRPr="00AF72F3" w14:paraId="79A4539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5BB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DD1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EE326" w14:textId="5E9973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CF1F0" w14:textId="7CC03B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A4274" w14:textId="2E44DB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433CF" w14:textId="565C5E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</w:tr>
      <w:tr w:rsidR="00AF72F3" w:rsidRPr="00AF72F3" w14:paraId="0DD9772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83F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A4B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3F7EB" w14:textId="404678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4,511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AAE16" w14:textId="50B26E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57948" w14:textId="7DFEDE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A793A" w14:textId="6C8FF7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4,511.48 </w:t>
            </w:r>
          </w:p>
        </w:tc>
      </w:tr>
      <w:tr w:rsidR="00AF72F3" w:rsidRPr="00AF72F3" w14:paraId="12968A8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C8E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19A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51B6D" w14:textId="76DA45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A0CC0" w14:textId="77FDCA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7E7A8" w14:textId="412C8D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F03EE" w14:textId="04DA4C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</w:tr>
      <w:tr w:rsidR="00AF72F3" w:rsidRPr="00AF72F3" w14:paraId="47376D3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CC7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2AD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33EB0" w14:textId="66666F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8A0E8" w14:textId="03EC1F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1C7BF" w14:textId="16217A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8DC47" w14:textId="42592A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</w:tr>
      <w:tr w:rsidR="00AF72F3" w:rsidRPr="00AF72F3" w14:paraId="2105421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6375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4F1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DE57F" w14:textId="6941EA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A1BAC" w14:textId="5C033F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4437D" w14:textId="28E90C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E007B" w14:textId="7725E6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</w:tr>
      <w:tr w:rsidR="00AF72F3" w:rsidRPr="00AF72F3" w14:paraId="327C630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4D9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7D9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j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F64C8" w14:textId="4E0BFA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A145C" w14:textId="3BD138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C071B" w14:textId="4A4A5F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9700C" w14:textId="2DF11F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</w:tr>
      <w:tr w:rsidR="00AF72F3" w:rsidRPr="00AF72F3" w14:paraId="44B85E5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F3E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D9D3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55546" w14:textId="031572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50F6E" w14:textId="120758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DE738" w14:textId="68BF21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C3DB7" w14:textId="083DCF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</w:tr>
      <w:tr w:rsidR="00AF72F3" w:rsidRPr="00AF72F3" w14:paraId="0D53CA1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6EB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1991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A5A52" w14:textId="678CCC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7F59F" w14:textId="4A9463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6BC17" w14:textId="7176CF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A8457" w14:textId="406E29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</w:tr>
      <w:tr w:rsidR="00AF72F3" w:rsidRPr="00AF72F3" w14:paraId="22052B9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D59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03E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7BCBC" w14:textId="4EE92C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0513C" w14:textId="44A429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95BF0" w14:textId="1EE4AA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8EAD1" w14:textId="13B44F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</w:tr>
      <w:tr w:rsidR="00AF72F3" w:rsidRPr="00AF72F3" w14:paraId="38FDFBE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B662D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F130EF" w14:textId="1C8786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904,390.6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4EF2A8D" w14:textId="41B290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402203" w14:textId="0DB9B3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22,27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65AF2C" w14:textId="32E807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26,660.63 </w:t>
            </w:r>
          </w:p>
        </w:tc>
      </w:tr>
      <w:tr w:rsidR="00AF72F3" w:rsidRPr="00AF72F3" w14:paraId="4DF79AE7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B5D3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87E48E" w14:textId="35B9A3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57E398" w14:textId="151AB7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C31E0E" w14:textId="4ADF69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64BEC6" w14:textId="2F16E2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</w:tr>
      <w:tr w:rsidR="00AF72F3" w:rsidRPr="00AF72F3" w14:paraId="53DD424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E7C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C49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B2768" w14:textId="6F9BAF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39E37" w14:textId="7A5C71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99139" w14:textId="11DA8D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5319D" w14:textId="3324B6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</w:tr>
      <w:tr w:rsidR="00AF72F3" w:rsidRPr="00AF72F3" w14:paraId="07F98C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398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F53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1C206" w14:textId="4DC9F9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D0724" w14:textId="3F1D3E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7DB4C" w14:textId="3B8DDA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4F009" w14:textId="7B1EDC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AF72F3" w:rsidRPr="00AF72F3" w14:paraId="299DDCB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334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095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02427" w14:textId="1E91AE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7D2F8" w14:textId="6F2AB4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55606" w14:textId="4004E5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20D88" w14:textId="4E4CA8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AF72F3" w:rsidRPr="00AF72F3" w14:paraId="33FA61E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294F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CEF3AB" w14:textId="6484A5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0,351.1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66D929" w14:textId="674A74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A5E545" w14:textId="147EEE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85946B6" w14:textId="556E60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3,251.17 </w:t>
            </w:r>
          </w:p>
        </w:tc>
      </w:tr>
      <w:tr w:rsidR="00AF72F3" w:rsidRPr="00AF72F3" w14:paraId="423DB70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A8D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BAB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0322A" w14:textId="3EAE69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119BF" w14:textId="478778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59FD6" w14:textId="745777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1B15B" w14:textId="2230B2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</w:tr>
      <w:tr w:rsidR="00AF72F3" w:rsidRPr="00AF72F3" w14:paraId="3FE17EB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2EE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0A4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0E9FE" w14:textId="4F9A40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DAC7C" w14:textId="399F67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EEA82" w14:textId="6343F8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778C8" w14:textId="2C08E9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</w:tr>
      <w:tr w:rsidR="00AF72F3" w:rsidRPr="00AF72F3" w14:paraId="673B4859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C778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759C12" w14:textId="60C79F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625,612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F11ED3" w14:textId="4EB033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387F02" w14:textId="78DD27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8,37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86D6152" w14:textId="21DB43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773,982.88 </w:t>
            </w:r>
          </w:p>
        </w:tc>
      </w:tr>
      <w:tr w:rsidR="00AF72F3" w:rsidRPr="00AF72F3" w14:paraId="3E49EE9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37C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B43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1650C" w14:textId="5EEF18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E6595" w14:textId="1A0F9E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BF85E" w14:textId="1EDB8B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415ED" w14:textId="399D72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</w:tr>
      <w:tr w:rsidR="00AF72F3" w:rsidRPr="00AF72F3" w14:paraId="369E2FB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36B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EBB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E6A15" w14:textId="1D6D21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89A31" w14:textId="384AD1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03FA9" w14:textId="3E54B4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72BF5" w14:textId="04E531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</w:tr>
      <w:tr w:rsidR="00AF72F3" w:rsidRPr="00AF72F3" w14:paraId="1A321F8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883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5C1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44A7E" w14:textId="43450E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816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A772C" w14:textId="5E5D06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AC40D" w14:textId="0B39E0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00450" w14:textId="7BBDCC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816.62 </w:t>
            </w:r>
          </w:p>
        </w:tc>
      </w:tr>
      <w:tr w:rsidR="00AF72F3" w:rsidRPr="00AF72F3" w14:paraId="333980E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FFC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568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8C4B6" w14:textId="48D854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F4BA4" w14:textId="53BA73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59E08" w14:textId="2C16D5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C6F60" w14:textId="45EF41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</w:tr>
      <w:tr w:rsidR="00AF72F3" w:rsidRPr="00AF72F3" w14:paraId="6D62B1A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20A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398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2FA07" w14:textId="517D79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EB109" w14:textId="0590AA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AA5F3" w14:textId="1CA8A0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D2289" w14:textId="47784C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AF72F3" w:rsidRPr="00AF72F3" w14:paraId="64D0F8B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5D2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B02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DFAA0" w14:textId="19C622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4A2BF" w14:textId="3E00B9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42BF7" w14:textId="61A846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76D82" w14:textId="57EC7D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AF72F3" w:rsidRPr="00AF72F3" w14:paraId="77D19F0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201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2A1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D109D" w14:textId="3D95CF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3482E" w14:textId="648FFE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4CAD3" w14:textId="024F58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5F0C0" w14:textId="58948A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</w:tr>
      <w:tr w:rsidR="00AF72F3" w:rsidRPr="00AF72F3" w14:paraId="374599D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EF9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FFC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3FDE5" w14:textId="509B33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036A6" w14:textId="1DDD3D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D63D6" w14:textId="377748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BC0F1" w14:textId="7BED96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AF72F3" w:rsidRPr="00AF72F3" w14:paraId="161FF0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CBB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365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880AA" w14:textId="3C6171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CCBF5" w14:textId="64F02F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93372" w14:textId="79ADD6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77428" w14:textId="7F2B35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AF72F3" w:rsidRPr="00AF72F3" w14:paraId="1392D8F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9CD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F8D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8726F" w14:textId="26330E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AD9CD" w14:textId="55D045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26045" w14:textId="2EACF7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405E5" w14:textId="6B7EB3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</w:tr>
      <w:tr w:rsidR="00AF72F3" w:rsidRPr="00AF72F3" w14:paraId="641D320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A4D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CC2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7C8DD" w14:textId="3B29D2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1908A" w14:textId="7101EE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2D832" w14:textId="560223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CDCBD" w14:textId="469B37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AF72F3" w:rsidRPr="00AF72F3" w14:paraId="46C406A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5EC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E56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98B3F" w14:textId="256310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FB007" w14:textId="6BCD59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0C29B" w14:textId="6C9F07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6616A" w14:textId="26D432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87.86 </w:t>
            </w:r>
          </w:p>
        </w:tc>
      </w:tr>
      <w:tr w:rsidR="00AF72F3" w:rsidRPr="00AF72F3" w14:paraId="4FC32CA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151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E75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EAFB4" w14:textId="065E17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75E11" w14:textId="3A5A10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06534" w14:textId="1F45C8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74A1E" w14:textId="0A9423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AF72F3" w:rsidRPr="00AF72F3" w14:paraId="281154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4CEA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870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D232C" w14:textId="4AF1F8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,936.9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B24A0" w14:textId="7A2F1E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8FF91" w14:textId="0CED52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137AA" w14:textId="33CF74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,936.93 </w:t>
            </w:r>
          </w:p>
        </w:tc>
      </w:tr>
      <w:tr w:rsidR="00AF72F3" w:rsidRPr="00AF72F3" w14:paraId="5BD3DA0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E6B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711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A6C34" w14:textId="55CD79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5D005" w14:textId="4D8F11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A3472" w14:textId="63D478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AD114" w14:textId="1104C9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AF72F3" w:rsidRPr="00AF72F3" w14:paraId="72DD041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069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EED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7F1F3" w14:textId="74C878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A001A" w14:textId="481716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28CA2" w14:textId="7BEA08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9FC9D" w14:textId="68C592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</w:tr>
      <w:tr w:rsidR="00AF72F3" w:rsidRPr="00AF72F3" w14:paraId="2824220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336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022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5FAD5" w14:textId="0D49D2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49DF6" w14:textId="188693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CC55F" w14:textId="5CE7F3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CDA00" w14:textId="3430D4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</w:tr>
      <w:tr w:rsidR="00AF72F3" w:rsidRPr="00AF72F3" w14:paraId="75C61D1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39E2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B5E332" w14:textId="67E702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5,995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D994B5" w14:textId="1E4863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2ACFA7" w14:textId="613F09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6D0E2F" w14:textId="582FE5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30,995.54 </w:t>
            </w:r>
          </w:p>
        </w:tc>
      </w:tr>
      <w:tr w:rsidR="00AF72F3" w:rsidRPr="00AF72F3" w14:paraId="3D9AED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679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7EE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48E5F" w14:textId="272F06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6C1C7" w14:textId="30B421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4E575" w14:textId="505125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37E24" w14:textId="499C17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</w:tr>
      <w:tr w:rsidR="00AF72F3" w:rsidRPr="00AF72F3" w14:paraId="35F37D5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C25E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732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9EC31" w14:textId="5C8A96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6E6D2" w14:textId="33FFF7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1EA05" w14:textId="28450F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B9298" w14:textId="7CD6C2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</w:tr>
      <w:tr w:rsidR="00AF72F3" w:rsidRPr="00AF72F3" w14:paraId="0BDCCB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CBF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89D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92F35" w14:textId="50CF7B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60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4CFDB" w14:textId="756176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6E8F6" w14:textId="55E71C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40E7D" w14:textId="3AC490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605.00 </w:t>
            </w:r>
          </w:p>
        </w:tc>
      </w:tr>
      <w:tr w:rsidR="00AF72F3" w:rsidRPr="00AF72F3" w14:paraId="21709BF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970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748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E6F07" w14:textId="5C9A97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61664" w14:textId="3DD25B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5D2AA" w14:textId="1BFDBA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FC9E1" w14:textId="5702F6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AF72F3" w:rsidRPr="00AF72F3" w14:paraId="694067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C74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FD3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65B2A" w14:textId="1449C2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43C0B" w14:textId="0FA204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0271F" w14:textId="54D4C1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9A1C9" w14:textId="482626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75.00 </w:t>
            </w:r>
          </w:p>
        </w:tc>
      </w:tr>
      <w:tr w:rsidR="00AF72F3" w:rsidRPr="00AF72F3" w14:paraId="3ED70B3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E63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917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B41F7" w14:textId="615B43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E8476" w14:textId="48359E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C73A4" w14:textId="49AFAB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D2D14" w14:textId="5862F1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</w:tr>
      <w:tr w:rsidR="00AF72F3" w:rsidRPr="00AF72F3" w14:paraId="1DC8EB6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62A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D25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0B4E5" w14:textId="1B6FE5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8733B" w14:textId="3F71C5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9878F" w14:textId="7766E8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24CCC" w14:textId="0D48A5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</w:tr>
      <w:tr w:rsidR="00AF72F3" w:rsidRPr="00AF72F3" w14:paraId="02475B23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FB98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0B9953" w14:textId="7976C2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94,582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05DE19" w14:textId="1BFDEE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260980" w14:textId="4A60F6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47319E" w14:textId="7351B2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603,082.95 </w:t>
            </w:r>
          </w:p>
        </w:tc>
      </w:tr>
      <w:tr w:rsidR="00AF72F3" w:rsidRPr="00AF72F3" w14:paraId="0C69FC2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FEE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AA7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BDC56" w14:textId="3C5238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07215" w14:textId="3A3D45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57B3A" w14:textId="3B91E6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5339E" w14:textId="6DB25C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</w:tr>
      <w:tr w:rsidR="00AF72F3" w:rsidRPr="00AF72F3" w14:paraId="2F5334B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C4B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614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EA9EC" w14:textId="4A6CEF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9B992" w14:textId="024332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0F32D" w14:textId="0B01D9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DD6B9" w14:textId="30C0FC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</w:tr>
      <w:tr w:rsidR="00AF72F3" w:rsidRPr="00AF72F3" w14:paraId="0EA3327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A7B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0B0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4C430" w14:textId="07B1C5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74C04" w14:textId="32B339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C027B" w14:textId="65E590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7F808" w14:textId="6940AA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AF72F3" w:rsidRPr="00AF72F3" w14:paraId="7A873F4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38D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9DB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95439" w14:textId="4735D2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0BC90" w14:textId="20AD7B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EC073" w14:textId="3D7DFA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9B0F9" w14:textId="15F3B2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</w:tr>
      <w:tr w:rsidR="00AF72F3" w:rsidRPr="00AF72F3" w14:paraId="1059149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4B3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430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7E02D" w14:textId="752F2F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FEC59" w14:textId="66DFD9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AEF8A" w14:textId="134975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47FD7" w14:textId="41AC09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</w:tr>
      <w:tr w:rsidR="00AF72F3" w:rsidRPr="00AF72F3" w14:paraId="35C5EE4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731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123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038EB" w14:textId="479695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46504" w14:textId="78BB9C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41588" w14:textId="79460E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ADC66" w14:textId="678154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</w:tr>
      <w:tr w:rsidR="00AF72F3" w:rsidRPr="00AF72F3" w14:paraId="78F18B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3D1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A61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125E0" w14:textId="15F72C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6A538" w14:textId="658CCC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D1A94" w14:textId="61A8AD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1734F" w14:textId="69AD63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</w:tr>
      <w:tr w:rsidR="00AF72F3" w:rsidRPr="00AF72F3" w14:paraId="66A0E2C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EB7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C62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Jose de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2281D" w14:textId="13BCA5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9D341" w14:textId="32E4A8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A1B9D" w14:textId="165B7B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215F4" w14:textId="605511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</w:tr>
      <w:tr w:rsidR="00AF72F3" w:rsidRPr="00AF72F3" w14:paraId="31F14A4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965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AC4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D6EE6" w14:textId="10D62C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459C0" w14:textId="512BB9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3FFAE" w14:textId="6D2E10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48362" w14:textId="47398E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AF72F3" w:rsidRPr="00AF72F3" w14:paraId="447A60E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A58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721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B60D7" w14:textId="63E5E5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F020E" w14:textId="7BFDCA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EA6C8" w14:textId="0AFF0B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11C5F" w14:textId="72CF93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</w:tr>
      <w:tr w:rsidR="00AF72F3" w:rsidRPr="00AF72F3" w14:paraId="53E724F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E513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30BACC" w14:textId="5226DC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7,020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7B13FA" w14:textId="5172E6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BA3EEE" w14:textId="1A4A9E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37,5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80CF385" w14:textId="38C244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84,520.86 </w:t>
            </w:r>
          </w:p>
        </w:tc>
      </w:tr>
      <w:tr w:rsidR="00AF72F3" w:rsidRPr="00AF72F3" w14:paraId="5863544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1BD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259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EF264" w14:textId="6C32E7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596BB" w14:textId="4607C6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46ACF" w14:textId="5CB5F6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27019" w14:textId="77A9DA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</w:tr>
      <w:tr w:rsidR="00AF72F3" w:rsidRPr="00AF72F3" w14:paraId="1785807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643B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1E9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9A71B" w14:textId="11066D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C8B53" w14:textId="33D542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9EB2A" w14:textId="14353E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F4EFA" w14:textId="6ACA5E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AF72F3" w:rsidRPr="00AF72F3" w14:paraId="719CBA8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D8C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182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D815B" w14:textId="3857A1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84750" w14:textId="173B30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4BE4D" w14:textId="069E94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55BBA" w14:textId="62741F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1D3751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D6D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7E6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Tomas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pu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71803" w14:textId="658EE4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0F20C" w14:textId="518527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290B9" w14:textId="38AD2F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6E54C" w14:textId="7102BF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AF72F3" w:rsidRPr="00AF72F3" w14:paraId="6AB45B9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116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670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6BCB8" w14:textId="470089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28E1F" w14:textId="17A539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32CB4" w14:textId="1E5295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6CF88" w14:textId="513DAA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</w:tr>
      <w:tr w:rsidR="00AF72F3" w:rsidRPr="00AF72F3" w14:paraId="59904B8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A78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7A0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79857" w14:textId="0DC887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C2E41" w14:textId="0C92B8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735C7" w14:textId="4100B3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6D5AD" w14:textId="0B223D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</w:tr>
      <w:tr w:rsidR="00AF72F3" w:rsidRPr="00AF72F3" w14:paraId="02BAF540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FAD5E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91D3DAC" w14:textId="74BF00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,430,759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D3ACDA" w14:textId="278FF1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09AF7F7" w14:textId="61BA7B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427B798" w14:textId="0E0189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,430,759.00 </w:t>
            </w:r>
          </w:p>
        </w:tc>
      </w:tr>
      <w:tr w:rsidR="00AF72F3" w:rsidRPr="00AF72F3" w14:paraId="673753F3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5F40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2B644A" w14:textId="2C3978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163,194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B34DDD" w14:textId="21A43B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BEEF1A" w14:textId="117D64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DE78DC9" w14:textId="20D155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163,194.18 </w:t>
            </w:r>
          </w:p>
        </w:tc>
      </w:tr>
      <w:tr w:rsidR="00AF72F3" w:rsidRPr="00AF72F3" w14:paraId="62E000E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C7BE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A12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Leon T.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stig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874F1" w14:textId="514648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AF09B" w14:textId="7E7307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D46D8" w14:textId="1DCBD3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3B2D3" w14:textId="7D5198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</w:tr>
      <w:tr w:rsidR="00AF72F3" w:rsidRPr="00AF72F3" w14:paraId="20CFB01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047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F58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DFD38" w14:textId="691229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84441" w14:textId="401F28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F55A5" w14:textId="3CA9F2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56139" w14:textId="75C0E5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</w:tr>
      <w:tr w:rsidR="00AF72F3" w:rsidRPr="00AF72F3" w14:paraId="31B3AD0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2F0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EFE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98AAB" w14:textId="399A51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0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9BB95" w14:textId="5002A9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E0776" w14:textId="293B73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12CE2" w14:textId="6FF42E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0,080.00 </w:t>
            </w:r>
          </w:p>
        </w:tc>
      </w:tr>
      <w:tr w:rsidR="00AF72F3" w:rsidRPr="00AF72F3" w14:paraId="7A132A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282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6B4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A34A8" w14:textId="30CA36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2C781" w14:textId="0E1E40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C7BB9" w14:textId="1C9FD8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35C92" w14:textId="14F47D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</w:tr>
      <w:tr w:rsidR="00AF72F3" w:rsidRPr="00AF72F3" w14:paraId="3A29754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8B19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1CD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CBEFD" w14:textId="5D1A41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7D8E2" w14:textId="4651DD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8424C" w14:textId="130A41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4428A" w14:textId="655D05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</w:tr>
      <w:tr w:rsidR="00AF72F3" w:rsidRPr="00AF72F3" w14:paraId="3E9A9CE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634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B86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15B33" w14:textId="649BB4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46CA0" w14:textId="76AB45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7F955" w14:textId="4A562A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52F76" w14:textId="7E8544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</w:tr>
      <w:tr w:rsidR="00AF72F3" w:rsidRPr="00AF72F3" w14:paraId="3B269D0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23E5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F0D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ot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BB161" w14:textId="1ECC5E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0B660" w14:textId="0F7BA3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13613" w14:textId="5907E7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44F65" w14:textId="0A96C5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</w:tr>
      <w:tr w:rsidR="00AF72F3" w:rsidRPr="00AF72F3" w14:paraId="4427B38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2C6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39B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7872D" w14:textId="12093A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98897" w14:textId="4244F1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9C806" w14:textId="4610BC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B4661" w14:textId="30FFB5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</w:tr>
      <w:tr w:rsidR="00AF72F3" w:rsidRPr="00AF72F3" w14:paraId="60DFC63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030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080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48119" w14:textId="4E0AE7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7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994A5" w14:textId="5805CA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83B74" w14:textId="45F509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DD636" w14:textId="40771F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760.00 </w:t>
            </w:r>
          </w:p>
        </w:tc>
      </w:tr>
      <w:tr w:rsidR="00AF72F3" w:rsidRPr="00AF72F3" w14:paraId="5BD26F8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4C5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76F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D4E86" w14:textId="6E27ED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A6065" w14:textId="76ACDE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0C3F4" w14:textId="0FB253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A497F" w14:textId="15820E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</w:tr>
      <w:tr w:rsidR="00AF72F3" w:rsidRPr="00AF72F3" w14:paraId="411567B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D07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200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CAF7E" w14:textId="675355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52F12" w14:textId="3A1591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B8528" w14:textId="361BF1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018D4" w14:textId="7F8541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</w:tr>
      <w:tr w:rsidR="00AF72F3" w:rsidRPr="00AF72F3" w14:paraId="4D096C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8A4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D7F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683A7" w14:textId="4605A0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55E41" w14:textId="4FF27E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DD37B" w14:textId="449B06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6F6DE" w14:textId="7F6A9F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</w:tr>
      <w:tr w:rsidR="00AF72F3" w:rsidRPr="00AF72F3" w14:paraId="53D96C7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DF4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FB6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B878A" w14:textId="571B1F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B7021" w14:textId="5D9137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98845" w14:textId="57154F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D8739" w14:textId="59F011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</w:tr>
      <w:tr w:rsidR="00AF72F3" w:rsidRPr="00AF72F3" w14:paraId="03FC265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344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488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CF105" w14:textId="123E4D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735F1" w14:textId="7875A9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D3251" w14:textId="2BF88E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0507A" w14:textId="7AA404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600.00 </w:t>
            </w:r>
          </w:p>
        </w:tc>
      </w:tr>
      <w:tr w:rsidR="00AF72F3" w:rsidRPr="00AF72F3" w14:paraId="5991EF2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6F4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1D9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BBE71" w14:textId="534EF5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5B4BD" w14:textId="69B58B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39FA4" w14:textId="496D1B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FF620" w14:textId="5C96F2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</w:tr>
      <w:tr w:rsidR="00AF72F3" w:rsidRPr="00AF72F3" w14:paraId="30C690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0D7F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980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95A68" w14:textId="0633A2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E351A" w14:textId="5FAB84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800CF" w14:textId="422FAD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3E149" w14:textId="1394DC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AF72F3" w:rsidRPr="00AF72F3" w14:paraId="026767A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F76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FCC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res. Manuel A.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3A8EE" w14:textId="5B39A9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4A075" w14:textId="55B034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C74DB" w14:textId="35635D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BD2EC" w14:textId="03528F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AF72F3" w:rsidRPr="00AF72F3" w14:paraId="519CBA5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022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4B2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24C50" w14:textId="40553A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69F56" w14:textId="5F3805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B6CE6" w14:textId="2BEEEB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D9869" w14:textId="4B3AD0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</w:tr>
      <w:tr w:rsidR="00AF72F3" w:rsidRPr="00AF72F3" w14:paraId="7DF13D7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5F0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8F4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40C66" w14:textId="67E1BA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C72E7" w14:textId="039D6E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0FD8D" w14:textId="7981A0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C1152" w14:textId="6C07E8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</w:tr>
      <w:tr w:rsidR="00AF72F3" w:rsidRPr="00AF72F3" w14:paraId="413D133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F23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8D4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A2295" w14:textId="053D6D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D5E75" w14:textId="48661E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D8E69" w14:textId="48960F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D3F2B" w14:textId="7D2DC8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</w:tr>
      <w:tr w:rsidR="00AF72F3" w:rsidRPr="00AF72F3" w14:paraId="7C01871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5E5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695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B4A1A" w14:textId="7F5CEE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67CB9" w14:textId="41D7A9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B7E4D" w14:textId="7F25C1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9398B" w14:textId="499EEB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</w:tr>
      <w:tr w:rsidR="00AF72F3" w:rsidRPr="00AF72F3" w14:paraId="0FE8F5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7CE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F575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5ACDE" w14:textId="2BD489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5B6F5" w14:textId="794B37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8CDEF" w14:textId="39CA8D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15078" w14:textId="3F66EE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</w:tr>
      <w:tr w:rsidR="00AF72F3" w:rsidRPr="00AF72F3" w14:paraId="1ED4F1B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249D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781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F396D" w14:textId="463C20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AD2AF" w14:textId="21A9AD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12D03" w14:textId="62C684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890BA" w14:textId="0941FA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080.00 </w:t>
            </w:r>
          </w:p>
        </w:tc>
      </w:tr>
      <w:tr w:rsidR="00AF72F3" w:rsidRPr="00AF72F3" w14:paraId="6BBE50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A7B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7BFD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87293" w14:textId="0E1281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063D2" w14:textId="1768AD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230DB" w14:textId="4E6873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8F28F" w14:textId="263EFE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</w:tr>
      <w:tr w:rsidR="00AF72F3" w:rsidRPr="00AF72F3" w14:paraId="3264AF2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7EF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DB6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F36F2" w14:textId="183F9B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BAA4C" w14:textId="3ED287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0EAEB" w14:textId="79C219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113E2" w14:textId="3966FD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AF72F3" w:rsidRPr="00AF72F3" w14:paraId="6FF77D9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F39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59D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74A1C" w14:textId="790612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2C028" w14:textId="6858BF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289E9" w14:textId="3ADFF8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17F25" w14:textId="118261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</w:tr>
      <w:tr w:rsidR="00AF72F3" w:rsidRPr="00AF72F3" w14:paraId="7989DE9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8F6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E8F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537E2" w14:textId="18BA69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DA5C1" w14:textId="5AA52D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CAFFC" w14:textId="6258C7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82C58" w14:textId="77B371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</w:tr>
      <w:tr w:rsidR="00AF72F3" w:rsidRPr="00AF72F3" w14:paraId="3ACD100D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2E4B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139AA9" w14:textId="2DC6A8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791,659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211677" w14:textId="7073B9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67C199" w14:textId="08769F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7AF9C6" w14:textId="5304BB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791,659.18 </w:t>
            </w:r>
          </w:p>
        </w:tc>
      </w:tr>
      <w:tr w:rsidR="00AF72F3" w:rsidRPr="00AF72F3" w14:paraId="230760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D84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15B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00309" w14:textId="4BD309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13954" w14:textId="47B08A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102D1" w14:textId="5CDC98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5C15A" w14:textId="587261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</w:tr>
      <w:tr w:rsidR="00AF72F3" w:rsidRPr="00AF72F3" w14:paraId="309711A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6A0E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795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DE288" w14:textId="61B713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856AB" w14:textId="6787C5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1C119" w14:textId="4342C4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9DA43" w14:textId="35CD92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</w:tr>
      <w:tr w:rsidR="00AF72F3" w:rsidRPr="00AF72F3" w14:paraId="41C713A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E3C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61B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BCE54" w14:textId="5AF824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7721D" w14:textId="3E669E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19748" w14:textId="1C8A69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56958" w14:textId="5446B2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</w:tr>
      <w:tr w:rsidR="00AF72F3" w:rsidRPr="00AF72F3" w14:paraId="662C5BE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AFB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66F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E4074" w14:textId="7B8227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B8C64" w14:textId="59CD89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5A18A" w14:textId="67D45C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2CA01" w14:textId="4EE7D2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</w:tr>
      <w:tr w:rsidR="00AF72F3" w:rsidRPr="00AF72F3" w14:paraId="55113A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ECC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9888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C83DD" w14:textId="38191E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B9E68" w14:textId="40C5B1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8F5FC" w14:textId="444DB7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1CEA4" w14:textId="6E7B3F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</w:tr>
      <w:tr w:rsidR="00AF72F3" w:rsidRPr="00AF72F3" w14:paraId="514FAB6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B411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BD8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A8C5D" w14:textId="0E35BD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771C7" w14:textId="297FA1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4964A" w14:textId="543881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67B2A" w14:textId="575F20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</w:tr>
      <w:tr w:rsidR="00AF72F3" w:rsidRPr="00AF72F3" w14:paraId="0FC43FE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FBA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4EE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CCA23" w14:textId="6FF96D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3748E" w14:textId="096C17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B759B" w14:textId="5A81DA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B8542" w14:textId="3EFF8D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</w:tr>
      <w:tr w:rsidR="00AF72F3" w:rsidRPr="00AF72F3" w14:paraId="179E833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405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22A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5D66D" w14:textId="154AAC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FE92B" w14:textId="2254C1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0DABB" w14:textId="55A476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4160B" w14:textId="2FB97A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</w:tr>
      <w:tr w:rsidR="00AF72F3" w:rsidRPr="00AF72F3" w14:paraId="002E2C6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D431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420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D6F61" w14:textId="5C62E7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6B6FA" w14:textId="5F739B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66D62" w14:textId="0A2CAE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F3D44" w14:textId="26F32D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</w:tr>
      <w:tr w:rsidR="00AF72F3" w:rsidRPr="00AF72F3" w14:paraId="0E25E2A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B19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C58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8206D" w14:textId="665131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0C15A" w14:textId="25B788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665AD" w14:textId="212A56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7585F" w14:textId="58A3D2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</w:tr>
      <w:tr w:rsidR="00AF72F3" w:rsidRPr="00AF72F3" w14:paraId="67CA529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58F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91D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52D25" w14:textId="778F6F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1C40D" w14:textId="7B082B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AF7DF" w14:textId="0DC384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3F4FC" w14:textId="06EF76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</w:tr>
      <w:tr w:rsidR="00AF72F3" w:rsidRPr="00AF72F3" w14:paraId="4AE314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066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81D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EE92B" w14:textId="401328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4048A" w14:textId="1A4E7E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F0DE2" w14:textId="06DB4A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45238" w14:textId="687D23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</w:tr>
      <w:tr w:rsidR="00AF72F3" w:rsidRPr="00AF72F3" w14:paraId="61721B0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C8FE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A45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C8D2A" w14:textId="11E147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0587A" w14:textId="382CF1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F2073" w14:textId="6F11F6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CDDB5" w14:textId="244FA7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</w:tr>
      <w:tr w:rsidR="00AF72F3" w:rsidRPr="00AF72F3" w14:paraId="7528BB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3D7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2A7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1DD96" w14:textId="3A0842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E81D5" w14:textId="57E48C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7A703" w14:textId="78C9C2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F07BD" w14:textId="4C4013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</w:tr>
      <w:tr w:rsidR="00AF72F3" w:rsidRPr="00AF72F3" w14:paraId="5DA731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0F36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6F1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D5D01" w14:textId="5A447E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5EC1E" w14:textId="7524DB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0255E" w14:textId="796D36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68B9F" w14:textId="147FD8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</w:tr>
      <w:tr w:rsidR="00AF72F3" w:rsidRPr="00AF72F3" w14:paraId="3B296D6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5D8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BAEB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46340" w14:textId="7D09E9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050F1" w14:textId="77018B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DD3FE" w14:textId="23F58C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A71B7" w14:textId="3F8F6A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</w:tr>
      <w:tr w:rsidR="00AF72F3" w:rsidRPr="00AF72F3" w14:paraId="52360A8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6A1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E00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90FD2" w14:textId="526220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0A68E" w14:textId="7566D2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2896C" w14:textId="1AE024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EED65" w14:textId="23D312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AF72F3" w:rsidRPr="00AF72F3" w14:paraId="24D3206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E47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A0E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3D999" w14:textId="4E7D3C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FAF3A" w14:textId="6CCCDE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22C99" w14:textId="20FFBB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5ABF9" w14:textId="392CDD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</w:tr>
      <w:tr w:rsidR="00AF72F3" w:rsidRPr="00AF72F3" w14:paraId="4D74D4A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E40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C5D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rg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1FB61" w14:textId="08F633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56245" w14:textId="4FC5B9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7ED72" w14:textId="032FC1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D1C56" w14:textId="2C6101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</w:tr>
      <w:tr w:rsidR="00AF72F3" w:rsidRPr="00AF72F3" w14:paraId="24403F1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DDF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823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BA9A8" w14:textId="3C8AC6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8601A" w14:textId="3D16B4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BCFFC" w14:textId="464D38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6F134" w14:textId="6DB5C5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</w:tr>
      <w:tr w:rsidR="00AF72F3" w:rsidRPr="00AF72F3" w14:paraId="23F333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04D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D48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91058" w14:textId="138DF9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4E50C" w14:textId="440E1E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3D879" w14:textId="158B31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46F00" w14:textId="674B39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</w:tr>
      <w:tr w:rsidR="00AF72F3" w:rsidRPr="00AF72F3" w14:paraId="3D1DAFA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A9B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AD1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Don Mariano Marcos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814A2" w14:textId="611DEB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C3EDB" w14:textId="70DF97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41BAB" w14:textId="377326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64D3B" w14:textId="2BC5AC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</w:tr>
      <w:tr w:rsidR="00AF72F3" w:rsidRPr="00AF72F3" w14:paraId="7A53619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907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CB3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0CD91" w14:textId="1B9B1E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B0E6A" w14:textId="738FDE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4D113" w14:textId="3E9AAB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59434" w14:textId="5C729E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</w:tr>
      <w:tr w:rsidR="00AF72F3" w:rsidRPr="00AF72F3" w14:paraId="64CF7F5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48B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78B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27BF0" w14:textId="0BC83A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96A14" w14:textId="03BAB5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7241C" w14:textId="26CB2F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10B69" w14:textId="27DD95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</w:tr>
      <w:tr w:rsidR="00AF72F3" w:rsidRPr="00AF72F3" w14:paraId="4B3EF34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49E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508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D79EC" w14:textId="53723F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B32CB" w14:textId="516EE3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86A58" w14:textId="2F0059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46837" w14:textId="12B091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</w:tr>
      <w:tr w:rsidR="00AF72F3" w:rsidRPr="00AF72F3" w14:paraId="327707F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8AB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4BE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18951" w14:textId="2B68EE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D935C" w14:textId="6D3286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B0D56" w14:textId="27AFA8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B58B5" w14:textId="6A7562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AF72F3" w:rsidRPr="00AF72F3" w14:paraId="77B85F3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A9F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0E2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533FA" w14:textId="4E1805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7DF87" w14:textId="18E7BD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7127C" w14:textId="67B812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D1416" w14:textId="1E6F7E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</w:tr>
      <w:tr w:rsidR="00AF72F3" w:rsidRPr="00AF72F3" w14:paraId="0374E1C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8B4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E29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0380B" w14:textId="057007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793,099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2D225" w14:textId="43AA49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4883E" w14:textId="18FAC2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B9236" w14:textId="694607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793,099.18 </w:t>
            </w:r>
          </w:p>
        </w:tc>
      </w:tr>
      <w:tr w:rsidR="00AF72F3" w:rsidRPr="00AF72F3" w14:paraId="058A31B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0595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467C3E" w14:textId="28D7FC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628,47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191757" w14:textId="78FCDE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A11CA7" w14:textId="3DE1AE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D5076A" w14:textId="4D9D58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628,474.00 </w:t>
            </w:r>
          </w:p>
        </w:tc>
      </w:tr>
      <w:tr w:rsidR="00AF72F3" w:rsidRPr="00AF72F3" w14:paraId="2B1A47E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138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CBC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29DBD" w14:textId="06FC3B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A3BB8" w14:textId="491D9E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1D670" w14:textId="5E4A0E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C634D" w14:textId="70182C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</w:tr>
      <w:tr w:rsidR="00AF72F3" w:rsidRPr="00AF72F3" w14:paraId="59B197D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64F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12DB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48E91" w14:textId="3AE6D7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E2186" w14:textId="158122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8EB24" w14:textId="67A7C3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1BFA3" w14:textId="549CC1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</w:tr>
      <w:tr w:rsidR="00AF72F3" w:rsidRPr="00AF72F3" w14:paraId="0E1C4E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B2C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AE4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A5C9B" w14:textId="6CB033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F5777" w14:textId="0F6F02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B29B3" w14:textId="5A786B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B9E14" w14:textId="35988D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AF72F3" w:rsidRPr="00AF72F3" w14:paraId="2C3AB60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266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075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641F9" w14:textId="5C978E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DF17B" w14:textId="520628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5D7A0" w14:textId="5E352F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DC3BB" w14:textId="318EAD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400.00 </w:t>
            </w:r>
          </w:p>
        </w:tc>
      </w:tr>
      <w:tr w:rsidR="00AF72F3" w:rsidRPr="00AF72F3" w14:paraId="438B84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5DC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819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45B70" w14:textId="1FBF46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4C6A8" w14:textId="7B799A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5F53F" w14:textId="1CD0A9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E400A" w14:textId="16720E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</w:tr>
      <w:tr w:rsidR="00AF72F3" w:rsidRPr="00AF72F3" w14:paraId="320E2B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3CC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B269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4B9FC" w14:textId="7CAC8E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6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FE2CB" w14:textId="56F4F4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C7550" w14:textId="7D9961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D69BC" w14:textId="19488A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6,040.00 </w:t>
            </w:r>
          </w:p>
        </w:tc>
      </w:tr>
      <w:tr w:rsidR="00AF72F3" w:rsidRPr="00AF72F3" w14:paraId="6F86458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66E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A65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B8D50" w14:textId="3E4A24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4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904F7" w14:textId="266FB6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03579" w14:textId="7EA291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03036" w14:textId="5A0EF0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4,480.00 </w:t>
            </w:r>
          </w:p>
        </w:tc>
      </w:tr>
      <w:tr w:rsidR="00AF72F3" w:rsidRPr="00AF72F3" w14:paraId="5BD061C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567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D299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18F21" w14:textId="7284DB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5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C8F78" w14:textId="493A5D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8EE6C" w14:textId="6DFE55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F85E4" w14:textId="169A49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5,800.00 </w:t>
            </w:r>
          </w:p>
        </w:tc>
      </w:tr>
      <w:tr w:rsidR="00AF72F3" w:rsidRPr="00AF72F3" w14:paraId="64E266F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4FD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B11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840CA" w14:textId="0EF5EA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A5615" w14:textId="7B9A2B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52F28" w14:textId="7EE399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EEEF8" w14:textId="0D267F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</w:tr>
      <w:tr w:rsidR="00AF72F3" w:rsidRPr="00AF72F3" w14:paraId="142709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558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616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E11F8" w14:textId="715A7E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42B77" w14:textId="778BF9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43BF1" w14:textId="37F154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C3982" w14:textId="6D75B4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</w:tr>
      <w:tr w:rsidR="00AF72F3" w:rsidRPr="00AF72F3" w14:paraId="764798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300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5B2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Li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E3450" w14:textId="2E3413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9A29F" w14:textId="652923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0AB7F" w14:textId="66639E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FD2D2" w14:textId="4869A5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</w:tr>
      <w:tr w:rsidR="00AF72F3" w:rsidRPr="00AF72F3" w14:paraId="3EA5A1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516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D93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6555F" w14:textId="28E74E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5DFF9" w14:textId="791D89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E31B7" w14:textId="02BAEA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626A6" w14:textId="2DA354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</w:tr>
      <w:tr w:rsidR="00AF72F3" w:rsidRPr="00AF72F3" w14:paraId="071C372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4D9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8EA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57020" w14:textId="258763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B3506" w14:textId="0D6C4C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DDFE7" w14:textId="5607EF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367A7" w14:textId="6F7CCB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</w:tr>
      <w:tr w:rsidR="00AF72F3" w:rsidRPr="00AF72F3" w14:paraId="7CE7C1F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BAF1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84D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90DFC" w14:textId="685E7E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A6D77" w14:textId="605E87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63DCE" w14:textId="51D82B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DDDED" w14:textId="4CAAB7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200.00 </w:t>
            </w:r>
          </w:p>
        </w:tc>
      </w:tr>
      <w:tr w:rsidR="00AF72F3" w:rsidRPr="00AF72F3" w14:paraId="27A924D0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09C8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5121EB" w14:textId="09845D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8EF75B" w14:textId="7271FF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B446BB" w14:textId="680C79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0A6A9F" w14:textId="1032B5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AF72F3" w:rsidRPr="00AF72F3" w14:paraId="0EB0561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60B3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A0E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C5C68" w14:textId="6B67E2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1FC4B" w14:textId="594CAF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87C0D" w14:textId="348090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BB80B" w14:textId="5ACE27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AF72F3" w:rsidRPr="00AF72F3" w14:paraId="7DBA38AA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DE461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D78FE69" w14:textId="61810C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2,934,348.7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5C4EE1F" w14:textId="47E764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EEFC4EB" w14:textId="315E57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F626B45" w14:textId="258AC1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2,934,348.77 </w:t>
            </w:r>
          </w:p>
        </w:tc>
      </w:tr>
      <w:tr w:rsidR="00AF72F3" w:rsidRPr="00AF72F3" w14:paraId="21DED46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1CC2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653680" w14:textId="2754EB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226,071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E88347" w14:textId="307BF3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00E5CD" w14:textId="471E6E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7CCD59" w14:textId="7ACFF3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226,071.42 </w:t>
            </w:r>
          </w:p>
        </w:tc>
      </w:tr>
      <w:tr w:rsidR="00AF72F3" w:rsidRPr="00AF72F3" w14:paraId="384B61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7640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587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5AE9B" w14:textId="130988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84B59" w14:textId="03742D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F6368" w14:textId="13BA19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570F6" w14:textId="115E43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103A4D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E77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B1A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778A1" w14:textId="24BA7D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BA2A9" w14:textId="2985C7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C1613" w14:textId="5880CE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780F0" w14:textId="681DF3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AF72F3" w:rsidRPr="00AF72F3" w14:paraId="5C1A88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0B1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23D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Manolo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ortich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F4E66" w14:textId="511EB8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F5E98" w14:textId="09263F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CC842" w14:textId="123F14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B5A0D" w14:textId="6E7F94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5C3A25A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2DA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750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57066" w14:textId="4106D1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5B6A6" w14:textId="23F28A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CBD9F" w14:textId="6EB545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342E4" w14:textId="401B79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7BB7B68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274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0B7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F2044" w14:textId="67E13E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5CD62" w14:textId="4A7C67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50C07" w14:textId="5E2420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B6A3F" w14:textId="762E42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</w:tr>
      <w:tr w:rsidR="00AF72F3" w:rsidRPr="00AF72F3" w14:paraId="14245D2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2F38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52D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C8EF4" w14:textId="638363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5171C" w14:textId="19121B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45961" w14:textId="0E9C6E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5874C" w14:textId="19B63D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44AC0A9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591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57F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BF5CF" w14:textId="6E1C2C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1EB6D" w14:textId="6A56DC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19DA6" w14:textId="011057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9B61C" w14:textId="3410D6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</w:tr>
      <w:tr w:rsidR="00AF72F3" w:rsidRPr="00AF72F3" w14:paraId="3EDE85D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01CF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370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E20B4" w14:textId="0B64A8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9508A" w14:textId="37889A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38BFC" w14:textId="7E0E4C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E11D3" w14:textId="586654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6F0F6C8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29B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1F4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EB191" w14:textId="15AB5B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EF6B8" w14:textId="4B824E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BD207" w14:textId="039849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52093" w14:textId="5A20BC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5E446A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49C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3A2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C7996" w14:textId="5A8CAB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16641" w14:textId="04E5A0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CA1B5" w14:textId="795F3D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46B48" w14:textId="6DAD20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</w:tr>
      <w:tr w:rsidR="00AF72F3" w:rsidRPr="00AF72F3" w14:paraId="58ED1CB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36C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EFD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14013" w14:textId="68447C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3FFDA" w14:textId="744461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B3E0F" w14:textId="225C9A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8CCFE" w14:textId="25DF6C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0A429F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471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5AD9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29F68" w14:textId="32D86A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A08CF" w14:textId="40D52C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0D799" w14:textId="4C72A3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BDFB9" w14:textId="1F976C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65F0E12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02B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B80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0275E" w14:textId="5E5913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31AD7" w14:textId="669540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96DD7" w14:textId="1AEA1A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7B2BD" w14:textId="0ECBE7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04A290AF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F9EB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D833D9" w14:textId="17B394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49E8E5" w14:textId="68D1CE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786397" w14:textId="399DC5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91A639" w14:textId="36BBF9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</w:tr>
      <w:tr w:rsidR="00AF72F3" w:rsidRPr="00AF72F3" w14:paraId="21558D0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530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522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E7CC2" w14:textId="71D7B2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50414" w14:textId="6A174A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A58CC" w14:textId="4830F8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D424E" w14:textId="4E842C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65103D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FB4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65C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FF067" w14:textId="503749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69821" w14:textId="3A935C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6F55E" w14:textId="52D058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FE6A7" w14:textId="4F7E50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</w:tr>
      <w:tr w:rsidR="00AF72F3" w:rsidRPr="00AF72F3" w14:paraId="3C47EB7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177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65C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9BF53" w14:textId="3317BD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DCA24" w14:textId="615E7F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08BA3" w14:textId="0151DE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9CDC5" w14:textId="5DD25F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</w:tr>
      <w:tr w:rsidR="00AF72F3" w:rsidRPr="00AF72F3" w14:paraId="483F588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FFE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A2E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BB307" w14:textId="436143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FD388" w14:textId="574B62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2E6E4" w14:textId="59EBF1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0948B" w14:textId="0B5B9A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6F5CBA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54B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A86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3E188" w14:textId="73E97B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FD9F9" w14:textId="72EA9A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A0ECF" w14:textId="7FF532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6DD83" w14:textId="7A5BCE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17F71AB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7B72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D37534" w14:textId="0B04DB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961,809.9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4417DE" w14:textId="727440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548089" w14:textId="6E19B3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FD3B5ED" w14:textId="5D3362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961,809.97 </w:t>
            </w:r>
          </w:p>
        </w:tc>
      </w:tr>
      <w:tr w:rsidR="00AF72F3" w:rsidRPr="00AF72F3" w14:paraId="16F4D6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9B6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BDD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ACB01" w14:textId="3C2F30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AE3D9" w14:textId="66D0BB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3A053" w14:textId="58D3B2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A553D" w14:textId="285F82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</w:tr>
      <w:tr w:rsidR="00AF72F3" w:rsidRPr="00AF72F3" w14:paraId="21BFB27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CF3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0E38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64BEC" w14:textId="578984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B8351" w14:textId="10CE82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96117" w14:textId="27B70D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E7EB4" w14:textId="6EFC89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AF72F3" w:rsidRPr="00AF72F3" w14:paraId="7C0160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D828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62B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E890A" w14:textId="254F9C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C146F" w14:textId="11A32F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8AAF6" w14:textId="45CCF7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36187" w14:textId="700015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212CBB9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B23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C01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79D3C" w14:textId="273B8A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5,8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7EA86" w14:textId="019814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D0DE3" w14:textId="6F17DE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ABD4B" w14:textId="6B15A5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5,865.00 </w:t>
            </w:r>
          </w:p>
        </w:tc>
      </w:tr>
      <w:tr w:rsidR="00AF72F3" w:rsidRPr="00AF72F3" w14:paraId="5B3631D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565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0CA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D5FDE" w14:textId="42A9E3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38085" w14:textId="378926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642FD" w14:textId="0EE648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4A120" w14:textId="58797A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</w:tr>
      <w:tr w:rsidR="00AF72F3" w:rsidRPr="00AF72F3" w14:paraId="7011336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246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342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A197F" w14:textId="0CD97A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0C97E" w14:textId="1936B5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ED4FF" w14:textId="26DBB7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DF587" w14:textId="6DF097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7A37DA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DDD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38E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4A8E8" w14:textId="64E323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09198" w14:textId="5717E8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E285E" w14:textId="70DE29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F882C" w14:textId="0FD7FC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419643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BE3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2E7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4A6D2" w14:textId="067EF4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0B3EA" w14:textId="4400B5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2C198" w14:textId="4E61CE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9B6CB" w14:textId="0A0426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AF72F3" w:rsidRPr="00AF72F3" w14:paraId="0CEBE17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EBA4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C46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EE727" w14:textId="6E2558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692F7" w14:textId="214C96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0F8BA" w14:textId="06840A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2E019" w14:textId="22F407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36F1FFD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58F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DC2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768BF" w14:textId="41CC71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A28E0" w14:textId="3ACFDC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EE9C6" w14:textId="565A96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B26F3" w14:textId="13AC92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AF72F3" w:rsidRPr="00AF72F3" w14:paraId="6812F1F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07A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9FF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C94C9" w14:textId="7DA870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64,9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4C507" w14:textId="4FFA71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7677F" w14:textId="7B6104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A57B1" w14:textId="414D65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64,965.00 </w:t>
            </w:r>
          </w:p>
        </w:tc>
      </w:tr>
      <w:tr w:rsidR="00AF72F3" w:rsidRPr="00AF72F3" w14:paraId="4F867AD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AB5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2D97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E0A91" w14:textId="226C8B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83012" w14:textId="4BDC30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902BE" w14:textId="3E5B8D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B3BEB" w14:textId="77AB1E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0CC4709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272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34D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35E22" w14:textId="182AAA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F0215" w14:textId="5953B6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FE7A0" w14:textId="058304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5B2AD" w14:textId="562D2C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45161E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101B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C8D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09ED6" w14:textId="483717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A4716" w14:textId="25E2D0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624E7" w14:textId="069BB8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2B352" w14:textId="4B29B8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3E7CD2F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DC8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B5B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BF931" w14:textId="1A0CAB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38573" w14:textId="5B21B8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34C8B" w14:textId="23B6D4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C3A13" w14:textId="3590D9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AF72F3" w:rsidRPr="00AF72F3" w14:paraId="7D854A6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6A6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FE3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F09D7" w14:textId="737168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937EE" w14:textId="418D78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34921" w14:textId="7E23E8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93C26" w14:textId="0B3420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749CD3D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35D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6F7D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F45E1" w14:textId="17A110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8A0DA" w14:textId="00D60C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FBC69" w14:textId="03C4C0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BF398" w14:textId="63F1F6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</w:tr>
      <w:tr w:rsidR="00AF72F3" w:rsidRPr="00AF72F3" w14:paraId="1A63766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73C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725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9E526" w14:textId="0897F3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8A650" w14:textId="764C32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13E27" w14:textId="50A2A0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A3802" w14:textId="36BEC8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AF72F3" w:rsidRPr="00AF72F3" w14:paraId="43FBADA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200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7E3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4D655" w14:textId="3A40FF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F46DC" w14:textId="51C492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E2070" w14:textId="2FB892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F6391" w14:textId="385519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1AF7179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42DD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410988" w14:textId="6B189A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175B88" w14:textId="333853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1F41EE" w14:textId="0F4621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3112EA" w14:textId="415F9E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</w:tr>
      <w:tr w:rsidR="00AF72F3" w:rsidRPr="00AF72F3" w14:paraId="7E2254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120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1E3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4F2B7" w14:textId="13BB5C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02741" w14:textId="66DAA7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EBB1B" w14:textId="2C7569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CFA7D" w14:textId="70A83F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0A3C668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6F4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B49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B4D4F" w14:textId="7FC76A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18A37" w14:textId="776D1A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05ADD" w14:textId="4EEF55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AA5ED" w14:textId="798428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11887DE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3696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A02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CF62A" w14:textId="27C471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C51DF" w14:textId="51152F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D9CB8" w14:textId="2AC407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22E56" w14:textId="7D247E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743FA7D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1AB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3F99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C0035" w14:textId="0E8D2E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0DAFA" w14:textId="2968C5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D8E0D" w14:textId="56413C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F4B7D" w14:textId="186A48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C4749C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5D9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A35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62490" w14:textId="54B990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59230" w14:textId="1BE35A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6082A" w14:textId="16EE9C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40D1A" w14:textId="3CAB1F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52CB5C0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54A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8052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Lopez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AEEFA" w14:textId="33441B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EDB0B" w14:textId="5743AC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5EFE4" w14:textId="09127D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0CED3" w14:textId="6A95B9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438130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752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312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6E8C3" w14:textId="45666B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C5B6E" w14:textId="5CB31F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C5597" w14:textId="3C0D3B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C5867" w14:textId="1CE528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</w:tr>
      <w:tr w:rsidR="00AF72F3" w:rsidRPr="00AF72F3" w14:paraId="38E9204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EC2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64D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AC4C9" w14:textId="4A3ABA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C10EA" w14:textId="357948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195D6" w14:textId="6CC0A1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DE865" w14:textId="1768CB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239B958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7A5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B90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6301E" w14:textId="74F011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0CB22" w14:textId="5FA8D3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DC832" w14:textId="45E79B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5EEEC" w14:textId="3E3E82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2AAC6E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3FB9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795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AE661" w14:textId="67E948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51B43" w14:textId="3A999B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3B547" w14:textId="440695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E39C4" w14:textId="06A723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728D1FD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E71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8A7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1EFF8" w14:textId="70C4FA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FEC36" w14:textId="718520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5BBC5" w14:textId="341224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13A7A" w14:textId="737487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330199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BDD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1ADC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44152" w14:textId="7E8BA0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AD010" w14:textId="75FD8F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CE2FB" w14:textId="69BA26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CA9FA" w14:textId="5A6D3D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2DBF3D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596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F14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Don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n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hiongbian (Don Mariano Marcos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8447A" w14:textId="0345C3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7A768" w14:textId="0508EA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E0545" w14:textId="2DE380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CDC4B" w14:textId="737095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68218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7AE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E3F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0E1DF" w14:textId="610BCF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5E5C1" w14:textId="002056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BEA5D" w14:textId="418732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AD60B" w14:textId="62D7CC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</w:tr>
      <w:tr w:rsidR="00AF72F3" w:rsidRPr="00AF72F3" w14:paraId="530D3A5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FF0C4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7C1E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6DC9D" w14:textId="5BC826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A4C47" w14:textId="584E24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D0016" w14:textId="66FF94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8F9A1" w14:textId="438CB4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211D8A8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4769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789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488E3" w14:textId="03DD28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43465" w14:textId="7A4AA0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AEEEB" w14:textId="5104BC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C7A53" w14:textId="241874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103CF82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86F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A2CC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4B852" w14:textId="38E778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FD616" w14:textId="07E0D7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501F3" w14:textId="3328B6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8C00F" w14:textId="6EC591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2327A01C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0908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8F34EF" w14:textId="198671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436,098.0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EE5D97" w14:textId="2B47C1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891623" w14:textId="678AF2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42323F8" w14:textId="3AF1B5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436,098.01 </w:t>
            </w:r>
          </w:p>
        </w:tc>
      </w:tr>
      <w:tr w:rsidR="00AF72F3" w:rsidRPr="00AF72F3" w14:paraId="4576718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622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1B0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371AE" w14:textId="0ACE26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044,139.0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CE6B8" w14:textId="0E3350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BF7C3" w14:textId="2F116F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CC24A" w14:textId="3C4E94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044,139.01 </w:t>
            </w:r>
          </w:p>
        </w:tc>
      </w:tr>
      <w:tr w:rsidR="00AF72F3" w:rsidRPr="00AF72F3" w14:paraId="43A87D9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EA1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A791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95BAB" w14:textId="543F71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E6D4F" w14:textId="4A1AEC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466C2" w14:textId="17E5B0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7125E" w14:textId="13ADF5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7AD7AE8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6AA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2F8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B4F46" w14:textId="30C062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D12F6" w14:textId="13736C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D3BBC" w14:textId="0001D7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9895E" w14:textId="151866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5150A24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FEA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BDD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D7B1B" w14:textId="5492C8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882AA" w14:textId="79D26C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99503" w14:textId="4E3264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68B74" w14:textId="547131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5D8E107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D6B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32B0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69798" w14:textId="0B8818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252D9" w14:textId="012AEA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1243F" w14:textId="1CCAD7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887CA" w14:textId="73054B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4610DD8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9CAD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87E3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FD0F6" w14:textId="3DCE50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04F4D" w14:textId="03C881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EFFF5" w14:textId="0F1FD7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E42AE" w14:textId="6CB187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2F5C3B1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F9F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306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ugos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F1D1A" w14:textId="345E90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C5372" w14:textId="1B6ECA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A36ED" w14:textId="51783B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9D4FA" w14:textId="15A1F0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</w:tr>
      <w:tr w:rsidR="00AF72F3" w:rsidRPr="00AF72F3" w14:paraId="1D7E16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475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FBD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315C3" w14:textId="0D19DA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6993A" w14:textId="504869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1398A" w14:textId="3DC909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91316" w14:textId="626A93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3A936C0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F08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5D3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0FDB8" w14:textId="78F6EB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22AD3" w14:textId="36A0F6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1B639" w14:textId="4715CF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86CD1" w14:textId="571849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24D6FD4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4748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64D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93DFD" w14:textId="58330F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BD5D1" w14:textId="2232E8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6BAFF" w14:textId="29E9B6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09D15" w14:textId="508A13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025D91F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068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729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B77BB" w14:textId="2D0A4B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D26C2" w14:textId="3A3447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4DAE8" w14:textId="506C8C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EEED7" w14:textId="157EC8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60A6CC3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64F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B61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E0581" w14:textId="6CE2CB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5DD02" w14:textId="75B301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C89F1" w14:textId="3774B9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4B1D3" w14:textId="17D92F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190035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5F8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6DC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7B962" w14:textId="14F59A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FD3B9" w14:textId="0255DF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A21FE" w14:textId="38967D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6F98B" w14:textId="3B4833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</w:tr>
      <w:tr w:rsidR="00AF72F3" w:rsidRPr="00AF72F3" w14:paraId="57AC205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00C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0E2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EED5A" w14:textId="1A0E42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45936" w14:textId="20301A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F12FA" w14:textId="78CF79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80105" w14:textId="73AE21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587E220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094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C19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8E783" w14:textId="5B808F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662D5" w14:textId="1CEA77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A61D7" w14:textId="332A9F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8547D" w14:textId="0FFA80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</w:tr>
      <w:tr w:rsidR="00AF72F3" w:rsidRPr="00AF72F3" w14:paraId="4181964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EBCE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905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E61B9" w14:textId="0FE643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7D9DC" w14:textId="62F7A1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DBD17" w14:textId="2812A2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BF20D" w14:textId="1396F2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3986755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E9B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8ED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B4506" w14:textId="7E2F1F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3B239" w14:textId="417D2F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913A5" w14:textId="17CC8E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359BC" w14:textId="7D067C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5AA7969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132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CB8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F0254" w14:textId="2708AA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91E4A" w14:textId="789449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BEB8E" w14:textId="3ABF78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864FF" w14:textId="784A86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</w:tr>
      <w:tr w:rsidR="00AF72F3" w:rsidRPr="00AF72F3" w14:paraId="60A3F6F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977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93B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D19A3" w14:textId="7FF9D2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D3E29" w14:textId="61692A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66A5C" w14:textId="09B4F0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B1F7F" w14:textId="115394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AF72F3" w:rsidRPr="00AF72F3" w14:paraId="6E379D2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66B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62E4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AE7FC" w14:textId="5BFA67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2883D" w14:textId="5569F2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14FE5" w14:textId="083C88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2E5D3" w14:textId="3FA9DA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54612F3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3CDC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A66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B2979" w14:textId="2E4A8E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2FA92" w14:textId="6E64B5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3975E" w14:textId="67CD13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2D34E" w14:textId="5D180D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</w:tr>
      <w:tr w:rsidR="00AF72F3" w:rsidRPr="00AF72F3" w14:paraId="6FFE891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DA0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EA1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53435" w14:textId="7DD872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0AFD7" w14:textId="61C055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6BC19" w14:textId="2AEA0B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AE1A0" w14:textId="2B59E3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220C60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E52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24B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20302" w14:textId="7DA62C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A1D7E" w14:textId="65C8FA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A6CB4" w14:textId="2001F1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8E7AB" w14:textId="70987C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</w:tr>
      <w:tr w:rsidR="00AF72F3" w:rsidRPr="00AF72F3" w14:paraId="38ECFAEC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FDAAA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2DC34B2" w14:textId="7679B6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,720,854.7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4DE480A" w14:textId="231CAD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E7E6406" w14:textId="0F5860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1D02374" w14:textId="29E465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,720,854.74 </w:t>
            </w:r>
          </w:p>
        </w:tc>
      </w:tr>
      <w:tr w:rsidR="00AF72F3" w:rsidRPr="00AF72F3" w14:paraId="7AB3531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630B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AF7B5C" w14:textId="071EDE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1C4811" w14:textId="7F19DA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05B79A" w14:textId="5D9A65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D61597F" w14:textId="1B80F6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</w:tr>
      <w:tr w:rsidR="00AF72F3" w:rsidRPr="00AF72F3" w14:paraId="7BF7670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6D5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C66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AFA65" w14:textId="19FA5E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4AC10" w14:textId="3D2546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9C491" w14:textId="5279DA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6D7F3" w14:textId="74DC5C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</w:tr>
      <w:tr w:rsidR="00AF72F3" w:rsidRPr="00AF72F3" w14:paraId="0B83D3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985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139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San Vicente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4BCAE" w14:textId="6E5DEB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7354E" w14:textId="16C971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4D6DE" w14:textId="0CDDCC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3BAD9" w14:textId="13F4C5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</w:tr>
      <w:tr w:rsidR="00AF72F3" w:rsidRPr="00AF72F3" w14:paraId="53C9C5F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83B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086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7DF11" w14:textId="54AC8E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587E2" w14:textId="245953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ADAEB" w14:textId="56F51A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D3FEB" w14:textId="5E2CF2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AF72F3" w:rsidRPr="00AF72F3" w14:paraId="641625D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CFD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5F2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DE38D" w14:textId="79470B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F561E" w14:textId="0E9563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771B8" w14:textId="05D69F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2A239" w14:textId="5E83E0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</w:tr>
      <w:tr w:rsidR="00AF72F3" w:rsidRPr="00AF72F3" w14:paraId="5CDB9A4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5BD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884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San Mariano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E716D" w14:textId="123035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21339" w14:textId="34C095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86D7E" w14:textId="1F0AF2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D30F2" w14:textId="50F149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</w:tr>
      <w:tr w:rsidR="00AF72F3" w:rsidRPr="00AF72F3" w14:paraId="7CD65A7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A01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229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DEE2A" w14:textId="501DAC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68F08" w14:textId="121A41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A1494" w14:textId="733DA3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4301A" w14:textId="4DF3EA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</w:tr>
      <w:tr w:rsidR="00AF72F3" w:rsidRPr="00AF72F3" w14:paraId="2C59AC2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88AC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0B3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5EE94" w14:textId="73275C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E96ED" w14:textId="45EB88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10944" w14:textId="50AF38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D699E" w14:textId="477C77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</w:tr>
      <w:tr w:rsidR="00AF72F3" w:rsidRPr="00AF72F3" w14:paraId="41E2747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E91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267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7F098" w14:textId="1AC53D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5A021" w14:textId="23BE0F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CF293" w14:textId="64F29F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2AA0C" w14:textId="4A7803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</w:tr>
      <w:tr w:rsidR="00AF72F3" w:rsidRPr="00AF72F3" w14:paraId="7549FE2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BA91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1B9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3E7BD" w14:textId="5A4DA3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E2E0E" w14:textId="0792D6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9943F" w14:textId="074BC5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90176" w14:textId="468602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</w:tr>
      <w:tr w:rsidR="00AF72F3" w:rsidRPr="00AF72F3" w14:paraId="77D418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738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941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A8BFF" w14:textId="582345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9A6DB" w14:textId="3A0DA5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2E4A5" w14:textId="42BC73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A538D" w14:textId="6F04B4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</w:tr>
      <w:tr w:rsidR="00AF72F3" w:rsidRPr="00AF72F3" w14:paraId="1C3AAEB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B302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0EB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43B39" w14:textId="3004EE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0C251" w14:textId="798731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B5147" w14:textId="2889F4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9DEF2" w14:textId="3ED875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</w:tr>
      <w:tr w:rsidR="00AF72F3" w:rsidRPr="00AF72F3" w14:paraId="121B0AC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4CD9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328122" w14:textId="0EF5ED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90CD65" w14:textId="0BA01B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245F93" w14:textId="46C72C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7379F9" w14:textId="49FBDD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</w:tr>
      <w:tr w:rsidR="00AF72F3" w:rsidRPr="00AF72F3" w14:paraId="300B1DB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8DB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1E58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ug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E6087" w14:textId="45B31E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9ECA3" w14:textId="3CB381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82200" w14:textId="7664A6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D2C59" w14:textId="0ABA71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</w:tr>
      <w:tr w:rsidR="00AF72F3" w:rsidRPr="00AF72F3" w14:paraId="3A3DBCF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F9E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4E2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raulio E.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jal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30152" w14:textId="5A0F92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6B47B" w14:textId="51AF25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698BE" w14:textId="59C63B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E847F" w14:textId="2D1A6C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</w:tr>
      <w:tr w:rsidR="00AF72F3" w:rsidRPr="00AF72F3" w14:paraId="55381BF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694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2F8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B15D6" w14:textId="058C93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1786E" w14:textId="633981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5C498" w14:textId="286C6B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3AA45" w14:textId="0DE2FE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</w:tr>
      <w:tr w:rsidR="00AF72F3" w:rsidRPr="00AF72F3" w14:paraId="60227C5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5B9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D18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Island Garden 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45323" w14:textId="04D80A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64C83" w14:textId="051271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245E2" w14:textId="235F89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FD887" w14:textId="685F77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</w:tr>
      <w:tr w:rsidR="00AF72F3" w:rsidRPr="00AF72F3" w14:paraId="3CB731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8485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C9A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F4F35" w14:textId="6E7DAE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E54A9" w14:textId="0214A2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297E8" w14:textId="4020A2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A882F" w14:textId="4C3049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</w:tr>
      <w:tr w:rsidR="00AF72F3" w:rsidRPr="00AF72F3" w14:paraId="34F0F02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3AD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9C9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5C32C" w14:textId="0F8813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D62E7" w14:textId="1CE25A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7EB66" w14:textId="49B250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E535D" w14:textId="325366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</w:tr>
      <w:tr w:rsidR="00AF72F3" w:rsidRPr="00AF72F3" w14:paraId="39973C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ABC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11F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b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50D82" w14:textId="165302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4151D" w14:textId="274CB7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AA7B1" w14:textId="3ADE90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006F2" w14:textId="7D3767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</w:tr>
      <w:tr w:rsidR="00AF72F3" w:rsidRPr="00AF72F3" w14:paraId="4A29E16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BB64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C07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9C66D" w14:textId="43C060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E1292" w14:textId="1C8F8E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B561D" w14:textId="189935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35FAB" w14:textId="29C797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AF72F3" w:rsidRPr="00AF72F3" w14:paraId="5EE943E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86A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F90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E11C9" w14:textId="416AAB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D35BF" w14:textId="6AADEF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39F2E" w14:textId="4D5016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E636F" w14:textId="3523C5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</w:tr>
      <w:tr w:rsidR="00AF72F3" w:rsidRPr="00AF72F3" w14:paraId="78FD5B5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E15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CF9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99B79" w14:textId="1A1205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E6027" w14:textId="1D1A0E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B80ED" w14:textId="05050C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DC5E3" w14:textId="4C2EC9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</w:tr>
      <w:tr w:rsidR="00AF72F3" w:rsidRPr="00AF72F3" w14:paraId="296253A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737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580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40230" w14:textId="78DF6B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4C760" w14:textId="5D9496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182D8" w14:textId="456B8C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5718F" w14:textId="427B52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</w:tr>
      <w:tr w:rsidR="00AF72F3" w:rsidRPr="00AF72F3" w14:paraId="6A0C2DA7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307C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380D1E" w14:textId="400385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993,564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5C0082" w14:textId="7B7036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8C2F15" w14:textId="006CAE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F6E06B" w14:textId="63FC83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993,564.44 </w:t>
            </w:r>
          </w:p>
        </w:tc>
      </w:tr>
      <w:tr w:rsidR="00AF72F3" w:rsidRPr="00AF72F3" w14:paraId="759F512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056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5107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6B02D" w14:textId="667A12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198AC" w14:textId="3848FF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ACEA9" w14:textId="6591F6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6EA83" w14:textId="324F4A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</w:tr>
      <w:tr w:rsidR="00AF72F3" w:rsidRPr="00AF72F3" w14:paraId="1CD0276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8E3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BDF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7EF49" w14:textId="6FC0C3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107,639.9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3A0BA" w14:textId="0362FE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9FE46" w14:textId="12C3B0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CA343" w14:textId="4FA46B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107,639.99 </w:t>
            </w:r>
          </w:p>
        </w:tc>
      </w:tr>
      <w:tr w:rsidR="00AF72F3" w:rsidRPr="00AF72F3" w14:paraId="32AD04D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410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2462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go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AC48D" w14:textId="5D373E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9,043.8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32279" w14:textId="6E097D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E6037" w14:textId="7D92CE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DD2CF" w14:textId="13EB2A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9,043.81 </w:t>
            </w:r>
          </w:p>
        </w:tc>
      </w:tr>
      <w:tr w:rsidR="00AF72F3" w:rsidRPr="00AF72F3" w14:paraId="723B5F5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FD4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25E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186DC" w14:textId="4ECEB7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F7EA3" w14:textId="177E26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A0F74" w14:textId="631A5E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F9F9E" w14:textId="7A1250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</w:tr>
      <w:tr w:rsidR="00AF72F3" w:rsidRPr="00AF72F3" w14:paraId="1E1B6B1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673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484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CB00D" w14:textId="74EF57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A936E" w14:textId="1EAD02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698FC" w14:textId="5A1171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7D3F6" w14:textId="16CA84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</w:tr>
      <w:tr w:rsidR="00AF72F3" w:rsidRPr="00AF72F3" w14:paraId="4A49719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852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8CA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45D83" w14:textId="40CAD8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43E70" w14:textId="58DE41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C0BFA" w14:textId="2508A7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465FD" w14:textId="392513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</w:tr>
      <w:tr w:rsidR="00AF72F3" w:rsidRPr="00AF72F3" w14:paraId="730C79C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800D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5983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D5AE8" w14:textId="6D778A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569D2" w14:textId="7D2359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97A93" w14:textId="5F9452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038B7" w14:textId="4AA8DC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</w:tr>
      <w:tr w:rsidR="00AF72F3" w:rsidRPr="00AF72F3" w14:paraId="69A145A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7C0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38A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F3FFD" w14:textId="335172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6D580" w14:textId="570524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994CD" w14:textId="50BE70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E3559" w14:textId="4E87B5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</w:tr>
      <w:tr w:rsidR="00AF72F3" w:rsidRPr="00AF72F3" w14:paraId="20D3E5F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961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991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0CBA7" w14:textId="344370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19E4F" w14:textId="0C2A2E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311F7" w14:textId="2EACA6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525B2" w14:textId="2E2AC8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</w:tr>
      <w:tr w:rsidR="00AF72F3" w:rsidRPr="00AF72F3" w14:paraId="6C3F19F1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2A3F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DE53BE" w14:textId="514D6B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3F89C0" w14:textId="49CFEA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94499D" w14:textId="0BB9C4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D8F516" w14:textId="109148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</w:tr>
      <w:tr w:rsidR="00AF72F3" w:rsidRPr="00AF72F3" w14:paraId="2E114B00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3214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12611" w14:textId="6866E8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E42A1" w14:textId="15BDD1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ED60F" w14:textId="0EA085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6C06F" w14:textId="23A4EA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</w:tr>
      <w:tr w:rsidR="00AF72F3" w:rsidRPr="00AF72F3" w14:paraId="500AD1A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70F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3B2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84091" w14:textId="3A9D96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1E60C" w14:textId="6F82B5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33F5D" w14:textId="17D8FF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2A6EF" w14:textId="0BC544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</w:tr>
      <w:tr w:rsidR="00AF72F3" w:rsidRPr="00AF72F3" w14:paraId="19AC1C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8C6C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FCB5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7AD48" w14:textId="14EFDB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F683E" w14:textId="364B5F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ED821" w14:textId="03E70D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66061" w14:textId="483D71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AF72F3" w:rsidRPr="00AF72F3" w14:paraId="16CD251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AEA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98B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C826F" w14:textId="79AA56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4E37E" w14:textId="5A64A7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84CB0" w14:textId="3A7681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2D5B3" w14:textId="163A6D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AF72F3" w:rsidRPr="00AF72F3" w14:paraId="620538C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4E7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F790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70FCB" w14:textId="43AA75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5BF54" w14:textId="28BE3C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9D887" w14:textId="2097CA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472CF" w14:textId="06811B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</w:tr>
      <w:tr w:rsidR="00AF72F3" w:rsidRPr="00AF72F3" w14:paraId="1F4A68B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60125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AD8573" w14:textId="0B12F2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E57CCC" w14:textId="444205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F166CA" w14:textId="5F7BEE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E013490" w14:textId="2558AA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</w:tr>
      <w:tr w:rsidR="00AF72F3" w:rsidRPr="00AF72F3" w14:paraId="5FE3FF8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FAC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959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E9B64" w14:textId="349E7F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C4BAE" w14:textId="1B9255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031E5" w14:textId="70B452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6F650" w14:textId="2CABFD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</w:tr>
      <w:tr w:rsidR="00AF72F3" w:rsidRPr="00AF72F3" w14:paraId="52E2DC2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FAF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31F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CABBE" w14:textId="23AAAF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57191" w14:textId="11BB8C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27D79" w14:textId="57D681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474D5" w14:textId="1FA349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</w:tr>
      <w:tr w:rsidR="00AF72F3" w:rsidRPr="00AF72F3" w14:paraId="3BDE0E6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5B1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808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90669" w14:textId="2F8540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7DB37" w14:textId="20097B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18421" w14:textId="673725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6B3D7" w14:textId="11D762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</w:tr>
      <w:tr w:rsidR="00AF72F3" w:rsidRPr="00AF72F3" w14:paraId="7C14422C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0DA7F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9667A4C" w14:textId="1E4558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689,36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B6E9BBD" w14:textId="0866B4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596B3C" w14:textId="430EF0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A73EB3C" w14:textId="6F7B74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689,363.00 </w:t>
            </w:r>
          </w:p>
        </w:tc>
      </w:tr>
      <w:tr w:rsidR="00AF72F3" w:rsidRPr="00AF72F3" w14:paraId="63E839E1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3B88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027D03" w14:textId="4554B7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82E403" w14:textId="4F1378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720DBE" w14:textId="228BC3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863D3E" w14:textId="6D2DB5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</w:tr>
      <w:tr w:rsidR="00AF72F3" w:rsidRPr="00AF72F3" w14:paraId="137858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15C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668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CF1B3" w14:textId="47E551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126AE" w14:textId="57F854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5EC6E" w14:textId="66A6E1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BFE51" w14:textId="7E8B51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AF72F3" w:rsidRPr="00AF72F3" w14:paraId="324C0B3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254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D07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A69E7" w14:textId="006392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DA885" w14:textId="65D687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6DBD8" w14:textId="28364A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CCC06" w14:textId="113044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698362B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76C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DA74C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F3955" w14:textId="284BDE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74487" w14:textId="2CE165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CAFEF" w14:textId="61EAA2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622D7" w14:textId="15886C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4B0D9F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F647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F17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EDE89" w14:textId="3DB5CC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C12B3" w14:textId="2F8F93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62A33" w14:textId="45FDF4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DEA2C" w14:textId="208AD8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AF72F3" w:rsidRPr="00AF72F3" w14:paraId="2A3F5FC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5AB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588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C576F" w14:textId="71085B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31165" w14:textId="113DBF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F21E3" w14:textId="0A4FC7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3E545" w14:textId="03E63E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46A2E39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B56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51F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69F74" w14:textId="275F3D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006C5" w14:textId="4C5142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0A769" w14:textId="56994C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31395" w14:textId="47DE9F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00B0F82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01F4F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085A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3EEF9" w14:textId="0CF042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38CBE" w14:textId="6C153B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B1709" w14:textId="110153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F8F15" w14:textId="6E8D05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60668C4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D2D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4F4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F92DC" w14:textId="69006E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1B6DD" w14:textId="02A825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0F795" w14:textId="1366EF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6E405" w14:textId="29648B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</w:tr>
      <w:tr w:rsidR="00AF72F3" w:rsidRPr="00AF72F3" w14:paraId="098599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142C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CDB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CC2D0" w14:textId="103D2A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A82D9" w14:textId="705DD2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A9E24" w14:textId="6375F0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1A6B7" w14:textId="6C079B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426E1EE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F75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591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AB068" w14:textId="557A25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E7C51" w14:textId="27656D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424D7" w14:textId="0B133F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617DC" w14:textId="523B32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AF72F3" w:rsidRPr="00AF72F3" w14:paraId="2AF60FA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43E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C23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F7DE5" w14:textId="5DE894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DABA2" w14:textId="4046E0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E3FD7" w14:textId="0E37EC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3FAB6" w14:textId="5D388A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AF72F3" w:rsidRPr="00AF72F3" w14:paraId="19871F0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262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833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D6DAE" w14:textId="1EABF5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590D8" w14:textId="4D09F1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25FC5" w14:textId="0E068B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0F657" w14:textId="648729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22615CC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F1F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63D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4C5E8" w14:textId="316311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93425" w14:textId="1669C7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22145" w14:textId="3C8931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325E3" w14:textId="562F16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1F6A56F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19D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CDB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B1C9F" w14:textId="297912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5DDCC" w14:textId="6F6E06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AB360" w14:textId="3C1693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042A9" w14:textId="152E45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</w:tr>
      <w:tr w:rsidR="00AF72F3" w:rsidRPr="00AF72F3" w14:paraId="2FC2317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708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E23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E70EF" w14:textId="185D9C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F60BC" w14:textId="60E71D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ED2F4" w14:textId="052CA7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FBF7E" w14:textId="0C0A30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7E521C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19E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E9B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ED9A8" w14:textId="012580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0C911" w14:textId="55C4E4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E4C26" w14:textId="1AAEEC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BFF69" w14:textId="050F74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5DAA60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B5F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DC4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resident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5A26C" w14:textId="63A4A2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4E253" w14:textId="056F91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B62DE" w14:textId="675534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CBAE3" w14:textId="440E16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2B05FC9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5EC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F84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C238E" w14:textId="67CC27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CE9BB" w14:textId="5E7E39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FA165" w14:textId="797E41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F8033" w14:textId="799FD4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42F93BB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B730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DCBD4D" w14:textId="76F0C7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144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571E92" w14:textId="15E4C5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3C9A95" w14:textId="7F7B05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033447" w14:textId="48877C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144,600.00 </w:t>
            </w:r>
          </w:p>
        </w:tc>
      </w:tr>
      <w:tr w:rsidR="00AF72F3" w:rsidRPr="00AF72F3" w14:paraId="3A2B39F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4D6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782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22D3E" w14:textId="0543FE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E611D" w14:textId="306505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07B36" w14:textId="77988C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3B31D" w14:textId="350500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</w:tr>
      <w:tr w:rsidR="00AF72F3" w:rsidRPr="00AF72F3" w14:paraId="5EADE9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BE8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3C8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ADC19" w14:textId="036415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A8107" w14:textId="370F9D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4AA22" w14:textId="3F6CD0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FA3DC" w14:textId="1F99DC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F72F3" w:rsidRPr="00AF72F3" w14:paraId="41049F4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A08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8BC5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EBB43" w14:textId="50EA85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2C8C3" w14:textId="64CCAC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CCF5B" w14:textId="5E1670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BD344" w14:textId="61DECA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F72F3" w:rsidRPr="00AF72F3" w14:paraId="0DF23B9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E92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FA4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DD9D6" w14:textId="52A05D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AE825" w14:textId="5DAD2F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8A197" w14:textId="5DFE29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C0902" w14:textId="6E3E3D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F72F3" w:rsidRPr="00AF72F3" w14:paraId="2854708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5BE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B54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D1BAA" w14:textId="7E13E7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B0AEB" w14:textId="53B6F1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EC21F" w14:textId="1D2E6A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9F68E" w14:textId="675AE5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F72F3" w:rsidRPr="00AF72F3" w14:paraId="0E81D8A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D440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6C2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58861" w14:textId="5EB7DF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DC742" w14:textId="728D44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1F689" w14:textId="2BFB70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BAB28" w14:textId="378E0F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2,800.00 </w:t>
            </w:r>
          </w:p>
        </w:tc>
      </w:tr>
      <w:tr w:rsidR="00AF72F3" w:rsidRPr="00AF72F3" w14:paraId="5BED772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13E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C52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DD552" w14:textId="3BCE27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D8F1F" w14:textId="716719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8540F" w14:textId="1CC560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D74FB" w14:textId="00BA69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F72F3" w:rsidRPr="00AF72F3" w14:paraId="3DF030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024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090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5E198" w14:textId="18FA6A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C4ED9" w14:textId="2C6E5A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9B15F" w14:textId="21A806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681D9" w14:textId="1D9316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F72F3" w:rsidRPr="00AF72F3" w14:paraId="474B057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8A5A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ACFEE2" w14:textId="48A012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70,31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BB085C" w14:textId="268A45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3C663E" w14:textId="012619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2B5AE7" w14:textId="522A79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70,313.00 </w:t>
            </w:r>
          </w:p>
        </w:tc>
      </w:tr>
      <w:tr w:rsidR="00AF72F3" w:rsidRPr="00AF72F3" w14:paraId="6E5A898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E87B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A5D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2FA40" w14:textId="2B6584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7457C" w14:textId="776837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196E3" w14:textId="206E92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6716F" w14:textId="3F0485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</w:tr>
      <w:tr w:rsidR="00AF72F3" w:rsidRPr="00AF72F3" w14:paraId="6666075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B41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452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92A4E" w14:textId="2F256F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8CEB9" w14:textId="78102B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F679F" w14:textId="319A0F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7257D" w14:textId="17D0FE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AF72F3" w:rsidRPr="00AF72F3" w14:paraId="0573E2B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5B4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CE97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60DE4" w14:textId="04A120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FC790" w14:textId="181931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789B9" w14:textId="795D22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B50B3" w14:textId="0B5B96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</w:tr>
      <w:tr w:rsidR="00AF72F3" w:rsidRPr="00AF72F3" w14:paraId="12A34B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D01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C9F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Lake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u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19255" w14:textId="4D585A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7AB49" w14:textId="422FC9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2D247" w14:textId="1323F8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9E7EE" w14:textId="501A32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AF72F3" w:rsidRPr="00AF72F3" w14:paraId="674A3E0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A4EB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28C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5B066" w14:textId="44393E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D1166" w14:textId="5F193D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12F73" w14:textId="225AA1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62DDD" w14:textId="2B5053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AF72F3" w:rsidRPr="00AF72F3" w14:paraId="2D77558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A0B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F64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DED84" w14:textId="191DCF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DE2BA" w14:textId="147760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FEA7D" w14:textId="676789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38D0F" w14:textId="680D96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AF72F3" w:rsidRPr="00AF72F3" w14:paraId="050D1F7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84C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E94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B1FC4" w14:textId="49CCCE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E700E" w14:textId="315652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D985B" w14:textId="333170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AE201" w14:textId="702F0B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</w:tr>
      <w:tr w:rsidR="00AF72F3" w:rsidRPr="00AF72F3" w14:paraId="4362A85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C45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378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14CD0" w14:textId="33AB8A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C82FC" w14:textId="229C18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9B298" w14:textId="2681BF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56224" w14:textId="1BC0C9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</w:tr>
      <w:tr w:rsidR="00AF72F3" w:rsidRPr="00AF72F3" w14:paraId="7ACEC78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1D4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AF53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90CCC" w14:textId="383BF0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CCC72" w14:textId="2BE071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BFF31" w14:textId="6A5CF9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9C31A" w14:textId="33A663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AF72F3" w:rsidRPr="00AF72F3" w14:paraId="6E6415C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8CB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933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6E81D" w14:textId="2FE04D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3829E" w14:textId="299DD5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6B852" w14:textId="072ECD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A0239" w14:textId="7716DC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</w:tr>
      <w:tr w:rsidR="00AF72F3" w:rsidRPr="00AF72F3" w14:paraId="681687A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461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37F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56C7B" w14:textId="73A973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F8EB7" w14:textId="66AD02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2C8D6" w14:textId="1076C7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FA917" w14:textId="5D2EAA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AF72F3" w:rsidRPr="00AF72F3" w14:paraId="54ACE9C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024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47B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5FD75" w14:textId="15C1BC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94D5E" w14:textId="51A0E1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9DD26" w14:textId="2B4AD9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5D804" w14:textId="638F80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AF72F3" w:rsidRPr="00AF72F3" w14:paraId="543AEF7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91F0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C463F2" w14:textId="04884D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366,0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3B2802" w14:textId="1B6DB1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7AC08C" w14:textId="53D9AD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39A350" w14:textId="319A79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366,050.00 </w:t>
            </w:r>
          </w:p>
        </w:tc>
      </w:tr>
      <w:tr w:rsidR="00AF72F3" w:rsidRPr="00AF72F3" w14:paraId="6A5A12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21D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312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EC6DD" w14:textId="5A9F21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FE958" w14:textId="135C58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7C5BC" w14:textId="541333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9A55E" w14:textId="0B790F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71A727E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385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657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A5979" w14:textId="7B25F2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76434" w14:textId="395B98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BF26F" w14:textId="486F2E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07A79" w14:textId="251CEB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70F621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1DE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6F1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Mariano Marcos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699FB" w14:textId="20CD55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E3588" w14:textId="14E36D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88C49" w14:textId="5E08E1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A72E1" w14:textId="27BB89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34E6DB1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0EC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320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8ED0D" w14:textId="5A76C0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ACF3D" w14:textId="7DB3F5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CFD85" w14:textId="1ABB14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6D784" w14:textId="274052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3D71F44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ED5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7A2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resident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37F5F" w14:textId="2B9308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A4EB5" w14:textId="0CF71B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A3E82" w14:textId="50118F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CE961" w14:textId="2615C0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6A9EAF5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B5DB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275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uro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04E76" w14:textId="01DE31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ED99C" w14:textId="7CB5A3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F2038" w14:textId="1CC809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3E96D" w14:textId="4D6E20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</w:tr>
      <w:tr w:rsidR="00AF72F3" w:rsidRPr="00AF72F3" w14:paraId="2136CDA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9BE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948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FCD6A" w14:textId="0788EF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85E7C" w14:textId="571C93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D8202" w14:textId="490CB1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13ABA" w14:textId="2CD6FD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</w:tr>
      <w:tr w:rsidR="00AF72F3" w:rsidRPr="00AF72F3" w14:paraId="4D8A87B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C88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E30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5A2BC" w14:textId="66FA4D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0DB7E" w14:textId="091AD0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13868" w14:textId="4C7395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DBA22" w14:textId="64CAA7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0B05B7B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537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AF5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DD216" w14:textId="08A9F4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17C0C" w14:textId="360DCE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09B1E" w14:textId="016E9D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BC809" w14:textId="4B7419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4,900.00 </w:t>
            </w:r>
          </w:p>
        </w:tc>
      </w:tr>
      <w:tr w:rsidR="00AF72F3" w:rsidRPr="00AF72F3" w14:paraId="3BC2CE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6CF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205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88383" w14:textId="5E6FC9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A3E43" w14:textId="22CD98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36BFA" w14:textId="6313D1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23548" w14:textId="013640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2F99A8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3C3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AB1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94F59" w14:textId="1071DF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5CA73" w14:textId="05DCF1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44B55" w14:textId="3128B0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AE680" w14:textId="5E4E80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014F7FD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E3D9D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2955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64492" w14:textId="3949E0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17B64" w14:textId="217873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789D0" w14:textId="279A4B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ECC46" w14:textId="379AD6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61F11F9A" w14:textId="77777777" w:rsidTr="00AF72F3">
        <w:trPr>
          <w:trHeight w:val="20"/>
        </w:trPr>
        <w:tc>
          <w:tcPr>
            <w:tcW w:w="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61E8DA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3D007C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56BC117A" w14:textId="239691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07F74F3D" w14:textId="269478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35A78970" w14:textId="4669D6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775062F4" w14:textId="125D53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</w:tr>
      <w:tr w:rsidR="00AF72F3" w:rsidRPr="00AF72F3" w14:paraId="3BA5631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A5645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AB97CBD" w14:textId="762EAD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8,448,017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F33D4C" w14:textId="67528F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6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834FE5" w14:textId="3547FB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9CE261" w14:textId="5ADFE7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1,413,617.84 </w:t>
            </w:r>
          </w:p>
        </w:tc>
      </w:tr>
      <w:tr w:rsidR="00AF72F3" w:rsidRPr="00AF72F3" w14:paraId="0AE009A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D6C6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</w:t>
            </w:r>
            <w:proofErr w:type="spellEnd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95FD85" w14:textId="388201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118,751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2B96A1" w14:textId="352EB7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3E8AFB" w14:textId="2D115A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66BFFD" w14:textId="071ED8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118,751.60 </w:t>
            </w:r>
          </w:p>
        </w:tc>
      </w:tr>
      <w:tr w:rsidR="00AF72F3" w:rsidRPr="00AF72F3" w14:paraId="468684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0179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63C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s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A6EAE" w14:textId="4896CB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3,851.6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4C647" w14:textId="324C1D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76D0E" w14:textId="49F1C6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F9510" w14:textId="3E2212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3,851.63 </w:t>
            </w:r>
          </w:p>
        </w:tc>
      </w:tr>
      <w:tr w:rsidR="00AF72F3" w:rsidRPr="00AF72F3" w14:paraId="61FC3FC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A8D9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157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88933" w14:textId="680E6E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121,464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46E00" w14:textId="353A84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CD53D" w14:textId="0DCFA1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D3377" w14:textId="265BA7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121,464.50 </w:t>
            </w:r>
          </w:p>
        </w:tc>
      </w:tr>
      <w:tr w:rsidR="00AF72F3" w:rsidRPr="00AF72F3" w14:paraId="4145FA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8D1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610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F144F" w14:textId="3C1EFD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49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B0F5C" w14:textId="06E42C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93581" w14:textId="671769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68416" w14:textId="6A1431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494.00 </w:t>
            </w:r>
          </w:p>
        </w:tc>
      </w:tr>
      <w:tr w:rsidR="00AF72F3" w:rsidRPr="00AF72F3" w14:paraId="45DF0DA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6A7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341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BC104" w14:textId="73BC7D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8A533" w14:textId="70FB00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65AD7" w14:textId="4AEECC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79E42" w14:textId="693596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AF72F3" w:rsidRPr="00AF72F3" w14:paraId="08ABAB5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B00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D89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A7AAB" w14:textId="439250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09E1B" w14:textId="74B237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E3D30" w14:textId="137AE8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E29F0" w14:textId="70B3BF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AF72F3" w:rsidRPr="00AF72F3" w14:paraId="41F0C3F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7EE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D7D0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174BE" w14:textId="179829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49,129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86DA6" w14:textId="330781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33DDE" w14:textId="7BA2E3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928D7" w14:textId="56B7C7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49,129.03 </w:t>
            </w:r>
          </w:p>
        </w:tc>
      </w:tr>
      <w:tr w:rsidR="00AF72F3" w:rsidRPr="00AF72F3" w14:paraId="3ABAEAD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AE6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D01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FF120" w14:textId="0754A6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238C2" w14:textId="5A5B35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8461E" w14:textId="6EC1A4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6A5FE" w14:textId="1422A2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</w:tr>
      <w:tr w:rsidR="00AF72F3" w:rsidRPr="00AF72F3" w14:paraId="1B3DF3A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05E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4DC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2F5C0" w14:textId="39D5BA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A87DD" w14:textId="0F1C6D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AFD35" w14:textId="36E2C2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09E84" w14:textId="1DDE2A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AF72F3" w:rsidRPr="00AF72F3" w14:paraId="25263B6A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B88B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</w:t>
            </w:r>
            <w:proofErr w:type="spellEnd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C145AB" w14:textId="7E44C1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04,574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9AB405" w14:textId="639D6D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F90A3E" w14:textId="2A527D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0AD1F9" w14:textId="6D0F3C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04,574.25 </w:t>
            </w:r>
          </w:p>
        </w:tc>
      </w:tr>
      <w:tr w:rsidR="00AF72F3" w:rsidRPr="00AF72F3" w14:paraId="4CC41F9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211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752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s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211D1" w14:textId="14828D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9,389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26799" w14:textId="6FE70B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D4F45" w14:textId="42BD36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6D91E" w14:textId="2D1CAB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9,389.25 </w:t>
            </w:r>
          </w:p>
        </w:tc>
      </w:tr>
      <w:tr w:rsidR="00AF72F3" w:rsidRPr="00AF72F3" w14:paraId="6912967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C35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7D1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D91F8" w14:textId="44445D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55,18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5B043" w14:textId="77BFBA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7B3AA" w14:textId="46A2EC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43283" w14:textId="1E41CB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55,185.00 </w:t>
            </w:r>
          </w:p>
        </w:tc>
      </w:tr>
      <w:tr w:rsidR="00AF72F3" w:rsidRPr="00AF72F3" w14:paraId="06FE7140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2258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A9EC1D" w14:textId="413635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178,927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D3BE32" w14:textId="7C93F9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345DB3" w14:textId="503F7D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FB9E8E" w14:textId="432B73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094,527.75 </w:t>
            </w:r>
          </w:p>
        </w:tc>
      </w:tr>
      <w:tr w:rsidR="00AF72F3" w:rsidRPr="00AF72F3" w14:paraId="5A01BAD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B588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0EA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D4CB6" w14:textId="5C6D49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9,203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4B476" w14:textId="5AC2EF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C049C" w14:textId="38F0B5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9A453" w14:textId="38CF5E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9,203.75 </w:t>
            </w:r>
          </w:p>
        </w:tc>
      </w:tr>
      <w:tr w:rsidR="00AF72F3" w:rsidRPr="00AF72F3" w14:paraId="7C2D488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A079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260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01276" w14:textId="112EC3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12D15" w14:textId="57CC27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B4DE7" w14:textId="141BFE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87781" w14:textId="7DE731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</w:tr>
      <w:tr w:rsidR="00AF72F3" w:rsidRPr="00AF72F3" w14:paraId="262F428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389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931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5023D" w14:textId="0551E1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39FF3" w14:textId="255881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BF32F" w14:textId="768D10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D3DF9" w14:textId="172F5D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</w:tr>
      <w:tr w:rsidR="00AF72F3" w:rsidRPr="00AF72F3" w14:paraId="416FFF6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779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368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B0EBD" w14:textId="3B169B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3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150F6" w14:textId="1F08BF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BC135" w14:textId="06058D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01847" w14:textId="01F281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3,940.00 </w:t>
            </w:r>
          </w:p>
        </w:tc>
      </w:tr>
      <w:tr w:rsidR="00AF72F3" w:rsidRPr="00AF72F3" w14:paraId="1E9AB0A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537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1E13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A7D42" w14:textId="233F13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436B3" w14:textId="0C4FB8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3562F" w14:textId="16F84F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E04CA" w14:textId="00D782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AF72F3" w:rsidRPr="00AF72F3" w14:paraId="089D4ED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870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2C8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8C367" w14:textId="67E7FA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D0F3F" w14:textId="795AC2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ED301" w14:textId="67605C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1B584" w14:textId="1E4AD0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AF72F3" w:rsidRPr="00AF72F3" w14:paraId="78D2A96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739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1F6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46BA0" w14:textId="668380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1DB46" w14:textId="035F8D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5F9E6" w14:textId="43BACE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0D4DC" w14:textId="589E9A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AF72F3" w:rsidRPr="00AF72F3" w14:paraId="6C3F9DB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9B81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77A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1081D" w14:textId="1D284B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1113D" w14:textId="666AF3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EF652" w14:textId="00AD90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CAB98" w14:textId="1B031D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</w:tr>
      <w:tr w:rsidR="00AF72F3" w:rsidRPr="00AF72F3" w14:paraId="0BE430D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34C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4F9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D3706" w14:textId="467559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22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4D4F2" w14:textId="6D4CA6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A13BE" w14:textId="0A259B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432F9" w14:textId="091FF0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22.70 </w:t>
            </w:r>
          </w:p>
        </w:tc>
      </w:tr>
      <w:tr w:rsidR="00AF72F3" w:rsidRPr="00AF72F3" w14:paraId="6BB80B0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316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132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2112D" w14:textId="1F032A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9C736" w14:textId="286F9A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C309E" w14:textId="3E96C3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1FA9C" w14:textId="73E1DE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AF72F3" w:rsidRPr="00AF72F3" w14:paraId="5A3F0E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B51D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FD1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44DD8" w14:textId="136A84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B3B0D" w14:textId="63AA46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524A2" w14:textId="36D588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B3C90" w14:textId="6CDD90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AF72F3" w:rsidRPr="00AF72F3" w14:paraId="5ACF808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807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F70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5DFF2" w14:textId="047DFF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D2A0C" w14:textId="3CC620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2CDC0" w14:textId="5FBE43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C0BDA" w14:textId="12F819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AF72F3" w:rsidRPr="00AF72F3" w14:paraId="045409C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205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76C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A1E3F" w14:textId="697EA2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72EB3" w14:textId="046CAB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784BD" w14:textId="07F8FC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BF5DD" w14:textId="3EBE1B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</w:tr>
      <w:tr w:rsidR="00AF72F3" w:rsidRPr="00AF72F3" w14:paraId="664C71F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7359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F9A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FA63D" w14:textId="48E53A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955BD" w14:textId="406C1A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B1CDC" w14:textId="5AFCC0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EFEA8" w14:textId="21C77F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900.00 </w:t>
            </w:r>
          </w:p>
        </w:tc>
      </w:tr>
      <w:tr w:rsidR="00AF72F3" w:rsidRPr="00AF72F3" w14:paraId="7B76E40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CB8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B0A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1DC1A" w14:textId="5D7C71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5D9E4" w14:textId="52325C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4D0D4" w14:textId="2B5763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C160E" w14:textId="4271A2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AF72F3" w:rsidRPr="00AF72F3" w14:paraId="3CCF6A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71C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A8A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FF519" w14:textId="47A508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A7B7F" w14:textId="4F96FC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0B8E9" w14:textId="62168A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2B390" w14:textId="400CDD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</w:tr>
      <w:tr w:rsidR="00AF72F3" w:rsidRPr="00AF72F3" w14:paraId="0338482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45C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FA8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F1195" w14:textId="195AB4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0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262FD" w14:textId="339F84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C3FED" w14:textId="08B7A7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D53E5" w14:textId="2C43EE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090.00 </w:t>
            </w:r>
          </w:p>
        </w:tc>
      </w:tr>
      <w:tr w:rsidR="00AF72F3" w:rsidRPr="00AF72F3" w14:paraId="29390EC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345F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464396" w14:textId="633A9A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45,764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9BD1FF" w14:textId="1AEC94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D3EAE6" w14:textId="039A64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E72310" w14:textId="38B48C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995,764.24 </w:t>
            </w:r>
          </w:p>
        </w:tc>
      </w:tr>
      <w:tr w:rsidR="00AF72F3" w:rsidRPr="00AF72F3" w14:paraId="4BF173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F8CC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1B1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E6626" w14:textId="44E7B7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63,127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1C2DA" w14:textId="748D09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D197B" w14:textId="171F7C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7804B" w14:textId="1025B7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63,127.75 </w:t>
            </w:r>
          </w:p>
        </w:tc>
      </w:tr>
      <w:tr w:rsidR="00AF72F3" w:rsidRPr="00AF72F3" w14:paraId="10851E9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5B6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C87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B3E82" w14:textId="0C0AAA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A0E03" w14:textId="5CEC17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894FB" w14:textId="1AF1F5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83FD2" w14:textId="43ABE9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AF72F3" w:rsidRPr="00AF72F3" w14:paraId="6854664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2CB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91F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1C037" w14:textId="08D725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473,578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7BB93" w14:textId="186F72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3B5B7" w14:textId="11C20D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F19FA" w14:textId="2D9783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473,578.80 </w:t>
            </w:r>
          </w:p>
        </w:tc>
      </w:tr>
      <w:tr w:rsidR="00AF72F3" w:rsidRPr="00AF72F3" w14:paraId="323912A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3D5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072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CC186" w14:textId="11AA81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612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9079F" w14:textId="79A495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645B7" w14:textId="3FB422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D46FC" w14:textId="22E04E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612.56 </w:t>
            </w:r>
          </w:p>
        </w:tc>
      </w:tr>
      <w:tr w:rsidR="00AF72F3" w:rsidRPr="00AF72F3" w14:paraId="10950E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D7A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1B4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33034" w14:textId="23F05A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0,622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D0A50" w14:textId="7BF008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18D96" w14:textId="5C57A1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163F8" w14:textId="58A9D9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0,622.70 </w:t>
            </w:r>
          </w:p>
        </w:tc>
      </w:tr>
      <w:tr w:rsidR="00AF72F3" w:rsidRPr="00AF72F3" w14:paraId="3771DE7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AF1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176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58069" w14:textId="729C63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18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BF457" w14:textId="209244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99049" w14:textId="0CF13C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122D4" w14:textId="7C9F06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188.00 </w:t>
            </w:r>
          </w:p>
        </w:tc>
      </w:tr>
      <w:tr w:rsidR="00AF72F3" w:rsidRPr="00AF72F3" w14:paraId="5D07677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0E8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E06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4E881" w14:textId="5596DE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8749B" w14:textId="6CE261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E2CB0" w14:textId="3950AB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50F43" w14:textId="77C566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</w:tr>
      <w:tr w:rsidR="00AF72F3" w:rsidRPr="00AF72F3" w14:paraId="2CFEFF4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815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6B8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7DB80" w14:textId="56D200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4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C99F5" w14:textId="2A95FC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B51C1" w14:textId="4B8BD0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C156E" w14:textId="786B9F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4.10 </w:t>
            </w:r>
          </w:p>
        </w:tc>
      </w:tr>
      <w:tr w:rsidR="00AF72F3" w:rsidRPr="00AF72F3" w14:paraId="166F038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3B9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16A7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E9C84" w14:textId="176D99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757C2" w14:textId="3831A9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E8539" w14:textId="142975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983B9" w14:textId="4C6407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46,930.00 </w:t>
            </w:r>
          </w:p>
        </w:tc>
      </w:tr>
      <w:tr w:rsidR="00AF72F3" w:rsidRPr="00AF72F3" w14:paraId="3B8F21E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7628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AD0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D659D" w14:textId="3E6F05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00AD5" w14:textId="0FB8CC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C5C35" w14:textId="755682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A1406" w14:textId="0EE56F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AF72F3" w:rsidRPr="00AF72F3" w14:paraId="2F64209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14F2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7962FEB" w14:textId="524BF7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5,786,602.4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B90C88" w14:textId="6E5A90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6,41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122A629" w14:textId="222CB7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89,447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94D23D3" w14:textId="5BF41F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5,142,466.49 </w:t>
            </w:r>
          </w:p>
        </w:tc>
      </w:tr>
      <w:tr w:rsidR="00AF72F3" w:rsidRPr="00AF72F3" w14:paraId="1A86ACE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42C0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D38C90" w14:textId="62D653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27,849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C440B7" w14:textId="3FCCA5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95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F35C22" w14:textId="6F1F7C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E227245" w14:textId="1BF759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98,804.42 </w:t>
            </w:r>
          </w:p>
        </w:tc>
      </w:tr>
      <w:tr w:rsidR="00AF72F3" w:rsidRPr="00AF72F3" w14:paraId="0B7A97F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368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CBA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6B2CC" w14:textId="6CFBE0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8,033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606AA" w14:textId="349F59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A7755" w14:textId="3AD3B7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0CDF8" w14:textId="0E251B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8,033.06 </w:t>
            </w:r>
          </w:p>
        </w:tc>
      </w:tr>
      <w:tr w:rsidR="00AF72F3" w:rsidRPr="00AF72F3" w14:paraId="3C66B5F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55F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96A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67D9F" w14:textId="33C404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548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DEAC5" w14:textId="3C898F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44F45" w14:textId="45F89D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203C0" w14:textId="7874B8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548.24 </w:t>
            </w:r>
          </w:p>
        </w:tc>
      </w:tr>
      <w:tr w:rsidR="00AF72F3" w:rsidRPr="00AF72F3" w14:paraId="22B8596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091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D154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742EE" w14:textId="38BE91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F6606" w14:textId="7AE3F3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9CB8B" w14:textId="5F978B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28BC1" w14:textId="3FF74A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</w:tr>
      <w:tr w:rsidR="00AF72F3" w:rsidRPr="00AF72F3" w14:paraId="2D58D9A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AD3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DC09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2BBB9" w14:textId="511FFC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871B7" w14:textId="373AD4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F3439" w14:textId="0CDCD6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35822" w14:textId="015E0D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</w:tr>
      <w:tr w:rsidR="00AF72F3" w:rsidRPr="00AF72F3" w14:paraId="27783A6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1E8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030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1D9BF" w14:textId="45C9BC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925.2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B4B28" w14:textId="09EB57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EFE0B" w14:textId="260474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4D4E5" w14:textId="2C7C11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925.26 </w:t>
            </w:r>
          </w:p>
        </w:tc>
      </w:tr>
      <w:tr w:rsidR="00AF72F3" w:rsidRPr="00AF72F3" w14:paraId="0A9E2D6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603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141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C0594" w14:textId="7DFB59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63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ECC51" w14:textId="2BA7AE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11931" w14:textId="013CC0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03782" w14:textId="5C3646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63.32 </w:t>
            </w:r>
          </w:p>
        </w:tc>
      </w:tr>
      <w:tr w:rsidR="00AF72F3" w:rsidRPr="00AF72F3" w14:paraId="2109ED2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F89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373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00634" w14:textId="733711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ABF7A" w14:textId="060CC6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062D8" w14:textId="0A6B5C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CC2CC" w14:textId="4A6B1B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</w:tr>
      <w:tr w:rsidR="00AF72F3" w:rsidRPr="00AF72F3" w14:paraId="2816DFF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B60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335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BA4CF" w14:textId="3A52FC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0,065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E9283" w14:textId="3007D4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761FD" w14:textId="060E96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6FBCE" w14:textId="3E438F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0,065.90 </w:t>
            </w:r>
          </w:p>
        </w:tc>
      </w:tr>
      <w:tr w:rsidR="00AF72F3" w:rsidRPr="00AF72F3" w14:paraId="0D83DE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A96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991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1A518" w14:textId="689656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766ED" w14:textId="200C86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490CE" w14:textId="3A94ED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3E84E" w14:textId="535D3B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</w:tr>
      <w:tr w:rsidR="00AF72F3" w:rsidRPr="00AF72F3" w14:paraId="3A1A486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764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837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18F89" w14:textId="4002FE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C2194" w14:textId="1CD3FF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12E6B" w14:textId="105951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E77E5" w14:textId="011F65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</w:tr>
      <w:tr w:rsidR="00AF72F3" w:rsidRPr="00AF72F3" w14:paraId="3E6A134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9A5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52E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FB9A9" w14:textId="48F471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334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28479" w14:textId="2215F9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10E5E" w14:textId="0B7385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10217" w14:textId="3C69AB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334.90 </w:t>
            </w:r>
          </w:p>
        </w:tc>
      </w:tr>
      <w:tr w:rsidR="00AF72F3" w:rsidRPr="00AF72F3" w14:paraId="1B43530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387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6B7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73E10" w14:textId="223D5B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4B517" w14:textId="4F7E25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425EB" w14:textId="739D30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F9E29" w14:textId="18B5DD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</w:tr>
      <w:tr w:rsidR="00AF72F3" w:rsidRPr="00AF72F3" w14:paraId="1B8516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5F07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7D2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B236B" w14:textId="531A9E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66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AB099" w14:textId="269DC9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5D552" w14:textId="29C8C0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56874" w14:textId="129B27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666.88 </w:t>
            </w:r>
          </w:p>
        </w:tc>
      </w:tr>
      <w:tr w:rsidR="00AF72F3" w:rsidRPr="00AF72F3" w14:paraId="70F281B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805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3CE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60A66" w14:textId="0CE330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992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9B53C" w14:textId="0F59B1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A91E4" w14:textId="2B04BC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BC287" w14:textId="77CBB5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992.84 </w:t>
            </w:r>
          </w:p>
        </w:tc>
      </w:tr>
      <w:tr w:rsidR="00AF72F3" w:rsidRPr="00AF72F3" w14:paraId="10F3474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65C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8C9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F3212" w14:textId="798724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0A60B" w14:textId="2B12A1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ED51A" w14:textId="0BE8E2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22FDF" w14:textId="10FCD3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</w:tr>
      <w:tr w:rsidR="00AF72F3" w:rsidRPr="00AF72F3" w14:paraId="607D40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2D4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D0F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D060D" w14:textId="7EC1C8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,977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DD11F" w14:textId="2BFBF0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C9F80" w14:textId="5B85A9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FDA7A" w14:textId="7B0AC0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,977.28 </w:t>
            </w:r>
          </w:p>
        </w:tc>
      </w:tr>
      <w:tr w:rsidR="00AF72F3" w:rsidRPr="00AF72F3" w14:paraId="4D57614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2FD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4754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34242" w14:textId="2A317A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1E3A6" w14:textId="593480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732F1" w14:textId="235A02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A2702" w14:textId="491BC7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</w:tr>
      <w:tr w:rsidR="00AF72F3" w:rsidRPr="00AF72F3" w14:paraId="33B9172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C9E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061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E4FE8" w14:textId="5588EE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170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C38C4" w14:textId="6824EE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AADF7" w14:textId="1B5E14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0B2D2" w14:textId="21D41F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170.58 </w:t>
            </w:r>
          </w:p>
        </w:tc>
      </w:tr>
      <w:tr w:rsidR="00AF72F3" w:rsidRPr="00AF72F3" w14:paraId="6085E48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B00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132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40971" w14:textId="68D860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3,037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B20D9" w14:textId="736110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7F4C7" w14:textId="0EEF55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66F3A" w14:textId="51683F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3,037.16 </w:t>
            </w:r>
          </w:p>
        </w:tc>
      </w:tr>
      <w:tr w:rsidR="00AF72F3" w:rsidRPr="00AF72F3" w14:paraId="2749B9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BF9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034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F2AFF" w14:textId="12A396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6,776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14165" w14:textId="27E417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6817A" w14:textId="7F9B03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21198" w14:textId="139445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6,776.40 </w:t>
            </w:r>
          </w:p>
        </w:tc>
      </w:tr>
      <w:tr w:rsidR="00AF72F3" w:rsidRPr="00AF72F3" w14:paraId="55C8F7A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7EA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F51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E12F1" w14:textId="33FBA0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99506" w14:textId="3A48C4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6C91E" w14:textId="258CD2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E57BF" w14:textId="074E40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</w:tr>
      <w:tr w:rsidR="00AF72F3" w:rsidRPr="00AF72F3" w14:paraId="2158607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298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EA8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2937B" w14:textId="64E8A4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765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0A076" w14:textId="1597DA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95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8B359" w14:textId="3AADDB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5270F" w14:textId="22328A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720.38 </w:t>
            </w:r>
          </w:p>
        </w:tc>
      </w:tr>
      <w:tr w:rsidR="00AF72F3" w:rsidRPr="00AF72F3" w14:paraId="0C5B58B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96C0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133B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A972C" w14:textId="337D91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586.1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6780F" w14:textId="5DD288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8A1B5" w14:textId="030761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05075" w14:textId="04A4AE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586.11 </w:t>
            </w:r>
          </w:p>
        </w:tc>
      </w:tr>
      <w:tr w:rsidR="00AF72F3" w:rsidRPr="00AF72F3" w14:paraId="010F1CD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757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A2D5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011F8" w14:textId="19FB25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E5858" w14:textId="627C5A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00E8C" w14:textId="38D81B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ADDE3" w14:textId="2FE421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</w:tr>
      <w:tr w:rsidR="00AF72F3" w:rsidRPr="00AF72F3" w14:paraId="2BDD9F0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13F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F16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C1F33" w14:textId="14654D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545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5CBEE" w14:textId="5E3926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D5296" w14:textId="4CE869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61843" w14:textId="3D257B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545.62 </w:t>
            </w:r>
          </w:p>
        </w:tc>
      </w:tr>
      <w:tr w:rsidR="00AF72F3" w:rsidRPr="00AF72F3" w14:paraId="7644C8A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A9D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7DAD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32048" w14:textId="768F72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A2A26" w14:textId="2A7925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FABED" w14:textId="7A1B40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37ED1" w14:textId="5747EC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</w:tr>
      <w:tr w:rsidR="00AF72F3" w:rsidRPr="00AF72F3" w14:paraId="69FBEA9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1A4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EFD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DF4FA" w14:textId="5E1E9F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55,77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C1807" w14:textId="190D6B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28C06" w14:textId="25A745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2A6F6" w14:textId="1036FD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55,773.00 </w:t>
            </w:r>
          </w:p>
        </w:tc>
      </w:tr>
      <w:tr w:rsidR="00AF72F3" w:rsidRPr="00AF72F3" w14:paraId="413C9C41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6421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72ED4E" w14:textId="2C4EE0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0685A9" w14:textId="0DCA63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42485D" w14:textId="192FEB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ADED275" w14:textId="50F5CE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</w:tr>
      <w:tr w:rsidR="00AF72F3" w:rsidRPr="00AF72F3" w14:paraId="6934633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331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AC9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g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3774D" w14:textId="7ADA0C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4AC00" w14:textId="2EDBD2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74C8D" w14:textId="6470CA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07AD0" w14:textId="78BDDB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</w:tr>
      <w:tr w:rsidR="00AF72F3" w:rsidRPr="00AF72F3" w14:paraId="23787BC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007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572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0528B" w14:textId="48EE72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B574A" w14:textId="646A9B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0A5F2" w14:textId="0DEF8B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B1CB1" w14:textId="6B2550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</w:tr>
      <w:tr w:rsidR="00AF72F3" w:rsidRPr="00AF72F3" w14:paraId="60B987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26E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6FC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3CC1A" w14:textId="43F858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9CDA5" w14:textId="5ACE1B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328BA" w14:textId="34B5D7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E5617" w14:textId="2F9CEB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</w:tr>
      <w:tr w:rsidR="00AF72F3" w:rsidRPr="00AF72F3" w14:paraId="6B5AECA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477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66C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D7677" w14:textId="040187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698C2" w14:textId="64FB35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F2908" w14:textId="5A2348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620F3" w14:textId="3462BB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</w:tr>
      <w:tr w:rsidR="00AF72F3" w:rsidRPr="00AF72F3" w14:paraId="7EC5271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5D5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8F5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0D74D" w14:textId="348E50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08542" w14:textId="529742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4F81C" w14:textId="326975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F40C9" w14:textId="4F02E8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</w:tr>
      <w:tr w:rsidR="00AF72F3" w:rsidRPr="00AF72F3" w14:paraId="18309E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9E03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C95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3D7CA" w14:textId="0C18F5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A259D" w14:textId="4944C9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1F1F1" w14:textId="679810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B98C5" w14:textId="6EA40B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</w:tr>
      <w:tr w:rsidR="00AF72F3" w:rsidRPr="00AF72F3" w14:paraId="02C53D4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CB58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C92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0C4E9" w14:textId="5763E6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EE380" w14:textId="3A41E2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AA2EF" w14:textId="741DA1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960DA" w14:textId="4FD1B3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</w:tr>
      <w:tr w:rsidR="00AF72F3" w:rsidRPr="00AF72F3" w14:paraId="255AB23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CB80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11E201" w14:textId="2946B3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454,172.3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17F81B" w14:textId="0BFA00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4,46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962969" w14:textId="234205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50,447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BF4F86" w14:textId="4F5297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739,081.37 </w:t>
            </w:r>
          </w:p>
        </w:tc>
      </w:tr>
      <w:tr w:rsidR="00AF72F3" w:rsidRPr="00AF72F3" w14:paraId="4A889A7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440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38C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7FC31" w14:textId="143069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2EAF9" w14:textId="49F9EF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D2002" w14:textId="3F41E0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1C67E" w14:textId="6AABC5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</w:tr>
      <w:tr w:rsidR="00AF72F3" w:rsidRPr="00AF72F3" w14:paraId="6342CF0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B17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E14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AEAC9" w14:textId="24CA2A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653,576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DE234" w14:textId="7193AF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BE625" w14:textId="090DA0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739,8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8D9A8" w14:textId="7C554A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,393,376.30 </w:t>
            </w:r>
          </w:p>
        </w:tc>
      </w:tr>
      <w:tr w:rsidR="00AF72F3" w:rsidRPr="00AF72F3" w14:paraId="235065B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E41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F16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52C47" w14:textId="60F6CD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444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0ACA8" w14:textId="4BB459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C9575" w14:textId="251549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E56AF" w14:textId="7FC26A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444.50 </w:t>
            </w:r>
          </w:p>
        </w:tc>
      </w:tr>
      <w:tr w:rsidR="00AF72F3" w:rsidRPr="00AF72F3" w14:paraId="2D3E9F4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B1E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FD3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0899E" w14:textId="20E00B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C693D" w14:textId="66B00A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DFFC8" w14:textId="2141A8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A8574" w14:textId="6A89C4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400.00 </w:t>
            </w:r>
          </w:p>
        </w:tc>
      </w:tr>
      <w:tr w:rsidR="00AF72F3" w:rsidRPr="00AF72F3" w14:paraId="1418C4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0AB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B5A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DEFDF" w14:textId="6679FA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3,167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7FADB" w14:textId="73F6B9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F69EB" w14:textId="16480B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F255A" w14:textId="2EDB19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38 </w:t>
            </w:r>
          </w:p>
        </w:tc>
      </w:tr>
      <w:tr w:rsidR="00AF72F3" w:rsidRPr="00AF72F3" w14:paraId="78C2BDA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2E9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2FD0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200C2" w14:textId="1549D0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7,905.9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3FF0B" w14:textId="12D0B2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60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C50D8" w14:textId="582F39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647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62E15" w14:textId="5BFAE6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2,159.97 </w:t>
            </w:r>
          </w:p>
        </w:tc>
      </w:tr>
      <w:tr w:rsidR="00AF72F3" w:rsidRPr="00AF72F3" w14:paraId="09FBFBC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1E0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1B6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98CEA" w14:textId="29888C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035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FDAC6" w14:textId="73A269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,85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8E21A" w14:textId="52BF96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6E92C" w14:textId="7A62E6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890.56 </w:t>
            </w:r>
          </w:p>
        </w:tc>
      </w:tr>
      <w:tr w:rsidR="00AF72F3" w:rsidRPr="00AF72F3" w14:paraId="5B333C5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6BD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DFA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64CF0" w14:textId="0AC7C5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24C5B" w14:textId="4117FE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82F9B" w14:textId="0D7F45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6FA0B" w14:textId="66CBB5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</w:tr>
      <w:tr w:rsidR="00AF72F3" w:rsidRPr="00AF72F3" w14:paraId="2766E22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E55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415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11A95" w14:textId="20DD90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5C596" w14:textId="586855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9BDEB" w14:textId="27CFB4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7C394" w14:textId="6F3FB0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</w:tr>
      <w:tr w:rsidR="00AF72F3" w:rsidRPr="00AF72F3" w14:paraId="3C73048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DCB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434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C6628" w14:textId="50AD90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39,017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7F296" w14:textId="0C06E4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2271A" w14:textId="15DB65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2FCA4" w14:textId="367293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39,017.64 </w:t>
            </w:r>
          </w:p>
        </w:tc>
      </w:tr>
      <w:tr w:rsidR="00AF72F3" w:rsidRPr="00AF72F3" w14:paraId="07EC60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0BC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898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710B3" w14:textId="5425FF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19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87EA9" w14:textId="0FE83D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01F37" w14:textId="3901FA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A6AB3" w14:textId="6E3483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194.00 </w:t>
            </w:r>
          </w:p>
        </w:tc>
      </w:tr>
      <w:tr w:rsidR="00AF72F3" w:rsidRPr="00AF72F3" w14:paraId="3B8BBFE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096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33C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22026" w14:textId="02D10F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849FD" w14:textId="161838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B563C" w14:textId="2AAC2F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82837" w14:textId="06FB6D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</w:tr>
      <w:tr w:rsidR="00AF72F3" w:rsidRPr="00AF72F3" w14:paraId="6441A19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D55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CFB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5EB87" w14:textId="5DBBE5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37,81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96905" w14:textId="7FB281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EA986" w14:textId="1E753E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A692C" w14:textId="5720AB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818.00 </w:t>
            </w:r>
          </w:p>
        </w:tc>
      </w:tr>
      <w:tr w:rsidR="00AF72F3" w:rsidRPr="00AF72F3" w14:paraId="3E2DEEA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1DB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64F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022EC" w14:textId="05CE6B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87B19" w14:textId="07391F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72CE0" w14:textId="6A79B7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14917" w14:textId="23EAAB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</w:tr>
      <w:tr w:rsidR="00AF72F3" w:rsidRPr="00AF72F3" w14:paraId="308B0F6A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28EA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A64629" w14:textId="68C163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06,046.9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DE8145" w14:textId="26A2CC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11ED89" w14:textId="5F6C75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DD286D3" w14:textId="75D386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06,046.91 </w:t>
            </w:r>
          </w:p>
        </w:tc>
      </w:tr>
      <w:tr w:rsidR="00AF72F3" w:rsidRPr="00AF72F3" w14:paraId="645F2B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B29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B657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0ED9C" w14:textId="66A90A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84FEB" w14:textId="5C1272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EA079" w14:textId="4C48EE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EFAFA" w14:textId="53A937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</w:tr>
      <w:tr w:rsidR="00AF72F3" w:rsidRPr="00AF72F3" w14:paraId="2866847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1CF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2ED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i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898A1" w14:textId="7943CB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407EB" w14:textId="6B9F2D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09B63" w14:textId="55D58F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5F6B7" w14:textId="6A05FC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</w:tr>
      <w:tr w:rsidR="00AF72F3" w:rsidRPr="00AF72F3" w14:paraId="0857321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506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44F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35B07" w14:textId="389691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7E7E5" w14:textId="338E3D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8198D" w14:textId="0362C0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91C80" w14:textId="788502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</w:tr>
      <w:tr w:rsidR="00AF72F3" w:rsidRPr="00AF72F3" w14:paraId="2F2E77B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2983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977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8D337" w14:textId="3C7910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BCDA8" w14:textId="61199F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D766E" w14:textId="731813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52FFA" w14:textId="1F3121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</w:tr>
      <w:tr w:rsidR="00AF72F3" w:rsidRPr="00AF72F3" w14:paraId="7E7D48D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479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54C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69621" w14:textId="1D2FE8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A71C3" w14:textId="2D72BD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B36C3" w14:textId="5F5F93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0800E" w14:textId="620168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</w:tr>
      <w:tr w:rsidR="00AF72F3" w:rsidRPr="00AF72F3" w14:paraId="13C81F2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F48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B4B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89046" w14:textId="1E9509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370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3AFCF" w14:textId="4233E9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C84FE" w14:textId="459711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6FA96" w14:textId="21EC6A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370.18 </w:t>
            </w:r>
          </w:p>
        </w:tc>
      </w:tr>
      <w:tr w:rsidR="00AF72F3" w:rsidRPr="00AF72F3" w14:paraId="656F8C2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F68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AB1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94FDE" w14:textId="0DAE27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9E98A" w14:textId="7E91A6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13092" w14:textId="0D0E30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117EC" w14:textId="375A89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</w:tr>
      <w:tr w:rsidR="00AF72F3" w:rsidRPr="00AF72F3" w14:paraId="378E791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FAE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A96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3FF09" w14:textId="4639BC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745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BC3F9" w14:textId="39AC7D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A2124" w14:textId="276BCA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63B52" w14:textId="5EAA63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745.78 </w:t>
            </w:r>
          </w:p>
        </w:tc>
      </w:tr>
      <w:tr w:rsidR="00AF72F3" w:rsidRPr="00AF72F3" w14:paraId="05808C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7C84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A7D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00B9A" w14:textId="5F6643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9EA50" w14:textId="3F9CBC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ED0F6" w14:textId="3F37E5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3354C" w14:textId="6D0496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</w:tr>
      <w:tr w:rsidR="00AF72F3" w:rsidRPr="00AF72F3" w14:paraId="5FD67B3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7BA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207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51CAB" w14:textId="34DC91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287,427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9A6A3" w14:textId="08FBF0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A7EE0" w14:textId="12392F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2320B" w14:textId="07B211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7,427.68 </w:t>
            </w:r>
          </w:p>
        </w:tc>
      </w:tr>
      <w:tr w:rsidR="00AF72F3" w:rsidRPr="00AF72F3" w14:paraId="45DEFF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258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79B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4DEA8" w14:textId="3DEC33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EC8E4" w14:textId="4457C9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DC852" w14:textId="49D444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A9E13" w14:textId="529614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</w:tr>
      <w:tr w:rsidR="00AF72F3" w:rsidRPr="00AF72F3" w14:paraId="6B6EEADD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07CD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6D8277" w14:textId="6E41AD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04,843.6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32D3CB" w14:textId="1DCE4E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F3CDF1" w14:textId="1E7C20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305D0F" w14:textId="43308F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04,843.69 </w:t>
            </w:r>
          </w:p>
        </w:tc>
      </w:tr>
      <w:tr w:rsidR="00AF72F3" w:rsidRPr="00AF72F3" w14:paraId="06A290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523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7C7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3E110" w14:textId="6D6046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DD28A" w14:textId="20D9EF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2ED05" w14:textId="06A4FE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BC071" w14:textId="647728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</w:tr>
      <w:tr w:rsidR="00AF72F3" w:rsidRPr="00AF72F3" w14:paraId="63110AE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DF6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C9E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D8DC0" w14:textId="29ED02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1,153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3D153" w14:textId="05AC7B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21713" w14:textId="56019A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BF70A" w14:textId="566CD2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1,153.36 </w:t>
            </w:r>
          </w:p>
        </w:tc>
      </w:tr>
      <w:tr w:rsidR="00AF72F3" w:rsidRPr="00AF72F3" w14:paraId="58C434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B48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D02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41003" w14:textId="12ABB9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822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70541" w14:textId="1FD8BB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15101" w14:textId="2CB738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D5B4B" w14:textId="54370C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822.56 </w:t>
            </w:r>
          </w:p>
        </w:tc>
      </w:tr>
      <w:tr w:rsidR="00AF72F3" w:rsidRPr="00AF72F3" w14:paraId="0D2A9F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DD2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E1D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15109" w14:textId="3A3988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7,905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EA760" w14:textId="4AFC1D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7F74C" w14:textId="101E3B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70E40" w14:textId="54B7E8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7,905.18 </w:t>
            </w:r>
          </w:p>
        </w:tc>
      </w:tr>
      <w:tr w:rsidR="00AF72F3" w:rsidRPr="00AF72F3" w14:paraId="7FB14E3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1E4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218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039F5" w14:textId="41B952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C7965" w14:textId="66B0BE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9E83D" w14:textId="2B9DDA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F501E" w14:textId="5A8A74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</w:tr>
      <w:tr w:rsidR="00AF72F3" w:rsidRPr="00AF72F3" w14:paraId="713B999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25A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7E4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80784" w14:textId="7668E4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839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50B86" w14:textId="6DF53C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7F2D6" w14:textId="417ED6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BEFCE" w14:textId="143E47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839.34 </w:t>
            </w:r>
          </w:p>
        </w:tc>
      </w:tr>
      <w:tr w:rsidR="00AF72F3" w:rsidRPr="00AF72F3" w14:paraId="5C4BAC6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0E5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2C0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w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8AD75" w14:textId="5176D3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326AA" w14:textId="15FE60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F1455" w14:textId="33F8BE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BF325" w14:textId="3B4929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</w:tr>
      <w:tr w:rsidR="00AF72F3" w:rsidRPr="00AF72F3" w14:paraId="0F0781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2D7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4CD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0796A" w14:textId="161032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12,047.5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E9C5D" w14:textId="34AD95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19937" w14:textId="0D8A8E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FAF5E" w14:textId="1C06FA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12,047.57 </w:t>
            </w:r>
          </w:p>
        </w:tc>
      </w:tr>
      <w:tr w:rsidR="00AF72F3" w:rsidRPr="00AF72F3" w14:paraId="44E3200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0258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F85299" w14:textId="0CC9E3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16,640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857EB1" w14:textId="4BEA62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5A0E3E" w14:textId="7C2769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E10E02" w14:textId="1F5D1A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16,640.18 </w:t>
            </w:r>
          </w:p>
        </w:tc>
      </w:tr>
      <w:tr w:rsidR="00AF72F3" w:rsidRPr="00AF72F3" w14:paraId="6B70889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0299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98F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E552F" w14:textId="736114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121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6907D" w14:textId="0D2280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1EFE4" w14:textId="0C24E5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CC78E" w14:textId="4A1F94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121.76 </w:t>
            </w:r>
          </w:p>
        </w:tc>
      </w:tr>
      <w:tr w:rsidR="00AF72F3" w:rsidRPr="00AF72F3" w14:paraId="56F136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532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4AE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70DB7" w14:textId="741EC8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1,940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5D536" w14:textId="1AD5DD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14725" w14:textId="538BBF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317B5" w14:textId="41485F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1,940.40 </w:t>
            </w:r>
          </w:p>
        </w:tc>
      </w:tr>
      <w:tr w:rsidR="00AF72F3" w:rsidRPr="00AF72F3" w14:paraId="590A740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AF1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6AA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7C073" w14:textId="005E16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ECE59" w14:textId="1D492D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F0C9E" w14:textId="358AC0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3CC89" w14:textId="318C6A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</w:tr>
      <w:tr w:rsidR="00AF72F3" w:rsidRPr="00AF72F3" w14:paraId="0664DF0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1AB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C665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F75B1" w14:textId="1A7BC7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86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2FB53" w14:textId="4AB1D0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096AA" w14:textId="28C5D7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0C6BC" w14:textId="0F93C3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868.00 </w:t>
            </w:r>
          </w:p>
        </w:tc>
      </w:tr>
      <w:tr w:rsidR="00AF72F3" w:rsidRPr="00AF72F3" w14:paraId="04CA850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C18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26E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9FF1B" w14:textId="172CD0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C7638" w14:textId="1ED33C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FF9CA" w14:textId="6F5D2A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EA41B" w14:textId="2CEAEF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</w:tr>
      <w:tr w:rsidR="00AF72F3" w:rsidRPr="00AF72F3" w14:paraId="2F79CE7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E93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95D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3548F" w14:textId="2F2330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F9984" w14:textId="1EB49A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10CD5" w14:textId="5ADFF0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623D6" w14:textId="2F8BAA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</w:tr>
      <w:tr w:rsidR="00AF72F3" w:rsidRPr="00AF72F3" w14:paraId="3C8D13B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374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978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6D139" w14:textId="277CDC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54BC8" w14:textId="5F7CE0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8E37D" w14:textId="425C7E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C1637" w14:textId="2FE748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</w:tr>
      <w:tr w:rsidR="00AF72F3" w:rsidRPr="00AF72F3" w14:paraId="308D9B8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A6E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123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7F306" w14:textId="4FCBB9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30ECF" w14:textId="17FFC1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C0F0A" w14:textId="36D664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9C593" w14:textId="0CA130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</w:tr>
      <w:tr w:rsidR="00AF72F3" w:rsidRPr="00AF72F3" w14:paraId="0DB25F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45F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0AF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85A51" w14:textId="5ABEBD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DB20A" w14:textId="5F87B3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3F096" w14:textId="600C05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1AB39" w14:textId="0E57E7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</w:tr>
      <w:tr w:rsidR="00AF72F3" w:rsidRPr="00AF72F3" w14:paraId="2DF756C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F09A1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F89A646" w14:textId="3A8940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2,100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EBCCC01" w14:textId="7A1134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BEB36E1" w14:textId="5CE185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A51A85" w14:textId="667799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2,100.94 </w:t>
            </w:r>
          </w:p>
        </w:tc>
      </w:tr>
      <w:tr w:rsidR="00AF72F3" w:rsidRPr="00AF72F3" w14:paraId="47F6F127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C8F0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CAC084" w14:textId="5C0C79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484BD7" w14:textId="154805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924050" w14:textId="65A5FA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1BA024C" w14:textId="2D614D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</w:tr>
      <w:tr w:rsidR="00AF72F3" w:rsidRPr="00AF72F3" w14:paraId="6930AEB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E53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EFE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it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097D0" w14:textId="5DAA7D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CED98" w14:textId="76FA51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38A66" w14:textId="21D187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17560" w14:textId="4C81B1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</w:tr>
      <w:tr w:rsidR="00AF72F3" w:rsidRPr="00AF72F3" w14:paraId="0BBC1DC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C01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FE2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E3F9F" w14:textId="386800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B904D" w14:textId="58798D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BB622" w14:textId="5C8D81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7203A" w14:textId="4E5B1B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</w:tr>
      <w:tr w:rsidR="00AF72F3" w:rsidRPr="00AF72F3" w14:paraId="576663F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FF4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4DF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046AB" w14:textId="41C5FF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3DC5A" w14:textId="0CE412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90E16" w14:textId="4436D9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E2DF9" w14:textId="0530D3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</w:tr>
      <w:tr w:rsidR="00AF72F3" w:rsidRPr="00AF72F3" w14:paraId="6A450CC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642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BD9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A3755" w14:textId="1DB0A5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96B82" w14:textId="350F0A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E1378" w14:textId="759170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DDA1B" w14:textId="2311D7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</w:tr>
      <w:tr w:rsidR="00AF72F3" w:rsidRPr="00AF72F3" w14:paraId="490666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83F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1B21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k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8F471" w14:textId="572747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66AB8" w14:textId="18C113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8DC40" w14:textId="1413B4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66110" w14:textId="5E7163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</w:tr>
      <w:tr w:rsidR="00AF72F3" w:rsidRPr="00AF72F3" w14:paraId="2D2EB63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8A8B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089FCB" w14:textId="0977C0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E72609" w14:textId="323F06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AAE157" w14:textId="627982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9397AF" w14:textId="1B1897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AF72F3" w:rsidRPr="00AF72F3" w14:paraId="58138D1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14B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DC61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5BBAC" w14:textId="0100B0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D825C" w14:textId="4A7080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EEB32" w14:textId="38F869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1CD07" w14:textId="70DAD0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AF72F3" w:rsidRPr="00AF72F3" w14:paraId="5831984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1875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5EFBFF" w14:textId="2FED4B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F62E18" w14:textId="518969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53267F" w14:textId="3C16ED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F8BB2D" w14:textId="49FC06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</w:tr>
      <w:tr w:rsidR="00AF72F3" w:rsidRPr="00AF72F3" w14:paraId="7535250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B70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C70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9CDC5" w14:textId="5751DB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7E404" w14:textId="34BBCF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36B68" w14:textId="2FB187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C5BA8" w14:textId="69EFDC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AF72F3" w:rsidRPr="00AF72F3" w14:paraId="39E93C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983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8E9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129EA" w14:textId="696FDD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1D34A" w14:textId="61512C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3C38D" w14:textId="6771AA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1FA38" w14:textId="4F122E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</w:tr>
      <w:tr w:rsidR="00AF72F3" w:rsidRPr="00AF72F3" w14:paraId="07A5D11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8E0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40C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AE5A3" w14:textId="26F055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86B3D" w14:textId="656971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6F8DF" w14:textId="762505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66AA4" w14:textId="47AEC1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AF72F3" w:rsidRPr="00AF72F3" w14:paraId="4822445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281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F01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in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New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ma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C9E92" w14:textId="0B9691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C199C" w14:textId="040EE0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F55F5" w14:textId="55D656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15B24" w14:textId="44DD27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AF72F3" w:rsidRPr="00AF72F3" w14:paraId="6B75A08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4129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A47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13F3D" w14:textId="23D1F7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3C953" w14:textId="73BD17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F378A" w14:textId="7F2AB5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2806D" w14:textId="73A973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AF72F3" w:rsidRPr="00AF72F3" w14:paraId="198A993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C27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4AB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9B04F" w14:textId="056D75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D98BF" w14:textId="593221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9AD41" w14:textId="57F8EC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87698" w14:textId="5C6754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</w:tr>
      <w:tr w:rsidR="00AF72F3" w:rsidRPr="00AF72F3" w14:paraId="5C2F7B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466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FBE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BC5CE" w14:textId="5474AC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06E78" w14:textId="5D8BDF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AA42B" w14:textId="707F01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8F6C2" w14:textId="023016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</w:tr>
    </w:tbl>
    <w:p w14:paraId="7DAD564B" w14:textId="1B05D9BA" w:rsidR="00573513" w:rsidRPr="00BA0DBE" w:rsidRDefault="008D2D83" w:rsidP="00BC61B3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BA0DBE">
        <w:rPr>
          <w:rFonts w:ascii="Arial" w:eastAsia="Arial" w:hAnsi="Arial" w:cs="Arial"/>
          <w:i/>
          <w:sz w:val="16"/>
          <w:szCs w:val="16"/>
        </w:rPr>
        <w:t xml:space="preserve"> Also,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 xml:space="preserve">assistance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7EA2AFA8" w14:textId="1046A717" w:rsidR="00AA18DF" w:rsidRDefault="003E4C18" w:rsidP="00AB1D5E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0184DAF3" w14:textId="31922708" w:rsidR="00AB1D5E" w:rsidRDefault="00AB1D5E" w:rsidP="00AB1D5E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4EF03C3E" w14:textId="77777777" w:rsidR="00AB1D5E" w:rsidRPr="00AB1D5E" w:rsidRDefault="00AB1D5E" w:rsidP="00AB1D5E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12B08EDE" w14:textId="77777777" w:rsidR="000B1695" w:rsidRDefault="000B1695" w:rsidP="000B1695">
      <w:pPr>
        <w:spacing w:after="160" w:line="254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4485F93F" w14:textId="07AF54E7" w:rsidR="000B1695" w:rsidRPr="00B273AA" w:rsidRDefault="000B1695" w:rsidP="000B1695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The DSWD Central Office (CO), Field Offices (FOs), and National Resource Operations Center (NROC) have stockpiles and standby funds amounting to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0B17F7" w:rsidRPr="000B17F7">
        <w:rPr>
          <w:rFonts w:ascii="Arial" w:eastAsia="Arial" w:hAnsi="Arial" w:cs="Arial"/>
          <w:b/>
          <w:bCs/>
          <w:color w:val="0070C0"/>
          <w:sz w:val="24"/>
          <w:szCs w:val="24"/>
        </w:rPr>
        <w:t>819,723,145.93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ith breakdown as follows (see Table 2):</w:t>
      </w:r>
    </w:p>
    <w:p w14:paraId="62B7BD07" w14:textId="77777777" w:rsidR="000B1695" w:rsidRDefault="000B1695" w:rsidP="000B1695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andby Funds</w:t>
      </w:r>
    </w:p>
    <w:p w14:paraId="3DDB98E6" w14:textId="0698655D" w:rsidR="000B1695" w:rsidRDefault="000B1695" w:rsidP="000B1695">
      <w:pPr>
        <w:ind w:left="360"/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 total of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0B17F7" w:rsidRPr="000B17F7">
        <w:rPr>
          <w:rFonts w:ascii="Arial" w:eastAsia="Arial" w:hAnsi="Arial" w:cs="Arial"/>
          <w:b/>
          <w:bCs/>
          <w:color w:val="0070C0"/>
          <w:sz w:val="24"/>
          <w:szCs w:val="24"/>
        </w:rPr>
        <w:t>227,963,288.27</w:t>
      </w:r>
      <w:r w:rsidR="000B17F7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standby funds</w:t>
      </w:r>
      <w:r>
        <w:rPr>
          <w:rFonts w:ascii="Arial" w:eastAsia="Arial" w:hAnsi="Arial" w:cs="Arial"/>
          <w:sz w:val="24"/>
          <w:szCs w:val="24"/>
        </w:rPr>
        <w:t xml:space="preserve"> in the CO and FOs. Of the said amount </w:t>
      </w:r>
      <w:r>
        <w:rPr>
          <w:rFonts w:ascii="Arial" w:eastAsia="Arial" w:hAnsi="Arial" w:cs="Arial"/>
          <w:b/>
          <w:sz w:val="24"/>
          <w:szCs w:val="24"/>
        </w:rPr>
        <w:t xml:space="preserve">₱184,762,513.19 </w:t>
      </w:r>
      <w:r>
        <w:rPr>
          <w:rFonts w:ascii="Arial" w:eastAsia="Arial" w:hAnsi="Arial" w:cs="Arial"/>
          <w:sz w:val="24"/>
          <w:szCs w:val="24"/>
        </w:rPr>
        <w:t xml:space="preserve">is the available </w:t>
      </w:r>
      <w:r>
        <w:rPr>
          <w:rFonts w:ascii="Arial" w:eastAsia="Arial" w:hAnsi="Arial" w:cs="Arial"/>
          <w:b/>
          <w:sz w:val="24"/>
          <w:szCs w:val="24"/>
        </w:rPr>
        <w:t>Quick Response Fund (QRF)</w:t>
      </w:r>
      <w:r>
        <w:rPr>
          <w:rFonts w:ascii="Arial" w:eastAsia="Arial" w:hAnsi="Arial" w:cs="Arial"/>
          <w:sz w:val="24"/>
          <w:szCs w:val="24"/>
        </w:rPr>
        <w:t xml:space="preserve"> in the CO.</w:t>
      </w:r>
    </w:p>
    <w:p w14:paraId="2C8583DA" w14:textId="77777777" w:rsidR="000B1695" w:rsidRDefault="000B1695" w:rsidP="000B1695">
      <w:pPr>
        <w:ind w:left="360"/>
        <w:contextualSpacing/>
        <w:rPr>
          <w:rFonts w:ascii="Arial" w:eastAsia="Arial" w:hAnsi="Arial" w:cs="Arial"/>
          <w:b/>
          <w:sz w:val="24"/>
          <w:szCs w:val="24"/>
        </w:rPr>
      </w:pPr>
    </w:p>
    <w:p w14:paraId="192002F0" w14:textId="77777777" w:rsidR="000B1695" w:rsidRDefault="000B1695" w:rsidP="000B1695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ockpiles</w:t>
      </w:r>
    </w:p>
    <w:p w14:paraId="7C1D6243" w14:textId="0F21C26A" w:rsidR="000B1695" w:rsidRDefault="000B1695" w:rsidP="000B1695">
      <w:pPr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 total of </w:t>
      </w:r>
      <w:r w:rsidR="000B17F7" w:rsidRPr="000B17F7">
        <w:rPr>
          <w:rFonts w:ascii="Arial" w:eastAsia="Arial" w:hAnsi="Arial" w:cs="Arial"/>
          <w:b/>
          <w:bCs/>
          <w:color w:val="0070C0"/>
          <w:sz w:val="24"/>
          <w:szCs w:val="24"/>
        </w:rPr>
        <w:t>294,088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family food packs (FFPs)</w:t>
      </w:r>
      <w:r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mounting to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0B17F7" w:rsidRPr="000B17F7">
        <w:rPr>
          <w:rFonts w:ascii="Arial" w:eastAsia="Arial" w:hAnsi="Arial" w:cs="Arial"/>
          <w:b/>
          <w:bCs/>
          <w:color w:val="0070C0"/>
          <w:sz w:val="24"/>
          <w:szCs w:val="24"/>
        </w:rPr>
        <w:t>132,628,083.32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other food items </w:t>
      </w:r>
      <w:r>
        <w:rPr>
          <w:rFonts w:ascii="Arial" w:eastAsia="Arial" w:hAnsi="Arial" w:cs="Arial"/>
          <w:sz w:val="24"/>
          <w:szCs w:val="24"/>
        </w:rPr>
        <w:t>amounting t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0B17F7" w:rsidRPr="000B17F7">
        <w:rPr>
          <w:rFonts w:ascii="Arial" w:eastAsia="Arial" w:hAnsi="Arial" w:cs="Arial"/>
          <w:b/>
          <w:bCs/>
          <w:color w:val="0070C0"/>
          <w:sz w:val="24"/>
          <w:szCs w:val="24"/>
        </w:rPr>
        <w:t>178,976,741.07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nd 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non-food items (FNIs) </w:t>
      </w:r>
      <w:r>
        <w:rPr>
          <w:rFonts w:ascii="Arial" w:eastAsia="Arial" w:hAnsi="Arial" w:cs="Arial"/>
          <w:sz w:val="24"/>
          <w:szCs w:val="24"/>
        </w:rPr>
        <w:t>amounting t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0B17F7" w:rsidRPr="000B17F7">
        <w:rPr>
          <w:rFonts w:ascii="Arial" w:eastAsia="Arial" w:hAnsi="Arial" w:cs="Arial"/>
          <w:b/>
          <w:bCs/>
          <w:color w:val="0070C0"/>
          <w:sz w:val="24"/>
          <w:szCs w:val="24"/>
        </w:rPr>
        <w:t>280,155,033.27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re available.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</w:p>
    <w:p w14:paraId="0E4FA392" w14:textId="77777777" w:rsidR="000B1695" w:rsidRDefault="000B1695" w:rsidP="000B1695">
      <w:pPr>
        <w:ind w:left="360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2042DC00" w14:textId="77777777" w:rsidR="000B1695" w:rsidRDefault="000B1695" w:rsidP="000B1695">
      <w:pPr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andby Funds and Stockpiles</w:t>
      </w:r>
    </w:p>
    <w:tbl>
      <w:tblPr>
        <w:tblW w:w="4950" w:type="pct"/>
        <w:tblInd w:w="2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9"/>
        <w:gridCol w:w="1288"/>
        <w:gridCol w:w="1448"/>
        <w:gridCol w:w="1174"/>
        <w:gridCol w:w="1448"/>
        <w:gridCol w:w="1448"/>
        <w:gridCol w:w="1585"/>
      </w:tblGrid>
      <w:tr w:rsidR="000B1695" w:rsidRPr="000B17F7" w14:paraId="03B13652" w14:textId="77777777" w:rsidTr="000B17F7">
        <w:trPr>
          <w:trHeight w:val="20"/>
          <w:tblHeader/>
        </w:trPr>
        <w:tc>
          <w:tcPr>
            <w:tcW w:w="648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FEBC2C" w14:textId="77777777" w:rsidR="000B1695" w:rsidRPr="000B17F7" w:rsidRDefault="000B1695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Region / Office</w:t>
            </w:r>
          </w:p>
        </w:tc>
        <w:tc>
          <w:tcPr>
            <w:tcW w:w="668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85CB76" w14:textId="77777777" w:rsidR="000B1695" w:rsidRPr="000B17F7" w:rsidRDefault="000B1695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</w:rPr>
              <w:t>Standby Funds</w:t>
            </w:r>
          </w:p>
        </w:tc>
        <w:tc>
          <w:tcPr>
            <w:tcW w:w="1360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DB41C9" w14:textId="77777777" w:rsidR="000B1695" w:rsidRPr="000B17F7" w:rsidRDefault="000B1695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</w:rPr>
              <w:t>FAMILY FOOD PACKS</w:t>
            </w:r>
          </w:p>
        </w:tc>
        <w:tc>
          <w:tcPr>
            <w:tcW w:w="751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77A6A5" w14:textId="77777777" w:rsidR="000B1695" w:rsidRPr="000B17F7" w:rsidRDefault="000B1695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Other Food Items</w:t>
            </w:r>
          </w:p>
        </w:tc>
        <w:tc>
          <w:tcPr>
            <w:tcW w:w="751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40CDA0" w14:textId="77777777" w:rsidR="000B1695" w:rsidRPr="000B17F7" w:rsidRDefault="000B1695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Non-Food Relief Items</w:t>
            </w:r>
          </w:p>
        </w:tc>
        <w:tc>
          <w:tcPr>
            <w:tcW w:w="822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1D4A1E" w14:textId="77777777" w:rsidR="000B1695" w:rsidRPr="000B17F7" w:rsidRDefault="000B1695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Standby Funds &amp; Stockpile</w:t>
            </w:r>
          </w:p>
        </w:tc>
      </w:tr>
      <w:tr w:rsidR="000B1695" w:rsidRPr="000B17F7" w14:paraId="7B5C3736" w14:textId="77777777" w:rsidTr="000B17F7">
        <w:trPr>
          <w:trHeight w:val="20"/>
          <w:tblHeader/>
        </w:trPr>
        <w:tc>
          <w:tcPr>
            <w:tcW w:w="648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07D9DF6" w14:textId="77777777" w:rsidR="000B1695" w:rsidRPr="000B17F7" w:rsidRDefault="000B1695" w:rsidP="000B17F7">
            <w:pPr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668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E21CCB8" w14:textId="77777777" w:rsidR="000B1695" w:rsidRPr="000B17F7" w:rsidRDefault="000B1695" w:rsidP="000B17F7">
            <w:pPr>
              <w:ind w:right="57"/>
              <w:contextualSpacing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B78D54" w14:textId="77777777" w:rsidR="000B1695" w:rsidRPr="000B17F7" w:rsidRDefault="000B1695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Quantity</w:t>
            </w:r>
          </w:p>
        </w:tc>
        <w:tc>
          <w:tcPr>
            <w:tcW w:w="60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B5AB3A" w14:textId="77777777" w:rsidR="000B1695" w:rsidRPr="000B17F7" w:rsidRDefault="000B1695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751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976B680" w14:textId="77777777" w:rsidR="000B1695" w:rsidRPr="000B17F7" w:rsidRDefault="000B1695" w:rsidP="000B17F7">
            <w:pPr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751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A440B97" w14:textId="77777777" w:rsidR="000B1695" w:rsidRPr="000B17F7" w:rsidRDefault="000B1695" w:rsidP="000B17F7">
            <w:pPr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822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F7D7773" w14:textId="77777777" w:rsidR="000B1695" w:rsidRPr="000B17F7" w:rsidRDefault="000B1695" w:rsidP="000B17F7">
            <w:pPr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</w:tr>
      <w:tr w:rsidR="000B17F7" w:rsidRPr="000B17F7" w14:paraId="481D3A7B" w14:textId="77777777" w:rsidTr="000B17F7">
        <w:trPr>
          <w:trHeight w:val="20"/>
          <w:tblHeader/>
        </w:trPr>
        <w:tc>
          <w:tcPr>
            <w:tcW w:w="648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BBF1AEA" w14:textId="77777777" w:rsidR="000B17F7" w:rsidRPr="000B17F7" w:rsidRDefault="000B17F7" w:rsidP="000B17F7">
            <w:pPr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66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784612" w14:textId="3A81554A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27,963,288.27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24E9D1" w14:textId="566B7C04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94,088</w:t>
            </w:r>
          </w:p>
        </w:tc>
        <w:tc>
          <w:tcPr>
            <w:tcW w:w="60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2AE97D" w14:textId="55C7232F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132,628,083.32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4C5632" w14:textId="05F49C46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 </w:t>
            </w:r>
            <w:bookmarkStart w:id="1" w:name="_Hlk55745227"/>
            <w:r w:rsidRPr="000B17F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78,976,741.07</w:t>
            </w:r>
            <w:bookmarkEnd w:id="1"/>
            <w:r w:rsidRPr="000B17F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93AAB0" w14:textId="2D730502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280,155,033.27 </w:t>
            </w:r>
          </w:p>
        </w:tc>
        <w:tc>
          <w:tcPr>
            <w:tcW w:w="82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07D257" w14:textId="3093E223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819,723,145.93 </w:t>
            </w:r>
          </w:p>
        </w:tc>
      </w:tr>
      <w:tr w:rsidR="000B17F7" w:rsidRPr="000B17F7" w14:paraId="5B9266DD" w14:textId="77777777" w:rsidTr="000B17F7">
        <w:trPr>
          <w:trHeight w:val="20"/>
        </w:trPr>
        <w:tc>
          <w:tcPr>
            <w:tcW w:w="64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5969A9" w14:textId="77777777" w:rsidR="000B17F7" w:rsidRPr="000B17F7" w:rsidRDefault="000B17F7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Central Office</w:t>
            </w:r>
          </w:p>
        </w:tc>
        <w:tc>
          <w:tcPr>
            <w:tcW w:w="66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373E3B" w14:textId="499878F7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184,762,513.19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5B1C01" w14:textId="444254E0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60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4DF92D" w14:textId="34572C56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-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5D10A3" w14:textId="0BBBBF72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53F629" w14:textId="3CAC278B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82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175E88" w14:textId="73A20792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184,762,513.19 </w:t>
            </w:r>
          </w:p>
        </w:tc>
      </w:tr>
      <w:tr w:rsidR="000B17F7" w:rsidRPr="000B17F7" w14:paraId="1A4567E3" w14:textId="77777777" w:rsidTr="000B17F7">
        <w:trPr>
          <w:trHeight w:val="20"/>
        </w:trPr>
        <w:tc>
          <w:tcPr>
            <w:tcW w:w="64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8115DD" w14:textId="77777777" w:rsidR="000B17F7" w:rsidRPr="000B17F7" w:rsidRDefault="000B17F7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NRLMB - NROC</w:t>
            </w:r>
          </w:p>
        </w:tc>
        <w:tc>
          <w:tcPr>
            <w:tcW w:w="66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307023" w14:textId="063107BA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E4AD90B" w14:textId="446779A1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26,000</w:t>
            </w:r>
          </w:p>
        </w:tc>
        <w:tc>
          <w:tcPr>
            <w:tcW w:w="60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7524CE" w14:textId="2A0960A1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13,047,660.00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11DA4F" w14:textId="44CCCC3E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17,205,305.34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F102FB" w14:textId="7FC4327F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75,716,335.75 </w:t>
            </w:r>
          </w:p>
        </w:tc>
        <w:tc>
          <w:tcPr>
            <w:tcW w:w="82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0C41CF" w14:textId="24D23962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105,969,301.09 </w:t>
            </w:r>
          </w:p>
        </w:tc>
      </w:tr>
      <w:tr w:rsidR="000B17F7" w:rsidRPr="000B17F7" w14:paraId="5042BF19" w14:textId="77777777" w:rsidTr="000B17F7">
        <w:trPr>
          <w:trHeight w:val="20"/>
        </w:trPr>
        <w:tc>
          <w:tcPr>
            <w:tcW w:w="64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AF2017" w14:textId="77777777" w:rsidR="000B17F7" w:rsidRPr="000B17F7" w:rsidRDefault="000B17F7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NRLMB - VDRC</w:t>
            </w:r>
          </w:p>
        </w:tc>
        <w:tc>
          <w:tcPr>
            <w:tcW w:w="66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6F0E24" w14:textId="07F1831B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7E3140" w14:textId="336265C1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10,647</w:t>
            </w:r>
          </w:p>
        </w:tc>
        <w:tc>
          <w:tcPr>
            <w:tcW w:w="60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344A9B" w14:textId="2DCF0FC7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4,724,553.63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1ED46D" w14:textId="3375E301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3,755,227.33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C85BAC" w14:textId="4C92593B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3,145,887.20 </w:t>
            </w:r>
          </w:p>
        </w:tc>
        <w:tc>
          <w:tcPr>
            <w:tcW w:w="82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71BBEA" w14:textId="3B3BDC46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11,625,668.16 </w:t>
            </w:r>
          </w:p>
        </w:tc>
      </w:tr>
      <w:tr w:rsidR="000B17F7" w:rsidRPr="000B17F7" w14:paraId="59C96812" w14:textId="77777777" w:rsidTr="000B17F7">
        <w:trPr>
          <w:trHeight w:val="20"/>
        </w:trPr>
        <w:tc>
          <w:tcPr>
            <w:tcW w:w="64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A9F9AD" w14:textId="77777777" w:rsidR="000B17F7" w:rsidRPr="000B17F7" w:rsidRDefault="000B17F7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I</w:t>
            </w:r>
          </w:p>
        </w:tc>
        <w:tc>
          <w:tcPr>
            <w:tcW w:w="66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DC224A" w14:textId="27D1FA9D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3,000,455.20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1C2C73" w14:textId="29F29121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7,584</w:t>
            </w:r>
          </w:p>
        </w:tc>
        <w:tc>
          <w:tcPr>
            <w:tcW w:w="60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E22120" w14:textId="3E9A3A40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3,792,109.80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1DB14C" w14:textId="25760B4B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1,269,977.00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27A74C" w14:textId="10F55163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30,076,359.92 </w:t>
            </w:r>
          </w:p>
        </w:tc>
        <w:tc>
          <w:tcPr>
            <w:tcW w:w="82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49DDA9" w14:textId="2E3FFEAF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38,138,901.92 </w:t>
            </w:r>
          </w:p>
        </w:tc>
      </w:tr>
      <w:tr w:rsidR="000B17F7" w:rsidRPr="000B17F7" w14:paraId="43C71872" w14:textId="77777777" w:rsidTr="000B17F7">
        <w:trPr>
          <w:trHeight w:val="20"/>
        </w:trPr>
        <w:tc>
          <w:tcPr>
            <w:tcW w:w="64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AA65EA" w14:textId="77777777" w:rsidR="000B17F7" w:rsidRPr="000B17F7" w:rsidRDefault="000B17F7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II</w:t>
            </w:r>
          </w:p>
        </w:tc>
        <w:tc>
          <w:tcPr>
            <w:tcW w:w="66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1480A7" w14:textId="67096E35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3,000,938.79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983473" w14:textId="7782BA32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26,084</w:t>
            </w:r>
          </w:p>
        </w:tc>
        <w:tc>
          <w:tcPr>
            <w:tcW w:w="60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20F8F2" w14:textId="681A507F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13,276,656.06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FB153D" w14:textId="0BE2CA1D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968,022.68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6A76E9" w14:textId="3C9C1470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5,510,398.95 </w:t>
            </w:r>
          </w:p>
        </w:tc>
        <w:tc>
          <w:tcPr>
            <w:tcW w:w="82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60B9DD" w14:textId="754CD753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22,756,016.48 </w:t>
            </w:r>
          </w:p>
        </w:tc>
      </w:tr>
      <w:tr w:rsidR="000B17F7" w:rsidRPr="000B17F7" w14:paraId="60F5545F" w14:textId="77777777" w:rsidTr="000B17F7">
        <w:trPr>
          <w:trHeight w:val="20"/>
        </w:trPr>
        <w:tc>
          <w:tcPr>
            <w:tcW w:w="64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0199FE" w14:textId="77777777" w:rsidR="000B17F7" w:rsidRPr="000B17F7" w:rsidRDefault="000B17F7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III</w:t>
            </w:r>
          </w:p>
        </w:tc>
        <w:tc>
          <w:tcPr>
            <w:tcW w:w="66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7D712E" w14:textId="6469E318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3,305,028.74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6BA542" w14:textId="4528DD6F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5,478</w:t>
            </w:r>
          </w:p>
        </w:tc>
        <w:tc>
          <w:tcPr>
            <w:tcW w:w="60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AFD3FC" w14:textId="7478914A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2,235,423.92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6424EB" w14:textId="4AC8DE82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5,118,381.86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E911F4" w14:textId="170D088E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5,022,278.98 </w:t>
            </w:r>
          </w:p>
        </w:tc>
        <w:tc>
          <w:tcPr>
            <w:tcW w:w="82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629B88" w14:textId="0146F0CF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15,681,113.50 </w:t>
            </w:r>
          </w:p>
        </w:tc>
      </w:tr>
      <w:tr w:rsidR="000B17F7" w:rsidRPr="000B17F7" w14:paraId="5919757B" w14:textId="77777777" w:rsidTr="000B17F7">
        <w:trPr>
          <w:trHeight w:val="20"/>
        </w:trPr>
        <w:tc>
          <w:tcPr>
            <w:tcW w:w="64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B2A18B" w14:textId="77777777" w:rsidR="000B17F7" w:rsidRPr="000B17F7" w:rsidRDefault="000B17F7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CALABARZON</w:t>
            </w:r>
          </w:p>
        </w:tc>
        <w:tc>
          <w:tcPr>
            <w:tcW w:w="66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EC33F3" w14:textId="20434127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91E50B" w14:textId="300688CF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4,384</w:t>
            </w:r>
          </w:p>
        </w:tc>
        <w:tc>
          <w:tcPr>
            <w:tcW w:w="60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0CA2D3" w14:textId="660A543A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1,760,696.00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CF4B9A" w14:textId="6A0DF591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5,116,247.92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940957" w14:textId="3492AE8B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4,069,663.12 </w:t>
            </w:r>
          </w:p>
        </w:tc>
        <w:tc>
          <w:tcPr>
            <w:tcW w:w="82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3749DC" w14:textId="52009FF9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13,946,607.04 </w:t>
            </w:r>
          </w:p>
        </w:tc>
      </w:tr>
      <w:tr w:rsidR="000B17F7" w:rsidRPr="000B17F7" w14:paraId="6ED19317" w14:textId="77777777" w:rsidTr="000B17F7">
        <w:trPr>
          <w:trHeight w:val="20"/>
        </w:trPr>
        <w:tc>
          <w:tcPr>
            <w:tcW w:w="64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BCD390" w14:textId="77777777" w:rsidR="000B17F7" w:rsidRPr="000B17F7" w:rsidRDefault="000B17F7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MIMAROPA</w:t>
            </w:r>
          </w:p>
        </w:tc>
        <w:tc>
          <w:tcPr>
            <w:tcW w:w="66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0D1A06" w14:textId="3DFAE9E9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2,455,394.58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AC226F" w14:textId="51556EB1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27,263</w:t>
            </w:r>
          </w:p>
        </w:tc>
        <w:tc>
          <w:tcPr>
            <w:tcW w:w="60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B1D664" w14:textId="7D060126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12,268,350.00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7A7A8A" w14:textId="7A3ECF6D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2,061,634.00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BBF385" w14:textId="56A88CFF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5,463,498.80 </w:t>
            </w:r>
          </w:p>
        </w:tc>
        <w:tc>
          <w:tcPr>
            <w:tcW w:w="82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7A2B07" w14:textId="785423AF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22,248,877.38 </w:t>
            </w:r>
          </w:p>
        </w:tc>
      </w:tr>
      <w:tr w:rsidR="000B17F7" w:rsidRPr="000B17F7" w14:paraId="534F9F1F" w14:textId="77777777" w:rsidTr="000B17F7">
        <w:trPr>
          <w:trHeight w:val="20"/>
        </w:trPr>
        <w:tc>
          <w:tcPr>
            <w:tcW w:w="64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04DA9B" w14:textId="77777777" w:rsidR="000B17F7" w:rsidRPr="000B17F7" w:rsidRDefault="000B17F7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lastRenderedPageBreak/>
              <w:t>V</w:t>
            </w:r>
          </w:p>
        </w:tc>
        <w:tc>
          <w:tcPr>
            <w:tcW w:w="66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4352E3" w14:textId="437EC841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CF9B92" w14:textId="1BB9A4C8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15,278</w:t>
            </w:r>
          </w:p>
        </w:tc>
        <w:tc>
          <w:tcPr>
            <w:tcW w:w="60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8FDFFF" w14:textId="00EC06DA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7,639,961.30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90F6B5" w14:textId="1B35EAFB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1,053,537.41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5532A8" w14:textId="2B8DC610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25,261,041.90 </w:t>
            </w:r>
          </w:p>
        </w:tc>
        <w:tc>
          <w:tcPr>
            <w:tcW w:w="82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8513A5" w14:textId="78F41D9D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36,954,540.61 </w:t>
            </w:r>
          </w:p>
        </w:tc>
      </w:tr>
      <w:tr w:rsidR="000B17F7" w:rsidRPr="000B17F7" w14:paraId="72271826" w14:textId="77777777" w:rsidTr="000B17F7">
        <w:trPr>
          <w:trHeight w:val="20"/>
        </w:trPr>
        <w:tc>
          <w:tcPr>
            <w:tcW w:w="64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983D9B" w14:textId="77777777" w:rsidR="000B17F7" w:rsidRPr="000B17F7" w:rsidRDefault="000B17F7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VI</w:t>
            </w:r>
          </w:p>
        </w:tc>
        <w:tc>
          <w:tcPr>
            <w:tcW w:w="66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8038E0" w14:textId="7175E577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3,000,051.68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12D3D9" w14:textId="03D87EC4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52,292</w:t>
            </w:r>
          </w:p>
        </w:tc>
        <w:tc>
          <w:tcPr>
            <w:tcW w:w="60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5609F2" w14:textId="48210D04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18,890,272.08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C841C9" w14:textId="36FD2B65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71,489,146.98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9090B0" w14:textId="7E845893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5,890,820.31 </w:t>
            </w:r>
          </w:p>
        </w:tc>
        <w:tc>
          <w:tcPr>
            <w:tcW w:w="82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0B9384" w14:textId="43F7BC13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99,270,291.05 </w:t>
            </w:r>
          </w:p>
        </w:tc>
      </w:tr>
      <w:tr w:rsidR="000B17F7" w:rsidRPr="000B17F7" w14:paraId="4C5AA914" w14:textId="77777777" w:rsidTr="000B17F7">
        <w:trPr>
          <w:trHeight w:val="20"/>
        </w:trPr>
        <w:tc>
          <w:tcPr>
            <w:tcW w:w="64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D66AE8" w14:textId="77777777" w:rsidR="000B17F7" w:rsidRPr="000B17F7" w:rsidRDefault="000B17F7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VII</w:t>
            </w:r>
          </w:p>
        </w:tc>
        <w:tc>
          <w:tcPr>
            <w:tcW w:w="66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D01EED" w14:textId="17818F88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1,750,544.27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3F1900" w14:textId="2C9C6D95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39,492</w:t>
            </w:r>
          </w:p>
        </w:tc>
        <w:tc>
          <w:tcPr>
            <w:tcW w:w="60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AF09F6" w14:textId="11F6EEA3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14,403,209.00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1E1109" w14:textId="364704DA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8,406,837.71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806AF8" w14:textId="5D91E600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9,357,840.65 </w:t>
            </w:r>
          </w:p>
        </w:tc>
        <w:tc>
          <w:tcPr>
            <w:tcW w:w="82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94B117" w14:textId="408749B7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33,918,431.63 </w:t>
            </w:r>
          </w:p>
        </w:tc>
      </w:tr>
      <w:tr w:rsidR="000B17F7" w:rsidRPr="000B17F7" w14:paraId="2CA746EF" w14:textId="77777777" w:rsidTr="000B17F7">
        <w:trPr>
          <w:trHeight w:val="20"/>
        </w:trPr>
        <w:tc>
          <w:tcPr>
            <w:tcW w:w="64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15497E" w14:textId="77777777" w:rsidR="000B17F7" w:rsidRPr="000B17F7" w:rsidRDefault="000B17F7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VIII</w:t>
            </w:r>
          </w:p>
        </w:tc>
        <w:tc>
          <w:tcPr>
            <w:tcW w:w="66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B14FD3" w14:textId="3A9B8360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3,194,543.00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501E74" w14:textId="11699246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20,198</w:t>
            </w:r>
          </w:p>
        </w:tc>
        <w:tc>
          <w:tcPr>
            <w:tcW w:w="60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AD28F2" w14:textId="2123D98F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11,151,087.64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08BFD4" w14:textId="413180CA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7,878,269.90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B401C7" w14:textId="6C7B517B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19,360,193.45 </w:t>
            </w:r>
          </w:p>
        </w:tc>
        <w:tc>
          <w:tcPr>
            <w:tcW w:w="82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B5205C" w14:textId="51F1CACD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41,584,093.99 </w:t>
            </w:r>
          </w:p>
        </w:tc>
      </w:tr>
      <w:tr w:rsidR="000B17F7" w:rsidRPr="000B17F7" w14:paraId="53B06D06" w14:textId="77777777" w:rsidTr="000B17F7">
        <w:trPr>
          <w:trHeight w:val="20"/>
        </w:trPr>
        <w:tc>
          <w:tcPr>
            <w:tcW w:w="64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590CAD" w14:textId="77777777" w:rsidR="000B17F7" w:rsidRPr="000B17F7" w:rsidRDefault="000B17F7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IX</w:t>
            </w:r>
          </w:p>
        </w:tc>
        <w:tc>
          <w:tcPr>
            <w:tcW w:w="66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48181E" w14:textId="58EAE5ED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56,000.00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D23DD9" w14:textId="42A4811D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5,530</w:t>
            </w:r>
          </w:p>
        </w:tc>
        <w:tc>
          <w:tcPr>
            <w:tcW w:w="60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9B668D" w14:textId="02BA59E8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3,022,089.70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BA1C52" w14:textId="4217DAB2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15,614,222.16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DD3B3F" w14:textId="2326A9B7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6,413,392.88 </w:t>
            </w:r>
          </w:p>
        </w:tc>
        <w:tc>
          <w:tcPr>
            <w:tcW w:w="82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36C856" w14:textId="7A9691DB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25,105,704.74 </w:t>
            </w:r>
          </w:p>
        </w:tc>
      </w:tr>
      <w:tr w:rsidR="000B17F7" w:rsidRPr="000B17F7" w14:paraId="2E548568" w14:textId="77777777" w:rsidTr="000B17F7">
        <w:trPr>
          <w:trHeight w:val="20"/>
        </w:trPr>
        <w:tc>
          <w:tcPr>
            <w:tcW w:w="64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535A98" w14:textId="77777777" w:rsidR="000B17F7" w:rsidRPr="000B17F7" w:rsidRDefault="000B17F7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X</w:t>
            </w:r>
          </w:p>
        </w:tc>
        <w:tc>
          <w:tcPr>
            <w:tcW w:w="66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C743C6" w14:textId="2D1BDB03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3,000,724.42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7FD280" w14:textId="462EE9EA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20,975</w:t>
            </w:r>
          </w:p>
        </w:tc>
        <w:tc>
          <w:tcPr>
            <w:tcW w:w="60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BB74F5" w14:textId="7D668966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11,243,760.50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82A99A" w14:textId="61B1FE38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13,863,590.41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B1678A" w14:textId="0472A767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27,912,918.94 </w:t>
            </w:r>
          </w:p>
        </w:tc>
        <w:tc>
          <w:tcPr>
            <w:tcW w:w="82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DDF6DF" w14:textId="3D8CD3F7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56,020,994.27 </w:t>
            </w:r>
          </w:p>
        </w:tc>
      </w:tr>
      <w:tr w:rsidR="000B17F7" w:rsidRPr="000B17F7" w14:paraId="17DA58FB" w14:textId="77777777" w:rsidTr="000B17F7">
        <w:trPr>
          <w:trHeight w:val="20"/>
        </w:trPr>
        <w:tc>
          <w:tcPr>
            <w:tcW w:w="64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8EA9B0" w14:textId="77777777" w:rsidR="000B17F7" w:rsidRPr="000B17F7" w:rsidRDefault="000B17F7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XI</w:t>
            </w:r>
          </w:p>
        </w:tc>
        <w:tc>
          <w:tcPr>
            <w:tcW w:w="66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10CD02" w14:textId="19F4B722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3,000,001.00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959A2C" w14:textId="2B7C93BF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4,593</w:t>
            </w:r>
          </w:p>
        </w:tc>
        <w:tc>
          <w:tcPr>
            <w:tcW w:w="60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4858AA" w14:textId="1886C7D2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1,700,098.95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7E1A98" w14:textId="05AC8980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11,530,225.00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CF12D5" w14:textId="4723AE8B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14,916,885.36 </w:t>
            </w:r>
          </w:p>
        </w:tc>
        <w:tc>
          <w:tcPr>
            <w:tcW w:w="82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125882" w14:textId="3EEBE96E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31,147,210.31 </w:t>
            </w:r>
          </w:p>
        </w:tc>
      </w:tr>
      <w:tr w:rsidR="000B17F7" w:rsidRPr="000B17F7" w14:paraId="1AF74DF9" w14:textId="77777777" w:rsidTr="000B17F7">
        <w:trPr>
          <w:trHeight w:val="20"/>
        </w:trPr>
        <w:tc>
          <w:tcPr>
            <w:tcW w:w="64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946249" w14:textId="77777777" w:rsidR="000B17F7" w:rsidRPr="000B17F7" w:rsidRDefault="000B17F7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XII</w:t>
            </w:r>
          </w:p>
        </w:tc>
        <w:tc>
          <w:tcPr>
            <w:tcW w:w="66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8B60D7" w14:textId="6A3668DC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3,000,513.85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0ED52C" w14:textId="73BE4CAF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3,054</w:t>
            </w:r>
          </w:p>
        </w:tc>
        <w:tc>
          <w:tcPr>
            <w:tcW w:w="60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14D43F" w14:textId="397C72F7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1,679,700.00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1F57DD" w14:textId="1D498D47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2,456,416.09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7AB776" w14:textId="704467DE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10,899,586.54 </w:t>
            </w:r>
          </w:p>
        </w:tc>
        <w:tc>
          <w:tcPr>
            <w:tcW w:w="82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DD2594" w14:textId="0B51B027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18,036,216.48 </w:t>
            </w:r>
          </w:p>
        </w:tc>
      </w:tr>
      <w:tr w:rsidR="000B17F7" w:rsidRPr="000B17F7" w14:paraId="3DD8A304" w14:textId="77777777" w:rsidTr="000B17F7">
        <w:trPr>
          <w:trHeight w:val="20"/>
        </w:trPr>
        <w:tc>
          <w:tcPr>
            <w:tcW w:w="64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770D92" w14:textId="77777777" w:rsidR="000B17F7" w:rsidRPr="000B17F7" w:rsidRDefault="000B17F7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CARAGA</w:t>
            </w:r>
          </w:p>
        </w:tc>
        <w:tc>
          <w:tcPr>
            <w:tcW w:w="66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5051CA" w14:textId="3F640A99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3,000,740.55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5E6B42" w14:textId="5DAE1BBE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9,316</w:t>
            </w:r>
          </w:p>
        </w:tc>
        <w:tc>
          <w:tcPr>
            <w:tcW w:w="60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457148" w14:textId="368E1879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4,996,876.28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17BABC" w14:textId="29BD8E52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6,685,453.63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63A77E" w14:textId="31D5435B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16,066,813.27 </w:t>
            </w:r>
          </w:p>
        </w:tc>
        <w:tc>
          <w:tcPr>
            <w:tcW w:w="82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1D8DE0" w14:textId="5D85BCD1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30,749,883.73 </w:t>
            </w:r>
          </w:p>
        </w:tc>
      </w:tr>
      <w:tr w:rsidR="000B17F7" w:rsidRPr="000B17F7" w14:paraId="5829163F" w14:textId="77777777" w:rsidTr="000B17F7">
        <w:trPr>
          <w:trHeight w:val="20"/>
        </w:trPr>
        <w:tc>
          <w:tcPr>
            <w:tcW w:w="64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F2A5B9" w14:textId="77777777" w:rsidR="000B17F7" w:rsidRPr="000B17F7" w:rsidRDefault="000B17F7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NCR</w:t>
            </w:r>
          </w:p>
        </w:tc>
        <w:tc>
          <w:tcPr>
            <w:tcW w:w="66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CC78CF" w14:textId="61337CAE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2,229,439.00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43656F" w14:textId="179E364B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0</w:t>
            </w:r>
          </w:p>
        </w:tc>
        <w:tc>
          <w:tcPr>
            <w:tcW w:w="60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970AB3" w14:textId="6809BC19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-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82316B" w14:textId="588202E4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3,597,574.50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AEBF26" w14:textId="0EB5CFAE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5,741,232.78 </w:t>
            </w:r>
          </w:p>
        </w:tc>
        <w:tc>
          <w:tcPr>
            <w:tcW w:w="82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E7D027" w14:textId="1AE42D90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11,568,246.28 </w:t>
            </w:r>
          </w:p>
        </w:tc>
      </w:tr>
      <w:tr w:rsidR="000B17F7" w:rsidRPr="000B17F7" w14:paraId="4A24DF25" w14:textId="77777777" w:rsidTr="000B17F7">
        <w:trPr>
          <w:trHeight w:val="20"/>
        </w:trPr>
        <w:tc>
          <w:tcPr>
            <w:tcW w:w="64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4763ED" w14:textId="77777777" w:rsidR="000B17F7" w:rsidRPr="000B17F7" w:rsidRDefault="000B17F7" w:rsidP="000B17F7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0B17F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CAR</w:t>
            </w:r>
          </w:p>
        </w:tc>
        <w:tc>
          <w:tcPr>
            <w:tcW w:w="66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D155C3" w14:textId="0AE95897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3,206,400.00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D3EB70" w14:textId="33C0741F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>15,920</w:t>
            </w:r>
          </w:p>
        </w:tc>
        <w:tc>
          <w:tcPr>
            <w:tcW w:w="60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FBFA1B" w14:textId="364F0B9A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6,795,578.46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B6D684" w14:textId="7FF973AC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906,671.15 </w:t>
            </w:r>
          </w:p>
        </w:tc>
        <w:tc>
          <w:tcPr>
            <w:tcW w:w="7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5077C5" w14:textId="6FECFA6F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9,329,884.47 </w:t>
            </w:r>
          </w:p>
        </w:tc>
        <w:tc>
          <w:tcPr>
            <w:tcW w:w="82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0F971C" w14:textId="2A2CF8A7" w:rsidR="000B17F7" w:rsidRPr="000B17F7" w:rsidRDefault="000B17F7" w:rsidP="000B17F7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0B17F7">
              <w:rPr>
                <w:rFonts w:ascii="Arial Narrow" w:hAnsi="Arial Narrow"/>
                <w:color w:val="000000"/>
                <w:sz w:val="18"/>
                <w:szCs w:val="18"/>
              </w:rPr>
              <w:t xml:space="preserve">  20,238,534.08 </w:t>
            </w:r>
          </w:p>
        </w:tc>
      </w:tr>
    </w:tbl>
    <w:p w14:paraId="03915D58" w14:textId="6E391407" w:rsidR="000B1695" w:rsidRDefault="000B1695" w:rsidP="000B1695">
      <w:pPr>
        <w:ind w:left="360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Note: The Inventory Summary is as of 0</w:t>
      </w:r>
      <w:r w:rsidR="000B17F7">
        <w:rPr>
          <w:rFonts w:ascii="Arial" w:eastAsia="Arial" w:hAnsi="Arial" w:cs="Arial"/>
          <w:i/>
          <w:sz w:val="16"/>
          <w:szCs w:val="16"/>
        </w:rPr>
        <w:t>8</w:t>
      </w:r>
      <w:r>
        <w:rPr>
          <w:rFonts w:ascii="Arial" w:eastAsia="Arial" w:hAnsi="Arial" w:cs="Arial"/>
          <w:i/>
          <w:sz w:val="16"/>
          <w:szCs w:val="16"/>
        </w:rPr>
        <w:t xml:space="preserve"> November 2020, </w:t>
      </w:r>
      <w:r w:rsidR="000B17F7">
        <w:rPr>
          <w:rFonts w:ascii="Arial" w:eastAsia="Arial" w:hAnsi="Arial" w:cs="Arial"/>
          <w:i/>
          <w:sz w:val="16"/>
          <w:szCs w:val="16"/>
        </w:rPr>
        <w:t>3</w:t>
      </w:r>
      <w:r>
        <w:rPr>
          <w:rFonts w:ascii="Arial" w:eastAsia="Arial" w:hAnsi="Arial" w:cs="Arial"/>
          <w:i/>
          <w:sz w:val="16"/>
          <w:szCs w:val="16"/>
        </w:rPr>
        <w:t>PM.</w:t>
      </w:r>
    </w:p>
    <w:p w14:paraId="7AB6B6B5" w14:textId="77777777" w:rsidR="000B1695" w:rsidRPr="00175DD5" w:rsidRDefault="000B1695" w:rsidP="000B1695">
      <w:pPr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5854CAB8" w14:textId="35BD51FD" w:rsidR="009702A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47F1E4DD" w14:textId="77777777" w:rsidR="008C15CD" w:rsidRPr="00176F10" w:rsidRDefault="008C15CD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</w:rPr>
      </w:pPr>
    </w:p>
    <w:p w14:paraId="25E5BAF8" w14:textId="77777777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4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2208018E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269E1E15" w:rsidR="009702AE" w:rsidRPr="005456ED" w:rsidRDefault="005456ED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0858FE">
              <w:rPr>
                <w:rFonts w:ascii="Arial" w:eastAsia="Arial" w:hAnsi="Arial" w:cs="Arial"/>
                <w:sz w:val="20"/>
                <w:szCs w:val="20"/>
              </w:rPr>
              <w:t>8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5456ED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5456ED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5456E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B669E67" w:rsidR="0030572E" w:rsidRPr="005456ED" w:rsidRDefault="003E4C18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4E10A2EC" w:rsidR="00D07395" w:rsidRPr="005456ED" w:rsidRDefault="00D07395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2D2BC505" w:rsidR="00F96844" w:rsidRPr="005456ED" w:rsidRDefault="003E4C18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</w:t>
            </w:r>
            <w:proofErr w:type="spellStart"/>
            <w:r w:rsidRPr="005456ED">
              <w:rPr>
                <w:rFonts w:ascii="Arial" w:eastAsia="Arial" w:hAnsi="Arial" w:cs="Arial"/>
                <w:sz w:val="20"/>
                <w:szCs w:val="19"/>
              </w:rPr>
              <w:t>OpCen</w:t>
            </w:r>
            <w:proofErr w:type="spellEnd"/>
            <w:r w:rsidRPr="005456E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COVID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29DE9AE8" w:rsidR="005B07B2" w:rsidRPr="005456ED" w:rsidRDefault="005B07B2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64EE4A45" w:rsidR="00683853" w:rsidRPr="005456ED" w:rsidRDefault="005B07B2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456ED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08D3D5CA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7CD29D09" w:rsidR="009702AE" w:rsidRPr="006C4033" w:rsidRDefault="000F3763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AB1D5E">
              <w:rPr>
                <w:rFonts w:ascii="Arial" w:eastAsia="Arial" w:hAnsi="Arial" w:cs="Arial"/>
                <w:sz w:val="20"/>
                <w:szCs w:val="20"/>
              </w:rPr>
              <w:t>6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Pr="005456ED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61B520BF" w:rsidR="009702AE" w:rsidRPr="006C4033" w:rsidRDefault="003E4C18" w:rsidP="00AD0337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4A93091" w:rsidR="00B52894" w:rsidRPr="006C4033" w:rsidRDefault="003E4C18" w:rsidP="00AD0337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6DF6FF58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3AE8F6AD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25F59E12" w:rsidR="009702AE" w:rsidRPr="00AA18DF" w:rsidRDefault="009725AB" w:rsidP="007A4D2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A18DF"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9D2485" w:rsidRPr="00AA18DF">
              <w:rPr>
                <w:rFonts w:ascii="Arial" w:eastAsia="Arial" w:hAnsi="Arial" w:cs="Arial"/>
                <w:sz w:val="20"/>
                <w:szCs w:val="20"/>
              </w:rPr>
              <w:t>6</w:t>
            </w:r>
            <w:r w:rsidR="000E2147" w:rsidRPr="00AA18D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AA18D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AA18DF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 w:rsidRPr="00AA18D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AA18D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F6BF60" w14:textId="2B8CDE67" w:rsidR="009702AE" w:rsidRPr="00AA18DF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A18D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eployed</w:t>
            </w:r>
            <w:r w:rsidR="000E2147" w:rsidRPr="00AA18D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405D" w:rsidRPr="00AA18DF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B3211E" w:rsidRPr="00AA18DF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0E2147" w:rsidRPr="00AA18D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b/>
                <w:sz w:val="20"/>
                <w:szCs w:val="19"/>
              </w:rPr>
              <w:t>staf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725AB" w:rsidRPr="00AA18D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B3211E" w:rsidRPr="00AA18DF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AA18D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5F4D7A" w:rsidRPr="00AA18D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tem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(FNFI)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artners.</w:t>
            </w:r>
          </w:p>
          <w:p w14:paraId="7618A122" w14:textId="106FC939" w:rsidR="009702AE" w:rsidRPr="00AA18DF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AA18DF" w:rsidRPr="00AA18DF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AA18DF" w:rsidRDefault="0071152D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0FC5F5CF" w:rsidR="009702AE" w:rsidRPr="00AA18DF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5EBB19DC" w:rsidR="009702AE" w:rsidRPr="00AA18DF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7CA08CBB" w:rsidR="009702AE" w:rsidRPr="00AA18DF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39325B64" w:rsidR="009702AE" w:rsidRPr="00AA18DF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</w:tr>
            <w:tr w:rsidR="00AA18DF" w:rsidRPr="00AA18DF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AA18DF" w:rsidRPr="00AA18DF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0ECC69E5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Las</w:t>
                  </w:r>
                  <w:r w:rsidR="000E2147"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Piñas</w:t>
                  </w:r>
                  <w:proofErr w:type="spellEnd"/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AA18DF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AA18DF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AA18DF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AA18DF" w:rsidRPr="00AA18DF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AA18DF" w:rsidRPr="00AA18DF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AA18DF" w:rsidRPr="00AA18DF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AA18DF" w:rsidRPr="00AA18DF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AA18DF" w:rsidRPr="00AA18DF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proofErr w:type="spellStart"/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Navotas</w:t>
                  </w:r>
                  <w:proofErr w:type="spellEnd"/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AA18DF" w:rsidRPr="00AA18DF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lastRenderedPageBreak/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AA18DF" w:rsidRPr="00AA18DF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AA18DF" w:rsidRPr="00AA18DF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AA18DF" w:rsidRPr="00AA18DF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546BFB94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San</w:t>
                  </w:r>
                  <w:r w:rsidR="000E2147"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AA18DF" w:rsidRDefault="009702AE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AA18DF" w:rsidRDefault="009702AE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AA18DF" w:rsidRPr="00AA18DF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AA18DF" w:rsidRPr="00AA18DF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AA18DF" w:rsidRPr="00AA18DF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AA18DF" w:rsidRDefault="003E4C18" w:rsidP="00AD0337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6FC80C6F" w:rsidR="009702AE" w:rsidRPr="00AA18DF" w:rsidRDefault="000E2147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440970ED" w:rsidR="009702AE" w:rsidRPr="00AA18DF" w:rsidRDefault="000E2147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1FD39D3A" w:rsidR="009702AE" w:rsidRPr="00AA18DF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A18D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7A068FF3" w:rsidR="009702AE" w:rsidRPr="00AA18DF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A18D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26FE66A9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A62C4E5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710D833A" w:rsidR="00A56F6E" w:rsidRPr="00591A3D" w:rsidRDefault="00A56F6E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616C99B3" w:rsidR="00AD0337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4406060B" w:rsidR="00A56F6E" w:rsidRPr="00591A3D" w:rsidRDefault="00870C3C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proofErr w:type="spellEnd"/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591A3D">
              <w:rPr>
                <w:rFonts w:ascii="Arial" w:eastAsia="Arial" w:hAnsi="Arial" w:cs="Arial"/>
                <w:sz w:val="20"/>
                <w:szCs w:val="19"/>
              </w:rPr>
              <w:t>TuGon</w:t>
            </w:r>
            <w:proofErr w:type="spellEnd"/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3B8B50C5" w14:textId="077434EC" w:rsidR="00870C3C" w:rsidRPr="00591A3D" w:rsidRDefault="00870C3C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128E7CBC" w:rsidR="00A56F6E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AD0337">
            <w:pPr>
              <w:spacing w:after="0" w:line="240" w:lineRule="auto"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64DE62C8" w:rsidR="00870C3C" w:rsidRPr="00591A3D" w:rsidRDefault="00870C3C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0E2147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76182A7C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460F4C78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(</w:t>
                  </w:r>
                  <w:proofErr w:type="spellStart"/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hP</w:t>
                  </w:r>
                  <w:proofErr w:type="spellEnd"/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591A3D" w:rsidRPr="00591A3D" w14:paraId="0B1339DD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4FECCD56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0E2147">
              <w:tc>
                <w:tcPr>
                  <w:tcW w:w="1370" w:type="pct"/>
                </w:tcPr>
                <w:p w14:paraId="7B9F9824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0E2147">
              <w:tc>
                <w:tcPr>
                  <w:tcW w:w="1370" w:type="pct"/>
                </w:tcPr>
                <w:p w14:paraId="1CF9CA70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4C0E3D30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0E2147">
              <w:tc>
                <w:tcPr>
                  <w:tcW w:w="1370" w:type="pct"/>
                </w:tcPr>
                <w:p w14:paraId="14337F0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0E2147">
              <w:tc>
                <w:tcPr>
                  <w:tcW w:w="1370" w:type="pct"/>
                </w:tcPr>
                <w:p w14:paraId="004C8A68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2D8DD8C8" w:rsidR="00A56F6E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7EEF3423" w:rsidR="009702AE" w:rsidRPr="00905266" w:rsidRDefault="003E4C18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749389D9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E60788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5728ED6E" w:rsidR="009702AE" w:rsidRPr="00301BC2" w:rsidRDefault="00F00838" w:rsidP="00F0317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0</w:t>
            </w:r>
            <w:r w:rsidR="00301BC2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F0317F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E2379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64772D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4772D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7132DC7F" w:rsidR="00BF30DE" w:rsidRPr="00301BC2" w:rsidRDefault="00C45728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rendering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duty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ncident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Management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eam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RO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1,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City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San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Fernando,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La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Union.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updating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="003F71FC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egional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</w:t>
            </w:r>
            <w:r w:rsidR="003F71FC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reatment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f</w:t>
            </w:r>
            <w:r w:rsidR="0085546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cilities,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maps,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daily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report</w:t>
            </w:r>
            <w:r w:rsidR="0085546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06FFB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ROFs</w:t>
            </w:r>
            <w:r w:rsidR="00681484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contact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racing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major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border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checkpoints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85546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lly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being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.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Likewise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clos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MTs,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mong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RIMT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RDRRMC1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B1614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maintaine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smooth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gainst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4741F6A9" w14:textId="55397D3E" w:rsidR="00F00838" w:rsidRPr="00301BC2" w:rsidRDefault="00F00838" w:rsidP="00F0083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n addition, RIMT Tactics and Strategic Planning Meeting was conducted relative to the status of COVID-19 in the region.</w:t>
            </w:r>
          </w:p>
          <w:p w14:paraId="373E00F4" w14:textId="582976D1" w:rsidR="000F3BF4" w:rsidRPr="00301BC2" w:rsidRDefault="000F3BF4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01BC2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10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personnel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D16D6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on-duty/deploye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-wid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A1632C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,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</w:t>
            </w:r>
            <w:r w:rsidR="00A1632C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execut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MT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still</w:t>
            </w:r>
            <w:r w:rsidR="00A1632C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on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49C0124E" w14:textId="6194BB81" w:rsidR="00301BC2" w:rsidRPr="00301BC2" w:rsidRDefault="00301BC2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DSWD-FO I provided 250 Family Food Packs (FFPs), 15 Family Tents, and 15 Laminated Sacks to </w:t>
            </w:r>
            <w:proofErr w:type="spellStart"/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Narvacan</w:t>
            </w:r>
            <w:proofErr w:type="spellEnd"/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, </w:t>
            </w:r>
            <w:proofErr w:type="spellStart"/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locos</w:t>
            </w:r>
            <w:proofErr w:type="spellEnd"/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Sur.</w:t>
            </w:r>
          </w:p>
          <w:p w14:paraId="035DF35E" w14:textId="43960C9F" w:rsidR="00F0317F" w:rsidRPr="00301BC2" w:rsidRDefault="008F5C3B" w:rsidP="00416D6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C11AF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A01EC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10</w:t>
            </w:r>
            <w:r w:rsidR="000E2147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7101D9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7</w:t>
            </w:r>
            <w:r w:rsidR="000E2147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FIs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1</w:t>
            </w:r>
            <w:r w:rsidR="005C11AF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0E2147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</w:p>
          <w:p w14:paraId="552AD323" w14:textId="77777777" w:rsidR="00E87B67" w:rsidRPr="00301BC2" w:rsidRDefault="00E87B67" w:rsidP="00AD033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3D1AC59D" w14:textId="323A2ADC" w:rsidR="005F5959" w:rsidRPr="00301BC2" w:rsidRDefault="003E4C18" w:rsidP="00AD0337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0E2147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0E2147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0E2147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10D17192" w14:textId="75DB9BEE" w:rsidR="009D1839" w:rsidRPr="00301BC2" w:rsidRDefault="003E4C18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84534D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,27</w:t>
            </w:r>
            <w:r w:rsidR="00C15670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71</w:t>
            </w:r>
            <w:r w:rsidR="0084534D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0E2147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534D" w:rsidRPr="00301B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776,</w:t>
            </w:r>
            <w:r w:rsidR="00C15670" w:rsidRPr="00301B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522</w:t>
            </w:r>
            <w:r w:rsidR="000E2147" w:rsidRPr="00301B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301B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beneficiaries</w:t>
            </w:r>
            <w:r w:rsidR="000E2147" w:rsidRPr="00301BC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301BC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0E2147" w:rsidRPr="00301BC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301BC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125</w:t>
            </w:r>
            <w:r w:rsidR="000E2147" w:rsidRPr="00301BC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301BC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cities/municipalities</w:t>
            </w:r>
            <w:r w:rsidR="000E2147" w:rsidRPr="00301BC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301BC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during</w:t>
            </w:r>
            <w:r w:rsidR="000E2147" w:rsidRPr="00301BC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301BC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0E2147" w:rsidRPr="00301BC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301BC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first</w:t>
            </w:r>
            <w:r w:rsidR="000E2147" w:rsidRPr="00301BC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301BC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ranche</w:t>
            </w:r>
            <w:r w:rsidR="000E2147" w:rsidRPr="00301BC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301BC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mplementation</w:t>
            </w:r>
            <w:r w:rsidR="000E2147" w:rsidRPr="00301BC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301BC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0E2147" w:rsidRPr="00301BC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301BC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0E2147" w:rsidRPr="00301BC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301BC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Region</w:t>
            </w:r>
            <w:r w:rsidR="006C3F0B" w:rsidRPr="00301BC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.</w:t>
            </w:r>
          </w:p>
          <w:p w14:paraId="7AE77165" w14:textId="0C893648" w:rsidR="00511B1A" w:rsidRPr="00301BC2" w:rsidRDefault="00511B1A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51</w:t>
            </w:r>
            <w:r w:rsidR="002F7FCF" w:rsidRPr="00301B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301B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7</w:t>
            </w:r>
            <w:r w:rsidR="002F7FCF" w:rsidRPr="00301B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Pr="00301B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,</w:t>
            </w:r>
            <w:r w:rsidR="002F7FCF" w:rsidRPr="00301B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301B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0.00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direct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cards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lastRenderedPageBreak/>
              <w:t>to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</w:t>
            </w:r>
            <w:r w:rsidR="002F7FCF" w:rsidRPr="00301B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89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0E2147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whil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A54659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,</w:t>
            </w:r>
            <w:r w:rsidR="009A01EC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59</w:t>
            </w:r>
            <w:r w:rsidR="00A54659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29</w:t>
            </w:r>
            <w:r w:rsidR="00A54659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A54659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0E2147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financial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servic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rs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(FSPs)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01EC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10</w:t>
            </w:r>
            <w:r w:rsidR="00A54659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8</w:t>
            </w:r>
            <w:r w:rsidR="009A01EC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8</w:t>
            </w:r>
            <w:r w:rsidR="000E2147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</w:t>
            </w:r>
            <w:r w:rsidR="00764C8A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0E2147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D977A3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Pangasinan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secon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3ADADE3" w14:textId="0B9ED764" w:rsidR="006C3F0B" w:rsidRPr="00301BC2" w:rsidRDefault="006C3F0B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245A9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3</w:t>
            </w:r>
            <w:r w:rsidR="009F2AB5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1245A9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F2AB5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46</w:t>
            </w:r>
            <w:r w:rsidR="001245A9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F2AB5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</w:t>
            </w:r>
            <w:r w:rsidR="001245A9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0.00</w:t>
            </w:r>
            <w:r w:rsidR="000E2147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681484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0E2147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245A9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2,</w:t>
            </w:r>
            <w:r w:rsidR="009F2AB5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63</w:t>
            </w:r>
            <w:r w:rsidR="000E2147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174EA5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</w:t>
            </w:r>
            <w:r w:rsidR="003B3477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itlisted</w:t>
            </w:r>
            <w:r w:rsidR="000E2147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3B3477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egion.</w:t>
            </w:r>
          </w:p>
          <w:p w14:paraId="6B9E4FFB" w14:textId="22733E11" w:rsidR="0020031D" w:rsidRPr="00301BC2" w:rsidRDefault="0020031D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3F6816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4,</w:t>
            </w:r>
            <w:r w:rsidR="009F2AB5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</w:t>
            </w:r>
            <w:r w:rsidR="00C15670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2</w:t>
            </w:r>
            <w:r w:rsidR="003F6816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5</w:t>
            </w:r>
            <w:r w:rsidR="003F6816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0E2147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BC595C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6816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C15670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02</w:t>
            </w:r>
            <w:r w:rsidR="000E2147" w:rsidRPr="00301B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0237D9" w:rsidRPr="00301B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TNVS/PUV</w:t>
            </w:r>
            <w:r w:rsidR="000E2147" w:rsidRPr="00301B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drivers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A2AAB67" w14:textId="3357ADC2" w:rsidR="00174EA5" w:rsidRPr="00301BC2" w:rsidRDefault="00174EA5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encoding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SAC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forms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preparing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liquidation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documentary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requirements.</w:t>
            </w:r>
          </w:p>
          <w:p w14:paraId="5488F4BA" w14:textId="7A82033C" w:rsidR="007731D9" w:rsidRPr="00301BC2" w:rsidRDefault="00234E36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note</w:t>
            </w:r>
            <w:r w:rsidR="00511B1A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ll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observations,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ssues,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queries,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ppropriate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ctions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01BC2">
              <w:rPr>
                <w:rFonts w:ascii="Arial" w:eastAsia="Arial" w:hAnsi="Arial" w:cs="Arial"/>
                <w:color w:val="0070C0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1C465290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7F707B79" w:rsidR="00CA3CA7" w:rsidRDefault="00CA3CA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307FF588" w:rsidR="00E0250A" w:rsidRPr="004D078F" w:rsidRDefault="00AA18DF" w:rsidP="00AA18D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4D078F">
              <w:rPr>
                <w:rFonts w:ascii="Arial" w:eastAsia="Arial" w:hAnsi="Arial" w:cs="Arial"/>
                <w:sz w:val="20"/>
                <w:szCs w:val="20"/>
              </w:rPr>
              <w:t xml:space="preserve">06 </w:t>
            </w:r>
            <w:r w:rsidR="00E0250A" w:rsidRPr="004D078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0E2147" w:rsidRPr="004D078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4D078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D6920E" w14:textId="0CBAB735" w:rsidR="002C4581" w:rsidRPr="004D078F" w:rsidRDefault="00AA18DF" w:rsidP="00AA18D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attended to the request of Isabela Police Provincial Office for 268 Family Food Packs (FFPs) amounting to ₱147,400.00 to be distributed to the indigent families of Barangay </w:t>
            </w:r>
            <w:proofErr w:type="spellStart"/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aragutan</w:t>
            </w:r>
            <w:proofErr w:type="spellEnd"/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West, San Mariano, Isabela on November 6, 2020 as an outreach program. Said area is being categorized as Communist Terrorist Groups influenced barangay.</w:t>
            </w:r>
          </w:p>
          <w:p w14:paraId="72131456" w14:textId="3B8A8E88" w:rsidR="00AA18DF" w:rsidRPr="004D078F" w:rsidRDefault="00AA18DF" w:rsidP="00AA18D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SWD-FO II provided 114 FFPs amounting to ₱52,603.02 for the Locally Stranded Individuals of Solana, Cagayan.</w:t>
            </w:r>
          </w:p>
          <w:p w14:paraId="481E7258" w14:textId="335FD0F1" w:rsidR="00E0250A" w:rsidRPr="004D078F" w:rsidRDefault="00FE5038" w:rsidP="00AA18D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rovide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ugmentation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upport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ssistance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ndividual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n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Crisi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ituation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(AICS).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AA18DF"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32,415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client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erve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ssistance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4D078F"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</w:t>
            </w:r>
            <w:r w:rsidR="00AA18DF"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93,748,179.82.</w:t>
            </w:r>
          </w:p>
          <w:p w14:paraId="40A30B77" w14:textId="2B94DB5E" w:rsidR="001A5EFC" w:rsidRPr="004D078F" w:rsidRDefault="001A5EFC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4D078F" w:rsidRDefault="00F83294" w:rsidP="00F83294">
            <w:p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3E3A01CE" w:rsidR="00F83294" w:rsidRPr="004D078F" w:rsidRDefault="00F83294" w:rsidP="00F8329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4D078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4D078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4D078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D79AC82" w14:textId="6B098140" w:rsidR="006D1DB0" w:rsidRPr="004D078F" w:rsidRDefault="00AD0A59" w:rsidP="006D1DB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0E2147"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6D87DE44" w:rsidR="006D1DB0" w:rsidRPr="004D078F" w:rsidRDefault="006D1DB0" w:rsidP="006D1DB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3,776</w:t>
            </w:r>
            <w:r w:rsidR="000E2147"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0E2147"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240,768,000.00</w:t>
            </w:r>
            <w:r w:rsidR="00DF12CA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0C330989" w14:textId="77777777" w:rsidR="00001CD1" w:rsidRDefault="00001CD1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3EDB4E3B" w:rsidR="009702AE" w:rsidRPr="00A8767E" w:rsidRDefault="003E4C18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0EF79F6B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23A0BD3E" w:rsidR="00213F5B" w:rsidRPr="00416D6F" w:rsidRDefault="00213F5B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EF0727" w:rsidRPr="00416D6F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1E6B0D1C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F072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31,993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E7103C" w:rsidRPr="00416D6F">
              <w:rPr>
                <w:rFonts w:ascii="Arial" w:eastAsia="Arial" w:hAnsi="Arial" w:cs="Arial"/>
                <w:sz w:val="20"/>
                <w:szCs w:val="19"/>
              </w:rPr>
              <w:t xml:space="preserve"> 16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E7103C" w:rsidRPr="00416D6F">
              <w:rPr>
                <w:rFonts w:ascii="Arial" w:eastAsia="Arial" w:hAnsi="Arial" w:cs="Arial"/>
                <w:sz w:val="20"/>
                <w:szCs w:val="19"/>
              </w:rPr>
              <w:t xml:space="preserve"> 30, 202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F0727" w:rsidRPr="00416D6F">
              <w:rPr>
                <w:rFonts w:ascii="Arial" w:eastAsia="Arial" w:hAnsi="Arial" w:cs="Arial"/>
                <w:b/>
                <w:sz w:val="20"/>
                <w:szCs w:val="19"/>
              </w:rPr>
              <w:t>139,999,262.66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6FDB1225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0</w:t>
            </w:r>
            <w:r w:rsidR="00B42CA2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643</w:t>
            </w:r>
            <w:r w:rsidR="000E2147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one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four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49,566,903.02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1C767176" w14:textId="53A3B98C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seven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one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5339C2A5" w:rsidR="006059F2" w:rsidRPr="00416D6F" w:rsidRDefault="006059F2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7,164</w:t>
            </w:r>
            <w:r w:rsidR="000E2147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369,687,000.0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7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255CD6F5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49F469BD" w:rsidR="006059F2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 xml:space="preserve">affected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 xml:space="preserve"> and assistance provided by LGUs and other stakeholders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416D6F" w:rsidRDefault="006059F2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61A0601C" w:rsidR="006059F2" w:rsidRPr="00416D6F" w:rsidRDefault="006059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416D6F" w:rsidRPr="00416D6F" w14:paraId="5ED1EE6B" w14:textId="77777777" w:rsidTr="000E2147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64AF0E75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2D3391CC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CF5322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(</w:t>
                  </w:r>
                  <w:proofErr w:type="spellStart"/>
                  <w:r w:rsidR="00CF5322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hP</w:t>
                  </w:r>
                  <w:proofErr w:type="spellEnd"/>
                  <w:r w:rsidR="00CF5322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416D6F" w:rsidRPr="00416D6F" w14:paraId="40D8A2FC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7DEEEBC0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416D6F" w:rsidRPr="00416D6F" w14:paraId="4317E163" w14:textId="77777777" w:rsidTr="000E2147">
              <w:tc>
                <w:tcPr>
                  <w:tcW w:w="1318" w:type="dxa"/>
                </w:tcPr>
                <w:p w14:paraId="51F184F2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73217056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proofErr w:type="gramEnd"/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6FD81456" w14:textId="77777777" w:rsidTr="000E2147">
              <w:tc>
                <w:tcPr>
                  <w:tcW w:w="1318" w:type="dxa"/>
                </w:tcPr>
                <w:p w14:paraId="062E5DAC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60CA231B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proofErr w:type="gramEnd"/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73B94CD" w14:textId="77777777" w:rsidTr="000E2147">
              <w:tc>
                <w:tcPr>
                  <w:tcW w:w="1318" w:type="dxa"/>
                </w:tcPr>
                <w:p w14:paraId="4F912CB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709E1313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proofErr w:type="gramEnd"/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75F0FD7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14B43A03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416D6F" w:rsidRPr="00416D6F" w14:paraId="0E25523A" w14:textId="77777777" w:rsidTr="000E2147">
              <w:tc>
                <w:tcPr>
                  <w:tcW w:w="1318" w:type="dxa"/>
                </w:tcPr>
                <w:p w14:paraId="04EF745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1734DB5D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proofErr w:type="gramEnd"/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7E643D52" w14:textId="77777777" w:rsidTr="000E2147">
              <w:tc>
                <w:tcPr>
                  <w:tcW w:w="1318" w:type="dxa"/>
                </w:tcPr>
                <w:p w14:paraId="48D025B4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34263A84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proofErr w:type="gramEnd"/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637CFF4B" w14:textId="77777777" w:rsidTr="000E2147">
              <w:tc>
                <w:tcPr>
                  <w:tcW w:w="1318" w:type="dxa"/>
                </w:tcPr>
                <w:p w14:paraId="66916F8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7B8312AC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proofErr w:type="gramEnd"/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E1D1E98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416D6F" w:rsidRPr="00416D6F" w14:paraId="1D0228C9" w14:textId="77777777" w:rsidTr="000E2147">
              <w:tc>
                <w:tcPr>
                  <w:tcW w:w="1318" w:type="dxa"/>
                  <w:vAlign w:val="center"/>
                </w:tcPr>
                <w:p w14:paraId="2E2B7FB7" w14:textId="64C32DE5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72ED065F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proofErr w:type="gramEnd"/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416D6F" w:rsidRDefault="006059F2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1B352F12" w14:textId="77777777" w:rsidR="00B273AA" w:rsidRDefault="00B273AA" w:rsidP="00AD0337">
      <w:pPr>
        <w:pStyle w:val="NoSpacing"/>
        <w:contextualSpacing/>
        <w:rPr>
          <w:rFonts w:ascii="Arial" w:hAnsi="Arial" w:cs="Arial"/>
          <w:b/>
          <w:sz w:val="24"/>
        </w:rPr>
      </w:pPr>
    </w:p>
    <w:p w14:paraId="693A8CBE" w14:textId="77777777" w:rsidR="00250C70" w:rsidRDefault="00250C70" w:rsidP="00AD0337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02DCBC90" w:rsidR="009702AE" w:rsidRPr="00A8767E" w:rsidRDefault="003E4C18" w:rsidP="00AD0337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0E2147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2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31E1C710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455AC1C1" w:rsidR="007A4D29" w:rsidRPr="007A4D29" w:rsidRDefault="007A4D29" w:rsidP="007A4D2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A4D29">
              <w:rPr>
                <w:rFonts w:ascii="Arial" w:eastAsia="Arial" w:hAnsi="Arial" w:cs="Arial"/>
                <w:sz w:val="20"/>
                <w:szCs w:val="19"/>
              </w:rPr>
              <w:t>03 November 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30BB559F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ou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grant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 client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1E059361" w:rsidR="007A4D29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SLP)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 beneficiar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LP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ek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elp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y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i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56F3B8C5" w14:textId="77777777" w:rsidR="007A4D29" w:rsidRPr="007A4D29" w:rsidRDefault="007A4D29" w:rsidP="007A4D29">
            <w:p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6DE207C5" w:rsidR="007A4D29" w:rsidRPr="004D468A" w:rsidRDefault="007A4D29" w:rsidP="007A4D2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24F4E429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4D468A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 w:rsidRPr="004D468A">
              <w:rPr>
                <w:rFonts w:ascii="Arial" w:eastAsia="Arial" w:hAnsi="Arial" w:cs="Arial"/>
                <w:sz w:val="20"/>
                <w:szCs w:val="20"/>
              </w:rPr>
              <w:t>Pamilya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99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i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o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s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beneficiarie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8,632,507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i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84.40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’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7D1D7F91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SP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the second tranche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,328,078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er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42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G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251,976.</w:t>
            </w:r>
          </w:p>
          <w:p w14:paraId="4590C595" w14:textId="42A05FB4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lie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20"/>
              </w:rPr>
              <w:t>F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5,101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4,971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88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>
              <w:rPr>
                <w:rFonts w:ascii="Arial" w:eastAsia="Arial" w:hAnsi="Arial" w:cs="Arial"/>
                <w:sz w:val="20"/>
                <w:szCs w:val="20"/>
              </w:rPr>
              <w:t xml:space="preserve">was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2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03319C6C" w:rsidR="00A7347F" w:rsidRPr="00A7347F" w:rsidRDefault="00A7347F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2EEAEB53" w:rsidR="002D4D40" w:rsidRPr="000858FE" w:rsidRDefault="002D4D40" w:rsidP="002D4D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58FE"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250C70" w:rsidRPr="000858FE">
              <w:rPr>
                <w:rFonts w:ascii="Arial" w:eastAsia="Arial" w:hAnsi="Arial" w:cs="Arial"/>
                <w:sz w:val="20"/>
                <w:szCs w:val="20"/>
              </w:rPr>
              <w:t>7</w:t>
            </w:r>
            <w:r w:rsidR="000E2147" w:rsidRPr="000858FE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0E2147" w:rsidRPr="000858FE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1232279C" w:rsidR="002D4D40" w:rsidRPr="000858FE" w:rsidRDefault="002D4D40" w:rsidP="003D598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858F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/>
                <w:sz w:val="20"/>
                <w:szCs w:val="19"/>
              </w:rPr>
              <w:t xml:space="preserve">4,121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0E2147" w:rsidRPr="000858F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0858FE">
              <w:rPr>
                <w:rFonts w:ascii="Arial" w:eastAsia="Arial" w:hAnsi="Arial" w:cs="Arial"/>
                <w:sz w:val="20"/>
                <w:szCs w:val="19"/>
              </w:rPr>
              <w:t>with a total amount of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0858FE">
              <w:rPr>
                <w:rFonts w:ascii="Arial" w:eastAsia="Arial" w:hAnsi="Arial" w:cs="Arial"/>
                <w:b/>
                <w:sz w:val="20"/>
                <w:szCs w:val="19"/>
              </w:rPr>
              <w:t xml:space="preserve">1,854,450.00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0858FE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D30FDD" w:rsidRPr="000858F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0E2147" w:rsidRPr="000858F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0E2147" w:rsidRPr="000858F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0E2147" w:rsidRPr="000858F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0E2147" w:rsidRPr="000858F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47C3ADF5" w:rsidR="002D4D40" w:rsidRPr="000858FE" w:rsidRDefault="002D4D40" w:rsidP="00D30FD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858F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,880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0E2147"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0E2147"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D30FDD"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3,191,958.00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30FDD" w:rsidRPr="000858FE">
              <w:rPr>
                <w:rFonts w:ascii="Arial" w:eastAsia="Arial" w:hAnsi="Arial" w:cs="Arial"/>
                <w:sz w:val="20"/>
                <w:szCs w:val="19"/>
              </w:rPr>
              <w:t xml:space="preserve"> 05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2EEDB2C8" w:rsidR="004B726D" w:rsidRPr="000858FE" w:rsidRDefault="004B726D" w:rsidP="003D598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858F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7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0E2147"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0E2147" w:rsidRPr="000858FE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0858FE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0E2147" w:rsidRPr="000858FE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 xml:space="preserve">the region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0858FE">
              <w:rPr>
                <w:rFonts w:ascii="Arial" w:eastAsia="Arial" w:hAnsi="Arial" w:cs="Arial"/>
                <w:b/>
                <w:sz w:val="20"/>
                <w:szCs w:val="19"/>
              </w:rPr>
              <w:t xml:space="preserve">427,369.93 </w:t>
            </w:r>
            <w:r w:rsidRPr="000858FE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0E2147" w:rsidRPr="000858FE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0E2147" w:rsidRPr="000858FE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06 November 2020, 11AM.</w:t>
            </w:r>
          </w:p>
          <w:p w14:paraId="622C6821" w14:textId="49FB70FF" w:rsidR="004B726D" w:rsidRPr="000858FE" w:rsidRDefault="004B726D" w:rsidP="004B726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858F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A00F94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0858FE">
              <w:rPr>
                <w:rFonts w:ascii="Arial" w:eastAsia="Arial" w:hAnsi="Arial" w:cs="Arial"/>
                <w:sz w:val="20"/>
                <w:szCs w:val="19"/>
              </w:rPr>
              <w:t xml:space="preserve">FO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0858F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785A4E05" w14:textId="77777777" w:rsidR="00A862BB" w:rsidRDefault="00A862BB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2A54A657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32800B55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0F229F71" w:rsidR="009702AE" w:rsidRPr="00863623" w:rsidRDefault="00CD33C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788FA26B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20C0A986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 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4D301B15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AD0337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082F173A" w:rsidR="00B704B0" w:rsidRPr="00863623" w:rsidRDefault="003E4C18" w:rsidP="00AD0337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7083C12" w:rsidR="00D92821" w:rsidRPr="00863623" w:rsidRDefault="003E4C18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6695689B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6DFF93B6" w14:textId="77777777" w:rsidR="000A1A6F" w:rsidRDefault="000A1A6F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3B319DB7" w:rsidR="009702A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0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2F6C38FC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0EABBF82" w:rsidR="005279ED" w:rsidRPr="004D078F" w:rsidRDefault="00E01CC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FC0D67" w:rsidRPr="004D078F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69D363" w14:textId="61FDA5C4" w:rsidR="00416D6F" w:rsidRPr="004D078F" w:rsidRDefault="00416D6F" w:rsidP="00B84A4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DSWD-FO VI provided </w:t>
            </w:r>
            <w:r w:rsidR="00B84A42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₱140,873,501.58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worth of assistance to </w:t>
            </w:r>
            <w:r w:rsidR="00B84A42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8,716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under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id to Individuals in Crises Situation (AICS)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from 9 March – </w:t>
            </w:r>
            <w:r w:rsidR="00B84A42" w:rsidRPr="004D078F">
              <w:rPr>
                <w:rFonts w:ascii="Arial" w:eastAsia="Times New Roman" w:hAnsi="Arial" w:cs="Arial"/>
                <w:sz w:val="20"/>
                <w:szCs w:val="20"/>
              </w:rPr>
              <w:t>5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November 2020.</w:t>
            </w:r>
          </w:p>
          <w:p w14:paraId="6D1BB7E6" w14:textId="0B75E918" w:rsidR="00AC2684" w:rsidRPr="004D078F" w:rsidRDefault="00AC2684" w:rsidP="00AC268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DSWD </w:t>
            </w:r>
            <w:proofErr w:type="spellStart"/>
            <w:r w:rsidRPr="004D078F">
              <w:rPr>
                <w:rFonts w:ascii="Arial" w:eastAsia="Times New Roman" w:hAnsi="Arial" w:cs="Arial"/>
                <w:sz w:val="20"/>
                <w:szCs w:val="20"/>
              </w:rPr>
              <w:t>Frontliners</w:t>
            </w:r>
            <w:proofErr w:type="spellEnd"/>
            <w:r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(CIS and DRMD staff) facilitated the hot meal provision to 34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inbound LSIs from Cebu City.</w:t>
            </w:r>
          </w:p>
          <w:p w14:paraId="26D1988C" w14:textId="4955B8CF" w:rsidR="00324414" w:rsidRPr="004D078F" w:rsidRDefault="00324414" w:rsidP="00AD0337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0E214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0E214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0E214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1A1919AA" w:rsidR="00F843A5" w:rsidRPr="004D078F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0E214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0E214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was provided to </w:t>
            </w:r>
            <w:r w:rsidR="00080EF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21,830 4Ps beneficiaries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</w:t>
            </w:r>
            <w:r w:rsidR="00947021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8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947021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0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0E214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4D078F">
              <w:rPr>
                <w:rFonts w:ascii="Arial" w:eastAsia="Times New Roman" w:hAnsi="Arial" w:cs="Arial"/>
                <w:sz w:val="20"/>
                <w:szCs w:val="20"/>
              </w:rPr>
              <w:t>was provided</w:t>
            </w:r>
            <w:r w:rsidR="00080EF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4D078F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80EF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131,375 Non-4Ps beneficiaries </w:t>
            </w:r>
            <w:r w:rsidR="00CC2C67" w:rsidRPr="004D078F">
              <w:rPr>
                <w:rFonts w:ascii="Arial" w:eastAsia="Times New Roman" w:hAnsi="Arial" w:cs="Arial"/>
                <w:sz w:val="20"/>
                <w:szCs w:val="20"/>
              </w:rPr>
              <w:t>for the first tranche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5AD6BDE0" w:rsidR="00F843A5" w:rsidRPr="004D078F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0E214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Ps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0E214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CC2C6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Ps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 w:rsidRPr="004D078F">
              <w:rPr>
                <w:rFonts w:eastAsia="Times New Roman"/>
              </w:rPr>
              <w:t xml:space="preserve"> 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0E214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second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 w:rsidRPr="004D078F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CC2C6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42F45E65" w:rsidR="00C71305" w:rsidRPr="004D078F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4D078F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4D078F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4D078F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4D078F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4D078F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4D078F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4D078F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4D078F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4D078F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4D078F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4D078F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2E29AEC0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9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6AC934F8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6DE85D7D" w:rsidR="009702AE" w:rsidRPr="00416D6F" w:rsidRDefault="005D3D1E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04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 xml:space="preserve"> Novem</w:t>
            </w:r>
            <w:r w:rsidR="00DE7A1B" w:rsidRPr="00416D6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416D6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76BC2C5E" w:rsidR="009702AE" w:rsidRPr="00416D6F" w:rsidRDefault="003E4C18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21,697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9C5479" w:rsidRPr="00416D6F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4E2DB6" w:rsidRPr="00416D6F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3F0380" w:rsidRPr="00416D6F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416D6F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04 Novem</w:t>
            </w:r>
            <w:r w:rsidR="009C5479" w:rsidRPr="00416D6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2,459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1,80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77777777" w:rsidR="00A43BA6" w:rsidRPr="00416D6F" w:rsidRDefault="00A43BA6" w:rsidP="00A43BA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 xml:space="preserve">As of 03 November 2020, a total of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15,757 beneficiaries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 xml:space="preserve"> from 104 cities/towns in the Region received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106,200,000.00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 xml:space="preserve"> Seed Capital Fund (SCF) from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ustainable Livelihood Program (SLP)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10548A2E" w:rsidR="00FF1B00" w:rsidRPr="00416D6F" w:rsidRDefault="00FF1B00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416D6F">
              <w:rPr>
                <w:rFonts w:ascii="Arial" w:eastAsia="Arial" w:hAnsi="Arial" w:cs="Arial"/>
                <w:sz w:val="20"/>
                <w:szCs w:val="19"/>
              </w:rPr>
              <w:t xml:space="preserve">of </w:t>
            </w:r>
            <w:r w:rsidR="00ED2D1D" w:rsidRPr="00416D6F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416D6F" w:rsidRDefault="00303892" w:rsidP="00AD0337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54122B8D" w:rsidR="009702AE" w:rsidRPr="00416D6F" w:rsidRDefault="003E4C18" w:rsidP="00AD0337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BDA3082" w14:textId="226937D1" w:rsidR="002F3BBE" w:rsidRPr="00416D6F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416D6F">
              <w:rPr>
                <w:rFonts w:ascii="Arial" w:eastAsia="Arial" w:hAnsi="Arial" w:cs="Arial"/>
                <w:sz w:val="20"/>
                <w:szCs w:val="19"/>
              </w:rPr>
              <w:t xml:space="preserve">FO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urrent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mpleme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P-AIC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gency’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und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government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0579647E" w14:textId="0E0850AD" w:rsidR="003338A3" w:rsidRPr="00416D6F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duc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second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hal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Cebu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Boho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iental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creas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re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8283C" w:rsidRPr="00416D6F">
              <w:rPr>
                <w:rFonts w:ascii="Arial" w:eastAsia="Arial" w:hAnsi="Arial" w:cs="Arial"/>
                <w:sz w:val="20"/>
                <w:szCs w:val="19"/>
              </w:rPr>
              <w:t xml:space="preserve">(3)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rovinces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at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40.38% or a total of 112,515 of 278,668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ensioner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362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million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iquij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no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ar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ension.</w:t>
            </w:r>
          </w:p>
          <w:p w14:paraId="2F938A49" w14:textId="69F73A86" w:rsidR="003338A3" w:rsidRPr="00416D6F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598,218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for the second tranche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il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mbina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(FSP)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urre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2.4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433,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415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arge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dentifi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gran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por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91,622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363,477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househol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ipients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455,099.</w:t>
            </w:r>
          </w:p>
          <w:p w14:paraId="7E9D648D" w14:textId="472F1160" w:rsidR="005B52FB" w:rsidRPr="00416D6F" w:rsidRDefault="005B52FB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48,62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in the first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; of which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20,777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beneficiaries are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second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r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ECQ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first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ost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iquijor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80.57% or 119,740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FSPs.</w:t>
            </w:r>
          </w:p>
          <w:p w14:paraId="1E6C40F9" w14:textId="775BCA9B" w:rsidR="002230EE" w:rsidRPr="00416D6F" w:rsidRDefault="004C07BF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065FE" w:rsidRPr="00416D6F">
              <w:rPr>
                <w:rFonts w:ascii="Arial" w:eastAsia="Arial" w:hAnsi="Arial" w:cs="Arial"/>
                <w:sz w:val="20"/>
                <w:szCs w:val="19"/>
              </w:rPr>
              <w:t>84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NV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driver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have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1065FE" w:rsidRPr="00416D6F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92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million.</w:t>
            </w:r>
          </w:p>
        </w:tc>
      </w:tr>
    </w:tbl>
    <w:p w14:paraId="2780F7EB" w14:textId="77777777" w:rsidR="007D292B" w:rsidRDefault="007D292B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44DE96AF" w:rsidR="009702AE" w:rsidRPr="00FA1B26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7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5456ED">
        <w:trPr>
          <w:trHeight w:val="20"/>
        </w:trPr>
        <w:tc>
          <w:tcPr>
            <w:tcW w:w="1951" w:type="dxa"/>
          </w:tcPr>
          <w:p w14:paraId="3394EBD6" w14:textId="77777777" w:rsidR="00E96404" w:rsidRPr="00FA1B26" w:rsidRDefault="00E96404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4C3C6FA9" w:rsidR="00E96404" w:rsidRPr="00FA1B26" w:rsidRDefault="00E96404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6EFDE1B4" w:rsidR="00E96404" w:rsidRPr="00A8361D" w:rsidRDefault="00E01CC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0</w:t>
            </w:r>
            <w:r w:rsidR="00432680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D01D0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8A78F6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A78F6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2BC0B34F" w:rsidR="00262E5B" w:rsidRPr="00A8361D" w:rsidRDefault="00262E5B" w:rsidP="00262E5B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DSWD-FO VIII DRMD provided a total of 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₱9,867,347.63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worth of assistance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to 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17 stranded sale representatives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2F1C7F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eight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1C7F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(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2F1C7F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)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bus drivers (HTIs);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and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19,149 families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in which 815 are LSIs.</w:t>
            </w:r>
          </w:p>
          <w:p w14:paraId="2E072073" w14:textId="77777777" w:rsidR="00262E5B" w:rsidRPr="00A8361D" w:rsidRDefault="00730840" w:rsidP="00262E5B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its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Crisis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Intervention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(CIU)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666A6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</w:t>
            </w:r>
            <w:r w:rsidR="00956CAB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B666A6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FD01D0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96</w:t>
            </w:r>
            <w:r w:rsidR="000E2147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5610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alk-in</w:t>
            </w:r>
            <w:r w:rsidR="000E2147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5610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lients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B666A6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FD01D0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</w:t>
            </w:r>
            <w:r w:rsidR="00B666A6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FD01D0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16</w:t>
            </w:r>
            <w:r w:rsidR="00B666A6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FD01D0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98</w:t>
            </w:r>
            <w:r w:rsidR="00B666A6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08</w:t>
            </w:r>
            <w:r w:rsidR="00BC595C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</w:p>
          <w:p w14:paraId="200DD354" w14:textId="349F91DC" w:rsidR="00155E19" w:rsidRPr="00A8361D" w:rsidRDefault="00155E19" w:rsidP="00262E5B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Social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Pension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extended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C6540" w:rsidRPr="00A8361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05,415</w:t>
            </w:r>
            <w:r w:rsidR="00262E5B" w:rsidRPr="00A8361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</w:t>
            </w:r>
            <w:r w:rsidR="00857055" w:rsidRPr="00A8361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r</w:t>
            </w:r>
            <w:r w:rsidR="000E2147" w:rsidRPr="00A8361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857055" w:rsidRPr="00A8361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amounting to </w:t>
            </w:r>
            <w:r w:rsidR="00857055" w:rsidRPr="00A8361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CC6540" w:rsidRPr="00A8361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,219,593.00</w:t>
            </w:r>
            <w:r w:rsidR="00262E5B" w:rsidRPr="00A8361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2B2983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2B2983" w:rsidRPr="00A8361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262E5B" w:rsidRPr="00A8361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14,752 </w:t>
            </w:r>
            <w:r w:rsidRPr="00A8361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r</w:t>
            </w:r>
            <w:r w:rsidR="000E2147" w:rsidRPr="00A8361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amounting to </w:t>
            </w:r>
            <w:r w:rsidR="00CA5334" w:rsidRPr="00A8361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CC6540" w:rsidRPr="00A8361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87,761,000.00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year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2019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respectively.</w:t>
            </w:r>
          </w:p>
          <w:p w14:paraId="503CC754" w14:textId="227BC5F0" w:rsidR="00C514DA" w:rsidRPr="00A8361D" w:rsidRDefault="00E96404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lastRenderedPageBreak/>
              <w:t>The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Sustainable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Livelihood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(SLP)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70</w:t>
            </w:r>
            <w:r w:rsidR="000E2147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2,261,210.07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5128391B" w14:textId="49BE8139" w:rsidR="002A0155" w:rsidRPr="00A8361D" w:rsidRDefault="002A0155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</w:p>
          <w:p w14:paraId="3F086930" w14:textId="02D2197B" w:rsidR="00E96404" w:rsidRPr="00A8361D" w:rsidRDefault="00E96404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0E2147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0E2147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0E2147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4FBEADBE" w14:textId="6C0FF087" w:rsidR="00A8361D" w:rsidRPr="00A8361D" w:rsidRDefault="00A8361D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DSWD-FO VIII through the Emergency Subsidy Program was able to extend assistance to 7 beneficiaries amounting to </w:t>
            </w:r>
            <w:r w:rsidRPr="00A8361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35,000.00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79C8C62F" w14:textId="2FA1080D" w:rsidR="00ED50BE" w:rsidRPr="00A8361D" w:rsidRDefault="00E96404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DRMD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recorded </w:t>
            </w:r>
            <w:r w:rsidR="00C2237D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50,</w:t>
            </w:r>
            <w:r w:rsidR="00956CAB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6</w:t>
            </w:r>
            <w:r w:rsidR="00C2237D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</w:t>
            </w:r>
            <w:r w:rsidR="000E2147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4Ps</w:t>
            </w:r>
            <w:r w:rsidR="000E2147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who received SAP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C2237D" w:rsidRPr="00A8361D">
              <w:rPr>
                <w:rFonts w:ascii="Arial" w:eastAsia="Arial" w:hAnsi="Arial" w:cs="Arial"/>
                <w:b/>
                <w:color w:val="0070C0"/>
                <w:sz w:val="20"/>
                <w:szCs w:val="24"/>
              </w:rPr>
              <w:t>2,751,249,750.00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  <w:r w:rsidR="000E2147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2B2983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There are also </w:t>
            </w:r>
            <w:r w:rsidR="00151D96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3,56</w:t>
            </w:r>
            <w:r w:rsidR="00D13B61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</w:t>
            </w:r>
            <w:r w:rsidR="000E2147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C4ADC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out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0E18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CA0442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C10E18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CA0442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011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waitlisted </w:t>
            </w:r>
            <w:r w:rsidR="00E35339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who were served </w:t>
            </w:r>
            <w:r w:rsidR="00E35339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51D96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17,8</w:t>
            </w:r>
            <w:r w:rsidR="00D13B61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0</w:t>
            </w:r>
            <w:r w:rsidR="00151D96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000.00.</w:t>
            </w:r>
          </w:p>
          <w:p w14:paraId="32DCABCB" w14:textId="084044C4" w:rsidR="00E96404" w:rsidRPr="00A8361D" w:rsidRDefault="00E96404" w:rsidP="002B2983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4Ps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58,936</w:t>
            </w:r>
            <w:r w:rsidR="000E2147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sh</w:t>
            </w:r>
            <w:r w:rsidR="000E2147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0E2147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amounting to 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945,116,400.00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E6345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1,15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0E2147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cash</w:t>
            </w:r>
            <w:r w:rsidR="000E2147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0E2147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0E2147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A8361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amounting to </w:t>
            </w:r>
            <w:r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36085" w:rsidRPr="00A8361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68786A90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92B335E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01B174C0" w:rsidR="009702AE" w:rsidRPr="00481809" w:rsidRDefault="0063333D" w:rsidP="00FE29E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A52FF" w:rsidRPr="00481809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818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E2567" w14:textId="646E68BC" w:rsidR="0063333D" w:rsidRPr="00481809" w:rsidRDefault="001006E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(FNFIs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6,566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4932EFC2" w14:textId="634ECE4A" w:rsidR="0063333D" w:rsidRPr="00481809" w:rsidRDefault="0063333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>
              <w:rPr>
                <w:rFonts w:ascii="Arial" w:eastAsia="Arial" w:hAnsi="Arial" w:cs="Arial"/>
                <w:b/>
                <w:sz w:val="20"/>
                <w:szCs w:val="19"/>
              </w:rPr>
              <w:t xml:space="preserve">ROFs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57EC2B5C" w:rsidR="001006ED" w:rsidRPr="00481809" w:rsidRDefault="0063333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715F1C23" w14:textId="148DA28F" w:rsidR="007D7AA3" w:rsidRPr="00481809" w:rsidRDefault="007D7AA3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e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481809">
              <w:rPr>
                <w:rFonts w:ascii="Arial" w:eastAsia="Arial" w:hAnsi="Arial" w:cs="Arial"/>
                <w:sz w:val="20"/>
                <w:szCs w:val="19"/>
              </w:rPr>
              <w:t>Badjao</w:t>
            </w:r>
            <w:proofErr w:type="spellEnd"/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481809">
              <w:rPr>
                <w:rFonts w:ascii="Arial" w:eastAsia="Arial" w:hAnsi="Arial" w:cs="Arial"/>
                <w:sz w:val="20"/>
                <w:szCs w:val="19"/>
              </w:rPr>
              <w:t>Maasin</w:t>
            </w:r>
            <w:proofErr w:type="spellEnd"/>
            <w:r w:rsidRPr="00481809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481809">
              <w:rPr>
                <w:rFonts w:ascii="Arial" w:eastAsia="Arial" w:hAnsi="Arial" w:cs="Arial"/>
                <w:sz w:val="20"/>
                <w:szCs w:val="19"/>
              </w:rPr>
              <w:t>Liloy</w:t>
            </w:r>
            <w:proofErr w:type="spellEnd"/>
            <w:r w:rsidRPr="00481809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ibugay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ar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379B17B7" w14:textId="37C1849A" w:rsidR="00565A8A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55628753" w:rsidR="00AA5418" w:rsidRPr="00481809" w:rsidRDefault="00AA54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481809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11E938F3" w14:textId="36032FDC" w:rsidR="00001CD1" w:rsidRDefault="00001CD1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530EA841" w:rsidR="009702AE" w:rsidRPr="00481809" w:rsidRDefault="003E4C18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1D866A62" w:rsidR="009702AE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0E2147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Beneficiaries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02AD852E" w:rsidR="009702AE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 xml:space="preserve"> beneficiaries served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523C7EF4" w14:textId="77777777" w:rsidR="00FB74E7" w:rsidRDefault="00FB74E7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75DF2E87" w:rsidR="009702AE" w:rsidRPr="00A8767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5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5A470F0C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1144D020" w:rsidR="009702AE" w:rsidRPr="00CF24BF" w:rsidRDefault="001B068A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AC2684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CF24B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CF24B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F542F2" w14:textId="1262C501" w:rsidR="009702AE" w:rsidRPr="00CF24BF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CF24BF">
              <w:rPr>
                <w:rFonts w:ascii="Arial" w:eastAsia="Arial" w:hAnsi="Arial" w:cs="Arial"/>
                <w:sz w:val="20"/>
                <w:szCs w:val="19"/>
              </w:rPr>
              <w:t>NorMin</w:t>
            </w:r>
            <w:proofErr w:type="spellEnd"/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464F790B" w:rsidR="00467F2C" w:rsidRPr="00CF24BF" w:rsidRDefault="00467F2C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25BB726F" w:rsidR="00467F2C" w:rsidRPr="00CF24BF" w:rsidRDefault="00467F2C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3B6EA6FD" w:rsidR="009702AE" w:rsidRPr="00CF24BF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6E33A5EF" w:rsidR="009702AE" w:rsidRPr="00CF24BF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5EB9AFFC" w:rsidR="00E57A3A" w:rsidRPr="00CF24BF" w:rsidRDefault="00466AA7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CF24BF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0E16D713" w14:textId="77777777" w:rsidR="00E57A3A" w:rsidRPr="00CF24BF" w:rsidRDefault="00E57A3A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</w:p>
          <w:p w14:paraId="70F9AE03" w14:textId="359B3D61" w:rsidR="009702AE" w:rsidRPr="00CF24BF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5D3A571D" w:rsidR="004E029E" w:rsidRPr="00CF24BF" w:rsidRDefault="004E029E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236B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933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84236B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43,598,000.00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1E239B" w:rsidRPr="00CF24B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CF24B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8C6D30" w:rsidRPr="00CF24BF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CF24B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CF24B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CF24BF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CF24BF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03A5847" w14:textId="6AA03A0E" w:rsidR="00B704B0" w:rsidRPr="00CF24BF" w:rsidRDefault="00B704B0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CF24BF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17F8539C" w14:textId="77777777" w:rsidR="002B70BB" w:rsidRDefault="002B70BB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75682D5F" w:rsidR="003F77F2" w:rsidRPr="00A8767E" w:rsidRDefault="003F77F2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3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71EE2AEF" w:rsidR="003F77F2" w:rsidRPr="00A8767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5A713B8D" w:rsidR="003F77F2" w:rsidRPr="008F25BE" w:rsidRDefault="00003F68" w:rsidP="003F2E5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578F1E12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0E2147">
              <w:rPr>
                <w:sz w:val="20"/>
                <w:szCs w:val="20"/>
              </w:rPr>
              <w:t xml:space="preserve"> </w:t>
            </w:r>
          </w:p>
          <w:p w14:paraId="3B60E149" w14:textId="29423959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lastRenderedPageBreak/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6344D481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second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3F9CF6D6" w:rsidR="000B32E7" w:rsidRPr="008F25BE" w:rsidRDefault="00D248FC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provided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through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285F6DB7" w:rsidR="008A7C25" w:rsidRPr="008F25BE" w:rsidRDefault="008A7C25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0E214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8F25BE">
              <w:rPr>
                <w:rFonts w:ascii="Arial" w:hAnsi="Arial" w:cs="Arial"/>
                <w:sz w:val="20"/>
                <w:szCs w:val="20"/>
              </w:rPr>
              <w:t>wa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 xml:space="preserve">their return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AD0337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4954DE8A" w:rsidR="003F77F2" w:rsidRPr="008F25B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7B36AC4E" w:rsidR="00866F12" w:rsidRPr="008F25BE" w:rsidRDefault="00866F12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first tranche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 xml:space="preserve">FO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second tranche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proofErr w:type="spellEnd"/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6E453322" w:rsidR="00D248FC" w:rsidRPr="008F25BE" w:rsidRDefault="00D248FC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 the first 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 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2020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111EE290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 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 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392CA948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69CB885F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658,06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for the first tranche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5FAA993B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proofErr w:type="spellEnd"/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1D31E614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proofErr w:type="spellEnd"/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The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 xml:space="preserve">FO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40A37CA7" w:rsidR="00E163F3" w:rsidRPr="008F25BE" w:rsidRDefault="00E87B52" w:rsidP="00AD0337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DSWD workers are continuously managing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214C4614" w:rsidR="00E163F3" w:rsidRPr="008F25BE" w:rsidRDefault="00E87B52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DSWD-FO XI is closely coordinating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4533BEB2" w:rsidR="00386142" w:rsidRPr="00E87B52" w:rsidRDefault="00E87B52" w:rsidP="00E87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are conducted regularly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07D0332" w14:textId="77777777" w:rsidR="0029100B" w:rsidRDefault="0029100B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8114243" w14:textId="36319FB9" w:rsidR="009702AE" w:rsidRPr="007907A9" w:rsidRDefault="003E4C18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3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796"/>
      </w:tblGrid>
      <w:tr w:rsidR="007907A9" w:rsidRPr="007907A9" w14:paraId="3FC8600E" w14:textId="77777777" w:rsidTr="002C00EB">
        <w:trPr>
          <w:trHeight w:val="20"/>
          <w:tblHeader/>
        </w:trPr>
        <w:tc>
          <w:tcPr>
            <w:tcW w:w="198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256E5C54" w:rsidR="009702AE" w:rsidRPr="007907A9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2C00EB">
        <w:trPr>
          <w:trHeight w:val="20"/>
        </w:trPr>
        <w:tc>
          <w:tcPr>
            <w:tcW w:w="198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31371C70" w:rsidR="009702AE" w:rsidRPr="008C0AE0" w:rsidRDefault="009E7113" w:rsidP="002C00E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78490765" w:rsidR="009702AE" w:rsidRPr="008C0AE0" w:rsidRDefault="003E4C18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5CC792BF" w14:textId="77777777" w:rsidR="000F3763" w:rsidRDefault="000F3763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2" w:name="_heading=h.30j0zll" w:colFirst="0" w:colLast="0"/>
      <w:bookmarkEnd w:id="2"/>
    </w:p>
    <w:p w14:paraId="17FE4893" w14:textId="77777777" w:rsidR="006E3A1C" w:rsidRDefault="006E3A1C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808A57A" w14:textId="77777777" w:rsidR="006E3A1C" w:rsidRDefault="006E3A1C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9692D04" w14:textId="1132E1AF" w:rsidR="009702AE" w:rsidRPr="00A8767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2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0A1A6F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4AF8D582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325A1985" w:rsidR="009702AE" w:rsidRPr="00AE6EAB" w:rsidRDefault="00DB029D" w:rsidP="00E845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05 Novembe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10192D3C" w:rsidR="00B80096" w:rsidRPr="00AE6EAB" w:rsidRDefault="00B80096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006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601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 xml:space="preserve">Assistance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meals, food packs, cash assistance, transportation assistance, and food assistan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D8BD29B" w14:textId="42A73724" w:rsidR="00DB029D" w:rsidRPr="00AE6EAB" w:rsidRDefault="00DB029D" w:rsidP="00DB029D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 xml:space="preserve">DSWD FO </w:t>
            </w:r>
            <w:proofErr w:type="spellStart"/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proofErr w:type="spellEnd"/>
            <w:r w:rsidRPr="00AE6EAB">
              <w:rPr>
                <w:rFonts w:ascii="Arial" w:eastAsia="Arial" w:hAnsi="Arial" w:cs="Arial"/>
                <w:sz w:val="20"/>
                <w:szCs w:val="19"/>
              </w:rPr>
              <w:t xml:space="preserve"> facilitated the release of 1,186 FFPs amounting to ₱560,871.26 to complete the 3,050 FFPs requested by the LGU of Cortes, Surigao Del Sur.</w:t>
            </w:r>
          </w:p>
          <w:p w14:paraId="65E8982F" w14:textId="7AEB6F68" w:rsidR="00DB029D" w:rsidRPr="00AE6EAB" w:rsidRDefault="00DB029D" w:rsidP="00DB029D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 xml:space="preserve">DSWD FO </w:t>
            </w:r>
            <w:proofErr w:type="spellStart"/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proofErr w:type="spellEnd"/>
            <w:r w:rsidRPr="00AE6EAB">
              <w:rPr>
                <w:rFonts w:ascii="Arial" w:eastAsia="Arial" w:hAnsi="Arial" w:cs="Arial"/>
                <w:sz w:val="20"/>
                <w:szCs w:val="19"/>
              </w:rPr>
              <w:t xml:space="preserve"> facilitated the release of 876 FFPs amounting to ₱448,072.44 requested by the LGU of Remedios T. Romualdez, </w:t>
            </w:r>
            <w:proofErr w:type="spellStart"/>
            <w:r w:rsidRPr="00AE6EAB">
              <w:rPr>
                <w:rFonts w:ascii="Arial" w:eastAsia="Arial" w:hAnsi="Arial" w:cs="Arial"/>
                <w:sz w:val="20"/>
                <w:szCs w:val="19"/>
              </w:rPr>
              <w:t>Agusan</w:t>
            </w:r>
            <w:proofErr w:type="spellEnd"/>
            <w:r w:rsidRPr="00AE6EAB">
              <w:rPr>
                <w:rFonts w:ascii="Arial" w:eastAsia="Arial" w:hAnsi="Arial" w:cs="Arial"/>
                <w:sz w:val="20"/>
                <w:szCs w:val="19"/>
              </w:rPr>
              <w:t xml:space="preserve"> Del Norte.</w:t>
            </w:r>
          </w:p>
          <w:p w14:paraId="457AF2CB" w14:textId="1DA04BDB" w:rsidR="00DB029D" w:rsidRPr="00AE6EAB" w:rsidRDefault="00DB029D" w:rsidP="00DB029D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 total of 9306 FFPs amounting to ₱3,214,013.83 and 17,060 500mL bottled water amounting to ₱135,115.20 were released for the provision of assistance to LSIs.</w:t>
            </w:r>
          </w:p>
          <w:p w14:paraId="5A0FF348" w14:textId="4EEBC1E9" w:rsidR="00DA3149" w:rsidRPr="00AE6EAB" w:rsidRDefault="00066031" w:rsidP="00DB029D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 xml:space="preserve">hygiene kits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27362291" w14:textId="77777777" w:rsidR="00752E3F" w:rsidRPr="00AE6EAB" w:rsidRDefault="00752E3F" w:rsidP="00AD0337">
            <w:pPr>
              <w:pStyle w:val="ListParagraph"/>
              <w:widowControl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76A2670F" w:rsidR="009702AE" w:rsidRPr="00AE6EAB" w:rsidRDefault="003E4C18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7D34D0A6" w:rsidR="009702AE" w:rsidRPr="00AE6EAB" w:rsidRDefault="003E4C18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449DB87C" w:rsidR="00AE0E89" w:rsidRPr="00AE6EAB" w:rsidRDefault="00AE0E89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060C72ED" w14:textId="42D4ABBC" w:rsidR="00645671" w:rsidRPr="00AE6EAB" w:rsidRDefault="00645671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999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864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3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5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4.00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47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42091761" w:rsidR="00066031" w:rsidRPr="00AE6EAB" w:rsidRDefault="00066031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7EDF27D8" w14:textId="77777777" w:rsidR="005414BE" w:rsidRDefault="005414BE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6597FCF5" w14:textId="77777777" w:rsidR="00A8489A" w:rsidRDefault="00A8489A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1F5D9E8B" w:rsidR="009702AE" w:rsidRDefault="00681484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40158FC2" w:rsidR="00B316F9" w:rsidRPr="00C9204B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9297B63" w14:textId="77777777" w:rsidR="00173E41" w:rsidRPr="00303892" w:rsidRDefault="00173E41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12"/>
          <w:highlight w:val="white"/>
        </w:rPr>
      </w:pPr>
    </w:p>
    <w:p w14:paraId="37CD9646" w14:textId="5B584A23" w:rsidR="00102657" w:rsidRDefault="00102657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521086A" w14:textId="77777777" w:rsidR="00515DA6" w:rsidRDefault="00515DA6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A9F3720" w14:textId="201829E0" w:rsidR="00537C93" w:rsidRPr="00173E41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0E2147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="00173E41"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314116">
        <w:rPr>
          <w:rFonts w:ascii="Arial" w:eastAsia="Arial" w:hAnsi="Arial" w:cs="Arial"/>
          <w:sz w:val="24"/>
          <w:szCs w:val="24"/>
        </w:rPr>
        <w:tab/>
      </w:r>
    </w:p>
    <w:p w14:paraId="6FF88126" w14:textId="12AA10B7" w:rsidR="00FA1084" w:rsidRDefault="00FA1084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</w:p>
    <w:p w14:paraId="52EB9BEA" w14:textId="73B62C17" w:rsidR="000858FE" w:rsidRDefault="000858FE" w:rsidP="00AB1D5E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OANNA CAMILLE R. JACINTO</w:t>
      </w:r>
    </w:p>
    <w:p w14:paraId="2DB861FD" w14:textId="1756A073" w:rsidR="00AB1D5E" w:rsidRPr="00AB1D5E" w:rsidRDefault="000858FE" w:rsidP="00AB1D5E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LARRIE MAE A. CASTILLO</w:t>
      </w:r>
    </w:p>
    <w:p w14:paraId="0D9743E6" w14:textId="77777777" w:rsidR="00AB1D5E" w:rsidRDefault="00AB1D5E" w:rsidP="00AB1D5E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FE1FDC1" w14:textId="77777777" w:rsidR="00CF24BF" w:rsidRDefault="00CF24BF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5F42277" w14:textId="41473F32" w:rsidR="00AB1D5E" w:rsidRDefault="000858FE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ODEL V. CABADDU</w:t>
      </w:r>
    </w:p>
    <w:p w14:paraId="3D11B1B4" w14:textId="6BDCF01B" w:rsidR="00750630" w:rsidRDefault="00866571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750630">
        <w:rPr>
          <w:rFonts w:ascii="Arial" w:eastAsia="Arial" w:hAnsi="Arial" w:cs="Arial"/>
          <w:b/>
          <w:color w:val="002060"/>
          <w:sz w:val="28"/>
          <w:szCs w:val="28"/>
        </w:rPr>
        <w:br w:type="page"/>
      </w:r>
    </w:p>
    <w:p w14:paraId="40B4E5FB" w14:textId="7AB5DD2B" w:rsidR="00FB3E61" w:rsidRDefault="00A34474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lastRenderedPageBreak/>
        <w:drawing>
          <wp:anchor distT="0" distB="0" distL="114300" distR="114300" simplePos="0" relativeHeight="251658240" behindDoc="0" locked="0" layoutInCell="1" allowOverlap="1" wp14:anchorId="4A3C1A00" wp14:editId="53DF7B84">
            <wp:simplePos x="0" y="0"/>
            <wp:positionH relativeFrom="column">
              <wp:posOffset>296545</wp:posOffset>
            </wp:positionH>
            <wp:positionV relativeFrom="paragraph">
              <wp:posOffset>336550</wp:posOffset>
            </wp:positionV>
            <wp:extent cx="5603875" cy="4203065"/>
            <wp:effectExtent l="0" t="0" r="0" b="698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3875" cy="4203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4C18">
        <w:rPr>
          <w:rFonts w:ascii="Arial" w:eastAsia="Arial" w:hAnsi="Arial" w:cs="Arial"/>
          <w:b/>
          <w:color w:val="002060"/>
          <w:sz w:val="28"/>
          <w:szCs w:val="28"/>
        </w:rPr>
        <w:t>PHOTO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A862BB">
        <w:rPr>
          <w:rFonts w:ascii="Arial" w:eastAsia="Arial" w:hAnsi="Arial" w:cs="Arial"/>
          <w:b/>
          <w:color w:val="002060"/>
          <w:sz w:val="28"/>
          <w:szCs w:val="28"/>
        </w:rPr>
        <w:t>DOCUMENTATIO</w:t>
      </w:r>
      <w:r w:rsidR="00141493">
        <w:rPr>
          <w:rFonts w:ascii="Arial" w:eastAsia="Arial" w:hAnsi="Arial" w:cs="Arial"/>
          <w:b/>
          <w:color w:val="002060"/>
          <w:sz w:val="28"/>
          <w:szCs w:val="28"/>
        </w:rPr>
        <w:t>N</w:t>
      </w:r>
    </w:p>
    <w:p w14:paraId="7F5B5F85" w14:textId="5005484D" w:rsidR="00D36D13" w:rsidRPr="004057CA" w:rsidRDefault="00432680" w:rsidP="004057CA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drawing>
          <wp:anchor distT="0" distB="0" distL="114300" distR="114300" simplePos="0" relativeHeight="251660288" behindDoc="0" locked="0" layoutInCell="1" allowOverlap="1" wp14:anchorId="75B39B78" wp14:editId="57896836">
            <wp:simplePos x="0" y="0"/>
            <wp:positionH relativeFrom="margin">
              <wp:align>center</wp:align>
            </wp:positionH>
            <wp:positionV relativeFrom="paragraph">
              <wp:posOffset>4589145</wp:posOffset>
            </wp:positionV>
            <wp:extent cx="5603875" cy="4203065"/>
            <wp:effectExtent l="0" t="0" r="0" b="698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3875" cy="4203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36D13" w:rsidRPr="004057CA" w:rsidSect="000237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1AE41D" w14:textId="77777777" w:rsidR="002F70E5" w:rsidRDefault="002F70E5">
      <w:pPr>
        <w:spacing w:after="0" w:line="240" w:lineRule="auto"/>
      </w:pPr>
      <w:r>
        <w:separator/>
      </w:r>
    </w:p>
  </w:endnote>
  <w:endnote w:type="continuationSeparator" w:id="0">
    <w:p w14:paraId="352C911B" w14:textId="77777777" w:rsidR="002F70E5" w:rsidRDefault="002F70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DF765C" w14:textId="77777777" w:rsidR="000B17F7" w:rsidRDefault="000B17F7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C7AE8" w14:textId="77777777" w:rsidR="000B17F7" w:rsidRDefault="000B17F7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34994B75" w:rsidR="000B17F7" w:rsidRDefault="000B17F7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27</w:t>
    </w:r>
    <w:r w:rsidRPr="007F16C7">
      <w:rPr>
        <w:rFonts w:ascii="Arial" w:eastAsia="Arial" w:hAnsi="Arial" w:cs="Arial"/>
        <w:sz w:val="14"/>
        <w:szCs w:val="14"/>
      </w:rPr>
      <w:t xml:space="preserve"> on the Corona</w:t>
    </w:r>
    <w:r>
      <w:rPr>
        <w:rFonts w:ascii="Arial" w:eastAsia="Arial" w:hAnsi="Arial" w:cs="Arial"/>
        <w:sz w:val="14"/>
        <w:szCs w:val="14"/>
      </w:rPr>
      <w:t>virus Disease (COVID19) as of 08 November 2020, 6P</w:t>
    </w:r>
    <w:r w:rsidRPr="007F16C7">
      <w:rPr>
        <w:rFonts w:ascii="Arial" w:eastAsia="Arial" w:hAnsi="Arial" w:cs="Arial"/>
        <w:sz w:val="14"/>
        <w:szCs w:val="14"/>
      </w:rPr>
      <w:t>M</w:t>
    </w:r>
  </w:p>
  <w:p w14:paraId="2B859230" w14:textId="77777777" w:rsidR="000B17F7" w:rsidRDefault="000B17F7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5990C" w14:textId="77777777" w:rsidR="000B17F7" w:rsidRDefault="000B17F7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AE8109" w14:textId="77777777" w:rsidR="002F70E5" w:rsidRDefault="002F70E5">
      <w:pPr>
        <w:spacing w:after="0" w:line="240" w:lineRule="auto"/>
      </w:pPr>
      <w:r>
        <w:separator/>
      </w:r>
    </w:p>
  </w:footnote>
  <w:footnote w:type="continuationSeparator" w:id="0">
    <w:p w14:paraId="43253026" w14:textId="77777777" w:rsidR="002F70E5" w:rsidRDefault="002F70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C7505" w14:textId="77777777" w:rsidR="000B17F7" w:rsidRDefault="000B17F7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622FE" w14:textId="77777777" w:rsidR="000B17F7" w:rsidRDefault="000B17F7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0B17F7" w:rsidRDefault="000B17F7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0B17F7" w:rsidRDefault="000B17F7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9C270" w14:textId="77777777" w:rsidR="000B17F7" w:rsidRDefault="000B17F7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0"/>
  </w:num>
  <w:num w:numId="4">
    <w:abstractNumId w:val="1"/>
  </w:num>
  <w:num w:numId="5">
    <w:abstractNumId w:val="21"/>
  </w:num>
  <w:num w:numId="6">
    <w:abstractNumId w:val="17"/>
  </w:num>
  <w:num w:numId="7">
    <w:abstractNumId w:val="12"/>
  </w:num>
  <w:num w:numId="8">
    <w:abstractNumId w:val="0"/>
  </w:num>
  <w:num w:numId="9">
    <w:abstractNumId w:val="22"/>
  </w:num>
  <w:num w:numId="10">
    <w:abstractNumId w:val="26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4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7"/>
  </w:num>
  <w:num w:numId="24">
    <w:abstractNumId w:val="9"/>
  </w:num>
  <w:num w:numId="25">
    <w:abstractNumId w:val="25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3"/>
  </w:num>
  <w:num w:numId="28">
    <w:abstractNumId w:val="3"/>
  </w:num>
  <w:num w:numId="29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57E"/>
    <w:rsid w:val="00081A28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A0218"/>
    <w:rsid w:val="000A039D"/>
    <w:rsid w:val="000A0586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549B"/>
    <w:rsid w:val="00115A8C"/>
    <w:rsid w:val="00115D3B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4AB"/>
    <w:rsid w:val="00133792"/>
    <w:rsid w:val="00134078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C"/>
    <w:rsid w:val="00141373"/>
    <w:rsid w:val="00141493"/>
    <w:rsid w:val="001417DB"/>
    <w:rsid w:val="00141D02"/>
    <w:rsid w:val="00142176"/>
    <w:rsid w:val="00142577"/>
    <w:rsid w:val="001430A6"/>
    <w:rsid w:val="001434BC"/>
    <w:rsid w:val="001437F8"/>
    <w:rsid w:val="00143B23"/>
    <w:rsid w:val="00143C82"/>
    <w:rsid w:val="00143E1F"/>
    <w:rsid w:val="00144188"/>
    <w:rsid w:val="00144223"/>
    <w:rsid w:val="00144481"/>
    <w:rsid w:val="001445BF"/>
    <w:rsid w:val="00144FCE"/>
    <w:rsid w:val="0014519E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B3"/>
    <w:rsid w:val="001A4746"/>
    <w:rsid w:val="001A47F9"/>
    <w:rsid w:val="001A4AF2"/>
    <w:rsid w:val="001A5EFC"/>
    <w:rsid w:val="001A649F"/>
    <w:rsid w:val="001A6C50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A0E"/>
    <w:rsid w:val="00215C87"/>
    <w:rsid w:val="00216DAA"/>
    <w:rsid w:val="002175EB"/>
    <w:rsid w:val="002178CA"/>
    <w:rsid w:val="00217A19"/>
    <w:rsid w:val="00217BB5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E36"/>
    <w:rsid w:val="0023509D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85C"/>
    <w:rsid w:val="002C5985"/>
    <w:rsid w:val="002C5BFE"/>
    <w:rsid w:val="002C5FE8"/>
    <w:rsid w:val="002C622B"/>
    <w:rsid w:val="002C6B5A"/>
    <w:rsid w:val="002C6DBF"/>
    <w:rsid w:val="002C78EE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950"/>
    <w:rsid w:val="002E2E9C"/>
    <w:rsid w:val="002E30ED"/>
    <w:rsid w:val="002E3849"/>
    <w:rsid w:val="002E399F"/>
    <w:rsid w:val="002E3AF3"/>
    <w:rsid w:val="002E4178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2194"/>
    <w:rsid w:val="003022E5"/>
    <w:rsid w:val="00302843"/>
    <w:rsid w:val="00302972"/>
    <w:rsid w:val="00302F53"/>
    <w:rsid w:val="00302FFC"/>
    <w:rsid w:val="0030305D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3042"/>
    <w:rsid w:val="003730AD"/>
    <w:rsid w:val="0037321A"/>
    <w:rsid w:val="003738DE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6142"/>
    <w:rsid w:val="00386246"/>
    <w:rsid w:val="00386484"/>
    <w:rsid w:val="003864C8"/>
    <w:rsid w:val="003867AB"/>
    <w:rsid w:val="00386B47"/>
    <w:rsid w:val="0038708A"/>
    <w:rsid w:val="003872C4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E56"/>
    <w:rsid w:val="00443C8E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8BB"/>
    <w:rsid w:val="00582F52"/>
    <w:rsid w:val="0058347E"/>
    <w:rsid w:val="00583666"/>
    <w:rsid w:val="005837BB"/>
    <w:rsid w:val="00583C8B"/>
    <w:rsid w:val="00583F20"/>
    <w:rsid w:val="005843AD"/>
    <w:rsid w:val="00584B3D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51B"/>
    <w:rsid w:val="005B07B2"/>
    <w:rsid w:val="005B1896"/>
    <w:rsid w:val="005B1AC5"/>
    <w:rsid w:val="005B2444"/>
    <w:rsid w:val="005B261A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DAD"/>
    <w:rsid w:val="005E429E"/>
    <w:rsid w:val="005E438D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D23"/>
    <w:rsid w:val="005E6E3C"/>
    <w:rsid w:val="005E7767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70D0"/>
    <w:rsid w:val="0065728F"/>
    <w:rsid w:val="00657E2F"/>
    <w:rsid w:val="00660166"/>
    <w:rsid w:val="006602E7"/>
    <w:rsid w:val="00660544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ACE"/>
    <w:rsid w:val="006C6E91"/>
    <w:rsid w:val="006C7F17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D7F"/>
    <w:rsid w:val="0072774E"/>
    <w:rsid w:val="00727A32"/>
    <w:rsid w:val="00727A70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873"/>
    <w:rsid w:val="00773E74"/>
    <w:rsid w:val="00773F3D"/>
    <w:rsid w:val="00774161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FFC"/>
    <w:rsid w:val="008550FC"/>
    <w:rsid w:val="00855463"/>
    <w:rsid w:val="008555CA"/>
    <w:rsid w:val="008563CE"/>
    <w:rsid w:val="00857055"/>
    <w:rsid w:val="00857250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848"/>
    <w:rsid w:val="00956CAB"/>
    <w:rsid w:val="00956FA2"/>
    <w:rsid w:val="00957083"/>
    <w:rsid w:val="009576E6"/>
    <w:rsid w:val="009579F7"/>
    <w:rsid w:val="00957D18"/>
    <w:rsid w:val="00960E8F"/>
    <w:rsid w:val="00960FAA"/>
    <w:rsid w:val="00961593"/>
    <w:rsid w:val="00961774"/>
    <w:rsid w:val="0096188D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6DE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4768"/>
    <w:rsid w:val="009D4D5F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19AE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40D75"/>
    <w:rsid w:val="00A4103E"/>
    <w:rsid w:val="00A41191"/>
    <w:rsid w:val="00A419D2"/>
    <w:rsid w:val="00A41C87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C10"/>
    <w:rsid w:val="00AE7D0B"/>
    <w:rsid w:val="00AF00E6"/>
    <w:rsid w:val="00AF0309"/>
    <w:rsid w:val="00AF0530"/>
    <w:rsid w:val="00AF0546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D80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6AAD"/>
    <w:rsid w:val="00B26ABF"/>
    <w:rsid w:val="00B26D2F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D83"/>
    <w:rsid w:val="00BA3FF5"/>
    <w:rsid w:val="00BA4406"/>
    <w:rsid w:val="00BA4491"/>
    <w:rsid w:val="00BA4B0B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C24"/>
    <w:rsid w:val="00BF0D5C"/>
    <w:rsid w:val="00BF13FC"/>
    <w:rsid w:val="00BF142F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DB5"/>
    <w:rsid w:val="00C6622C"/>
    <w:rsid w:val="00C66272"/>
    <w:rsid w:val="00C6712B"/>
    <w:rsid w:val="00C679C8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49"/>
    <w:rsid w:val="00C82A1D"/>
    <w:rsid w:val="00C82C47"/>
    <w:rsid w:val="00C8341B"/>
    <w:rsid w:val="00C83A37"/>
    <w:rsid w:val="00C83D4E"/>
    <w:rsid w:val="00C848DC"/>
    <w:rsid w:val="00C854CE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213B"/>
    <w:rsid w:val="00CD2800"/>
    <w:rsid w:val="00CD33C7"/>
    <w:rsid w:val="00CD34BC"/>
    <w:rsid w:val="00CD39A9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5D89"/>
    <w:rsid w:val="00D15E18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543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3373"/>
    <w:rsid w:val="00E434A3"/>
    <w:rsid w:val="00E43B05"/>
    <w:rsid w:val="00E43C7D"/>
    <w:rsid w:val="00E44714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3180"/>
    <w:rsid w:val="00EF364A"/>
    <w:rsid w:val="00EF368E"/>
    <w:rsid w:val="00EF3793"/>
    <w:rsid w:val="00EF39DB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7BB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7C4"/>
    <w:rsid w:val="00F85877"/>
    <w:rsid w:val="00F85D7F"/>
    <w:rsid w:val="00F86DC9"/>
    <w:rsid w:val="00F873F0"/>
    <w:rsid w:val="00F901DA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6687B287-834D-4EDF-AEF7-8CD80F484C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4</Pages>
  <Words>13519</Words>
  <Characters>77061</Characters>
  <Application>Microsoft Office Word</Application>
  <DocSecurity>0</DocSecurity>
  <Lines>642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0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Clarrie Mae A. Castillo</cp:lastModifiedBy>
  <cp:revision>7</cp:revision>
  <dcterms:created xsi:type="dcterms:W3CDTF">2020-11-08T08:19:00Z</dcterms:created>
  <dcterms:modified xsi:type="dcterms:W3CDTF">2020-11-08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